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40FE90" w14:textId="77777777" w:rsidR="00E6733A" w:rsidRPr="00545F63" w:rsidRDefault="00E6733A">
      <w:pPr>
        <w:spacing w:after="0" w:line="240" w:lineRule="auto"/>
        <w:jc w:val="left"/>
        <w:rPr>
          <w:szCs w:val="24"/>
          <w:lang w:val="pl-PL"/>
        </w:rPr>
      </w:pPr>
    </w:p>
    <w:p w14:paraId="3B72AAB6" w14:textId="77777777" w:rsidR="003E5645" w:rsidRPr="00A03AC9" w:rsidRDefault="003E5645">
      <w:pPr>
        <w:spacing w:after="0" w:line="240" w:lineRule="auto"/>
        <w:jc w:val="left"/>
        <w:rPr>
          <w:szCs w:val="24"/>
        </w:rPr>
      </w:pPr>
    </w:p>
    <w:p w14:paraId="390BDE23" w14:textId="77777777" w:rsidR="003E5645" w:rsidRPr="00A03AC9" w:rsidRDefault="003E5645">
      <w:pPr>
        <w:spacing w:after="0" w:line="240" w:lineRule="auto"/>
        <w:jc w:val="left"/>
        <w:rPr>
          <w:szCs w:val="24"/>
        </w:rPr>
      </w:pPr>
    </w:p>
    <w:p w14:paraId="1755AC46" w14:textId="77777777" w:rsidR="003E5645" w:rsidRPr="00A03AC9" w:rsidRDefault="003E5645">
      <w:pPr>
        <w:spacing w:after="0" w:line="240" w:lineRule="auto"/>
        <w:jc w:val="left"/>
        <w:rPr>
          <w:szCs w:val="24"/>
        </w:rPr>
      </w:pPr>
    </w:p>
    <w:p w14:paraId="4CBEBED0" w14:textId="77777777" w:rsidR="00E6733A" w:rsidRPr="00A03AC9" w:rsidRDefault="00E6733A" w:rsidP="00E6733A">
      <w:pPr>
        <w:rPr>
          <w:rFonts w:asciiTheme="minorHAnsi" w:hAnsiTheme="minorHAnsi"/>
          <w:b/>
          <w:szCs w:val="24"/>
          <w:lang w:eastAsia="ja-JP"/>
        </w:rPr>
      </w:pPr>
    </w:p>
    <w:p w14:paraId="4CAB130B" w14:textId="77777777" w:rsidR="00E6733A" w:rsidRPr="00A03AC9" w:rsidRDefault="00E6733A" w:rsidP="00E6733A">
      <w:pPr>
        <w:rPr>
          <w:rFonts w:asciiTheme="minorHAnsi" w:hAnsiTheme="minorHAnsi"/>
          <w:color w:val="000000"/>
          <w:szCs w:val="24"/>
          <w:lang w:eastAsia="ja-JP"/>
        </w:rPr>
      </w:pPr>
    </w:p>
    <w:p w14:paraId="5A0672E6" w14:textId="77777777" w:rsidR="00E6733A" w:rsidRPr="00A03AC9" w:rsidRDefault="00E6733A" w:rsidP="00E6733A">
      <w:pPr>
        <w:rPr>
          <w:rFonts w:asciiTheme="minorHAnsi" w:hAnsiTheme="minorHAnsi"/>
          <w:color w:val="000000"/>
          <w:sz w:val="40"/>
          <w:szCs w:val="44"/>
          <w:lang w:eastAsia="ja-JP"/>
        </w:rPr>
      </w:pPr>
    </w:p>
    <w:p w14:paraId="4472BC98"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00B9E14C"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7604DE6C"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33D5CFD2"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2C927099"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08F67819"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726A1ABD"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6B90C5AF"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2BFCC2B0"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1AC59402"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28CBE1CD"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30A23D7B"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5B1D6083"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110C70B6"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254CB7E8"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0B380531" w14:textId="77777777" w:rsidR="00A55A1D" w:rsidRDefault="00A55A1D" w:rsidP="00A55A1D">
      <w:pPr>
        <w:widowControl w:val="0"/>
        <w:autoSpaceDE w:val="0"/>
        <w:autoSpaceDN w:val="0"/>
        <w:adjustRightInd w:val="0"/>
        <w:spacing w:after="240" w:line="360" w:lineRule="atLeast"/>
        <w:ind w:left="426"/>
        <w:jc w:val="left"/>
        <w:rPr>
          <w:rFonts w:ascii="Verdana" w:eastAsia="MS Mincho" w:hAnsi="Verdana"/>
          <w:b/>
          <w:color w:val="auto"/>
          <w:sz w:val="32"/>
          <w:szCs w:val="32"/>
          <w:lang w:eastAsia="ja-JP"/>
        </w:rPr>
      </w:pPr>
    </w:p>
    <w:p w14:paraId="7F2BEE55" w14:textId="77777777" w:rsidR="009D0DFA" w:rsidRPr="00A55A1D" w:rsidRDefault="00024B85" w:rsidP="00A55A1D">
      <w:pPr>
        <w:widowControl w:val="0"/>
        <w:autoSpaceDE w:val="0"/>
        <w:autoSpaceDN w:val="0"/>
        <w:adjustRightInd w:val="0"/>
        <w:spacing w:after="240" w:line="360" w:lineRule="atLeast"/>
        <w:ind w:left="426" w:right="565"/>
        <w:jc w:val="left"/>
        <w:rPr>
          <w:rFonts w:asciiTheme="minorHAnsi" w:eastAsia="MS Mincho" w:hAnsiTheme="minorHAnsi" w:cstheme="minorHAnsi"/>
          <w:b/>
          <w:color w:val="009147"/>
          <w:sz w:val="36"/>
          <w:szCs w:val="36"/>
          <w:lang w:eastAsia="ja-JP"/>
        </w:rPr>
      </w:pPr>
      <w:r>
        <w:rPr>
          <w:rFonts w:asciiTheme="minorHAnsi" w:eastAsia="MS Mincho" w:hAnsiTheme="minorHAnsi" w:cstheme="minorHAnsi"/>
          <w:b/>
          <w:color w:val="009147"/>
          <w:sz w:val="36"/>
          <w:szCs w:val="36"/>
          <w:lang w:eastAsia="ja-JP"/>
        </w:rPr>
        <w:t>EGNSS4CAP – Quick Start Guide</w:t>
      </w:r>
    </w:p>
    <w:p w14:paraId="5363224C" w14:textId="77777777" w:rsidR="00A55A1D" w:rsidRPr="00A55A1D" w:rsidRDefault="00A55A1D" w:rsidP="00A55A1D">
      <w:pPr>
        <w:widowControl w:val="0"/>
        <w:autoSpaceDE w:val="0"/>
        <w:autoSpaceDN w:val="0"/>
        <w:adjustRightInd w:val="0"/>
        <w:spacing w:after="0" w:line="360" w:lineRule="atLeast"/>
        <w:ind w:left="426"/>
        <w:jc w:val="left"/>
        <w:rPr>
          <w:rFonts w:asciiTheme="minorHAnsi" w:eastAsia="MS Mincho" w:hAnsiTheme="minorHAnsi" w:cstheme="minorHAnsi"/>
          <w:b/>
          <w:bCs/>
          <w:color w:val="009147"/>
          <w:sz w:val="24"/>
          <w:szCs w:val="22"/>
          <w:lang w:eastAsia="ja-JP"/>
        </w:rPr>
      </w:pPr>
      <w:r w:rsidRPr="00A55A1D">
        <w:rPr>
          <w:rFonts w:asciiTheme="minorHAnsi" w:eastAsia="MS Mincho" w:hAnsiTheme="minorHAnsi" w:cstheme="minorHAnsi"/>
          <w:b/>
          <w:bCs/>
          <w:color w:val="009147"/>
          <w:sz w:val="24"/>
          <w:szCs w:val="22"/>
          <w:lang w:eastAsia="ja-JP"/>
        </w:rPr>
        <w:t>I</w:t>
      </w:r>
      <w:r w:rsidR="009D0DFA" w:rsidRPr="00A55A1D">
        <w:rPr>
          <w:rFonts w:asciiTheme="minorHAnsi" w:eastAsia="MS Mincho" w:hAnsiTheme="minorHAnsi" w:cstheme="minorHAnsi"/>
          <w:b/>
          <w:bCs/>
          <w:color w:val="009147"/>
          <w:sz w:val="24"/>
          <w:szCs w:val="22"/>
          <w:lang w:eastAsia="ja-JP"/>
        </w:rPr>
        <w:t xml:space="preserve">mplementing Framework Contract </w:t>
      </w:r>
    </w:p>
    <w:p w14:paraId="1D279B59" w14:textId="77777777" w:rsidR="00E6733A" w:rsidRPr="00A55A1D" w:rsidRDefault="009D0DFA" w:rsidP="00A55A1D">
      <w:pPr>
        <w:widowControl w:val="0"/>
        <w:autoSpaceDE w:val="0"/>
        <w:autoSpaceDN w:val="0"/>
        <w:adjustRightInd w:val="0"/>
        <w:spacing w:after="0" w:line="360" w:lineRule="atLeast"/>
        <w:ind w:left="426"/>
        <w:jc w:val="left"/>
        <w:rPr>
          <w:rFonts w:ascii="Verdana" w:eastAsia="MS Mincho" w:hAnsi="Verdana"/>
          <w:color w:val="auto"/>
          <w:lang w:eastAsia="ja-JP"/>
        </w:rPr>
      </w:pPr>
      <w:r w:rsidRPr="00A55A1D">
        <w:rPr>
          <w:rFonts w:asciiTheme="minorHAnsi" w:eastAsia="MS Mincho" w:hAnsiTheme="minorHAnsi" w:cstheme="minorHAnsi"/>
          <w:b/>
          <w:bCs/>
          <w:color w:val="009147"/>
          <w:sz w:val="24"/>
          <w:szCs w:val="22"/>
          <w:lang w:eastAsia="ja-JP"/>
        </w:rPr>
        <w:t>GSA/OP/09/16/Lot 2</w:t>
      </w:r>
      <w:r w:rsidR="00A55A1D" w:rsidRPr="00A55A1D">
        <w:rPr>
          <w:rFonts w:asciiTheme="minorHAnsi" w:eastAsia="MS Mincho" w:hAnsiTheme="minorHAnsi" w:cstheme="minorHAnsi"/>
          <w:b/>
          <w:bCs/>
          <w:color w:val="009147"/>
          <w:sz w:val="24"/>
          <w:szCs w:val="22"/>
          <w:lang w:eastAsia="ja-JP"/>
        </w:rPr>
        <w:t xml:space="preserve">/SC </w:t>
      </w:r>
      <w:r w:rsidR="00024B85">
        <w:rPr>
          <w:rFonts w:asciiTheme="minorHAnsi" w:eastAsia="MS Mincho" w:hAnsiTheme="minorHAnsi" w:cstheme="minorHAnsi"/>
          <w:b/>
          <w:bCs/>
          <w:color w:val="009147"/>
          <w:sz w:val="24"/>
          <w:szCs w:val="22"/>
          <w:lang w:eastAsia="ja-JP"/>
        </w:rPr>
        <w:t>8</w:t>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color w:val="FFFFFF" w:themeColor="background1"/>
          <w:sz w:val="18"/>
          <w:szCs w:val="44"/>
          <w:lang w:eastAsia="ja-JP"/>
        </w:rPr>
        <w:tab/>
      </w:r>
      <w:r w:rsidR="00E6733A" w:rsidRPr="00A03AC9">
        <w:rPr>
          <w:rFonts w:asciiTheme="minorHAnsi" w:hAnsiTheme="minorHAnsi"/>
          <w:noProof/>
        </w:rPr>
        <w:t xml:space="preserve"> </w:t>
      </w:r>
    </w:p>
    <w:p w14:paraId="137F61BA" w14:textId="77777777" w:rsidR="00014A8D" w:rsidRPr="00A03AC9" w:rsidRDefault="00014A8D" w:rsidP="00E6733A">
      <w:pPr>
        <w:rPr>
          <w:rFonts w:asciiTheme="minorHAnsi" w:hAnsiTheme="minorHAnsi"/>
          <w:color w:val="000000"/>
          <w:sz w:val="40"/>
          <w:szCs w:val="44"/>
          <w:lang w:eastAsia="ja-JP"/>
        </w:rPr>
        <w:sectPr w:rsidR="00014A8D" w:rsidRPr="00A03AC9" w:rsidSect="00A55A1D">
          <w:headerReference w:type="first" r:id="rId12"/>
          <w:type w:val="continuous"/>
          <w:pgSz w:w="11906" w:h="16838"/>
          <w:pgMar w:top="1134" w:right="1418" w:bottom="851" w:left="567" w:header="601" w:footer="454" w:gutter="0"/>
          <w:cols w:space="720"/>
          <w:titlePg/>
          <w:docGrid w:linePitch="326"/>
        </w:sectPr>
      </w:pPr>
    </w:p>
    <w:p w14:paraId="18D4DF7C" w14:textId="77777777" w:rsidR="00F57F92" w:rsidRPr="00A55A1D" w:rsidRDefault="00F57F92" w:rsidP="00A55A1D">
      <w:pPr>
        <w:pStyle w:val="TitleNotinToc"/>
      </w:pPr>
      <w:bookmarkStart w:id="0" w:name="_Toc68100468"/>
      <w:r w:rsidRPr="00A55A1D">
        <w:lastRenderedPageBreak/>
        <w:t>Table of Contents</w:t>
      </w:r>
      <w:bookmarkEnd w:id="0"/>
    </w:p>
    <w:sdt>
      <w:sdtPr>
        <w:rPr>
          <w:b w:val="0"/>
        </w:rPr>
        <w:id w:val="201602879"/>
        <w:docPartObj>
          <w:docPartGallery w:val="Table of Contents"/>
          <w:docPartUnique/>
        </w:docPartObj>
      </w:sdtPr>
      <w:sdtEndPr>
        <w:rPr>
          <w:lang w:val="cs-CZ"/>
        </w:rPr>
      </w:sdtEndPr>
      <w:sdtContent>
        <w:p w14:paraId="398E5364" w14:textId="77777777" w:rsidR="00F91818" w:rsidRDefault="00F91818">
          <w:pPr>
            <w:pStyle w:val="TOCHeading"/>
          </w:pPr>
          <w:r>
            <w:t>Content</w:t>
          </w:r>
        </w:p>
        <w:p w14:paraId="2421F7C6" w14:textId="77777777" w:rsidR="00FC1C40" w:rsidRDefault="002913B0">
          <w:pPr>
            <w:pStyle w:val="TOC1"/>
            <w:rPr>
              <w:rFonts w:asciiTheme="minorHAnsi" w:eastAsiaTheme="minorEastAsia" w:hAnsiTheme="minorHAnsi" w:cstheme="minorBidi"/>
              <w:b w:val="0"/>
              <w:color w:val="auto"/>
              <w:szCs w:val="22"/>
              <w:lang w:val="cs-CZ" w:eastAsia="cs-CZ"/>
            </w:rPr>
          </w:pPr>
          <w:r>
            <w:rPr>
              <w:lang w:val="cs-CZ"/>
            </w:rPr>
            <w:fldChar w:fldCharType="begin"/>
          </w:r>
          <w:r w:rsidR="00F91818">
            <w:rPr>
              <w:lang w:val="cs-CZ"/>
            </w:rPr>
            <w:instrText xml:space="preserve"> TOC \o "1-3" \h \z \u </w:instrText>
          </w:r>
          <w:r>
            <w:rPr>
              <w:lang w:val="cs-CZ"/>
            </w:rPr>
            <w:fldChar w:fldCharType="separate"/>
          </w:r>
          <w:hyperlink w:anchor="_Toc68100468" w:history="1">
            <w:r w:rsidR="00FC1C40" w:rsidRPr="003C0EFA">
              <w:rPr>
                <w:rStyle w:val="Hyperlink"/>
              </w:rPr>
              <w:t>Table of Contents</w:t>
            </w:r>
            <w:r w:rsidR="00FC1C40">
              <w:rPr>
                <w:webHidden/>
              </w:rPr>
              <w:tab/>
            </w:r>
            <w:r w:rsidR="00FC1C40">
              <w:rPr>
                <w:webHidden/>
              </w:rPr>
              <w:fldChar w:fldCharType="begin"/>
            </w:r>
            <w:r w:rsidR="00FC1C40">
              <w:rPr>
                <w:webHidden/>
              </w:rPr>
              <w:instrText xml:space="preserve"> PAGEREF _Toc68100468 \h </w:instrText>
            </w:r>
            <w:r w:rsidR="00FC1C40">
              <w:rPr>
                <w:webHidden/>
              </w:rPr>
            </w:r>
            <w:r w:rsidR="00FC1C40">
              <w:rPr>
                <w:webHidden/>
              </w:rPr>
              <w:fldChar w:fldCharType="separate"/>
            </w:r>
            <w:r w:rsidR="00FC1C40">
              <w:rPr>
                <w:webHidden/>
              </w:rPr>
              <w:t>2</w:t>
            </w:r>
            <w:r w:rsidR="00FC1C40">
              <w:rPr>
                <w:webHidden/>
              </w:rPr>
              <w:fldChar w:fldCharType="end"/>
            </w:r>
          </w:hyperlink>
        </w:p>
        <w:p w14:paraId="462B359B" w14:textId="77777777" w:rsidR="00FC1C40" w:rsidRDefault="00B007A2">
          <w:pPr>
            <w:pStyle w:val="TOC1"/>
            <w:rPr>
              <w:rFonts w:asciiTheme="minorHAnsi" w:eastAsiaTheme="minorEastAsia" w:hAnsiTheme="minorHAnsi" w:cstheme="minorBidi"/>
              <w:b w:val="0"/>
              <w:color w:val="auto"/>
              <w:szCs w:val="22"/>
              <w:lang w:val="cs-CZ" w:eastAsia="cs-CZ"/>
            </w:rPr>
          </w:pPr>
          <w:hyperlink w:anchor="_Toc68100469" w:history="1">
            <w:r w:rsidR="00FC1C40" w:rsidRPr="003C0EFA">
              <w:rPr>
                <w:rStyle w:val="Hyperlink"/>
              </w:rPr>
              <w:t>1.</w:t>
            </w:r>
            <w:r w:rsidR="00FC1C40">
              <w:rPr>
                <w:rFonts w:asciiTheme="minorHAnsi" w:eastAsiaTheme="minorEastAsia" w:hAnsiTheme="minorHAnsi" w:cstheme="minorBidi"/>
                <w:b w:val="0"/>
                <w:color w:val="auto"/>
                <w:szCs w:val="22"/>
                <w:lang w:val="cs-CZ" w:eastAsia="cs-CZ"/>
              </w:rPr>
              <w:tab/>
            </w:r>
            <w:r w:rsidR="00FC1C40" w:rsidRPr="003C0EFA">
              <w:rPr>
                <w:rStyle w:val="Hyperlink"/>
              </w:rPr>
              <w:t>Mobile application – Android</w:t>
            </w:r>
            <w:r w:rsidR="00FC1C40">
              <w:rPr>
                <w:webHidden/>
              </w:rPr>
              <w:tab/>
            </w:r>
            <w:r w:rsidR="00FC1C40">
              <w:rPr>
                <w:webHidden/>
              </w:rPr>
              <w:fldChar w:fldCharType="begin"/>
            </w:r>
            <w:r w:rsidR="00FC1C40">
              <w:rPr>
                <w:webHidden/>
              </w:rPr>
              <w:instrText xml:space="preserve"> PAGEREF _Toc68100469 \h </w:instrText>
            </w:r>
            <w:r w:rsidR="00FC1C40">
              <w:rPr>
                <w:webHidden/>
              </w:rPr>
            </w:r>
            <w:r w:rsidR="00FC1C40">
              <w:rPr>
                <w:webHidden/>
              </w:rPr>
              <w:fldChar w:fldCharType="separate"/>
            </w:r>
            <w:r w:rsidR="00FC1C40">
              <w:rPr>
                <w:webHidden/>
              </w:rPr>
              <w:t>3</w:t>
            </w:r>
            <w:r w:rsidR="00FC1C40">
              <w:rPr>
                <w:webHidden/>
              </w:rPr>
              <w:fldChar w:fldCharType="end"/>
            </w:r>
          </w:hyperlink>
        </w:p>
        <w:p w14:paraId="02B44A83" w14:textId="77777777" w:rsidR="00FC1C40" w:rsidRDefault="00B007A2">
          <w:pPr>
            <w:pStyle w:val="TOC2"/>
            <w:rPr>
              <w:rFonts w:asciiTheme="minorHAnsi" w:eastAsiaTheme="minorEastAsia" w:hAnsiTheme="minorHAnsi" w:cstheme="minorBidi"/>
              <w:color w:val="auto"/>
              <w:szCs w:val="22"/>
              <w:lang w:val="cs-CZ" w:eastAsia="cs-CZ"/>
            </w:rPr>
          </w:pPr>
          <w:hyperlink w:anchor="_Toc68100470" w:history="1">
            <w:r w:rsidR="00FC1C40" w:rsidRPr="003C0EFA">
              <w:rPr>
                <w:rStyle w:val="Hyperlink"/>
              </w:rPr>
              <w:t>1.1</w:t>
            </w:r>
            <w:r w:rsidR="00FC1C40">
              <w:rPr>
                <w:rFonts w:asciiTheme="minorHAnsi" w:eastAsiaTheme="minorEastAsia" w:hAnsiTheme="minorHAnsi" w:cstheme="minorBidi"/>
                <w:color w:val="auto"/>
                <w:szCs w:val="22"/>
                <w:lang w:val="cs-CZ" w:eastAsia="cs-CZ"/>
              </w:rPr>
              <w:tab/>
            </w:r>
            <w:r w:rsidR="00FC1C40" w:rsidRPr="003C0EFA">
              <w:rPr>
                <w:rStyle w:val="Hyperlink"/>
              </w:rPr>
              <w:t>Getting started</w:t>
            </w:r>
            <w:r w:rsidR="00FC1C40">
              <w:rPr>
                <w:webHidden/>
              </w:rPr>
              <w:tab/>
            </w:r>
            <w:r w:rsidR="00FC1C40">
              <w:rPr>
                <w:webHidden/>
              </w:rPr>
              <w:fldChar w:fldCharType="begin"/>
            </w:r>
            <w:r w:rsidR="00FC1C40">
              <w:rPr>
                <w:webHidden/>
              </w:rPr>
              <w:instrText xml:space="preserve"> PAGEREF _Toc68100470 \h </w:instrText>
            </w:r>
            <w:r w:rsidR="00FC1C40">
              <w:rPr>
                <w:webHidden/>
              </w:rPr>
            </w:r>
            <w:r w:rsidR="00FC1C40">
              <w:rPr>
                <w:webHidden/>
              </w:rPr>
              <w:fldChar w:fldCharType="separate"/>
            </w:r>
            <w:r w:rsidR="00FC1C40">
              <w:rPr>
                <w:webHidden/>
              </w:rPr>
              <w:t>3</w:t>
            </w:r>
            <w:r w:rsidR="00FC1C40">
              <w:rPr>
                <w:webHidden/>
              </w:rPr>
              <w:fldChar w:fldCharType="end"/>
            </w:r>
          </w:hyperlink>
        </w:p>
        <w:p w14:paraId="599B36D7" w14:textId="77777777" w:rsidR="00FC1C40" w:rsidRDefault="00B007A2">
          <w:pPr>
            <w:pStyle w:val="TOC2"/>
            <w:rPr>
              <w:rFonts w:asciiTheme="minorHAnsi" w:eastAsiaTheme="minorEastAsia" w:hAnsiTheme="minorHAnsi" w:cstheme="minorBidi"/>
              <w:color w:val="auto"/>
              <w:szCs w:val="22"/>
              <w:lang w:val="cs-CZ" w:eastAsia="cs-CZ"/>
            </w:rPr>
          </w:pPr>
          <w:hyperlink w:anchor="_Toc68100471" w:history="1">
            <w:r w:rsidR="00FC1C40" w:rsidRPr="003C0EFA">
              <w:rPr>
                <w:rStyle w:val="Hyperlink"/>
                <w:lang w:val="en-US"/>
              </w:rPr>
              <w:t>1.2</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Main menu</w:t>
            </w:r>
            <w:r w:rsidR="00FC1C40">
              <w:rPr>
                <w:webHidden/>
              </w:rPr>
              <w:tab/>
            </w:r>
            <w:r w:rsidR="00FC1C40">
              <w:rPr>
                <w:webHidden/>
              </w:rPr>
              <w:fldChar w:fldCharType="begin"/>
            </w:r>
            <w:r w:rsidR="00FC1C40">
              <w:rPr>
                <w:webHidden/>
              </w:rPr>
              <w:instrText xml:space="preserve"> PAGEREF _Toc68100471 \h </w:instrText>
            </w:r>
            <w:r w:rsidR="00FC1C40">
              <w:rPr>
                <w:webHidden/>
              </w:rPr>
            </w:r>
            <w:r w:rsidR="00FC1C40">
              <w:rPr>
                <w:webHidden/>
              </w:rPr>
              <w:fldChar w:fldCharType="separate"/>
            </w:r>
            <w:r w:rsidR="00FC1C40">
              <w:rPr>
                <w:webHidden/>
              </w:rPr>
              <w:t>3</w:t>
            </w:r>
            <w:r w:rsidR="00FC1C40">
              <w:rPr>
                <w:webHidden/>
              </w:rPr>
              <w:fldChar w:fldCharType="end"/>
            </w:r>
          </w:hyperlink>
        </w:p>
        <w:p w14:paraId="3293B93D" w14:textId="77777777" w:rsidR="00FC1C40" w:rsidRDefault="00B007A2">
          <w:pPr>
            <w:pStyle w:val="TOC2"/>
            <w:rPr>
              <w:rFonts w:asciiTheme="minorHAnsi" w:eastAsiaTheme="minorEastAsia" w:hAnsiTheme="minorHAnsi" w:cstheme="minorBidi"/>
              <w:color w:val="auto"/>
              <w:szCs w:val="22"/>
              <w:lang w:val="cs-CZ" w:eastAsia="cs-CZ"/>
            </w:rPr>
          </w:pPr>
          <w:hyperlink w:anchor="_Toc68100472" w:history="1">
            <w:r w:rsidR="00FC1C40" w:rsidRPr="003C0EFA">
              <w:rPr>
                <w:rStyle w:val="Hyperlink"/>
                <w:lang w:val="en-US"/>
              </w:rPr>
              <w:t>1.3</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Taking a photo</w:t>
            </w:r>
            <w:r w:rsidR="00FC1C40">
              <w:rPr>
                <w:webHidden/>
              </w:rPr>
              <w:tab/>
            </w:r>
            <w:r w:rsidR="00FC1C40">
              <w:rPr>
                <w:webHidden/>
              </w:rPr>
              <w:fldChar w:fldCharType="begin"/>
            </w:r>
            <w:r w:rsidR="00FC1C40">
              <w:rPr>
                <w:webHidden/>
              </w:rPr>
              <w:instrText xml:space="preserve"> PAGEREF _Toc68100472 \h </w:instrText>
            </w:r>
            <w:r w:rsidR="00FC1C40">
              <w:rPr>
                <w:webHidden/>
              </w:rPr>
            </w:r>
            <w:r w:rsidR="00FC1C40">
              <w:rPr>
                <w:webHidden/>
              </w:rPr>
              <w:fldChar w:fldCharType="separate"/>
            </w:r>
            <w:r w:rsidR="00FC1C40">
              <w:rPr>
                <w:webHidden/>
              </w:rPr>
              <w:t>4</w:t>
            </w:r>
            <w:r w:rsidR="00FC1C40">
              <w:rPr>
                <w:webHidden/>
              </w:rPr>
              <w:fldChar w:fldCharType="end"/>
            </w:r>
          </w:hyperlink>
        </w:p>
        <w:p w14:paraId="68362F8D" w14:textId="77777777" w:rsidR="00FC1C40" w:rsidRDefault="00B007A2">
          <w:pPr>
            <w:pStyle w:val="TOC2"/>
            <w:rPr>
              <w:rFonts w:asciiTheme="minorHAnsi" w:eastAsiaTheme="minorEastAsia" w:hAnsiTheme="minorHAnsi" w:cstheme="minorBidi"/>
              <w:color w:val="auto"/>
              <w:szCs w:val="22"/>
              <w:lang w:val="cs-CZ" w:eastAsia="cs-CZ"/>
            </w:rPr>
          </w:pPr>
          <w:hyperlink w:anchor="_Toc68100473" w:history="1">
            <w:r w:rsidR="00FC1C40" w:rsidRPr="003C0EFA">
              <w:rPr>
                <w:rStyle w:val="Hyperlink"/>
                <w:lang w:val="en-US"/>
              </w:rPr>
              <w:t>1.4</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Tracking a path</w:t>
            </w:r>
            <w:r w:rsidR="00FC1C40">
              <w:rPr>
                <w:webHidden/>
              </w:rPr>
              <w:tab/>
            </w:r>
            <w:r w:rsidR="00FC1C40">
              <w:rPr>
                <w:webHidden/>
              </w:rPr>
              <w:fldChar w:fldCharType="begin"/>
            </w:r>
            <w:r w:rsidR="00FC1C40">
              <w:rPr>
                <w:webHidden/>
              </w:rPr>
              <w:instrText xml:space="preserve"> PAGEREF _Toc68100473 \h </w:instrText>
            </w:r>
            <w:r w:rsidR="00FC1C40">
              <w:rPr>
                <w:webHidden/>
              </w:rPr>
            </w:r>
            <w:r w:rsidR="00FC1C40">
              <w:rPr>
                <w:webHidden/>
              </w:rPr>
              <w:fldChar w:fldCharType="separate"/>
            </w:r>
            <w:r w:rsidR="00FC1C40">
              <w:rPr>
                <w:webHidden/>
              </w:rPr>
              <w:t>5</w:t>
            </w:r>
            <w:r w:rsidR="00FC1C40">
              <w:rPr>
                <w:webHidden/>
              </w:rPr>
              <w:fldChar w:fldCharType="end"/>
            </w:r>
          </w:hyperlink>
        </w:p>
        <w:p w14:paraId="01CB1EA0" w14:textId="77777777" w:rsidR="00FC1C40" w:rsidRDefault="00B007A2">
          <w:pPr>
            <w:pStyle w:val="TOC2"/>
            <w:rPr>
              <w:rFonts w:asciiTheme="minorHAnsi" w:eastAsiaTheme="minorEastAsia" w:hAnsiTheme="minorHAnsi" w:cstheme="minorBidi"/>
              <w:color w:val="auto"/>
              <w:szCs w:val="22"/>
              <w:lang w:val="cs-CZ" w:eastAsia="cs-CZ"/>
            </w:rPr>
          </w:pPr>
          <w:hyperlink w:anchor="_Toc68100474" w:history="1">
            <w:r w:rsidR="00FC1C40" w:rsidRPr="003C0EFA">
              <w:rPr>
                <w:rStyle w:val="Hyperlink"/>
                <w:lang w:val="en-US"/>
              </w:rPr>
              <w:t>1.5</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Taking a photo using fake GNSS</w:t>
            </w:r>
            <w:r w:rsidR="00FC1C40">
              <w:rPr>
                <w:webHidden/>
              </w:rPr>
              <w:tab/>
            </w:r>
            <w:r w:rsidR="00FC1C40">
              <w:rPr>
                <w:webHidden/>
              </w:rPr>
              <w:fldChar w:fldCharType="begin"/>
            </w:r>
            <w:r w:rsidR="00FC1C40">
              <w:rPr>
                <w:webHidden/>
              </w:rPr>
              <w:instrText xml:space="preserve"> PAGEREF _Toc68100474 \h </w:instrText>
            </w:r>
            <w:r w:rsidR="00FC1C40">
              <w:rPr>
                <w:webHidden/>
              </w:rPr>
            </w:r>
            <w:r w:rsidR="00FC1C40">
              <w:rPr>
                <w:webHidden/>
              </w:rPr>
              <w:fldChar w:fldCharType="separate"/>
            </w:r>
            <w:r w:rsidR="00FC1C40">
              <w:rPr>
                <w:webHidden/>
              </w:rPr>
              <w:t>5</w:t>
            </w:r>
            <w:r w:rsidR="00FC1C40">
              <w:rPr>
                <w:webHidden/>
              </w:rPr>
              <w:fldChar w:fldCharType="end"/>
            </w:r>
          </w:hyperlink>
        </w:p>
        <w:p w14:paraId="686290E7" w14:textId="77777777" w:rsidR="00FC1C40" w:rsidRDefault="00B007A2">
          <w:pPr>
            <w:pStyle w:val="TOC1"/>
            <w:rPr>
              <w:rFonts w:asciiTheme="minorHAnsi" w:eastAsiaTheme="minorEastAsia" w:hAnsiTheme="minorHAnsi" w:cstheme="minorBidi"/>
              <w:b w:val="0"/>
              <w:color w:val="auto"/>
              <w:szCs w:val="22"/>
              <w:lang w:val="cs-CZ" w:eastAsia="cs-CZ"/>
            </w:rPr>
          </w:pPr>
          <w:hyperlink w:anchor="_Toc68100475" w:history="1">
            <w:r w:rsidR="00FC1C40" w:rsidRPr="003C0EFA">
              <w:rPr>
                <w:rStyle w:val="Hyperlink"/>
              </w:rPr>
              <w:t>2.</w:t>
            </w:r>
            <w:r w:rsidR="00FC1C40">
              <w:rPr>
                <w:rFonts w:asciiTheme="minorHAnsi" w:eastAsiaTheme="minorEastAsia" w:hAnsiTheme="minorHAnsi" w:cstheme="minorBidi"/>
                <w:b w:val="0"/>
                <w:color w:val="auto"/>
                <w:szCs w:val="22"/>
                <w:lang w:val="cs-CZ" w:eastAsia="cs-CZ"/>
              </w:rPr>
              <w:tab/>
            </w:r>
            <w:r w:rsidR="00FC1C40" w:rsidRPr="003C0EFA">
              <w:rPr>
                <w:rStyle w:val="Hyperlink"/>
              </w:rPr>
              <w:t>Mobile application – iOS</w:t>
            </w:r>
            <w:r w:rsidR="00FC1C40">
              <w:rPr>
                <w:webHidden/>
              </w:rPr>
              <w:tab/>
            </w:r>
            <w:r w:rsidR="00FC1C40">
              <w:rPr>
                <w:webHidden/>
              </w:rPr>
              <w:fldChar w:fldCharType="begin"/>
            </w:r>
            <w:r w:rsidR="00FC1C40">
              <w:rPr>
                <w:webHidden/>
              </w:rPr>
              <w:instrText xml:space="preserve"> PAGEREF _Toc68100475 \h </w:instrText>
            </w:r>
            <w:r w:rsidR="00FC1C40">
              <w:rPr>
                <w:webHidden/>
              </w:rPr>
            </w:r>
            <w:r w:rsidR="00FC1C40">
              <w:rPr>
                <w:webHidden/>
              </w:rPr>
              <w:fldChar w:fldCharType="separate"/>
            </w:r>
            <w:r w:rsidR="00FC1C40">
              <w:rPr>
                <w:webHidden/>
              </w:rPr>
              <w:t>6</w:t>
            </w:r>
            <w:r w:rsidR="00FC1C40">
              <w:rPr>
                <w:webHidden/>
              </w:rPr>
              <w:fldChar w:fldCharType="end"/>
            </w:r>
          </w:hyperlink>
        </w:p>
        <w:p w14:paraId="285DD147" w14:textId="77777777" w:rsidR="00FC1C40" w:rsidRDefault="00B007A2">
          <w:pPr>
            <w:pStyle w:val="TOC2"/>
            <w:rPr>
              <w:rFonts w:asciiTheme="minorHAnsi" w:eastAsiaTheme="minorEastAsia" w:hAnsiTheme="minorHAnsi" w:cstheme="minorBidi"/>
              <w:color w:val="auto"/>
              <w:szCs w:val="22"/>
              <w:lang w:val="cs-CZ" w:eastAsia="cs-CZ"/>
            </w:rPr>
          </w:pPr>
          <w:hyperlink w:anchor="_Toc68100476" w:history="1">
            <w:r w:rsidR="00FC1C40" w:rsidRPr="003C0EFA">
              <w:rPr>
                <w:rStyle w:val="Hyperlink"/>
              </w:rPr>
              <w:t>2.1</w:t>
            </w:r>
            <w:r w:rsidR="00FC1C40">
              <w:rPr>
                <w:rFonts w:asciiTheme="minorHAnsi" w:eastAsiaTheme="minorEastAsia" w:hAnsiTheme="minorHAnsi" w:cstheme="minorBidi"/>
                <w:color w:val="auto"/>
                <w:szCs w:val="22"/>
                <w:lang w:val="cs-CZ" w:eastAsia="cs-CZ"/>
              </w:rPr>
              <w:tab/>
            </w:r>
            <w:r w:rsidR="00FC1C40" w:rsidRPr="003C0EFA">
              <w:rPr>
                <w:rStyle w:val="Hyperlink"/>
              </w:rPr>
              <w:t>Getting started</w:t>
            </w:r>
            <w:r w:rsidR="00FC1C40">
              <w:rPr>
                <w:webHidden/>
              </w:rPr>
              <w:tab/>
            </w:r>
            <w:r w:rsidR="00FC1C40">
              <w:rPr>
                <w:webHidden/>
              </w:rPr>
              <w:fldChar w:fldCharType="begin"/>
            </w:r>
            <w:r w:rsidR="00FC1C40">
              <w:rPr>
                <w:webHidden/>
              </w:rPr>
              <w:instrText xml:space="preserve"> PAGEREF _Toc68100476 \h </w:instrText>
            </w:r>
            <w:r w:rsidR="00FC1C40">
              <w:rPr>
                <w:webHidden/>
              </w:rPr>
            </w:r>
            <w:r w:rsidR="00FC1C40">
              <w:rPr>
                <w:webHidden/>
              </w:rPr>
              <w:fldChar w:fldCharType="separate"/>
            </w:r>
            <w:r w:rsidR="00FC1C40">
              <w:rPr>
                <w:webHidden/>
              </w:rPr>
              <w:t>6</w:t>
            </w:r>
            <w:r w:rsidR="00FC1C40">
              <w:rPr>
                <w:webHidden/>
              </w:rPr>
              <w:fldChar w:fldCharType="end"/>
            </w:r>
          </w:hyperlink>
        </w:p>
        <w:p w14:paraId="323255BA" w14:textId="77777777" w:rsidR="00FC1C40" w:rsidRDefault="00B007A2">
          <w:pPr>
            <w:pStyle w:val="TOC2"/>
            <w:rPr>
              <w:rFonts w:asciiTheme="minorHAnsi" w:eastAsiaTheme="minorEastAsia" w:hAnsiTheme="minorHAnsi" w:cstheme="minorBidi"/>
              <w:color w:val="auto"/>
              <w:szCs w:val="22"/>
              <w:lang w:val="cs-CZ" w:eastAsia="cs-CZ"/>
            </w:rPr>
          </w:pPr>
          <w:hyperlink w:anchor="_Toc68100477" w:history="1">
            <w:r w:rsidR="00FC1C40" w:rsidRPr="003C0EFA">
              <w:rPr>
                <w:rStyle w:val="Hyperlink"/>
                <w:lang w:val="en-US"/>
              </w:rPr>
              <w:t>2.2</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Main menu</w:t>
            </w:r>
            <w:r w:rsidR="00FC1C40">
              <w:rPr>
                <w:webHidden/>
              </w:rPr>
              <w:tab/>
            </w:r>
            <w:r w:rsidR="00FC1C40">
              <w:rPr>
                <w:webHidden/>
              </w:rPr>
              <w:fldChar w:fldCharType="begin"/>
            </w:r>
            <w:r w:rsidR="00FC1C40">
              <w:rPr>
                <w:webHidden/>
              </w:rPr>
              <w:instrText xml:space="preserve"> PAGEREF _Toc68100477 \h </w:instrText>
            </w:r>
            <w:r w:rsidR="00FC1C40">
              <w:rPr>
                <w:webHidden/>
              </w:rPr>
            </w:r>
            <w:r w:rsidR="00FC1C40">
              <w:rPr>
                <w:webHidden/>
              </w:rPr>
              <w:fldChar w:fldCharType="separate"/>
            </w:r>
            <w:r w:rsidR="00FC1C40">
              <w:rPr>
                <w:webHidden/>
              </w:rPr>
              <w:t>6</w:t>
            </w:r>
            <w:r w:rsidR="00FC1C40">
              <w:rPr>
                <w:webHidden/>
              </w:rPr>
              <w:fldChar w:fldCharType="end"/>
            </w:r>
          </w:hyperlink>
        </w:p>
        <w:p w14:paraId="500F9E9B" w14:textId="77777777" w:rsidR="00FC1C40" w:rsidRDefault="00B007A2">
          <w:pPr>
            <w:pStyle w:val="TOC2"/>
            <w:rPr>
              <w:rFonts w:asciiTheme="minorHAnsi" w:eastAsiaTheme="minorEastAsia" w:hAnsiTheme="minorHAnsi" w:cstheme="minorBidi"/>
              <w:color w:val="auto"/>
              <w:szCs w:val="22"/>
              <w:lang w:val="cs-CZ" w:eastAsia="cs-CZ"/>
            </w:rPr>
          </w:pPr>
          <w:hyperlink w:anchor="_Toc68100478" w:history="1">
            <w:r w:rsidR="00FC1C40" w:rsidRPr="003C0EFA">
              <w:rPr>
                <w:rStyle w:val="Hyperlink"/>
                <w:lang w:val="en-US"/>
              </w:rPr>
              <w:t>2.3</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Taking a photo</w:t>
            </w:r>
            <w:r w:rsidR="00FC1C40">
              <w:rPr>
                <w:webHidden/>
              </w:rPr>
              <w:tab/>
            </w:r>
            <w:r w:rsidR="00FC1C40">
              <w:rPr>
                <w:webHidden/>
              </w:rPr>
              <w:fldChar w:fldCharType="begin"/>
            </w:r>
            <w:r w:rsidR="00FC1C40">
              <w:rPr>
                <w:webHidden/>
              </w:rPr>
              <w:instrText xml:space="preserve"> PAGEREF _Toc68100478 \h </w:instrText>
            </w:r>
            <w:r w:rsidR="00FC1C40">
              <w:rPr>
                <w:webHidden/>
              </w:rPr>
            </w:r>
            <w:r w:rsidR="00FC1C40">
              <w:rPr>
                <w:webHidden/>
              </w:rPr>
              <w:fldChar w:fldCharType="separate"/>
            </w:r>
            <w:r w:rsidR="00FC1C40">
              <w:rPr>
                <w:webHidden/>
              </w:rPr>
              <w:t>6</w:t>
            </w:r>
            <w:r w:rsidR="00FC1C40">
              <w:rPr>
                <w:webHidden/>
              </w:rPr>
              <w:fldChar w:fldCharType="end"/>
            </w:r>
          </w:hyperlink>
        </w:p>
        <w:p w14:paraId="02447894" w14:textId="77777777" w:rsidR="00FC1C40" w:rsidRDefault="00B007A2">
          <w:pPr>
            <w:pStyle w:val="TOC2"/>
            <w:rPr>
              <w:rFonts w:asciiTheme="minorHAnsi" w:eastAsiaTheme="minorEastAsia" w:hAnsiTheme="minorHAnsi" w:cstheme="minorBidi"/>
              <w:color w:val="auto"/>
              <w:szCs w:val="22"/>
              <w:lang w:val="cs-CZ" w:eastAsia="cs-CZ"/>
            </w:rPr>
          </w:pPr>
          <w:hyperlink w:anchor="_Toc68100479" w:history="1">
            <w:r w:rsidR="00FC1C40" w:rsidRPr="003C0EFA">
              <w:rPr>
                <w:rStyle w:val="Hyperlink"/>
                <w:lang w:val="en-US"/>
              </w:rPr>
              <w:t>2.4</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Tracking a path</w:t>
            </w:r>
            <w:r w:rsidR="00FC1C40">
              <w:rPr>
                <w:webHidden/>
              </w:rPr>
              <w:tab/>
            </w:r>
            <w:r w:rsidR="00FC1C40">
              <w:rPr>
                <w:webHidden/>
              </w:rPr>
              <w:fldChar w:fldCharType="begin"/>
            </w:r>
            <w:r w:rsidR="00FC1C40">
              <w:rPr>
                <w:webHidden/>
              </w:rPr>
              <w:instrText xml:space="preserve"> PAGEREF _Toc68100479 \h </w:instrText>
            </w:r>
            <w:r w:rsidR="00FC1C40">
              <w:rPr>
                <w:webHidden/>
              </w:rPr>
            </w:r>
            <w:r w:rsidR="00FC1C40">
              <w:rPr>
                <w:webHidden/>
              </w:rPr>
              <w:fldChar w:fldCharType="separate"/>
            </w:r>
            <w:r w:rsidR="00FC1C40">
              <w:rPr>
                <w:webHidden/>
              </w:rPr>
              <w:t>7</w:t>
            </w:r>
            <w:r w:rsidR="00FC1C40">
              <w:rPr>
                <w:webHidden/>
              </w:rPr>
              <w:fldChar w:fldCharType="end"/>
            </w:r>
          </w:hyperlink>
        </w:p>
        <w:p w14:paraId="17D27832" w14:textId="77777777" w:rsidR="00FC1C40" w:rsidRDefault="00B007A2">
          <w:pPr>
            <w:pStyle w:val="TOC1"/>
            <w:rPr>
              <w:rFonts w:asciiTheme="minorHAnsi" w:eastAsiaTheme="minorEastAsia" w:hAnsiTheme="minorHAnsi" w:cstheme="minorBidi"/>
              <w:b w:val="0"/>
              <w:color w:val="auto"/>
              <w:szCs w:val="22"/>
              <w:lang w:val="cs-CZ" w:eastAsia="cs-CZ"/>
            </w:rPr>
          </w:pPr>
          <w:hyperlink w:anchor="_Toc68100480" w:history="1">
            <w:r w:rsidR="00FC1C40" w:rsidRPr="003C0EFA">
              <w:rPr>
                <w:rStyle w:val="Hyperlink"/>
                <w:lang w:val="en-US"/>
              </w:rPr>
              <w:t>3.</w:t>
            </w:r>
            <w:r w:rsidR="00FC1C40">
              <w:rPr>
                <w:rFonts w:asciiTheme="minorHAnsi" w:eastAsiaTheme="minorEastAsia" w:hAnsiTheme="minorHAnsi" w:cstheme="minorBidi"/>
                <w:b w:val="0"/>
                <w:color w:val="auto"/>
                <w:szCs w:val="22"/>
                <w:lang w:val="cs-CZ" w:eastAsia="cs-CZ"/>
              </w:rPr>
              <w:tab/>
            </w:r>
            <w:r w:rsidR="00FC1C40" w:rsidRPr="003C0EFA">
              <w:rPr>
                <w:rStyle w:val="Hyperlink"/>
                <w:lang w:val="en-US"/>
              </w:rPr>
              <w:t>Web Interface</w:t>
            </w:r>
            <w:r w:rsidR="00FC1C40">
              <w:rPr>
                <w:webHidden/>
              </w:rPr>
              <w:tab/>
            </w:r>
            <w:r w:rsidR="00FC1C40">
              <w:rPr>
                <w:webHidden/>
              </w:rPr>
              <w:fldChar w:fldCharType="begin"/>
            </w:r>
            <w:r w:rsidR="00FC1C40">
              <w:rPr>
                <w:webHidden/>
              </w:rPr>
              <w:instrText xml:space="preserve"> PAGEREF _Toc68100480 \h </w:instrText>
            </w:r>
            <w:r w:rsidR="00FC1C40">
              <w:rPr>
                <w:webHidden/>
              </w:rPr>
            </w:r>
            <w:r w:rsidR="00FC1C40">
              <w:rPr>
                <w:webHidden/>
              </w:rPr>
              <w:fldChar w:fldCharType="separate"/>
            </w:r>
            <w:r w:rsidR="00FC1C40">
              <w:rPr>
                <w:webHidden/>
              </w:rPr>
              <w:t>9</w:t>
            </w:r>
            <w:r w:rsidR="00FC1C40">
              <w:rPr>
                <w:webHidden/>
              </w:rPr>
              <w:fldChar w:fldCharType="end"/>
            </w:r>
          </w:hyperlink>
        </w:p>
        <w:p w14:paraId="0059D303" w14:textId="77777777" w:rsidR="00FC1C40" w:rsidRDefault="00B007A2">
          <w:pPr>
            <w:pStyle w:val="TOC2"/>
            <w:rPr>
              <w:rFonts w:asciiTheme="minorHAnsi" w:eastAsiaTheme="minorEastAsia" w:hAnsiTheme="minorHAnsi" w:cstheme="minorBidi"/>
              <w:color w:val="auto"/>
              <w:szCs w:val="22"/>
              <w:lang w:val="cs-CZ" w:eastAsia="cs-CZ"/>
            </w:rPr>
          </w:pPr>
          <w:hyperlink w:anchor="_Toc68100481" w:history="1">
            <w:r w:rsidR="00FC1C40" w:rsidRPr="003C0EFA">
              <w:rPr>
                <w:rStyle w:val="Hyperlink"/>
              </w:rPr>
              <w:t>3.1</w:t>
            </w:r>
            <w:r w:rsidR="00FC1C40">
              <w:rPr>
                <w:rFonts w:asciiTheme="minorHAnsi" w:eastAsiaTheme="minorEastAsia" w:hAnsiTheme="minorHAnsi" w:cstheme="minorBidi"/>
                <w:color w:val="auto"/>
                <w:szCs w:val="22"/>
                <w:lang w:val="cs-CZ" w:eastAsia="cs-CZ"/>
              </w:rPr>
              <w:tab/>
            </w:r>
            <w:r w:rsidR="00FC1C40" w:rsidRPr="003C0EFA">
              <w:rPr>
                <w:rStyle w:val="Hyperlink"/>
              </w:rPr>
              <w:t>Getting started</w:t>
            </w:r>
            <w:r w:rsidR="00FC1C40">
              <w:rPr>
                <w:webHidden/>
              </w:rPr>
              <w:tab/>
            </w:r>
            <w:r w:rsidR="00FC1C40">
              <w:rPr>
                <w:webHidden/>
              </w:rPr>
              <w:fldChar w:fldCharType="begin"/>
            </w:r>
            <w:r w:rsidR="00FC1C40">
              <w:rPr>
                <w:webHidden/>
              </w:rPr>
              <w:instrText xml:space="preserve"> PAGEREF _Toc68100481 \h </w:instrText>
            </w:r>
            <w:r w:rsidR="00FC1C40">
              <w:rPr>
                <w:webHidden/>
              </w:rPr>
            </w:r>
            <w:r w:rsidR="00FC1C40">
              <w:rPr>
                <w:webHidden/>
              </w:rPr>
              <w:fldChar w:fldCharType="separate"/>
            </w:r>
            <w:r w:rsidR="00FC1C40">
              <w:rPr>
                <w:webHidden/>
              </w:rPr>
              <w:t>9</w:t>
            </w:r>
            <w:r w:rsidR="00FC1C40">
              <w:rPr>
                <w:webHidden/>
              </w:rPr>
              <w:fldChar w:fldCharType="end"/>
            </w:r>
          </w:hyperlink>
        </w:p>
        <w:p w14:paraId="1100D117" w14:textId="77777777" w:rsidR="00FC1C40" w:rsidRDefault="00B007A2">
          <w:pPr>
            <w:pStyle w:val="TOC2"/>
            <w:rPr>
              <w:rFonts w:asciiTheme="minorHAnsi" w:eastAsiaTheme="minorEastAsia" w:hAnsiTheme="minorHAnsi" w:cstheme="minorBidi"/>
              <w:color w:val="auto"/>
              <w:szCs w:val="22"/>
              <w:lang w:val="cs-CZ" w:eastAsia="cs-CZ"/>
            </w:rPr>
          </w:pPr>
          <w:hyperlink w:anchor="_Toc68100482" w:history="1">
            <w:r w:rsidR="00FC1C40" w:rsidRPr="003C0EFA">
              <w:rPr>
                <w:rStyle w:val="Hyperlink"/>
              </w:rPr>
              <w:t>3.2</w:t>
            </w:r>
            <w:r w:rsidR="00FC1C40">
              <w:rPr>
                <w:rFonts w:asciiTheme="minorHAnsi" w:eastAsiaTheme="minorEastAsia" w:hAnsiTheme="minorHAnsi" w:cstheme="minorBidi"/>
                <w:color w:val="auto"/>
                <w:szCs w:val="22"/>
                <w:lang w:val="cs-CZ" w:eastAsia="cs-CZ"/>
              </w:rPr>
              <w:tab/>
            </w:r>
            <w:r w:rsidR="00FC1C40" w:rsidRPr="003C0EFA">
              <w:rPr>
                <w:rStyle w:val="Hyperlink"/>
              </w:rPr>
              <w:t>User (farmer) interface</w:t>
            </w:r>
            <w:r w:rsidR="00FC1C40">
              <w:rPr>
                <w:webHidden/>
              </w:rPr>
              <w:tab/>
            </w:r>
            <w:r w:rsidR="00FC1C40">
              <w:rPr>
                <w:webHidden/>
              </w:rPr>
              <w:fldChar w:fldCharType="begin"/>
            </w:r>
            <w:r w:rsidR="00FC1C40">
              <w:rPr>
                <w:webHidden/>
              </w:rPr>
              <w:instrText xml:space="preserve"> PAGEREF _Toc68100482 \h </w:instrText>
            </w:r>
            <w:r w:rsidR="00FC1C40">
              <w:rPr>
                <w:webHidden/>
              </w:rPr>
            </w:r>
            <w:r w:rsidR="00FC1C40">
              <w:rPr>
                <w:webHidden/>
              </w:rPr>
              <w:fldChar w:fldCharType="separate"/>
            </w:r>
            <w:r w:rsidR="00FC1C40">
              <w:rPr>
                <w:webHidden/>
              </w:rPr>
              <w:t>9</w:t>
            </w:r>
            <w:r w:rsidR="00FC1C40">
              <w:rPr>
                <w:webHidden/>
              </w:rPr>
              <w:fldChar w:fldCharType="end"/>
            </w:r>
          </w:hyperlink>
        </w:p>
        <w:p w14:paraId="67621F45" w14:textId="77777777" w:rsidR="00FC1C40" w:rsidRDefault="00B007A2">
          <w:pPr>
            <w:pStyle w:val="TOC2"/>
            <w:rPr>
              <w:rFonts w:asciiTheme="minorHAnsi" w:eastAsiaTheme="minorEastAsia" w:hAnsiTheme="minorHAnsi" w:cstheme="minorBidi"/>
              <w:color w:val="auto"/>
              <w:szCs w:val="22"/>
              <w:lang w:val="cs-CZ" w:eastAsia="cs-CZ"/>
            </w:rPr>
          </w:pPr>
          <w:hyperlink w:anchor="_Toc68100483" w:history="1">
            <w:r w:rsidR="00FC1C40" w:rsidRPr="003C0EFA">
              <w:rPr>
                <w:rStyle w:val="Hyperlink"/>
              </w:rPr>
              <w:t>3.3</w:t>
            </w:r>
            <w:r w:rsidR="00FC1C40">
              <w:rPr>
                <w:rFonts w:asciiTheme="minorHAnsi" w:eastAsiaTheme="minorEastAsia" w:hAnsiTheme="minorHAnsi" w:cstheme="minorBidi"/>
                <w:color w:val="auto"/>
                <w:szCs w:val="22"/>
                <w:lang w:val="cs-CZ" w:eastAsia="cs-CZ"/>
              </w:rPr>
              <w:tab/>
            </w:r>
            <w:r w:rsidR="00FC1C40" w:rsidRPr="003C0EFA">
              <w:rPr>
                <w:rStyle w:val="Hyperlink"/>
              </w:rPr>
              <w:t>Administrator (Paying Agency) interface</w:t>
            </w:r>
            <w:r w:rsidR="00FC1C40">
              <w:rPr>
                <w:webHidden/>
              </w:rPr>
              <w:tab/>
            </w:r>
            <w:r w:rsidR="00FC1C40">
              <w:rPr>
                <w:webHidden/>
              </w:rPr>
              <w:fldChar w:fldCharType="begin"/>
            </w:r>
            <w:r w:rsidR="00FC1C40">
              <w:rPr>
                <w:webHidden/>
              </w:rPr>
              <w:instrText xml:space="preserve"> PAGEREF _Toc68100483 \h </w:instrText>
            </w:r>
            <w:r w:rsidR="00FC1C40">
              <w:rPr>
                <w:webHidden/>
              </w:rPr>
            </w:r>
            <w:r w:rsidR="00FC1C40">
              <w:rPr>
                <w:webHidden/>
              </w:rPr>
              <w:fldChar w:fldCharType="separate"/>
            </w:r>
            <w:r w:rsidR="00FC1C40">
              <w:rPr>
                <w:webHidden/>
              </w:rPr>
              <w:t>10</w:t>
            </w:r>
            <w:r w:rsidR="00FC1C40">
              <w:rPr>
                <w:webHidden/>
              </w:rPr>
              <w:fldChar w:fldCharType="end"/>
            </w:r>
          </w:hyperlink>
        </w:p>
        <w:p w14:paraId="3A567FF3" w14:textId="77777777" w:rsidR="00FC1C40" w:rsidRDefault="00B007A2">
          <w:pPr>
            <w:pStyle w:val="TOC3"/>
            <w:rPr>
              <w:rFonts w:asciiTheme="minorHAnsi" w:eastAsiaTheme="minorEastAsia" w:hAnsiTheme="minorHAnsi" w:cstheme="minorBidi"/>
              <w:color w:val="auto"/>
              <w:szCs w:val="22"/>
              <w:lang w:val="cs-CZ" w:eastAsia="cs-CZ"/>
            </w:rPr>
          </w:pPr>
          <w:hyperlink w:anchor="_Toc68100484" w:history="1">
            <w:r w:rsidR="00FC1C40" w:rsidRPr="003C0EFA">
              <w:rPr>
                <w:rStyle w:val="Hyperlink"/>
              </w:rPr>
              <w:t>3.3.1</w:t>
            </w:r>
            <w:r w:rsidR="00FC1C40">
              <w:rPr>
                <w:rFonts w:asciiTheme="minorHAnsi" w:eastAsiaTheme="minorEastAsia" w:hAnsiTheme="minorHAnsi" w:cstheme="minorBidi"/>
                <w:color w:val="auto"/>
                <w:szCs w:val="22"/>
                <w:lang w:val="cs-CZ" w:eastAsia="cs-CZ"/>
              </w:rPr>
              <w:tab/>
            </w:r>
            <w:r w:rsidR="00FC1C40" w:rsidRPr="003C0EFA">
              <w:rPr>
                <w:rStyle w:val="Hyperlink"/>
              </w:rPr>
              <w:t>User management</w:t>
            </w:r>
            <w:r w:rsidR="00FC1C40">
              <w:rPr>
                <w:webHidden/>
              </w:rPr>
              <w:tab/>
            </w:r>
            <w:r w:rsidR="00FC1C40">
              <w:rPr>
                <w:webHidden/>
              </w:rPr>
              <w:fldChar w:fldCharType="begin"/>
            </w:r>
            <w:r w:rsidR="00FC1C40">
              <w:rPr>
                <w:webHidden/>
              </w:rPr>
              <w:instrText xml:space="preserve"> PAGEREF _Toc68100484 \h </w:instrText>
            </w:r>
            <w:r w:rsidR="00FC1C40">
              <w:rPr>
                <w:webHidden/>
              </w:rPr>
            </w:r>
            <w:r w:rsidR="00FC1C40">
              <w:rPr>
                <w:webHidden/>
              </w:rPr>
              <w:fldChar w:fldCharType="separate"/>
            </w:r>
            <w:r w:rsidR="00FC1C40">
              <w:rPr>
                <w:webHidden/>
              </w:rPr>
              <w:t>10</w:t>
            </w:r>
            <w:r w:rsidR="00FC1C40">
              <w:rPr>
                <w:webHidden/>
              </w:rPr>
              <w:fldChar w:fldCharType="end"/>
            </w:r>
          </w:hyperlink>
        </w:p>
        <w:p w14:paraId="2377702F" w14:textId="77777777" w:rsidR="00FC1C40" w:rsidRDefault="00B007A2">
          <w:pPr>
            <w:pStyle w:val="TOC3"/>
            <w:rPr>
              <w:rFonts w:asciiTheme="minorHAnsi" w:eastAsiaTheme="minorEastAsia" w:hAnsiTheme="minorHAnsi" w:cstheme="minorBidi"/>
              <w:color w:val="auto"/>
              <w:szCs w:val="22"/>
              <w:lang w:val="cs-CZ" w:eastAsia="cs-CZ"/>
            </w:rPr>
          </w:pPr>
          <w:hyperlink w:anchor="_Toc68100485" w:history="1">
            <w:r w:rsidR="00FC1C40" w:rsidRPr="003C0EFA">
              <w:rPr>
                <w:rStyle w:val="Hyperlink"/>
                <w:lang w:val="en-US"/>
              </w:rPr>
              <w:t>3.3.2</w:t>
            </w:r>
            <w:r w:rsidR="00FC1C40">
              <w:rPr>
                <w:rFonts w:asciiTheme="minorHAnsi" w:eastAsiaTheme="minorEastAsia" w:hAnsiTheme="minorHAnsi" w:cstheme="minorBidi"/>
                <w:color w:val="auto"/>
                <w:szCs w:val="22"/>
                <w:lang w:val="cs-CZ" w:eastAsia="cs-CZ"/>
              </w:rPr>
              <w:tab/>
            </w:r>
            <w:r w:rsidR="00FC1C40" w:rsidRPr="003C0EFA">
              <w:rPr>
                <w:rStyle w:val="Hyperlink"/>
                <w:lang w:val="en-US"/>
              </w:rPr>
              <w:t>Task management</w:t>
            </w:r>
            <w:r w:rsidR="00FC1C40">
              <w:rPr>
                <w:webHidden/>
              </w:rPr>
              <w:tab/>
            </w:r>
            <w:r w:rsidR="00FC1C40">
              <w:rPr>
                <w:webHidden/>
              </w:rPr>
              <w:fldChar w:fldCharType="begin"/>
            </w:r>
            <w:r w:rsidR="00FC1C40">
              <w:rPr>
                <w:webHidden/>
              </w:rPr>
              <w:instrText xml:space="preserve"> PAGEREF _Toc68100485 \h </w:instrText>
            </w:r>
            <w:r w:rsidR="00FC1C40">
              <w:rPr>
                <w:webHidden/>
              </w:rPr>
            </w:r>
            <w:r w:rsidR="00FC1C40">
              <w:rPr>
                <w:webHidden/>
              </w:rPr>
              <w:fldChar w:fldCharType="separate"/>
            </w:r>
            <w:r w:rsidR="00FC1C40">
              <w:rPr>
                <w:webHidden/>
              </w:rPr>
              <w:t>10</w:t>
            </w:r>
            <w:r w:rsidR="00FC1C40">
              <w:rPr>
                <w:webHidden/>
              </w:rPr>
              <w:fldChar w:fldCharType="end"/>
            </w:r>
          </w:hyperlink>
        </w:p>
        <w:p w14:paraId="38178BEC" w14:textId="77777777" w:rsidR="00F91818" w:rsidRDefault="002913B0">
          <w:pPr>
            <w:rPr>
              <w:lang w:val="cs-CZ"/>
            </w:rPr>
          </w:pPr>
          <w:r>
            <w:rPr>
              <w:lang w:val="cs-CZ"/>
            </w:rPr>
            <w:fldChar w:fldCharType="end"/>
          </w:r>
        </w:p>
      </w:sdtContent>
    </w:sdt>
    <w:p w14:paraId="7A5FB632" w14:textId="77777777" w:rsidR="00024B85" w:rsidRPr="00024B85" w:rsidRDefault="00024B85" w:rsidP="00024B85"/>
    <w:p w14:paraId="44DD97B9" w14:textId="77777777" w:rsidR="00024B85" w:rsidRDefault="00024B85" w:rsidP="00024B85">
      <w:pPr>
        <w:rPr>
          <w:b/>
          <w:noProof/>
        </w:rPr>
      </w:pPr>
    </w:p>
    <w:p w14:paraId="04125BEB" w14:textId="77777777" w:rsidR="00024B85" w:rsidRDefault="00024B85" w:rsidP="00024B85">
      <w:pPr>
        <w:tabs>
          <w:tab w:val="left" w:pos="2805"/>
        </w:tabs>
        <w:rPr>
          <w:b/>
          <w:noProof/>
        </w:rPr>
      </w:pPr>
      <w:r>
        <w:rPr>
          <w:b/>
          <w:noProof/>
        </w:rPr>
        <w:tab/>
      </w:r>
    </w:p>
    <w:p w14:paraId="4F5CF354" w14:textId="77777777" w:rsidR="00024B85" w:rsidRDefault="00024B85">
      <w:pPr>
        <w:spacing w:after="0" w:line="240" w:lineRule="auto"/>
        <w:jc w:val="left"/>
        <w:rPr>
          <w:b/>
          <w:noProof/>
        </w:rPr>
      </w:pPr>
      <w:r>
        <w:rPr>
          <w:b/>
          <w:noProof/>
        </w:rPr>
        <w:br w:type="page"/>
      </w:r>
    </w:p>
    <w:p w14:paraId="3BEFB6C1" w14:textId="77777777" w:rsidR="00024B85" w:rsidRDefault="00497C8A" w:rsidP="00497C8A">
      <w:pPr>
        <w:pStyle w:val="Heading1"/>
        <w:rPr>
          <w:noProof/>
        </w:rPr>
      </w:pPr>
      <w:bookmarkStart w:id="1" w:name="_Toc68100469"/>
      <w:r>
        <w:rPr>
          <w:noProof/>
        </w:rPr>
        <w:lastRenderedPageBreak/>
        <w:t>Mobile application – Android</w:t>
      </w:r>
      <w:bookmarkEnd w:id="1"/>
    </w:p>
    <w:p w14:paraId="7642F0C3" w14:textId="77777777" w:rsidR="00C97BC6" w:rsidRDefault="00C97BC6" w:rsidP="00C97BC6">
      <w:pPr>
        <w:rPr>
          <w:lang w:eastAsia="ja-JP"/>
        </w:rPr>
      </w:pPr>
      <w:r>
        <w:rPr>
          <w:lang w:eastAsia="ja-JP"/>
        </w:rPr>
        <w:t>This Quick Start Guide provides a brief overview of the main functionalities of the EGNSS4CAP Android application. Detailed information on the functionalities of the application can be found in the EGNSS4CAP User Manual.</w:t>
      </w:r>
    </w:p>
    <w:p w14:paraId="011B6334" w14:textId="77777777" w:rsidR="00C97BC6" w:rsidRPr="00C97BC6" w:rsidRDefault="00C97BC6" w:rsidP="00C97BC6">
      <w:pPr>
        <w:rPr>
          <w:lang w:eastAsia="ja-JP"/>
        </w:rPr>
      </w:pPr>
    </w:p>
    <w:p w14:paraId="12B966D5" w14:textId="77777777" w:rsidR="00497C8A" w:rsidRDefault="00497C8A" w:rsidP="00497C8A">
      <w:pPr>
        <w:pStyle w:val="Heading2"/>
      </w:pPr>
      <w:bookmarkStart w:id="2" w:name="_Toc68100470"/>
      <w:r>
        <w:t>Getting started</w:t>
      </w:r>
      <w:bookmarkEnd w:id="2"/>
    </w:p>
    <w:p w14:paraId="6DAAC1E9" w14:textId="77777777" w:rsidR="00672FB5" w:rsidRPr="00672FB5" w:rsidRDefault="00672FB5" w:rsidP="007627AD">
      <w:pPr>
        <w:pStyle w:val="ListParagraph"/>
        <w:numPr>
          <w:ilvl w:val="0"/>
          <w:numId w:val="31"/>
        </w:numPr>
        <w:rPr>
          <w:lang w:val="en-US"/>
        </w:rPr>
      </w:pPr>
      <w:r w:rsidRPr="00672FB5">
        <w:rPr>
          <w:lang w:val="en-US"/>
        </w:rPr>
        <w:t xml:space="preserve">The EGNSS4CAP application is distributed by the Google Play Store: </w:t>
      </w:r>
    </w:p>
    <w:p w14:paraId="4ADDE664" w14:textId="77777777" w:rsidR="00672FB5" w:rsidRDefault="00B007A2" w:rsidP="00672FB5">
      <w:pPr>
        <w:rPr>
          <w:lang w:val="en-US"/>
        </w:rPr>
      </w:pPr>
      <w:hyperlink r:id="rId13" w:history="1">
        <w:r w:rsidR="00672FB5" w:rsidRPr="00204698">
          <w:rPr>
            <w:rStyle w:val="Hyperlink"/>
            <w:lang w:val="en-US"/>
          </w:rPr>
          <w:t>https://play.google.com/store/apps/details?id=eu.foxcom.gtphotos</w:t>
        </w:r>
      </w:hyperlink>
      <w:r w:rsidR="00672FB5">
        <w:rPr>
          <w:lang w:val="en-US"/>
        </w:rPr>
        <w:t xml:space="preserve"> </w:t>
      </w:r>
    </w:p>
    <w:p w14:paraId="3DDC6B5C" w14:textId="77777777" w:rsidR="00497C8A" w:rsidRDefault="00241DFF" w:rsidP="007627AD">
      <w:pPr>
        <w:pStyle w:val="ListParagraph"/>
        <w:numPr>
          <w:ilvl w:val="0"/>
          <w:numId w:val="31"/>
        </w:numPr>
        <w:rPr>
          <w:lang w:val="en-US" w:eastAsia="ja-JP"/>
        </w:rPr>
      </w:pPr>
      <w:r>
        <w:rPr>
          <w:lang w:val="en-US" w:eastAsia="ja-JP"/>
        </w:rPr>
        <w:t xml:space="preserve">Make </w:t>
      </w:r>
      <w:r w:rsidR="00672FB5">
        <w:rPr>
          <w:lang w:val="en-US" w:eastAsia="ja-JP"/>
        </w:rPr>
        <w:t>sure to grant permissions to access the device’s location, take pictures and record video, and make and manage phone calls:</w:t>
      </w:r>
    </w:p>
    <w:p w14:paraId="4C0F8AE1" w14:textId="77777777" w:rsidR="00672FB5" w:rsidRDefault="00672FB5" w:rsidP="007627AD">
      <w:pPr>
        <w:pStyle w:val="ListParagraph"/>
        <w:numPr>
          <w:ilvl w:val="1"/>
          <w:numId w:val="31"/>
        </w:numPr>
        <w:suppressAutoHyphens/>
        <w:spacing w:after="160" w:line="259" w:lineRule="auto"/>
        <w:contextualSpacing/>
        <w:rPr>
          <w:lang w:val="en-US"/>
        </w:rPr>
      </w:pPr>
      <w:r>
        <w:rPr>
          <w:lang w:val="en-US"/>
        </w:rPr>
        <w:t>Access device’s location</w:t>
      </w:r>
    </w:p>
    <w:p w14:paraId="0B4FA725" w14:textId="77777777" w:rsidR="00672FB5" w:rsidRDefault="00672FB5" w:rsidP="007627AD">
      <w:pPr>
        <w:pStyle w:val="ListParagraph"/>
        <w:numPr>
          <w:ilvl w:val="2"/>
          <w:numId w:val="31"/>
        </w:numPr>
        <w:suppressAutoHyphens/>
        <w:spacing w:after="160" w:line="259" w:lineRule="auto"/>
        <w:contextualSpacing/>
        <w:rPr>
          <w:lang w:val="en-US"/>
        </w:rPr>
      </w:pPr>
      <w:r>
        <w:rPr>
          <w:lang w:val="en-US"/>
        </w:rPr>
        <w:t>Allow to add location data to token photos.</w:t>
      </w:r>
    </w:p>
    <w:p w14:paraId="09CBDBE9" w14:textId="77777777" w:rsidR="00672FB5" w:rsidRDefault="00672FB5" w:rsidP="007627AD">
      <w:pPr>
        <w:pStyle w:val="ListParagraph"/>
        <w:numPr>
          <w:ilvl w:val="2"/>
          <w:numId w:val="31"/>
        </w:numPr>
        <w:suppressAutoHyphens/>
        <w:spacing w:after="160" w:line="259" w:lineRule="auto"/>
        <w:contextualSpacing/>
        <w:rPr>
          <w:lang w:val="en-US"/>
        </w:rPr>
      </w:pPr>
      <w:r>
        <w:rPr>
          <w:lang w:val="en-US"/>
        </w:rPr>
        <w:t>Receiving different types of location data</w:t>
      </w:r>
    </w:p>
    <w:p w14:paraId="6CC02639" w14:textId="77777777" w:rsidR="00672FB5" w:rsidRDefault="00672FB5" w:rsidP="007627AD">
      <w:pPr>
        <w:pStyle w:val="ListParagraph"/>
        <w:numPr>
          <w:ilvl w:val="2"/>
          <w:numId w:val="31"/>
        </w:numPr>
        <w:suppressAutoHyphens/>
        <w:spacing w:after="160" w:line="259" w:lineRule="auto"/>
        <w:contextualSpacing/>
        <w:rPr>
          <w:lang w:val="en-US"/>
        </w:rPr>
      </w:pPr>
      <w:r>
        <w:rPr>
          <w:lang w:val="en-US"/>
        </w:rPr>
        <w:t>Recording paths.</w:t>
      </w:r>
    </w:p>
    <w:p w14:paraId="22875BD5" w14:textId="77777777" w:rsidR="00672FB5" w:rsidRDefault="00672FB5" w:rsidP="007627AD">
      <w:pPr>
        <w:pStyle w:val="ListParagraph"/>
        <w:numPr>
          <w:ilvl w:val="1"/>
          <w:numId w:val="31"/>
        </w:numPr>
        <w:suppressAutoHyphens/>
        <w:spacing w:after="160" w:line="259" w:lineRule="auto"/>
        <w:contextualSpacing/>
        <w:rPr>
          <w:lang w:val="en-US"/>
        </w:rPr>
      </w:pPr>
      <w:r>
        <w:rPr>
          <w:lang w:val="en-US"/>
        </w:rPr>
        <w:t>Take pictures and record video</w:t>
      </w:r>
    </w:p>
    <w:p w14:paraId="3DDACF6C" w14:textId="77777777" w:rsidR="00672FB5" w:rsidRDefault="00672FB5" w:rsidP="007627AD">
      <w:pPr>
        <w:pStyle w:val="ListParagraph"/>
        <w:numPr>
          <w:ilvl w:val="2"/>
          <w:numId w:val="31"/>
        </w:numPr>
        <w:suppressAutoHyphens/>
        <w:spacing w:after="160" w:line="259" w:lineRule="auto"/>
        <w:contextualSpacing/>
        <w:rPr>
          <w:lang w:val="en-US"/>
        </w:rPr>
      </w:pPr>
      <w:r>
        <w:rPr>
          <w:lang w:val="en-US"/>
        </w:rPr>
        <w:t>Allow to take photos by camera.</w:t>
      </w:r>
    </w:p>
    <w:p w14:paraId="0E54424C" w14:textId="77777777" w:rsidR="00672FB5" w:rsidRDefault="00672FB5" w:rsidP="007627AD">
      <w:pPr>
        <w:pStyle w:val="ListParagraph"/>
        <w:numPr>
          <w:ilvl w:val="1"/>
          <w:numId w:val="31"/>
        </w:numPr>
        <w:suppressAutoHyphens/>
        <w:spacing w:after="160" w:line="259" w:lineRule="auto"/>
        <w:contextualSpacing/>
        <w:rPr>
          <w:lang w:val="en-US"/>
        </w:rPr>
      </w:pPr>
      <w:r>
        <w:rPr>
          <w:lang w:val="en-US"/>
        </w:rPr>
        <w:t>Make and manage phone calls</w:t>
      </w:r>
    </w:p>
    <w:p w14:paraId="51800BD7" w14:textId="77777777" w:rsidR="00672FB5" w:rsidRDefault="00672FB5" w:rsidP="007627AD">
      <w:pPr>
        <w:pStyle w:val="ListParagraph"/>
        <w:numPr>
          <w:ilvl w:val="2"/>
          <w:numId w:val="31"/>
        </w:numPr>
        <w:suppressAutoHyphens/>
        <w:spacing w:after="160" w:line="259" w:lineRule="auto"/>
        <w:contextualSpacing/>
        <w:rPr>
          <w:lang w:val="en-US"/>
        </w:rPr>
      </w:pPr>
      <w:r>
        <w:rPr>
          <w:lang w:val="en-US"/>
        </w:rPr>
        <w:t>Allow to assign data about mobile or Wi-Fi network with token photos</w:t>
      </w:r>
    </w:p>
    <w:p w14:paraId="385313B8" w14:textId="77777777" w:rsidR="00672FB5" w:rsidRDefault="00672FB5" w:rsidP="007627AD">
      <w:pPr>
        <w:pStyle w:val="ListParagraph"/>
        <w:numPr>
          <w:ilvl w:val="0"/>
          <w:numId w:val="31"/>
        </w:numPr>
        <w:rPr>
          <w:lang w:val="en-US" w:eastAsia="ja-JP"/>
        </w:rPr>
      </w:pPr>
      <w:r>
        <w:rPr>
          <w:lang w:val="en-US" w:eastAsia="ja-JP"/>
        </w:rPr>
        <w:t xml:space="preserve">To log in to the application, connection to the internet is required. After the first login, the user will be remembered. A new login will only be required after explicit logout. </w:t>
      </w:r>
    </w:p>
    <w:p w14:paraId="662840CD" w14:textId="77777777" w:rsidR="00672FB5" w:rsidRDefault="00672FB5" w:rsidP="00672FB5">
      <w:pPr>
        <w:rPr>
          <w:lang w:val="en-US" w:eastAsia="ja-JP"/>
        </w:rPr>
      </w:pPr>
    </w:p>
    <w:p w14:paraId="314AD2D6" w14:textId="77777777" w:rsidR="00672FB5" w:rsidRDefault="00672FB5" w:rsidP="00672FB5">
      <w:pPr>
        <w:pStyle w:val="Heading2"/>
        <w:rPr>
          <w:lang w:val="en-US"/>
        </w:rPr>
      </w:pPr>
      <w:bookmarkStart w:id="3" w:name="_Toc68100471"/>
      <w:r>
        <w:rPr>
          <w:lang w:val="en-US"/>
        </w:rPr>
        <w:t>Main menu</w:t>
      </w:r>
      <w:bookmarkEnd w:id="3"/>
    </w:p>
    <w:p w14:paraId="1E8737D5" w14:textId="77777777" w:rsidR="00672FB5" w:rsidRDefault="00817F31" w:rsidP="00672FB5">
      <w:pPr>
        <w:rPr>
          <w:lang w:val="en-US" w:eastAsia="ja-JP"/>
        </w:rPr>
      </w:pPr>
      <w:r>
        <w:rPr>
          <w:lang w:val="en-US" w:eastAsia="ja-JP"/>
        </w:rPr>
        <w:t xml:space="preserve">On the main screen, information on the user’s device is shown, including the capability to receive location data and read GNSS parameters. If any of the traffic lights are red or yellow, the device does not have the indicated capability. </w:t>
      </w:r>
    </w:p>
    <w:p w14:paraId="4475A2EC" w14:textId="77777777" w:rsidR="00241DFF" w:rsidRDefault="00817F31" w:rsidP="00241DFF">
      <w:pPr>
        <w:rPr>
          <w:lang w:val="en-US"/>
        </w:rPr>
      </w:pPr>
      <w:r>
        <w:rPr>
          <w:lang w:val="en-US" w:eastAsia="ja-JP"/>
        </w:rPr>
        <w:t xml:space="preserve">The application modules can be accessed through </w:t>
      </w:r>
      <w:r w:rsidR="00241DFF">
        <w:rPr>
          <w:lang w:val="en-US" w:eastAsia="ja-JP"/>
        </w:rPr>
        <w:t xml:space="preserve">by </w:t>
      </w:r>
      <w:r w:rsidR="00241DFF">
        <w:rPr>
          <w:lang w:val="en-US"/>
        </w:rPr>
        <w:t xml:space="preserve">pressing the </w:t>
      </w:r>
      <w:r w:rsidR="00241DFF">
        <w:rPr>
          <w:noProof/>
          <w:lang w:val="cs-CZ" w:eastAsia="cs-CZ"/>
        </w:rPr>
        <w:drawing>
          <wp:inline distT="0" distB="0" distL="0" distR="0" wp14:anchorId="79B51E0F" wp14:editId="344F2A27">
            <wp:extent cx="104775" cy="152400"/>
            <wp:effectExtent l="0" t="0" r="0" b="0"/>
            <wp:docPr id="4"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ázek 25"/>
                    <pic:cNvPicPr>
                      <a:picLocks noChangeAspect="1" noChangeArrowheads="1"/>
                    </pic:cNvPicPr>
                  </pic:nvPicPr>
                  <pic:blipFill>
                    <a:blip r:embed="rId14"/>
                    <a:srcRect l="91807" t="4904" r="3683" b="92056"/>
                    <a:stretch>
                      <a:fillRect/>
                    </a:stretch>
                  </pic:blipFill>
                  <pic:spPr bwMode="auto">
                    <a:xfrm>
                      <a:off x="0" y="0"/>
                      <a:ext cx="104775" cy="152400"/>
                    </a:xfrm>
                    <a:prstGeom prst="rect">
                      <a:avLst/>
                    </a:prstGeom>
                  </pic:spPr>
                </pic:pic>
              </a:graphicData>
            </a:graphic>
          </wp:inline>
        </w:drawing>
      </w:r>
      <w:r w:rsidR="00241DFF">
        <w:rPr>
          <w:lang w:val="en-US"/>
        </w:rPr>
        <w:t xml:space="preserve"> button which is situated in the right upper corner of the screen. In this menu the following options are available:</w:t>
      </w:r>
    </w:p>
    <w:p w14:paraId="6FF80894" w14:textId="77777777" w:rsidR="00241DFF" w:rsidRDefault="00241DFF" w:rsidP="007627AD">
      <w:pPr>
        <w:pStyle w:val="ListParagraph"/>
        <w:numPr>
          <w:ilvl w:val="0"/>
          <w:numId w:val="33"/>
        </w:numPr>
        <w:suppressAutoHyphens/>
        <w:spacing w:after="160" w:line="259" w:lineRule="auto"/>
        <w:contextualSpacing/>
        <w:jc w:val="left"/>
        <w:rPr>
          <w:lang w:val="en-US"/>
        </w:rPr>
      </w:pPr>
      <w:r>
        <w:rPr>
          <w:lang w:val="en-US"/>
        </w:rPr>
        <w:t>Sync</w:t>
      </w:r>
      <w:r w:rsidR="00C37CA3">
        <w:rPr>
          <w:lang w:val="en-US"/>
        </w:rPr>
        <w:t>hronize</w:t>
      </w:r>
    </w:p>
    <w:p w14:paraId="196E1599" w14:textId="77777777" w:rsidR="00241DFF" w:rsidRDefault="00241DFF" w:rsidP="007627AD">
      <w:pPr>
        <w:pStyle w:val="ListParagraph"/>
        <w:numPr>
          <w:ilvl w:val="1"/>
          <w:numId w:val="32"/>
        </w:numPr>
        <w:suppressAutoHyphens/>
        <w:spacing w:after="160" w:line="259" w:lineRule="auto"/>
        <w:contextualSpacing/>
        <w:jc w:val="left"/>
        <w:rPr>
          <w:lang w:val="en-US"/>
        </w:rPr>
      </w:pPr>
      <w:r>
        <w:rPr>
          <w:lang w:val="en-US"/>
        </w:rPr>
        <w:t>Start synchronization process with server. During synchronization the application is not available to use and connection to internet is necessary.</w:t>
      </w:r>
    </w:p>
    <w:p w14:paraId="2F3F3D90" w14:textId="77777777" w:rsidR="00241DFF" w:rsidRDefault="00241DFF" w:rsidP="007627AD">
      <w:pPr>
        <w:pStyle w:val="ListParagraph"/>
        <w:numPr>
          <w:ilvl w:val="0"/>
          <w:numId w:val="32"/>
        </w:numPr>
        <w:suppressAutoHyphens/>
        <w:spacing w:after="160" w:line="259" w:lineRule="auto"/>
        <w:contextualSpacing/>
        <w:jc w:val="left"/>
        <w:rPr>
          <w:lang w:val="en-US"/>
        </w:rPr>
      </w:pPr>
      <w:r>
        <w:rPr>
          <w:lang w:val="en-US"/>
        </w:rPr>
        <w:t>Task Overview</w:t>
      </w:r>
    </w:p>
    <w:p w14:paraId="282992E2" w14:textId="77777777" w:rsidR="00241DFF" w:rsidRDefault="00241DFF" w:rsidP="007627AD">
      <w:pPr>
        <w:pStyle w:val="ListParagraph"/>
        <w:numPr>
          <w:ilvl w:val="1"/>
          <w:numId w:val="32"/>
        </w:numPr>
        <w:suppressAutoHyphens/>
        <w:spacing w:after="160" w:line="259" w:lineRule="auto"/>
        <w:contextualSpacing/>
        <w:jc w:val="left"/>
        <w:rPr>
          <w:lang w:val="en-US"/>
        </w:rPr>
      </w:pPr>
      <w:r>
        <w:rPr>
          <w:lang w:val="en-US"/>
        </w:rPr>
        <w:t>Open screen with task list.</w:t>
      </w:r>
    </w:p>
    <w:p w14:paraId="5DF4AC36" w14:textId="77777777" w:rsidR="00241DFF" w:rsidRDefault="00C37CA3" w:rsidP="007627AD">
      <w:pPr>
        <w:pStyle w:val="ListParagraph"/>
        <w:numPr>
          <w:ilvl w:val="0"/>
          <w:numId w:val="32"/>
        </w:numPr>
        <w:suppressAutoHyphens/>
        <w:spacing w:after="160" w:line="259" w:lineRule="auto"/>
        <w:contextualSpacing/>
        <w:jc w:val="left"/>
        <w:rPr>
          <w:lang w:val="en-US"/>
        </w:rPr>
      </w:pPr>
      <w:r>
        <w:rPr>
          <w:lang w:val="en-US"/>
        </w:rPr>
        <w:t xml:space="preserve">Unassigned </w:t>
      </w:r>
      <w:r w:rsidR="00241DFF">
        <w:rPr>
          <w:lang w:val="en-US"/>
        </w:rPr>
        <w:t>Photos</w:t>
      </w:r>
    </w:p>
    <w:p w14:paraId="0E7F71BB" w14:textId="77777777" w:rsidR="00241DFF" w:rsidRDefault="00241DFF" w:rsidP="007627AD">
      <w:pPr>
        <w:pStyle w:val="ListParagraph"/>
        <w:numPr>
          <w:ilvl w:val="1"/>
          <w:numId w:val="32"/>
        </w:numPr>
        <w:suppressAutoHyphens/>
        <w:spacing w:after="160" w:line="259" w:lineRule="auto"/>
        <w:contextualSpacing/>
        <w:jc w:val="left"/>
        <w:rPr>
          <w:lang w:val="en-US"/>
        </w:rPr>
      </w:pPr>
      <w:r>
        <w:rPr>
          <w:lang w:val="en-US"/>
        </w:rPr>
        <w:t>Open screen with list of unowned photos.</w:t>
      </w:r>
    </w:p>
    <w:p w14:paraId="4A3ACBCE" w14:textId="77777777" w:rsidR="00241DFF" w:rsidRDefault="00241DFF" w:rsidP="007627AD">
      <w:pPr>
        <w:pStyle w:val="ListParagraph"/>
        <w:numPr>
          <w:ilvl w:val="0"/>
          <w:numId w:val="32"/>
        </w:numPr>
        <w:suppressAutoHyphens/>
        <w:spacing w:after="160" w:line="259" w:lineRule="auto"/>
        <w:contextualSpacing/>
        <w:jc w:val="left"/>
        <w:rPr>
          <w:lang w:val="en-US"/>
        </w:rPr>
      </w:pPr>
      <w:r>
        <w:rPr>
          <w:lang w:val="en-US"/>
        </w:rPr>
        <w:t>Map</w:t>
      </w:r>
    </w:p>
    <w:p w14:paraId="4CA97281" w14:textId="77777777" w:rsidR="00241DFF" w:rsidRDefault="00241DFF" w:rsidP="00C37CA3">
      <w:pPr>
        <w:pStyle w:val="ListParagraph"/>
        <w:numPr>
          <w:ilvl w:val="1"/>
          <w:numId w:val="32"/>
        </w:numPr>
        <w:suppressAutoHyphens/>
        <w:spacing w:after="160" w:line="259" w:lineRule="auto"/>
        <w:contextualSpacing/>
        <w:jc w:val="left"/>
        <w:rPr>
          <w:lang w:val="en-US"/>
        </w:rPr>
      </w:pPr>
      <w:r>
        <w:rPr>
          <w:lang w:val="en-US"/>
        </w:rPr>
        <w:t>Open screen with map</w:t>
      </w:r>
      <w:r w:rsidR="00C37CA3">
        <w:rPr>
          <w:lang w:val="en-US"/>
        </w:rPr>
        <w:t xml:space="preserve"> including all captured photos</w:t>
      </w:r>
      <w:r w:rsidRPr="00C37CA3">
        <w:rPr>
          <w:lang w:val="en-US"/>
        </w:rPr>
        <w:t>.</w:t>
      </w:r>
    </w:p>
    <w:p w14:paraId="1B9AA272" w14:textId="77777777" w:rsidR="00C37CA3" w:rsidRDefault="00C37CA3" w:rsidP="00C37CA3">
      <w:pPr>
        <w:pStyle w:val="ListParagraph"/>
        <w:numPr>
          <w:ilvl w:val="0"/>
          <w:numId w:val="32"/>
        </w:numPr>
        <w:suppressAutoHyphens/>
        <w:spacing w:after="160" w:line="259" w:lineRule="auto"/>
        <w:contextualSpacing/>
        <w:jc w:val="left"/>
        <w:rPr>
          <w:lang w:val="en-US"/>
        </w:rPr>
      </w:pPr>
      <w:r>
        <w:rPr>
          <w:lang w:val="en-US"/>
        </w:rPr>
        <w:t>Path Tracking</w:t>
      </w:r>
    </w:p>
    <w:p w14:paraId="1656B241" w14:textId="77777777" w:rsidR="00C37CA3" w:rsidRPr="00C37CA3" w:rsidRDefault="00C37CA3" w:rsidP="00C37CA3">
      <w:pPr>
        <w:pStyle w:val="ListParagraph"/>
        <w:numPr>
          <w:ilvl w:val="1"/>
          <w:numId w:val="32"/>
        </w:numPr>
        <w:suppressAutoHyphens/>
        <w:spacing w:after="160" w:line="259" w:lineRule="auto"/>
        <w:contextualSpacing/>
        <w:jc w:val="left"/>
        <w:rPr>
          <w:lang w:val="en-US"/>
        </w:rPr>
      </w:pPr>
      <w:r>
        <w:rPr>
          <w:lang w:val="en-US"/>
        </w:rPr>
        <w:t xml:space="preserve">Open screen with map for recording new paths or viewing already recorded paths. </w:t>
      </w:r>
    </w:p>
    <w:p w14:paraId="17011BFE" w14:textId="77777777" w:rsidR="00241DFF" w:rsidRDefault="00241DFF" w:rsidP="007627AD">
      <w:pPr>
        <w:pStyle w:val="ListParagraph"/>
        <w:numPr>
          <w:ilvl w:val="0"/>
          <w:numId w:val="32"/>
        </w:numPr>
        <w:suppressAutoHyphens/>
        <w:spacing w:after="160" w:line="259" w:lineRule="auto"/>
        <w:contextualSpacing/>
        <w:jc w:val="left"/>
        <w:rPr>
          <w:lang w:val="en-US"/>
        </w:rPr>
      </w:pPr>
      <w:r>
        <w:rPr>
          <w:lang w:val="en-US"/>
        </w:rPr>
        <w:t>Settings</w:t>
      </w:r>
    </w:p>
    <w:p w14:paraId="209B917A" w14:textId="77777777" w:rsidR="00241DFF" w:rsidRDefault="00241DFF" w:rsidP="007627AD">
      <w:pPr>
        <w:pStyle w:val="ListParagraph"/>
        <w:numPr>
          <w:ilvl w:val="1"/>
          <w:numId w:val="32"/>
        </w:numPr>
        <w:suppressAutoHyphens/>
        <w:spacing w:after="160" w:line="259" w:lineRule="auto"/>
        <w:contextualSpacing/>
        <w:jc w:val="left"/>
        <w:rPr>
          <w:lang w:val="en-US"/>
        </w:rPr>
      </w:pPr>
      <w:r>
        <w:rPr>
          <w:lang w:val="en-US"/>
        </w:rPr>
        <w:t>Open screen with settings.</w:t>
      </w:r>
    </w:p>
    <w:p w14:paraId="0B28C3A0" w14:textId="77777777" w:rsidR="00241DFF" w:rsidRDefault="00241DFF" w:rsidP="007627AD">
      <w:pPr>
        <w:pStyle w:val="ListParagraph"/>
        <w:numPr>
          <w:ilvl w:val="0"/>
          <w:numId w:val="32"/>
        </w:numPr>
        <w:suppressAutoHyphens/>
        <w:spacing w:after="160" w:line="259" w:lineRule="auto"/>
        <w:contextualSpacing/>
        <w:jc w:val="left"/>
        <w:rPr>
          <w:lang w:val="en-US"/>
        </w:rPr>
      </w:pPr>
      <w:r>
        <w:rPr>
          <w:lang w:val="en-US"/>
        </w:rPr>
        <w:lastRenderedPageBreak/>
        <w:t>GNSS Raw Data</w:t>
      </w:r>
    </w:p>
    <w:p w14:paraId="35E57D7C" w14:textId="77777777" w:rsidR="00241DFF" w:rsidRDefault="00241DFF" w:rsidP="007627AD">
      <w:pPr>
        <w:pStyle w:val="ListParagraph"/>
        <w:numPr>
          <w:ilvl w:val="1"/>
          <w:numId w:val="32"/>
        </w:numPr>
        <w:suppressAutoHyphens/>
        <w:spacing w:after="160" w:line="259" w:lineRule="auto"/>
        <w:contextualSpacing/>
        <w:jc w:val="left"/>
        <w:rPr>
          <w:lang w:val="en-US"/>
        </w:rPr>
      </w:pPr>
      <w:r>
        <w:rPr>
          <w:lang w:val="en-US"/>
        </w:rPr>
        <w:t>Open screen with overview of currently receiving GNSS data.</w:t>
      </w:r>
    </w:p>
    <w:p w14:paraId="400BC5E7" w14:textId="77777777" w:rsidR="00241DFF" w:rsidRDefault="00241DFF" w:rsidP="007627AD">
      <w:pPr>
        <w:pStyle w:val="ListParagraph"/>
        <w:numPr>
          <w:ilvl w:val="0"/>
          <w:numId w:val="32"/>
        </w:numPr>
        <w:suppressAutoHyphens/>
        <w:spacing w:after="160" w:line="259" w:lineRule="auto"/>
        <w:contextualSpacing/>
        <w:jc w:val="left"/>
        <w:rPr>
          <w:lang w:val="en-US"/>
        </w:rPr>
      </w:pPr>
      <w:r>
        <w:rPr>
          <w:lang w:val="en-US"/>
        </w:rPr>
        <w:t>About</w:t>
      </w:r>
    </w:p>
    <w:p w14:paraId="1EB4102D" w14:textId="77777777" w:rsidR="00241DFF" w:rsidRDefault="00241DFF" w:rsidP="007627AD">
      <w:pPr>
        <w:pStyle w:val="ListParagraph"/>
        <w:numPr>
          <w:ilvl w:val="1"/>
          <w:numId w:val="32"/>
        </w:numPr>
        <w:suppressAutoHyphens/>
        <w:spacing w:after="160" w:line="259" w:lineRule="auto"/>
        <w:contextualSpacing/>
        <w:jc w:val="left"/>
        <w:rPr>
          <w:lang w:val="en-US"/>
        </w:rPr>
      </w:pPr>
      <w:r>
        <w:rPr>
          <w:lang w:val="en-US"/>
        </w:rPr>
        <w:t>Open screen with basic information about application</w:t>
      </w:r>
    </w:p>
    <w:p w14:paraId="7CDD5F57" w14:textId="77777777" w:rsidR="00241DFF" w:rsidRDefault="00241DFF" w:rsidP="007627AD">
      <w:pPr>
        <w:pStyle w:val="ListParagraph"/>
        <w:numPr>
          <w:ilvl w:val="0"/>
          <w:numId w:val="32"/>
        </w:numPr>
        <w:suppressAutoHyphens/>
        <w:spacing w:after="160" w:line="259" w:lineRule="auto"/>
        <w:contextualSpacing/>
        <w:jc w:val="left"/>
        <w:rPr>
          <w:lang w:val="en-US"/>
        </w:rPr>
      </w:pPr>
      <w:r>
        <w:rPr>
          <w:lang w:val="en-US"/>
        </w:rPr>
        <w:t>Logout</w:t>
      </w:r>
    </w:p>
    <w:p w14:paraId="539F9A5E" w14:textId="77777777" w:rsidR="00241DFF" w:rsidRDefault="00241DFF" w:rsidP="007627AD">
      <w:pPr>
        <w:pStyle w:val="ListParagraph"/>
        <w:numPr>
          <w:ilvl w:val="1"/>
          <w:numId w:val="32"/>
        </w:numPr>
        <w:suppressAutoHyphens/>
        <w:spacing w:after="160" w:line="259" w:lineRule="auto"/>
        <w:contextualSpacing/>
        <w:jc w:val="left"/>
        <w:rPr>
          <w:lang w:val="en-US"/>
        </w:rPr>
      </w:pPr>
      <w:r>
        <w:rPr>
          <w:lang w:val="en-US"/>
        </w:rPr>
        <w:t xml:space="preserve">Logout user and show </w:t>
      </w:r>
      <w:r>
        <w:rPr>
          <w:i/>
          <w:lang w:val="en-US"/>
        </w:rPr>
        <w:t>Login screen.</w:t>
      </w:r>
    </w:p>
    <w:p w14:paraId="2CF1FB77" w14:textId="77777777" w:rsidR="00817F31" w:rsidRPr="00672FB5" w:rsidRDefault="00817F31" w:rsidP="00672FB5">
      <w:pPr>
        <w:rPr>
          <w:lang w:val="en-US" w:eastAsia="ja-JP"/>
        </w:rPr>
      </w:pPr>
    </w:p>
    <w:p w14:paraId="5A48CC9C" w14:textId="77777777" w:rsidR="00672FB5" w:rsidRDefault="00C50F2E" w:rsidP="00241DFF">
      <w:pPr>
        <w:pStyle w:val="Heading2"/>
        <w:rPr>
          <w:lang w:val="en-US"/>
        </w:rPr>
      </w:pPr>
      <w:bookmarkStart w:id="4" w:name="_Toc68100472"/>
      <w:r>
        <w:rPr>
          <w:lang w:val="en-US"/>
        </w:rPr>
        <w:t>Taking a photo</w:t>
      </w:r>
      <w:bookmarkEnd w:id="4"/>
    </w:p>
    <w:p w14:paraId="35DE6858" w14:textId="77777777" w:rsidR="00241DFF" w:rsidRDefault="00241DFF" w:rsidP="00241DFF">
      <w:pPr>
        <w:rPr>
          <w:lang w:val="en-US"/>
        </w:rPr>
      </w:pPr>
      <w:r>
        <w:rPr>
          <w:lang w:val="en-US"/>
        </w:rPr>
        <w:t>In task overview (</w:t>
      </w:r>
      <w:r w:rsidR="002913B0">
        <w:rPr>
          <w:lang w:val="en-US"/>
        </w:rPr>
        <w:fldChar w:fldCharType="begin"/>
      </w:r>
      <w:r>
        <w:rPr>
          <w:lang w:val="en-US"/>
        </w:rPr>
        <w:instrText>REF _Ref60949146 \h</w:instrText>
      </w:r>
      <w:r w:rsidR="002913B0">
        <w:rPr>
          <w:lang w:val="en-US"/>
        </w:rPr>
      </w:r>
      <w:r w:rsidR="002913B0">
        <w:rPr>
          <w:lang w:val="en-US"/>
        </w:rPr>
        <w:fldChar w:fldCharType="separate"/>
      </w:r>
      <w:r w:rsidR="0031276F">
        <w:rPr>
          <w:lang w:val="en-US"/>
        </w:rPr>
        <w:t xml:space="preserve">Image </w:t>
      </w:r>
      <w:r w:rsidR="0031276F">
        <w:rPr>
          <w:noProof/>
          <w:lang w:val="en-US"/>
        </w:rPr>
        <w:t>1</w:t>
      </w:r>
      <w:r w:rsidR="0031276F">
        <w:rPr>
          <w:lang w:val="en-US"/>
        </w:rPr>
        <w:t xml:space="preserve"> Task Overview</w:t>
      </w:r>
      <w:r w:rsidR="002913B0">
        <w:rPr>
          <w:lang w:val="en-US"/>
        </w:rPr>
        <w:fldChar w:fldCharType="end"/>
      </w:r>
      <w:r>
        <w:rPr>
          <w:lang w:val="en-US"/>
        </w:rPr>
        <w:t>) the user can see their tasks by names, statuses, number of photos, date of creation and due date. By clicking on the task row, the task completion screen is opened.</w:t>
      </w:r>
    </w:p>
    <w:p w14:paraId="3055D27C" w14:textId="77777777" w:rsidR="00241DFF" w:rsidRDefault="00C37CA3" w:rsidP="00241DFF">
      <w:pPr>
        <w:keepNext/>
        <w:jc w:val="center"/>
        <w:rPr>
          <w:lang w:val="en-US"/>
        </w:rPr>
      </w:pPr>
      <w:r>
        <w:rPr>
          <w:noProof/>
          <w:lang w:val="cs-CZ" w:eastAsia="cs-CZ"/>
        </w:rPr>
        <w:drawing>
          <wp:inline distT="0" distB="0" distL="0" distR="0" wp14:anchorId="5C10D895" wp14:editId="0D51B1BC">
            <wp:extent cx="2160000" cy="4680000"/>
            <wp:effectExtent l="19050" t="0" r="0" b="0"/>
            <wp:docPr id="107" name="Obráze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60000" cy="4680000"/>
                    </a:xfrm>
                    <a:prstGeom prst="rect">
                      <a:avLst/>
                    </a:prstGeom>
                    <a:noFill/>
                    <a:ln>
                      <a:noFill/>
                    </a:ln>
                  </pic:spPr>
                </pic:pic>
              </a:graphicData>
            </a:graphic>
          </wp:inline>
        </w:drawing>
      </w:r>
    </w:p>
    <w:p w14:paraId="6778A2B4" w14:textId="77777777" w:rsidR="00241DFF" w:rsidRDefault="00241DFF" w:rsidP="00241DFF">
      <w:pPr>
        <w:pStyle w:val="Caption"/>
        <w:jc w:val="center"/>
        <w:rPr>
          <w:lang w:val="en-US"/>
        </w:rPr>
      </w:pPr>
      <w:bookmarkStart w:id="5" w:name="_Ref60917211"/>
      <w:bookmarkStart w:id="6" w:name="_Ref60949146"/>
      <w:r>
        <w:rPr>
          <w:lang w:val="en-US"/>
        </w:rPr>
        <w:t xml:space="preserve">Image </w:t>
      </w:r>
      <w:r w:rsidR="002913B0">
        <w:rPr>
          <w:lang w:val="en-US"/>
        </w:rPr>
        <w:fldChar w:fldCharType="begin"/>
      </w:r>
      <w:r>
        <w:rPr>
          <w:lang w:val="en-US"/>
        </w:rPr>
        <w:instrText>SEQ Obrázek \* ARABIC</w:instrText>
      </w:r>
      <w:r w:rsidR="002913B0">
        <w:rPr>
          <w:lang w:val="en-US"/>
        </w:rPr>
        <w:fldChar w:fldCharType="separate"/>
      </w:r>
      <w:r w:rsidR="0031276F">
        <w:rPr>
          <w:noProof/>
          <w:lang w:val="en-US"/>
        </w:rPr>
        <w:t>1</w:t>
      </w:r>
      <w:r w:rsidR="002913B0">
        <w:rPr>
          <w:lang w:val="en-US"/>
        </w:rPr>
        <w:fldChar w:fldCharType="end"/>
      </w:r>
      <w:r>
        <w:rPr>
          <w:lang w:val="en-US"/>
        </w:rPr>
        <w:t xml:space="preserve"> </w:t>
      </w:r>
      <w:bookmarkEnd w:id="5"/>
      <w:r>
        <w:rPr>
          <w:lang w:val="en-US"/>
        </w:rPr>
        <w:t>Task Overview</w:t>
      </w:r>
      <w:bookmarkEnd w:id="6"/>
    </w:p>
    <w:p w14:paraId="1A06D46B" w14:textId="77777777" w:rsidR="00403C0C" w:rsidRDefault="00403C0C" w:rsidP="00241DFF">
      <w:pPr>
        <w:rPr>
          <w:lang w:val="en-US" w:eastAsia="ja-JP"/>
        </w:rPr>
      </w:pPr>
      <w:r>
        <w:rPr>
          <w:lang w:val="en-US" w:eastAsia="ja-JP"/>
        </w:rPr>
        <w:t xml:space="preserve">When clicking on a task, the user will be directed to the Task Completion screen. For each task, the Paying Agency administrator can give </w:t>
      </w:r>
      <w:r>
        <w:rPr>
          <w:i/>
          <w:iCs/>
          <w:lang w:val="en-US" w:eastAsia="ja-JP"/>
        </w:rPr>
        <w:t>Instructions</w:t>
      </w:r>
      <w:r>
        <w:rPr>
          <w:lang w:val="en-US" w:eastAsia="ja-JP"/>
        </w:rPr>
        <w:t xml:space="preserve">, indicate a </w:t>
      </w:r>
      <w:r>
        <w:rPr>
          <w:i/>
          <w:iCs/>
          <w:lang w:val="en-US" w:eastAsia="ja-JP"/>
        </w:rPr>
        <w:t>Reason for Return</w:t>
      </w:r>
      <w:r>
        <w:rPr>
          <w:lang w:val="en-US" w:eastAsia="ja-JP"/>
        </w:rPr>
        <w:t xml:space="preserve"> if the task has been returned to the user for additional information. </w:t>
      </w:r>
    </w:p>
    <w:p w14:paraId="130FDE79" w14:textId="77777777" w:rsidR="00403C0C" w:rsidRDefault="00403C0C" w:rsidP="00241DFF">
      <w:pPr>
        <w:rPr>
          <w:lang w:val="en-US" w:eastAsia="ja-JP"/>
        </w:rPr>
      </w:pPr>
      <w:r>
        <w:rPr>
          <w:lang w:val="en-US" w:eastAsia="ja-JP"/>
        </w:rPr>
        <w:t xml:space="preserve">The user can provide the Paying Agency with information in the </w:t>
      </w:r>
      <w:r>
        <w:rPr>
          <w:i/>
          <w:iCs/>
          <w:lang w:val="en-US" w:eastAsia="ja-JP"/>
        </w:rPr>
        <w:t xml:space="preserve">Note </w:t>
      </w:r>
      <w:r>
        <w:rPr>
          <w:lang w:val="en-US" w:eastAsia="ja-JP"/>
        </w:rPr>
        <w:t>section.</w:t>
      </w:r>
    </w:p>
    <w:p w14:paraId="62D67403" w14:textId="77777777" w:rsidR="00403C0C" w:rsidRPr="00403C0C" w:rsidRDefault="00403C0C" w:rsidP="00241DFF">
      <w:pPr>
        <w:rPr>
          <w:lang w:val="en-US" w:eastAsia="ja-JP"/>
        </w:rPr>
      </w:pPr>
      <w:r>
        <w:rPr>
          <w:lang w:val="en-US" w:eastAsia="ja-JP"/>
        </w:rPr>
        <w:t xml:space="preserve">Users can take a geotagged photo by </w:t>
      </w:r>
      <w:r>
        <w:rPr>
          <w:lang w:val="en-US"/>
        </w:rPr>
        <w:t xml:space="preserve">clicking on the camera button </w:t>
      </w:r>
      <w:r w:rsidR="00C37CA3">
        <w:rPr>
          <w:noProof/>
          <w:lang w:val="cs-CZ" w:eastAsia="cs-CZ"/>
        </w:rPr>
        <w:drawing>
          <wp:inline distT="0" distB="0" distL="0" distR="0" wp14:anchorId="121C3877" wp14:editId="5FAEE56D">
            <wp:extent cx="241402" cy="248716"/>
            <wp:effectExtent l="0" t="0" r="6350" b="0"/>
            <wp:docPr id="112"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6">
                      <a:extLst>
                        <a:ext uri="{28A0092B-C50C-407E-A947-70E740481C1C}">
                          <a14:useLocalDpi xmlns:a14="http://schemas.microsoft.com/office/drawing/2010/main" val="0"/>
                        </a:ext>
                      </a:extLst>
                    </a:blip>
                    <a:srcRect l="79741" t="36478" r="9079" b="58206"/>
                    <a:stretch/>
                  </pic:blipFill>
                  <pic:spPr bwMode="auto">
                    <a:xfrm>
                      <a:off x="0" y="0"/>
                      <a:ext cx="241486" cy="248802"/>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hile taking a photo, the user will see a countdown on the screen indicating how long they need to stay in one place to take an accurate geotagged photo. </w:t>
      </w:r>
    </w:p>
    <w:p w14:paraId="582D8FCC" w14:textId="77777777" w:rsidR="00241DFF" w:rsidRDefault="00C50F2E" w:rsidP="00241DFF">
      <w:pPr>
        <w:rPr>
          <w:lang w:val="en-US" w:eastAsia="ja-JP"/>
        </w:rPr>
      </w:pPr>
      <w:r>
        <w:rPr>
          <w:lang w:val="en-US" w:eastAsia="ja-JP"/>
        </w:rPr>
        <w:lastRenderedPageBreak/>
        <w:t xml:space="preserve">Tasks and photos can only be edited until they are sent to the server. </w:t>
      </w:r>
    </w:p>
    <w:p w14:paraId="7EC658B1" w14:textId="77777777" w:rsidR="00241DFF" w:rsidRDefault="00C50F2E" w:rsidP="00241DFF">
      <w:pPr>
        <w:rPr>
          <w:lang w:val="en-US" w:eastAsia="ja-JP"/>
        </w:rPr>
      </w:pPr>
      <w:r>
        <w:rPr>
          <w:lang w:val="en-US" w:eastAsia="ja-JP"/>
        </w:rPr>
        <w:t xml:space="preserve">To take photos that are not linked to an existing task, </w:t>
      </w:r>
      <w:r w:rsidR="00693128">
        <w:rPr>
          <w:lang w:val="en-US" w:eastAsia="ja-JP"/>
        </w:rPr>
        <w:t xml:space="preserve">the </w:t>
      </w:r>
      <w:r w:rsidR="00693128">
        <w:rPr>
          <w:i/>
          <w:iCs/>
          <w:lang w:val="en-US" w:eastAsia="ja-JP"/>
        </w:rPr>
        <w:t>Unowned photos</w:t>
      </w:r>
      <w:r w:rsidR="00693128">
        <w:rPr>
          <w:lang w:val="en-US" w:eastAsia="ja-JP"/>
        </w:rPr>
        <w:t xml:space="preserve"> screen contains a list of photos. A new photo can be taken using the </w:t>
      </w:r>
      <w:r w:rsidR="00C37CA3">
        <w:rPr>
          <w:noProof/>
          <w:lang w:val="cs-CZ" w:eastAsia="cs-CZ"/>
        </w:rPr>
        <w:drawing>
          <wp:inline distT="0" distB="0" distL="0" distR="0" wp14:anchorId="53A46947" wp14:editId="6567AB19">
            <wp:extent cx="241402" cy="248716"/>
            <wp:effectExtent l="0" t="0" r="635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6">
                      <a:extLst>
                        <a:ext uri="{28A0092B-C50C-407E-A947-70E740481C1C}">
                          <a14:useLocalDpi xmlns:a14="http://schemas.microsoft.com/office/drawing/2010/main" val="0"/>
                        </a:ext>
                      </a:extLst>
                    </a:blip>
                    <a:srcRect l="79741" t="36478" r="9079" b="58206"/>
                    <a:stretch/>
                  </pic:blipFill>
                  <pic:spPr bwMode="auto">
                    <a:xfrm>
                      <a:off x="0" y="0"/>
                      <a:ext cx="241486" cy="248802"/>
                    </a:xfrm>
                    <a:prstGeom prst="rect">
                      <a:avLst/>
                    </a:prstGeom>
                    <a:noFill/>
                    <a:ln>
                      <a:noFill/>
                    </a:ln>
                    <a:extLst>
                      <a:ext uri="{53640926-AAD7-44D8-BBD7-CCE9431645EC}">
                        <a14:shadowObscured xmlns:a14="http://schemas.microsoft.com/office/drawing/2010/main"/>
                      </a:ext>
                    </a:extLst>
                  </pic:spPr>
                </pic:pic>
              </a:graphicData>
            </a:graphic>
          </wp:inline>
        </w:drawing>
      </w:r>
      <w:r w:rsidR="00693128">
        <w:rPr>
          <w:lang w:val="en-US" w:eastAsia="ja-JP"/>
        </w:rPr>
        <w:t xml:space="preserve"> button. By pressing </w:t>
      </w:r>
      <w:r w:rsidR="00693128">
        <w:rPr>
          <w:i/>
          <w:iCs/>
          <w:lang w:val="en-US" w:eastAsia="ja-JP"/>
        </w:rPr>
        <w:t>Send</w:t>
      </w:r>
      <w:r w:rsidR="00693128">
        <w:rPr>
          <w:lang w:val="en-US" w:eastAsia="ja-JP"/>
        </w:rPr>
        <w:t xml:space="preserve">, all new unsent photos will be sent to the server. </w:t>
      </w:r>
    </w:p>
    <w:p w14:paraId="1A4573CA" w14:textId="77777777" w:rsidR="00693128" w:rsidRDefault="00693128" w:rsidP="00241DFF">
      <w:pPr>
        <w:rPr>
          <w:lang w:val="en-US" w:eastAsia="ja-JP"/>
        </w:rPr>
      </w:pPr>
    </w:p>
    <w:p w14:paraId="7577DF07" w14:textId="77777777" w:rsidR="00241DFF" w:rsidRDefault="00241DFF" w:rsidP="00241DFF">
      <w:pPr>
        <w:pStyle w:val="Heading2"/>
        <w:rPr>
          <w:lang w:val="en-US"/>
        </w:rPr>
      </w:pPr>
      <w:bookmarkStart w:id="7" w:name="_Toc68100473"/>
      <w:r>
        <w:rPr>
          <w:lang w:val="en-US"/>
        </w:rPr>
        <w:t>Tracking a path</w:t>
      </w:r>
      <w:bookmarkEnd w:id="7"/>
    </w:p>
    <w:p w14:paraId="12B3F6CC" w14:textId="77777777" w:rsidR="00241DFF" w:rsidRDefault="00C97BC6" w:rsidP="00241DFF">
      <w:pPr>
        <w:rPr>
          <w:lang w:val="en-US" w:eastAsia="ja-JP"/>
        </w:rPr>
      </w:pPr>
      <w:r>
        <w:rPr>
          <w:lang w:val="en-US" w:eastAsia="ja-JP"/>
        </w:rPr>
        <w:t xml:space="preserve">The </w:t>
      </w:r>
      <w:r>
        <w:rPr>
          <w:i/>
          <w:iCs/>
          <w:lang w:val="en-US" w:eastAsia="ja-JP"/>
        </w:rPr>
        <w:t>Map</w:t>
      </w:r>
      <w:r>
        <w:rPr>
          <w:lang w:val="en-US" w:eastAsia="ja-JP"/>
        </w:rPr>
        <w:t xml:space="preserve"> screen allows the user to track a path and calculate an area. The user’s actual position will be shown in the form of a blue dot, while the current position calculated from GNSS data through the Convex Hull algorithm is marked with a red dot. </w:t>
      </w:r>
    </w:p>
    <w:p w14:paraId="1D0FAF47" w14:textId="77777777" w:rsidR="00C97BC6" w:rsidRDefault="00C97BC6" w:rsidP="00241DFF">
      <w:pPr>
        <w:rPr>
          <w:lang w:eastAsia="ja-JP"/>
        </w:rPr>
      </w:pPr>
      <w:r>
        <w:rPr>
          <w:lang w:val="en-US" w:eastAsia="ja-JP"/>
        </w:rPr>
        <w:t xml:space="preserve">To track a path, press the </w:t>
      </w:r>
      <w:r w:rsidR="001F4543">
        <w:rPr>
          <w:i/>
          <w:iCs/>
          <w:noProof/>
        </w:rPr>
        <w:t>RECORD</w:t>
      </w:r>
      <w:r>
        <w:rPr>
          <w:lang w:eastAsia="ja-JP"/>
        </w:rPr>
        <w:t xml:space="preserve"> button, insert a name for the track if desirable, and confirm. To end the path tracking, click the </w:t>
      </w:r>
      <w:r w:rsidR="001F4543">
        <w:rPr>
          <w:i/>
          <w:iCs/>
          <w:noProof/>
        </w:rPr>
        <w:t>STOP</w:t>
      </w:r>
      <w:r>
        <w:rPr>
          <w:lang w:eastAsia="ja-JP"/>
        </w:rPr>
        <w:t xml:space="preserve"> button. A polygon will be automatically created as the first and last point of the track are connected. Information on the tracked path and polygon include the calculation of the area within the track.</w:t>
      </w:r>
    </w:p>
    <w:p w14:paraId="7DC3EEFC" w14:textId="77777777" w:rsidR="00C97BC6" w:rsidRPr="00C97BC6" w:rsidRDefault="00C97BC6" w:rsidP="00241DFF">
      <w:pPr>
        <w:rPr>
          <w:lang w:eastAsia="ja-JP"/>
        </w:rPr>
      </w:pPr>
      <w:r>
        <w:rPr>
          <w:lang w:val="en-US"/>
        </w:rPr>
        <w:t>By pressing</w:t>
      </w:r>
      <w:r w:rsidR="001F4543">
        <w:rPr>
          <w:lang w:val="en-US"/>
        </w:rPr>
        <w:t xml:space="preserve"> PATHS</w:t>
      </w:r>
      <w:r>
        <w:rPr>
          <w:lang w:val="en-US"/>
        </w:rPr>
        <w:t xml:space="preserve"> </w:t>
      </w:r>
      <w:r w:rsidR="009956AC">
        <w:rPr>
          <w:lang w:val="en-US"/>
        </w:rPr>
        <w:t>button,</w:t>
      </w:r>
      <w:r>
        <w:rPr>
          <w:lang w:val="en-US"/>
        </w:rPr>
        <w:t xml:space="preserve"> a list of recorded paths will be shown. Here, the user can select a path to draw.</w:t>
      </w:r>
    </w:p>
    <w:p w14:paraId="7E6B7D3C" w14:textId="77777777" w:rsidR="004A7D04" w:rsidRDefault="004A7D04" w:rsidP="00241DFF">
      <w:pPr>
        <w:rPr>
          <w:lang w:val="en-US" w:eastAsia="ja-JP"/>
        </w:rPr>
      </w:pPr>
    </w:p>
    <w:p w14:paraId="40234A44" w14:textId="77777777" w:rsidR="00C97BC6" w:rsidRDefault="00C97BC6">
      <w:pPr>
        <w:spacing w:after="0" w:line="240" w:lineRule="auto"/>
        <w:jc w:val="left"/>
        <w:rPr>
          <w:lang w:val="en-US" w:eastAsia="ja-JP"/>
        </w:rPr>
      </w:pPr>
      <w:r>
        <w:rPr>
          <w:lang w:val="en-US" w:eastAsia="ja-JP"/>
        </w:rPr>
        <w:br w:type="page"/>
      </w:r>
    </w:p>
    <w:p w14:paraId="24E4F9F5" w14:textId="77777777" w:rsidR="002652EA" w:rsidRDefault="002652EA" w:rsidP="002652EA">
      <w:pPr>
        <w:pStyle w:val="Heading1"/>
        <w:rPr>
          <w:noProof/>
        </w:rPr>
      </w:pPr>
      <w:bookmarkStart w:id="8" w:name="_Toc68100475"/>
      <w:r>
        <w:rPr>
          <w:noProof/>
        </w:rPr>
        <w:lastRenderedPageBreak/>
        <w:t>Mobile application – iOS</w:t>
      </w:r>
      <w:bookmarkEnd w:id="8"/>
    </w:p>
    <w:p w14:paraId="7F55EB04" w14:textId="77777777" w:rsidR="002652EA" w:rsidRDefault="002652EA" w:rsidP="002652EA">
      <w:pPr>
        <w:rPr>
          <w:lang w:eastAsia="ja-JP"/>
        </w:rPr>
      </w:pPr>
      <w:r>
        <w:rPr>
          <w:lang w:eastAsia="ja-JP"/>
        </w:rPr>
        <w:t>This Quick Start Guide provides a brief overview of the main functionalities of the EGNSS4CAP iOS application. Detailed information on the functionalities of the application can be found in the EGNSS4CAP User Manual.</w:t>
      </w:r>
    </w:p>
    <w:p w14:paraId="1E25EF71" w14:textId="77777777" w:rsidR="002652EA" w:rsidRPr="00C97BC6" w:rsidRDefault="002652EA" w:rsidP="002652EA">
      <w:pPr>
        <w:rPr>
          <w:lang w:eastAsia="ja-JP"/>
        </w:rPr>
      </w:pPr>
    </w:p>
    <w:p w14:paraId="305F869D" w14:textId="77777777" w:rsidR="002652EA" w:rsidRDefault="002652EA" w:rsidP="002652EA">
      <w:pPr>
        <w:pStyle w:val="Heading2"/>
      </w:pPr>
      <w:bookmarkStart w:id="9" w:name="_Toc68100476"/>
      <w:r>
        <w:t>Getting started</w:t>
      </w:r>
      <w:bookmarkEnd w:id="9"/>
    </w:p>
    <w:p w14:paraId="5BBBF03A" w14:textId="77777777" w:rsidR="002652EA" w:rsidRPr="0019379A" w:rsidRDefault="002652EA" w:rsidP="0019379A">
      <w:pPr>
        <w:rPr>
          <w:lang w:val="en-US"/>
        </w:rPr>
      </w:pPr>
      <w:r w:rsidRPr="0019379A">
        <w:rPr>
          <w:lang w:val="en-US"/>
        </w:rPr>
        <w:t xml:space="preserve">The EGNSS4CAP application </w:t>
      </w:r>
      <w:r w:rsidR="006B7C10" w:rsidRPr="0019379A">
        <w:rPr>
          <w:lang w:val="en-US"/>
        </w:rPr>
        <w:t>will be</w:t>
      </w:r>
      <w:r w:rsidRPr="0019379A">
        <w:rPr>
          <w:lang w:val="en-US"/>
        </w:rPr>
        <w:t xml:space="preserve"> distributed by the </w:t>
      </w:r>
      <w:r w:rsidR="006B7C10" w:rsidRPr="0019379A">
        <w:rPr>
          <w:lang w:val="en-US"/>
        </w:rPr>
        <w:t>App Store (testing via TestFlight)</w:t>
      </w:r>
      <w:r w:rsidRPr="0019379A">
        <w:rPr>
          <w:lang w:val="en-US"/>
        </w:rPr>
        <w:t xml:space="preserve">: </w:t>
      </w:r>
    </w:p>
    <w:p w14:paraId="53FBCDF1" w14:textId="77777777" w:rsidR="002652EA" w:rsidRDefault="002652EA" w:rsidP="002652EA">
      <w:pPr>
        <w:pStyle w:val="ListParagraph"/>
        <w:numPr>
          <w:ilvl w:val="0"/>
          <w:numId w:val="31"/>
        </w:numPr>
        <w:rPr>
          <w:lang w:val="en-US" w:eastAsia="ja-JP"/>
        </w:rPr>
      </w:pPr>
      <w:r>
        <w:rPr>
          <w:lang w:val="en-US" w:eastAsia="ja-JP"/>
        </w:rPr>
        <w:t xml:space="preserve">Make sure to grant permissions </w:t>
      </w:r>
      <w:r w:rsidR="006B7C10">
        <w:rPr>
          <w:lang w:val="en-US" w:eastAsia="ja-JP"/>
        </w:rPr>
        <w:t>to access the device’s location and</w:t>
      </w:r>
      <w:r>
        <w:rPr>
          <w:lang w:val="en-US" w:eastAsia="ja-JP"/>
        </w:rPr>
        <w:t xml:space="preserve"> take</w:t>
      </w:r>
      <w:r w:rsidR="006B7C10">
        <w:rPr>
          <w:lang w:val="en-US" w:eastAsia="ja-JP"/>
        </w:rPr>
        <w:t xml:space="preserve"> pictures</w:t>
      </w:r>
      <w:r>
        <w:rPr>
          <w:lang w:val="en-US" w:eastAsia="ja-JP"/>
        </w:rPr>
        <w:t>:</w:t>
      </w:r>
    </w:p>
    <w:p w14:paraId="7E186D77" w14:textId="77777777" w:rsidR="002652EA" w:rsidRDefault="002652EA" w:rsidP="002652EA">
      <w:pPr>
        <w:pStyle w:val="ListParagraph"/>
        <w:numPr>
          <w:ilvl w:val="1"/>
          <w:numId w:val="31"/>
        </w:numPr>
        <w:suppressAutoHyphens/>
        <w:spacing w:after="160" w:line="259" w:lineRule="auto"/>
        <w:contextualSpacing/>
        <w:rPr>
          <w:lang w:val="en-US"/>
        </w:rPr>
      </w:pPr>
      <w:r>
        <w:rPr>
          <w:lang w:val="en-US"/>
        </w:rPr>
        <w:t>Access device’s location</w:t>
      </w:r>
    </w:p>
    <w:p w14:paraId="0A2C630C" w14:textId="77777777" w:rsidR="002652EA" w:rsidRDefault="002652EA" w:rsidP="002652EA">
      <w:pPr>
        <w:pStyle w:val="ListParagraph"/>
        <w:numPr>
          <w:ilvl w:val="2"/>
          <w:numId w:val="31"/>
        </w:numPr>
        <w:suppressAutoHyphens/>
        <w:spacing w:after="160" w:line="259" w:lineRule="auto"/>
        <w:contextualSpacing/>
        <w:rPr>
          <w:lang w:val="en-US"/>
        </w:rPr>
      </w:pPr>
      <w:r>
        <w:rPr>
          <w:lang w:val="en-US"/>
        </w:rPr>
        <w:t>Allow to add location data to token photos.</w:t>
      </w:r>
    </w:p>
    <w:p w14:paraId="63E07DBA" w14:textId="77777777" w:rsidR="002652EA" w:rsidRDefault="002652EA" w:rsidP="002652EA">
      <w:pPr>
        <w:pStyle w:val="ListParagraph"/>
        <w:numPr>
          <w:ilvl w:val="2"/>
          <w:numId w:val="31"/>
        </w:numPr>
        <w:suppressAutoHyphens/>
        <w:spacing w:after="160" w:line="259" w:lineRule="auto"/>
        <w:contextualSpacing/>
        <w:rPr>
          <w:lang w:val="en-US"/>
        </w:rPr>
      </w:pPr>
      <w:r>
        <w:rPr>
          <w:lang w:val="en-US"/>
        </w:rPr>
        <w:t>Receiving different types of location data</w:t>
      </w:r>
    </w:p>
    <w:p w14:paraId="36443584" w14:textId="77777777" w:rsidR="002652EA" w:rsidRDefault="002652EA" w:rsidP="002652EA">
      <w:pPr>
        <w:pStyle w:val="ListParagraph"/>
        <w:numPr>
          <w:ilvl w:val="2"/>
          <w:numId w:val="31"/>
        </w:numPr>
        <w:suppressAutoHyphens/>
        <w:spacing w:after="160" w:line="259" w:lineRule="auto"/>
        <w:contextualSpacing/>
        <w:rPr>
          <w:lang w:val="en-US"/>
        </w:rPr>
      </w:pPr>
      <w:r>
        <w:rPr>
          <w:lang w:val="en-US"/>
        </w:rPr>
        <w:t>Recording paths.</w:t>
      </w:r>
    </w:p>
    <w:p w14:paraId="71C5E6D6" w14:textId="77777777" w:rsidR="002652EA" w:rsidRDefault="002652EA" w:rsidP="002652EA">
      <w:pPr>
        <w:pStyle w:val="ListParagraph"/>
        <w:numPr>
          <w:ilvl w:val="1"/>
          <w:numId w:val="31"/>
        </w:numPr>
        <w:suppressAutoHyphens/>
        <w:spacing w:after="160" w:line="259" w:lineRule="auto"/>
        <w:contextualSpacing/>
        <w:rPr>
          <w:lang w:val="en-US"/>
        </w:rPr>
      </w:pPr>
      <w:r>
        <w:rPr>
          <w:lang w:val="en-US"/>
        </w:rPr>
        <w:t>Take pictures and record video</w:t>
      </w:r>
    </w:p>
    <w:p w14:paraId="5035906F" w14:textId="77777777" w:rsidR="002652EA" w:rsidRDefault="002652EA" w:rsidP="002652EA">
      <w:pPr>
        <w:pStyle w:val="ListParagraph"/>
        <w:numPr>
          <w:ilvl w:val="2"/>
          <w:numId w:val="31"/>
        </w:numPr>
        <w:suppressAutoHyphens/>
        <w:spacing w:after="160" w:line="259" w:lineRule="auto"/>
        <w:contextualSpacing/>
        <w:rPr>
          <w:lang w:val="en-US"/>
        </w:rPr>
      </w:pPr>
      <w:r>
        <w:rPr>
          <w:lang w:val="en-US"/>
        </w:rPr>
        <w:t>Allow to take photos by camera.</w:t>
      </w:r>
    </w:p>
    <w:p w14:paraId="31F2D35C" w14:textId="77777777" w:rsidR="002652EA" w:rsidRDefault="002652EA" w:rsidP="002652EA">
      <w:pPr>
        <w:pStyle w:val="ListParagraph"/>
        <w:numPr>
          <w:ilvl w:val="0"/>
          <w:numId w:val="31"/>
        </w:numPr>
        <w:rPr>
          <w:lang w:val="en-US" w:eastAsia="ja-JP"/>
        </w:rPr>
      </w:pPr>
      <w:r>
        <w:rPr>
          <w:lang w:val="en-US" w:eastAsia="ja-JP"/>
        </w:rPr>
        <w:t xml:space="preserve">To log in to the application, connection to the internet is required. After the first login, the user will be remembered. A new login will only be required after explicit logout. </w:t>
      </w:r>
    </w:p>
    <w:p w14:paraId="4BA32C84" w14:textId="77777777" w:rsidR="002652EA" w:rsidRDefault="002652EA" w:rsidP="002652EA">
      <w:pPr>
        <w:rPr>
          <w:lang w:val="en-US" w:eastAsia="ja-JP"/>
        </w:rPr>
      </w:pPr>
    </w:p>
    <w:p w14:paraId="4DEF915B" w14:textId="77777777" w:rsidR="002652EA" w:rsidRDefault="002652EA" w:rsidP="002652EA">
      <w:pPr>
        <w:pStyle w:val="Heading2"/>
        <w:rPr>
          <w:lang w:val="en-US"/>
        </w:rPr>
      </w:pPr>
      <w:bookmarkStart w:id="10" w:name="_Toc68100477"/>
      <w:r>
        <w:rPr>
          <w:lang w:val="en-US"/>
        </w:rPr>
        <w:t>Main menu</w:t>
      </w:r>
      <w:bookmarkEnd w:id="10"/>
    </w:p>
    <w:p w14:paraId="7AA81BE2" w14:textId="77777777" w:rsidR="002652EA" w:rsidRDefault="002652EA" w:rsidP="002652EA">
      <w:pPr>
        <w:rPr>
          <w:lang w:val="en-US" w:eastAsia="ja-JP"/>
        </w:rPr>
      </w:pPr>
      <w:r>
        <w:rPr>
          <w:lang w:val="en-US" w:eastAsia="ja-JP"/>
        </w:rPr>
        <w:t xml:space="preserve">On the main screen, information on the user’s device is shown, including the capability to receive location data. If any of the traffic lights are red or yellow, the device does not have the indicated capability. </w:t>
      </w:r>
    </w:p>
    <w:p w14:paraId="1E42A66A" w14:textId="77777777" w:rsidR="002652EA" w:rsidRDefault="002652EA" w:rsidP="002652EA">
      <w:pPr>
        <w:rPr>
          <w:lang w:val="en-US"/>
        </w:rPr>
      </w:pPr>
      <w:r>
        <w:rPr>
          <w:lang w:val="en-US" w:eastAsia="ja-JP"/>
        </w:rPr>
        <w:t xml:space="preserve">The application modules can be accessed through by </w:t>
      </w:r>
      <w:r>
        <w:rPr>
          <w:lang w:val="en-US"/>
        </w:rPr>
        <w:t>pressing button</w:t>
      </w:r>
      <w:r w:rsidR="006B7C10">
        <w:rPr>
          <w:lang w:val="en-US"/>
        </w:rPr>
        <w:t>s which are</w:t>
      </w:r>
      <w:r>
        <w:rPr>
          <w:lang w:val="en-US"/>
        </w:rPr>
        <w:t xml:space="preserve"> situated in the </w:t>
      </w:r>
      <w:r w:rsidR="006B7C10">
        <w:rPr>
          <w:lang w:val="en-US"/>
        </w:rPr>
        <w:t>bottom</w:t>
      </w:r>
      <w:r>
        <w:rPr>
          <w:lang w:val="en-US"/>
        </w:rPr>
        <w:t xml:space="preserve"> of the screen. </w:t>
      </w:r>
      <w:r w:rsidR="006B7C10">
        <w:rPr>
          <w:lang w:val="en-US"/>
        </w:rPr>
        <w:t>F</w:t>
      </w:r>
      <w:r>
        <w:rPr>
          <w:lang w:val="en-US"/>
        </w:rPr>
        <w:t>ollowing options are available:</w:t>
      </w:r>
    </w:p>
    <w:p w14:paraId="7DF6E6FA" w14:textId="77777777" w:rsidR="006B7C10" w:rsidRDefault="006B7C10" w:rsidP="006B7C10">
      <w:pPr>
        <w:pStyle w:val="ListParagraph"/>
        <w:numPr>
          <w:ilvl w:val="0"/>
          <w:numId w:val="32"/>
        </w:numPr>
        <w:suppressAutoHyphens/>
        <w:spacing w:after="160" w:line="259" w:lineRule="auto"/>
        <w:contextualSpacing/>
        <w:jc w:val="left"/>
        <w:rPr>
          <w:lang w:val="en-US"/>
        </w:rPr>
      </w:pPr>
      <w:r>
        <w:rPr>
          <w:lang w:val="en-US"/>
        </w:rPr>
        <w:t>Photos</w:t>
      </w:r>
    </w:p>
    <w:p w14:paraId="0408070D" w14:textId="77777777" w:rsidR="006B7C10" w:rsidRDefault="006B7C10" w:rsidP="006B7C10">
      <w:pPr>
        <w:pStyle w:val="ListParagraph"/>
        <w:numPr>
          <w:ilvl w:val="1"/>
          <w:numId w:val="32"/>
        </w:numPr>
        <w:suppressAutoHyphens/>
        <w:spacing w:after="160" w:line="259" w:lineRule="auto"/>
        <w:contextualSpacing/>
        <w:jc w:val="left"/>
        <w:rPr>
          <w:lang w:val="en-US"/>
        </w:rPr>
      </w:pPr>
      <w:r>
        <w:rPr>
          <w:lang w:val="en-US"/>
        </w:rPr>
        <w:t>Open screen with list of unowned photos.</w:t>
      </w:r>
    </w:p>
    <w:p w14:paraId="43032582" w14:textId="77777777" w:rsidR="002652EA" w:rsidRDefault="002652EA" w:rsidP="002652EA">
      <w:pPr>
        <w:pStyle w:val="ListParagraph"/>
        <w:numPr>
          <w:ilvl w:val="0"/>
          <w:numId w:val="32"/>
        </w:numPr>
        <w:suppressAutoHyphens/>
        <w:spacing w:after="160" w:line="259" w:lineRule="auto"/>
        <w:contextualSpacing/>
        <w:jc w:val="left"/>
        <w:rPr>
          <w:lang w:val="en-US"/>
        </w:rPr>
      </w:pPr>
      <w:r>
        <w:rPr>
          <w:lang w:val="en-US"/>
        </w:rPr>
        <w:t>Task</w:t>
      </w:r>
      <w:r w:rsidR="006B7C10">
        <w:rPr>
          <w:lang w:val="en-US"/>
        </w:rPr>
        <w:t>s</w:t>
      </w:r>
    </w:p>
    <w:p w14:paraId="6AC2D75F" w14:textId="77777777" w:rsidR="002652EA" w:rsidRDefault="002652EA" w:rsidP="002652EA">
      <w:pPr>
        <w:pStyle w:val="ListParagraph"/>
        <w:numPr>
          <w:ilvl w:val="1"/>
          <w:numId w:val="32"/>
        </w:numPr>
        <w:suppressAutoHyphens/>
        <w:spacing w:after="160" w:line="259" w:lineRule="auto"/>
        <w:contextualSpacing/>
        <w:jc w:val="left"/>
        <w:rPr>
          <w:lang w:val="en-US"/>
        </w:rPr>
      </w:pPr>
      <w:r>
        <w:rPr>
          <w:lang w:val="en-US"/>
        </w:rPr>
        <w:t>Open screen with task list.</w:t>
      </w:r>
    </w:p>
    <w:p w14:paraId="4FCD4DF9" w14:textId="77777777" w:rsidR="002652EA" w:rsidRDefault="002652EA" w:rsidP="002652EA">
      <w:pPr>
        <w:pStyle w:val="ListParagraph"/>
        <w:numPr>
          <w:ilvl w:val="0"/>
          <w:numId w:val="32"/>
        </w:numPr>
        <w:suppressAutoHyphens/>
        <w:spacing w:after="160" w:line="259" w:lineRule="auto"/>
        <w:contextualSpacing/>
        <w:jc w:val="left"/>
        <w:rPr>
          <w:lang w:val="en-US"/>
        </w:rPr>
      </w:pPr>
      <w:r>
        <w:rPr>
          <w:lang w:val="en-US"/>
        </w:rPr>
        <w:t>Map</w:t>
      </w:r>
    </w:p>
    <w:p w14:paraId="123529F8" w14:textId="77777777" w:rsidR="002652EA" w:rsidRDefault="002652EA" w:rsidP="002652EA">
      <w:pPr>
        <w:pStyle w:val="ListParagraph"/>
        <w:numPr>
          <w:ilvl w:val="1"/>
          <w:numId w:val="32"/>
        </w:numPr>
        <w:suppressAutoHyphens/>
        <w:spacing w:after="160" w:line="259" w:lineRule="auto"/>
        <w:contextualSpacing/>
        <w:jc w:val="left"/>
        <w:rPr>
          <w:lang w:val="en-US"/>
        </w:rPr>
      </w:pPr>
      <w:r>
        <w:rPr>
          <w:lang w:val="en-US"/>
        </w:rPr>
        <w:t>Open screen with map including all captured photos</w:t>
      </w:r>
      <w:r w:rsidR="006B7C10">
        <w:rPr>
          <w:lang w:val="en-US"/>
        </w:rPr>
        <w:t>, recording new paths or viewing already recorded paths.</w:t>
      </w:r>
    </w:p>
    <w:p w14:paraId="1C97C0C6" w14:textId="77777777" w:rsidR="002652EA" w:rsidRDefault="002652EA" w:rsidP="002652EA">
      <w:pPr>
        <w:pStyle w:val="ListParagraph"/>
        <w:numPr>
          <w:ilvl w:val="0"/>
          <w:numId w:val="32"/>
        </w:numPr>
        <w:suppressAutoHyphens/>
        <w:spacing w:after="160" w:line="259" w:lineRule="auto"/>
        <w:contextualSpacing/>
        <w:jc w:val="left"/>
        <w:rPr>
          <w:lang w:val="en-US"/>
        </w:rPr>
      </w:pPr>
      <w:r>
        <w:rPr>
          <w:lang w:val="en-US"/>
        </w:rPr>
        <w:t>Settings</w:t>
      </w:r>
    </w:p>
    <w:p w14:paraId="04CB2FD2" w14:textId="77777777" w:rsidR="002652EA" w:rsidRDefault="002652EA" w:rsidP="002652EA">
      <w:pPr>
        <w:pStyle w:val="ListParagraph"/>
        <w:numPr>
          <w:ilvl w:val="1"/>
          <w:numId w:val="32"/>
        </w:numPr>
        <w:suppressAutoHyphens/>
        <w:spacing w:after="160" w:line="259" w:lineRule="auto"/>
        <w:contextualSpacing/>
        <w:jc w:val="left"/>
        <w:rPr>
          <w:lang w:val="en-US"/>
        </w:rPr>
      </w:pPr>
      <w:r>
        <w:rPr>
          <w:lang w:val="en-US"/>
        </w:rPr>
        <w:t>Open screen with settings.</w:t>
      </w:r>
    </w:p>
    <w:p w14:paraId="01F62E23" w14:textId="77777777" w:rsidR="002652EA" w:rsidRDefault="002652EA" w:rsidP="002652EA">
      <w:pPr>
        <w:pStyle w:val="ListParagraph"/>
        <w:numPr>
          <w:ilvl w:val="0"/>
          <w:numId w:val="32"/>
        </w:numPr>
        <w:suppressAutoHyphens/>
        <w:spacing w:after="160" w:line="259" w:lineRule="auto"/>
        <w:contextualSpacing/>
        <w:jc w:val="left"/>
        <w:rPr>
          <w:lang w:val="en-US"/>
        </w:rPr>
      </w:pPr>
      <w:r>
        <w:rPr>
          <w:lang w:val="en-US"/>
        </w:rPr>
        <w:t>About</w:t>
      </w:r>
    </w:p>
    <w:p w14:paraId="5C549395" w14:textId="77777777" w:rsidR="002652EA" w:rsidRDefault="002652EA" w:rsidP="002652EA">
      <w:pPr>
        <w:pStyle w:val="ListParagraph"/>
        <w:numPr>
          <w:ilvl w:val="1"/>
          <w:numId w:val="32"/>
        </w:numPr>
        <w:suppressAutoHyphens/>
        <w:spacing w:after="160" w:line="259" w:lineRule="auto"/>
        <w:contextualSpacing/>
        <w:jc w:val="left"/>
        <w:rPr>
          <w:lang w:val="en-US"/>
        </w:rPr>
      </w:pPr>
      <w:r>
        <w:rPr>
          <w:lang w:val="en-US"/>
        </w:rPr>
        <w:t>Open screen with basic information about application</w:t>
      </w:r>
    </w:p>
    <w:p w14:paraId="33AEB50A" w14:textId="77777777" w:rsidR="002652EA" w:rsidRPr="00672FB5" w:rsidRDefault="002652EA" w:rsidP="002652EA">
      <w:pPr>
        <w:rPr>
          <w:lang w:val="en-US" w:eastAsia="ja-JP"/>
        </w:rPr>
      </w:pPr>
    </w:p>
    <w:p w14:paraId="50641F6B" w14:textId="77777777" w:rsidR="002652EA" w:rsidRDefault="002652EA" w:rsidP="002652EA">
      <w:pPr>
        <w:pStyle w:val="Heading2"/>
        <w:rPr>
          <w:lang w:val="en-US"/>
        </w:rPr>
      </w:pPr>
      <w:bookmarkStart w:id="11" w:name="_Toc68100478"/>
      <w:r>
        <w:rPr>
          <w:lang w:val="en-US"/>
        </w:rPr>
        <w:t>Taking a photo</w:t>
      </w:r>
      <w:bookmarkEnd w:id="11"/>
    </w:p>
    <w:p w14:paraId="2C161D18" w14:textId="77777777" w:rsidR="002652EA" w:rsidRDefault="002652EA" w:rsidP="002652EA">
      <w:pPr>
        <w:rPr>
          <w:lang w:val="en-US"/>
        </w:rPr>
      </w:pPr>
      <w:r>
        <w:rPr>
          <w:lang w:val="en-US"/>
        </w:rPr>
        <w:t>In task</w:t>
      </w:r>
      <w:r w:rsidR="006B7C10">
        <w:rPr>
          <w:lang w:val="en-US"/>
        </w:rPr>
        <w:t>s</w:t>
      </w:r>
      <w:r>
        <w:rPr>
          <w:lang w:val="en-US"/>
        </w:rPr>
        <w:t xml:space="preserve"> the user can see their tasks by names, statuses, number of photos, date of creation and due date. By clicking on the task row, the task completion screen is opened.</w:t>
      </w:r>
    </w:p>
    <w:p w14:paraId="6766F7A9" w14:textId="77777777" w:rsidR="002652EA" w:rsidRDefault="00833E95" w:rsidP="002652EA">
      <w:pPr>
        <w:keepNext/>
        <w:jc w:val="center"/>
        <w:rPr>
          <w:lang w:val="en-US"/>
        </w:rPr>
      </w:pPr>
      <w:r>
        <w:rPr>
          <w:noProof/>
          <w:lang w:val="cs-CZ" w:eastAsia="cs-CZ"/>
        </w:rPr>
        <w:lastRenderedPageBreak/>
        <w:drawing>
          <wp:inline distT="0" distB="0" distL="0" distR="0" wp14:anchorId="551BC3E9" wp14:editId="253795B7">
            <wp:extent cx="2130803" cy="4610100"/>
            <wp:effectExtent l="19050" t="0" r="2797" b="0"/>
            <wp:docPr id="12"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2132095" cy="4612894"/>
                    </a:xfrm>
                    <a:prstGeom prst="rect">
                      <a:avLst/>
                    </a:prstGeom>
                    <a:noFill/>
                    <a:ln w="9525">
                      <a:noFill/>
                      <a:miter lim="800000"/>
                      <a:headEnd/>
                      <a:tailEnd/>
                    </a:ln>
                  </pic:spPr>
                </pic:pic>
              </a:graphicData>
            </a:graphic>
          </wp:inline>
        </w:drawing>
      </w:r>
    </w:p>
    <w:p w14:paraId="7437F558" w14:textId="77777777" w:rsidR="002652EA" w:rsidRDefault="002652EA" w:rsidP="002652EA">
      <w:pPr>
        <w:pStyle w:val="Caption"/>
        <w:jc w:val="center"/>
        <w:rPr>
          <w:lang w:val="en-US"/>
        </w:rPr>
      </w:pPr>
      <w:r>
        <w:rPr>
          <w:lang w:val="en-US"/>
        </w:rPr>
        <w:t xml:space="preserve">Image </w:t>
      </w:r>
      <w:r w:rsidR="002913B0">
        <w:rPr>
          <w:lang w:val="en-US"/>
        </w:rPr>
        <w:fldChar w:fldCharType="begin"/>
      </w:r>
      <w:r>
        <w:rPr>
          <w:lang w:val="en-US"/>
        </w:rPr>
        <w:instrText>SEQ Obrázek \* ARABIC</w:instrText>
      </w:r>
      <w:r w:rsidR="002913B0">
        <w:rPr>
          <w:lang w:val="en-US"/>
        </w:rPr>
        <w:fldChar w:fldCharType="separate"/>
      </w:r>
      <w:r w:rsidR="00FC1C40">
        <w:rPr>
          <w:noProof/>
          <w:lang w:val="en-US"/>
        </w:rPr>
        <w:t>2</w:t>
      </w:r>
      <w:r w:rsidR="002913B0">
        <w:rPr>
          <w:lang w:val="en-US"/>
        </w:rPr>
        <w:fldChar w:fldCharType="end"/>
      </w:r>
      <w:r>
        <w:rPr>
          <w:lang w:val="en-US"/>
        </w:rPr>
        <w:t xml:space="preserve"> </w:t>
      </w:r>
      <w:r w:rsidR="006B7C10">
        <w:rPr>
          <w:lang w:val="en-US"/>
        </w:rPr>
        <w:t>Tasks</w:t>
      </w:r>
    </w:p>
    <w:p w14:paraId="21CC20D7" w14:textId="77777777" w:rsidR="002652EA" w:rsidRDefault="002652EA" w:rsidP="002652EA">
      <w:pPr>
        <w:rPr>
          <w:lang w:val="en-US" w:eastAsia="ja-JP"/>
        </w:rPr>
      </w:pPr>
      <w:r>
        <w:rPr>
          <w:lang w:val="en-US" w:eastAsia="ja-JP"/>
        </w:rPr>
        <w:t xml:space="preserve">When clicking on a task, the user will be directed to the Task Completion screen. For each task, the Paying Agency administrator can give </w:t>
      </w:r>
      <w:r>
        <w:rPr>
          <w:i/>
          <w:iCs/>
          <w:lang w:val="en-US" w:eastAsia="ja-JP"/>
        </w:rPr>
        <w:t>Instructions</w:t>
      </w:r>
      <w:r>
        <w:rPr>
          <w:lang w:val="en-US" w:eastAsia="ja-JP"/>
        </w:rPr>
        <w:t xml:space="preserve">, indicate a </w:t>
      </w:r>
      <w:r>
        <w:rPr>
          <w:i/>
          <w:iCs/>
          <w:lang w:val="en-US" w:eastAsia="ja-JP"/>
        </w:rPr>
        <w:t>Reason for Return</w:t>
      </w:r>
      <w:r>
        <w:rPr>
          <w:lang w:val="en-US" w:eastAsia="ja-JP"/>
        </w:rPr>
        <w:t xml:space="preserve"> if the task has been returned to the user for additional information. </w:t>
      </w:r>
    </w:p>
    <w:p w14:paraId="2F1492ED" w14:textId="77777777" w:rsidR="002652EA" w:rsidRDefault="002652EA" w:rsidP="002652EA">
      <w:pPr>
        <w:rPr>
          <w:lang w:val="en-US" w:eastAsia="ja-JP"/>
        </w:rPr>
      </w:pPr>
      <w:r>
        <w:rPr>
          <w:lang w:val="en-US" w:eastAsia="ja-JP"/>
        </w:rPr>
        <w:t xml:space="preserve">The user can provide the Paying Agency with information in the </w:t>
      </w:r>
      <w:r>
        <w:rPr>
          <w:i/>
          <w:iCs/>
          <w:lang w:val="en-US" w:eastAsia="ja-JP"/>
        </w:rPr>
        <w:t xml:space="preserve">Note </w:t>
      </w:r>
      <w:r>
        <w:rPr>
          <w:lang w:val="en-US" w:eastAsia="ja-JP"/>
        </w:rPr>
        <w:t>section.</w:t>
      </w:r>
    </w:p>
    <w:p w14:paraId="43555820" w14:textId="77777777" w:rsidR="002652EA" w:rsidRPr="00403C0C" w:rsidRDefault="002652EA" w:rsidP="002652EA">
      <w:pPr>
        <w:rPr>
          <w:lang w:val="en-US" w:eastAsia="ja-JP"/>
        </w:rPr>
      </w:pPr>
      <w:r>
        <w:rPr>
          <w:lang w:val="en-US" w:eastAsia="ja-JP"/>
        </w:rPr>
        <w:t xml:space="preserve">Users can take a geotagged photo by </w:t>
      </w:r>
      <w:r>
        <w:rPr>
          <w:lang w:val="en-US"/>
        </w:rPr>
        <w:t xml:space="preserve">clicking on the camera button </w:t>
      </w:r>
      <w:r>
        <w:rPr>
          <w:noProof/>
          <w:lang w:val="cs-CZ" w:eastAsia="cs-CZ"/>
        </w:rPr>
        <w:drawing>
          <wp:inline distT="0" distB="0" distL="0" distR="0" wp14:anchorId="60775FAD" wp14:editId="5E9E53A7">
            <wp:extent cx="241402" cy="248716"/>
            <wp:effectExtent l="0" t="0" r="6350" b="0"/>
            <wp:docPr id="8" name="Obrázek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6">
                      <a:extLst>
                        <a:ext uri="{28A0092B-C50C-407E-A947-70E740481C1C}">
                          <a14:useLocalDpi xmlns:a14="http://schemas.microsoft.com/office/drawing/2010/main" val="0"/>
                        </a:ext>
                      </a:extLst>
                    </a:blip>
                    <a:srcRect l="79741" t="36478" r="9079" b="58206"/>
                    <a:stretch/>
                  </pic:blipFill>
                  <pic:spPr bwMode="auto">
                    <a:xfrm>
                      <a:off x="0" y="0"/>
                      <a:ext cx="241486" cy="248802"/>
                    </a:xfrm>
                    <a:prstGeom prst="rect">
                      <a:avLst/>
                    </a:prstGeom>
                    <a:noFill/>
                    <a:ln>
                      <a:noFill/>
                    </a:ln>
                    <a:extLst>
                      <a:ext uri="{53640926-AAD7-44D8-BBD7-CCE9431645EC}">
                        <a14:shadowObscured xmlns:a14="http://schemas.microsoft.com/office/drawing/2010/main"/>
                      </a:ext>
                    </a:extLst>
                  </pic:spPr>
                </pic:pic>
              </a:graphicData>
            </a:graphic>
          </wp:inline>
        </w:drawing>
      </w:r>
      <w:r>
        <w:rPr>
          <w:lang w:val="en-US"/>
        </w:rPr>
        <w:t xml:space="preserve">. While taking a photo, the user will see a countdown on the screen indicating how long they need to stay in one place to take an accurate geotagged photo. </w:t>
      </w:r>
    </w:p>
    <w:p w14:paraId="3C22AF26" w14:textId="77777777" w:rsidR="002652EA" w:rsidRDefault="002652EA" w:rsidP="002652EA">
      <w:pPr>
        <w:rPr>
          <w:lang w:val="en-US" w:eastAsia="ja-JP"/>
        </w:rPr>
      </w:pPr>
      <w:r>
        <w:rPr>
          <w:lang w:val="en-US" w:eastAsia="ja-JP"/>
        </w:rPr>
        <w:t xml:space="preserve">Tasks and photos can only be edited until they are sent to the server. </w:t>
      </w:r>
    </w:p>
    <w:p w14:paraId="19A61162" w14:textId="77777777" w:rsidR="002652EA" w:rsidRDefault="002652EA" w:rsidP="002652EA">
      <w:pPr>
        <w:rPr>
          <w:lang w:val="en-US" w:eastAsia="ja-JP"/>
        </w:rPr>
      </w:pPr>
    </w:p>
    <w:p w14:paraId="12F5A882" w14:textId="77777777" w:rsidR="002652EA" w:rsidRDefault="002652EA" w:rsidP="002652EA">
      <w:pPr>
        <w:rPr>
          <w:lang w:val="en-US" w:eastAsia="ja-JP"/>
        </w:rPr>
      </w:pPr>
      <w:r>
        <w:rPr>
          <w:lang w:val="en-US" w:eastAsia="ja-JP"/>
        </w:rPr>
        <w:t xml:space="preserve">To take photos that are not linked to an existing task, the </w:t>
      </w:r>
      <w:r w:rsidR="006B7C10">
        <w:rPr>
          <w:i/>
          <w:iCs/>
          <w:lang w:val="en-US" w:eastAsia="ja-JP"/>
        </w:rPr>
        <w:t>P</w:t>
      </w:r>
      <w:r>
        <w:rPr>
          <w:i/>
          <w:iCs/>
          <w:lang w:val="en-US" w:eastAsia="ja-JP"/>
        </w:rPr>
        <w:t>hotos</w:t>
      </w:r>
      <w:r>
        <w:rPr>
          <w:lang w:val="en-US" w:eastAsia="ja-JP"/>
        </w:rPr>
        <w:t xml:space="preserve"> screen contains a list of photos. A new photo can be taken using the </w:t>
      </w:r>
      <w:r w:rsidR="006B7C10" w:rsidRPr="006B7C10">
        <w:rPr>
          <w:i/>
          <w:noProof/>
          <w:lang w:val="cs-CZ" w:eastAsia="cs-CZ"/>
        </w:rPr>
        <w:t>New</w:t>
      </w:r>
      <w:r>
        <w:rPr>
          <w:lang w:val="en-US" w:eastAsia="ja-JP"/>
        </w:rPr>
        <w:t xml:space="preserve"> button. By pressing </w:t>
      </w:r>
      <w:r>
        <w:rPr>
          <w:i/>
          <w:iCs/>
          <w:lang w:val="en-US" w:eastAsia="ja-JP"/>
        </w:rPr>
        <w:t>Send</w:t>
      </w:r>
      <w:r w:rsidR="007C474A">
        <w:rPr>
          <w:lang w:val="en-US" w:eastAsia="ja-JP"/>
        </w:rPr>
        <w:t xml:space="preserve"> in </w:t>
      </w:r>
      <w:r w:rsidR="007C474A" w:rsidRPr="007C474A">
        <w:rPr>
          <w:i/>
          <w:lang w:val="en-US" w:eastAsia="ja-JP"/>
        </w:rPr>
        <w:t>Photo detail</w:t>
      </w:r>
      <w:r w:rsidR="007C474A">
        <w:rPr>
          <w:lang w:val="en-US" w:eastAsia="ja-JP"/>
        </w:rPr>
        <w:t xml:space="preserve"> screen</w:t>
      </w:r>
      <w:r>
        <w:rPr>
          <w:lang w:val="en-US" w:eastAsia="ja-JP"/>
        </w:rPr>
        <w:t xml:space="preserve"> unsent photo will be sent to the server. </w:t>
      </w:r>
    </w:p>
    <w:p w14:paraId="754E36C6" w14:textId="77777777" w:rsidR="002652EA" w:rsidRDefault="002652EA" w:rsidP="002652EA">
      <w:pPr>
        <w:rPr>
          <w:lang w:val="en-US" w:eastAsia="ja-JP"/>
        </w:rPr>
      </w:pPr>
    </w:p>
    <w:p w14:paraId="549848EF" w14:textId="77777777" w:rsidR="002652EA" w:rsidRDefault="002652EA" w:rsidP="002652EA">
      <w:pPr>
        <w:pStyle w:val="Heading2"/>
        <w:rPr>
          <w:lang w:val="en-US"/>
        </w:rPr>
      </w:pPr>
      <w:bookmarkStart w:id="12" w:name="_Toc68100479"/>
      <w:r>
        <w:rPr>
          <w:lang w:val="en-US"/>
        </w:rPr>
        <w:t>Tracking a path</w:t>
      </w:r>
      <w:bookmarkEnd w:id="12"/>
    </w:p>
    <w:p w14:paraId="7132CE2A" w14:textId="77777777" w:rsidR="002652EA" w:rsidRDefault="002652EA" w:rsidP="002652EA">
      <w:pPr>
        <w:rPr>
          <w:lang w:val="en-US" w:eastAsia="ja-JP"/>
        </w:rPr>
      </w:pPr>
      <w:r>
        <w:rPr>
          <w:lang w:val="en-US" w:eastAsia="ja-JP"/>
        </w:rPr>
        <w:t xml:space="preserve">The </w:t>
      </w:r>
      <w:r>
        <w:rPr>
          <w:i/>
          <w:iCs/>
          <w:lang w:val="en-US" w:eastAsia="ja-JP"/>
        </w:rPr>
        <w:t>Map</w:t>
      </w:r>
      <w:r>
        <w:rPr>
          <w:lang w:val="en-US" w:eastAsia="ja-JP"/>
        </w:rPr>
        <w:t xml:space="preserve"> screen allows the user to track a path and calculate an area. The user’s actual position will be shown in the form of a blue dot</w:t>
      </w:r>
      <w:r w:rsidR="007C474A">
        <w:rPr>
          <w:lang w:val="en-US" w:eastAsia="ja-JP"/>
        </w:rPr>
        <w:t>.</w:t>
      </w:r>
      <w:r>
        <w:rPr>
          <w:lang w:val="en-US" w:eastAsia="ja-JP"/>
        </w:rPr>
        <w:t xml:space="preserve"> </w:t>
      </w:r>
    </w:p>
    <w:p w14:paraId="451C1D30" w14:textId="77777777" w:rsidR="002652EA" w:rsidRDefault="002652EA" w:rsidP="002652EA">
      <w:pPr>
        <w:rPr>
          <w:lang w:eastAsia="ja-JP"/>
        </w:rPr>
      </w:pPr>
      <w:r>
        <w:rPr>
          <w:lang w:val="en-US" w:eastAsia="ja-JP"/>
        </w:rPr>
        <w:lastRenderedPageBreak/>
        <w:t xml:space="preserve">To track a path, press the </w:t>
      </w:r>
      <w:r>
        <w:rPr>
          <w:i/>
          <w:iCs/>
          <w:noProof/>
        </w:rPr>
        <w:t>RECORD</w:t>
      </w:r>
      <w:r>
        <w:rPr>
          <w:lang w:eastAsia="ja-JP"/>
        </w:rPr>
        <w:t xml:space="preserve"> button, insert a name for the track if desirable, and confirm. To end the path tracking, click the </w:t>
      </w:r>
      <w:r>
        <w:rPr>
          <w:i/>
          <w:iCs/>
          <w:noProof/>
        </w:rPr>
        <w:t>STOP</w:t>
      </w:r>
      <w:r>
        <w:rPr>
          <w:lang w:eastAsia="ja-JP"/>
        </w:rPr>
        <w:t xml:space="preserve"> button. A polygon will be automatically created as the first and last point of the track are connected. Information on the tracked path and polygon include the calculation of the area within the track.</w:t>
      </w:r>
    </w:p>
    <w:p w14:paraId="6298A50F" w14:textId="77777777" w:rsidR="002652EA" w:rsidRPr="00C97BC6" w:rsidRDefault="002652EA" w:rsidP="002652EA">
      <w:pPr>
        <w:rPr>
          <w:lang w:eastAsia="ja-JP"/>
        </w:rPr>
      </w:pPr>
      <w:r>
        <w:rPr>
          <w:lang w:val="en-US"/>
        </w:rPr>
        <w:t>By pressing PATHS button, a list of recorded paths will be shown. Here, the user can select a path to draw.</w:t>
      </w:r>
    </w:p>
    <w:p w14:paraId="15011C80" w14:textId="77777777" w:rsidR="002652EA" w:rsidRDefault="002652EA">
      <w:pPr>
        <w:spacing w:after="0" w:line="240" w:lineRule="auto"/>
        <w:jc w:val="left"/>
        <w:rPr>
          <w:lang w:val="en-US" w:eastAsia="ja-JP"/>
        </w:rPr>
      </w:pPr>
    </w:p>
    <w:p w14:paraId="66AF0B20" w14:textId="77777777" w:rsidR="00241DFF" w:rsidRDefault="00C97BC6" w:rsidP="00C97BC6">
      <w:pPr>
        <w:pStyle w:val="Heading1"/>
        <w:rPr>
          <w:lang w:val="en-US"/>
        </w:rPr>
      </w:pPr>
      <w:bookmarkStart w:id="13" w:name="_Toc68100480"/>
      <w:r>
        <w:rPr>
          <w:lang w:val="en-US"/>
        </w:rPr>
        <w:lastRenderedPageBreak/>
        <w:t>Web Interface</w:t>
      </w:r>
      <w:bookmarkEnd w:id="13"/>
    </w:p>
    <w:p w14:paraId="644AC668" w14:textId="77777777" w:rsidR="00F54512" w:rsidRDefault="00F54512" w:rsidP="00F54512">
      <w:pPr>
        <w:rPr>
          <w:lang w:eastAsia="ja-JP"/>
        </w:rPr>
      </w:pPr>
      <w:r>
        <w:rPr>
          <w:lang w:eastAsia="ja-JP"/>
        </w:rPr>
        <w:t>This Quick Start Guide provides a brief overview of the main functionalities of the EGNSS4CAP Web console. Detailed information on the functionalities of the web console can be found in the EGNSS4CAP User Manual.</w:t>
      </w:r>
    </w:p>
    <w:p w14:paraId="23AA6052" w14:textId="77777777" w:rsidR="00F54512" w:rsidRDefault="00F54512" w:rsidP="00F54512">
      <w:pPr>
        <w:rPr>
          <w:lang w:eastAsia="ja-JP"/>
        </w:rPr>
      </w:pPr>
    </w:p>
    <w:p w14:paraId="5A3DE9C7" w14:textId="77777777" w:rsidR="00F54512" w:rsidRDefault="00F54512" w:rsidP="00F54512">
      <w:pPr>
        <w:pStyle w:val="Heading2"/>
      </w:pPr>
      <w:bookmarkStart w:id="14" w:name="_Toc68018623"/>
      <w:bookmarkStart w:id="15" w:name="_Toc68100481"/>
      <w:r>
        <w:t>Getting started</w:t>
      </w:r>
      <w:bookmarkEnd w:id="14"/>
      <w:bookmarkEnd w:id="15"/>
    </w:p>
    <w:p w14:paraId="143E55C8" w14:textId="77777777" w:rsidR="00F54512" w:rsidRPr="00B368E7" w:rsidRDefault="00F54512" w:rsidP="00F54512">
      <w:pPr>
        <w:rPr>
          <w:lang w:eastAsia="ja-JP"/>
        </w:rPr>
      </w:pPr>
      <w:r>
        <w:rPr>
          <w:lang w:eastAsia="ja-JP"/>
        </w:rPr>
        <w:t xml:space="preserve">The web console is available at </w:t>
      </w:r>
      <w:hyperlink r:id="rId18">
        <w:r>
          <w:rPr>
            <w:rStyle w:val="Hyperlink"/>
            <w:lang w:val="en-US"/>
          </w:rPr>
          <w:t>https://egnss4cap-uat.foxcom.eu/login.php</w:t>
        </w:r>
      </w:hyperlink>
      <w:r>
        <w:rPr>
          <w:rStyle w:val="Hyperlink"/>
          <w:lang w:val="en-US"/>
        </w:rPr>
        <w:t>.</w:t>
      </w:r>
    </w:p>
    <w:p w14:paraId="366D8F02" w14:textId="77777777" w:rsidR="00F54512" w:rsidRDefault="00F54512" w:rsidP="00F54512">
      <w:pPr>
        <w:rPr>
          <w:lang w:eastAsia="ja-JP"/>
        </w:rPr>
      </w:pPr>
      <w:r>
        <w:rPr>
          <w:lang w:eastAsia="ja-JP"/>
        </w:rPr>
        <w:t>The user will be asked to provide a valid login.</w:t>
      </w:r>
    </w:p>
    <w:p w14:paraId="2413FFCB" w14:textId="77777777" w:rsidR="00F54512" w:rsidRDefault="00F54512" w:rsidP="00F54512">
      <w:pPr>
        <w:rPr>
          <w:lang w:eastAsia="ja-JP"/>
        </w:rPr>
      </w:pPr>
    </w:p>
    <w:p w14:paraId="2E48CDD6" w14:textId="77777777" w:rsidR="00F54512" w:rsidRDefault="00F54512" w:rsidP="00F54512">
      <w:pPr>
        <w:pStyle w:val="Heading2"/>
      </w:pPr>
      <w:bookmarkStart w:id="16" w:name="_Toc68018624"/>
      <w:bookmarkStart w:id="17" w:name="_Toc68100482"/>
      <w:r>
        <w:t>User (farmer) interface</w:t>
      </w:r>
      <w:bookmarkEnd w:id="16"/>
      <w:bookmarkEnd w:id="17"/>
    </w:p>
    <w:p w14:paraId="3A0D6256" w14:textId="7CA1D2B9" w:rsidR="00F54512" w:rsidRDefault="00F54512" w:rsidP="00F54512">
      <w:pPr>
        <w:rPr>
          <w:lang w:val="en-US" w:eastAsia="ja-JP"/>
        </w:rPr>
      </w:pPr>
      <w:r>
        <w:rPr>
          <w:lang w:val="en-US"/>
        </w:rPr>
        <w:t xml:space="preserve">After login the </w:t>
      </w:r>
      <w:r>
        <w:rPr>
          <w:i/>
          <w:lang w:val="en-US"/>
        </w:rPr>
        <w:t>Tasks</w:t>
      </w:r>
      <w:r>
        <w:rPr>
          <w:lang w:val="en-US"/>
        </w:rPr>
        <w:t xml:space="preserve"> screen will be show at first (</w:t>
      </w:r>
      <w:r w:rsidR="002913B0">
        <w:rPr>
          <w:lang w:val="en-US"/>
        </w:rPr>
        <w:fldChar w:fldCharType="begin"/>
      </w:r>
      <w:r>
        <w:rPr>
          <w:lang w:val="en-US"/>
        </w:rPr>
        <w:instrText>REF _Ref61257135 \h</w:instrText>
      </w:r>
      <w:r w:rsidR="002913B0">
        <w:rPr>
          <w:lang w:val="en-US"/>
        </w:rPr>
      </w:r>
      <w:r w:rsidR="002913B0">
        <w:rPr>
          <w:lang w:val="en-US"/>
        </w:rPr>
        <w:fldChar w:fldCharType="separate"/>
      </w:r>
      <w:r w:rsidR="00FC1C40">
        <w:rPr>
          <w:lang w:val="en-US"/>
        </w:rPr>
        <w:t xml:space="preserve">Image </w:t>
      </w:r>
      <w:r w:rsidR="00FC1C40">
        <w:rPr>
          <w:noProof/>
          <w:lang w:val="en-US"/>
        </w:rPr>
        <w:t>3</w:t>
      </w:r>
      <w:r w:rsidR="00042EFE">
        <w:rPr>
          <w:noProof/>
          <w:lang w:val="en-US"/>
        </w:rPr>
        <w:t xml:space="preserve"> </w:t>
      </w:r>
      <w:r w:rsidR="00FC1C40">
        <w:rPr>
          <w:lang w:val="en-US"/>
        </w:rPr>
        <w:t>Tasks</w:t>
      </w:r>
      <w:r w:rsidR="002913B0">
        <w:rPr>
          <w:lang w:val="en-US"/>
        </w:rPr>
        <w:fldChar w:fldCharType="end"/>
      </w:r>
      <w:r>
        <w:rPr>
          <w:lang w:val="en-US"/>
        </w:rPr>
        <w:t>).</w:t>
      </w:r>
    </w:p>
    <w:p w14:paraId="2E823DAF" w14:textId="77777777" w:rsidR="00F54512" w:rsidRDefault="00F54512" w:rsidP="00F54512">
      <w:pPr>
        <w:rPr>
          <w:lang w:val="en-US"/>
        </w:rPr>
      </w:pPr>
      <w:bookmarkStart w:id="18" w:name="__RefHeading___Toc5042_3232009931"/>
      <w:bookmarkEnd w:id="18"/>
      <w:r>
        <w:rPr>
          <w:lang w:val="en-US"/>
        </w:rPr>
        <w:t>On the left side, the farmer’s tasks are shown. They can be sorted and filtered. On the right side, a map with tasks is shown.</w:t>
      </w:r>
    </w:p>
    <w:p w14:paraId="55851E24" w14:textId="77777777" w:rsidR="00F54512" w:rsidRDefault="00F54512" w:rsidP="00F54512">
      <w:pPr>
        <w:rPr>
          <w:lang w:val="en-US"/>
        </w:rPr>
      </w:pPr>
      <w:r>
        <w:rPr>
          <w:lang w:val="en-US"/>
        </w:rPr>
        <w:t>This screen provides the following functionalities for the user to check the information they have provided through the application:</w:t>
      </w:r>
    </w:p>
    <w:p w14:paraId="6EE2346D" w14:textId="77777777" w:rsidR="00F54512" w:rsidRDefault="00F54512" w:rsidP="00F54512">
      <w:pPr>
        <w:pStyle w:val="ListParagraph"/>
        <w:numPr>
          <w:ilvl w:val="0"/>
          <w:numId w:val="34"/>
        </w:numPr>
        <w:suppressAutoHyphens/>
        <w:rPr>
          <w:lang w:val="en-US"/>
        </w:rPr>
      </w:pPr>
      <w:r>
        <w:rPr>
          <w:lang w:val="en-US"/>
        </w:rPr>
        <w:t>Open task detail (by pressing task row in task list)</w:t>
      </w:r>
    </w:p>
    <w:p w14:paraId="77022245" w14:textId="77777777" w:rsidR="00F54512" w:rsidRDefault="00F54512" w:rsidP="00F54512">
      <w:pPr>
        <w:pStyle w:val="ListParagraph"/>
        <w:numPr>
          <w:ilvl w:val="0"/>
          <w:numId w:val="34"/>
        </w:numPr>
        <w:suppressAutoHyphens/>
        <w:rPr>
          <w:lang w:val="en-US"/>
        </w:rPr>
      </w:pPr>
      <w:r>
        <w:rPr>
          <w:lang w:val="en-US"/>
        </w:rPr>
        <w:t>Find task by text</w:t>
      </w:r>
    </w:p>
    <w:p w14:paraId="27E9A7D4" w14:textId="77777777" w:rsidR="00F54512" w:rsidRDefault="00F54512" w:rsidP="00F54512">
      <w:pPr>
        <w:pStyle w:val="ListParagraph"/>
        <w:numPr>
          <w:ilvl w:val="0"/>
          <w:numId w:val="34"/>
        </w:numPr>
        <w:suppressAutoHyphens/>
        <w:rPr>
          <w:lang w:val="en-US"/>
        </w:rPr>
      </w:pPr>
      <w:r>
        <w:rPr>
          <w:lang w:val="en-US"/>
        </w:rPr>
        <w:t>Filter tasks by status (by pressing on status)</w:t>
      </w:r>
    </w:p>
    <w:p w14:paraId="49D8461C" w14:textId="77777777" w:rsidR="00F54512" w:rsidRDefault="00F54512" w:rsidP="00F54512">
      <w:pPr>
        <w:pStyle w:val="ListParagraph"/>
        <w:numPr>
          <w:ilvl w:val="0"/>
          <w:numId w:val="34"/>
        </w:numPr>
        <w:suppressAutoHyphens/>
        <w:rPr>
          <w:lang w:val="en-US"/>
        </w:rPr>
      </w:pPr>
      <w:r>
        <w:rPr>
          <w:lang w:val="en-US"/>
        </w:rPr>
        <w:t>Sort tasks by chosen column</w:t>
      </w:r>
    </w:p>
    <w:p w14:paraId="09066EB3" w14:textId="77777777" w:rsidR="00F54512" w:rsidRPr="00FB0E3E" w:rsidRDefault="00F54512" w:rsidP="00F54512">
      <w:pPr>
        <w:pStyle w:val="ListParagraph"/>
        <w:numPr>
          <w:ilvl w:val="0"/>
          <w:numId w:val="34"/>
        </w:numPr>
        <w:suppressAutoHyphens/>
        <w:rPr>
          <w:i/>
          <w:lang w:val="en-US"/>
        </w:rPr>
      </w:pPr>
      <w:r>
        <w:rPr>
          <w:lang w:val="en-US"/>
        </w:rPr>
        <w:t xml:space="preserve">Show screen with unassigned photos </w:t>
      </w:r>
      <w:r>
        <w:rPr>
          <w:lang w:val="en-US" w:eastAsia="cs-CZ"/>
        </w:rPr>
        <w:t xml:space="preserve">– </w:t>
      </w:r>
      <w:r>
        <w:rPr>
          <w:i/>
          <w:lang w:val="en-US" w:eastAsia="cs-CZ"/>
        </w:rPr>
        <w:t>Show unassigned photos</w:t>
      </w:r>
    </w:p>
    <w:p w14:paraId="56D18A4A" w14:textId="77777777" w:rsidR="00F54512" w:rsidRPr="00FB0E3E" w:rsidRDefault="00F54512" w:rsidP="00F54512">
      <w:pPr>
        <w:pStyle w:val="ListParagraph"/>
        <w:numPr>
          <w:ilvl w:val="0"/>
          <w:numId w:val="34"/>
        </w:numPr>
        <w:suppressAutoHyphens/>
        <w:rPr>
          <w:lang w:val="en-US"/>
        </w:rPr>
      </w:pPr>
      <w:r w:rsidRPr="00FB0E3E">
        <w:rPr>
          <w:lang w:val="en-US"/>
        </w:rPr>
        <w:t xml:space="preserve">Show screen with path – </w:t>
      </w:r>
      <w:r w:rsidRPr="00FB0E3E">
        <w:rPr>
          <w:i/>
          <w:lang w:val="en-US" w:eastAsia="cs-CZ"/>
        </w:rPr>
        <w:t>Show paths</w:t>
      </w:r>
    </w:p>
    <w:p w14:paraId="3FB31ABD" w14:textId="77777777" w:rsidR="00F54512" w:rsidRDefault="00F54512" w:rsidP="00F54512">
      <w:pPr>
        <w:keepNext/>
        <w:jc w:val="center"/>
        <w:rPr>
          <w:lang w:val="en-US"/>
        </w:rPr>
      </w:pPr>
      <w:r>
        <w:rPr>
          <w:noProof/>
          <w:lang w:val="cs-CZ" w:eastAsia="cs-CZ"/>
        </w:rPr>
        <w:drawing>
          <wp:inline distT="0" distB="0" distL="0" distR="0" wp14:anchorId="7AFC0568" wp14:editId="31685B85">
            <wp:extent cx="6192520" cy="3015206"/>
            <wp:effectExtent l="19050" t="0" r="0" b="0"/>
            <wp:docPr id="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6192520" cy="3015206"/>
                    </a:xfrm>
                    <a:prstGeom prst="rect">
                      <a:avLst/>
                    </a:prstGeom>
                    <a:noFill/>
                    <a:ln w="9525">
                      <a:noFill/>
                      <a:miter lim="800000"/>
                      <a:headEnd/>
                      <a:tailEnd/>
                    </a:ln>
                  </pic:spPr>
                </pic:pic>
              </a:graphicData>
            </a:graphic>
          </wp:inline>
        </w:drawing>
      </w:r>
    </w:p>
    <w:p w14:paraId="5515A70A" w14:textId="551E4631" w:rsidR="00F54512" w:rsidRDefault="00F54512" w:rsidP="00F54512">
      <w:pPr>
        <w:pStyle w:val="Caption"/>
        <w:jc w:val="center"/>
        <w:rPr>
          <w:lang w:val="en-US"/>
        </w:rPr>
      </w:pPr>
      <w:bookmarkStart w:id="19" w:name="_Ref60927792"/>
      <w:bookmarkStart w:id="20" w:name="_Ref61257135"/>
      <w:r>
        <w:rPr>
          <w:lang w:val="en-US"/>
        </w:rPr>
        <w:t xml:space="preserve">Image </w:t>
      </w:r>
      <w:r w:rsidR="002913B0">
        <w:rPr>
          <w:lang w:val="en-US"/>
        </w:rPr>
        <w:fldChar w:fldCharType="begin"/>
      </w:r>
      <w:r>
        <w:rPr>
          <w:lang w:val="en-US"/>
        </w:rPr>
        <w:instrText>SEQ Obrázek \* ARABIC</w:instrText>
      </w:r>
      <w:r w:rsidR="002913B0">
        <w:rPr>
          <w:lang w:val="en-US"/>
        </w:rPr>
        <w:fldChar w:fldCharType="separate"/>
      </w:r>
      <w:r w:rsidR="00FC1C40">
        <w:rPr>
          <w:noProof/>
          <w:lang w:val="en-US"/>
        </w:rPr>
        <w:t>3</w:t>
      </w:r>
      <w:r w:rsidR="002913B0">
        <w:rPr>
          <w:lang w:val="en-US"/>
        </w:rPr>
        <w:fldChar w:fldCharType="end"/>
      </w:r>
      <w:bookmarkEnd w:id="19"/>
      <w:r w:rsidR="00042EFE">
        <w:rPr>
          <w:lang w:val="en-US"/>
        </w:rPr>
        <w:t xml:space="preserve"> </w:t>
      </w:r>
      <w:r>
        <w:rPr>
          <w:lang w:val="en-US"/>
        </w:rPr>
        <w:t>Tasks</w:t>
      </w:r>
      <w:bookmarkEnd w:id="20"/>
    </w:p>
    <w:p w14:paraId="3AB6176E" w14:textId="77777777" w:rsidR="00F54512" w:rsidRDefault="00F54512" w:rsidP="00F54512">
      <w:pPr>
        <w:rPr>
          <w:lang w:val="en-US"/>
        </w:rPr>
      </w:pPr>
      <w:r>
        <w:rPr>
          <w:lang w:val="en-US"/>
        </w:rPr>
        <w:lastRenderedPageBreak/>
        <w:t xml:space="preserve">Unassigned </w:t>
      </w:r>
      <w:r>
        <w:rPr>
          <w:lang w:val="en-US" w:eastAsia="ja-JP"/>
        </w:rPr>
        <w:t xml:space="preserve">photos can be further edited by rotating, deleting or selecting for task assignment. To facilitate the work of the user, these actions can be performed in bulk as well. </w:t>
      </w:r>
    </w:p>
    <w:p w14:paraId="76ADA6E8" w14:textId="77777777" w:rsidR="00F54512" w:rsidRDefault="00F54512" w:rsidP="00F54512">
      <w:pPr>
        <w:rPr>
          <w:lang w:eastAsia="ja-JP"/>
        </w:rPr>
      </w:pPr>
    </w:p>
    <w:p w14:paraId="7EE90B36" w14:textId="77777777" w:rsidR="00F54512" w:rsidRDefault="00F54512" w:rsidP="00F54512">
      <w:pPr>
        <w:pStyle w:val="Heading2"/>
      </w:pPr>
      <w:bookmarkStart w:id="21" w:name="_Toc68018625"/>
      <w:bookmarkStart w:id="22" w:name="_Toc68100483"/>
      <w:r>
        <w:t>Administrator (Paying Agency) interface</w:t>
      </w:r>
      <w:bookmarkEnd w:id="21"/>
      <w:bookmarkEnd w:id="22"/>
    </w:p>
    <w:p w14:paraId="4D601D6A" w14:textId="77777777" w:rsidR="00F54512" w:rsidRDefault="00F54512" w:rsidP="00F54512">
      <w:pPr>
        <w:rPr>
          <w:lang w:eastAsia="ja-JP"/>
        </w:rPr>
      </w:pPr>
      <w:r>
        <w:rPr>
          <w:lang w:eastAsia="ja-JP"/>
        </w:rPr>
        <w:t>The administrator has access to two separate functionalities:</w:t>
      </w:r>
    </w:p>
    <w:p w14:paraId="7B553CA7" w14:textId="77777777" w:rsidR="00F54512" w:rsidRDefault="00F54512" w:rsidP="00F54512">
      <w:pPr>
        <w:pStyle w:val="ListParagraph"/>
        <w:numPr>
          <w:ilvl w:val="0"/>
          <w:numId w:val="35"/>
        </w:numPr>
        <w:rPr>
          <w:lang w:eastAsia="ja-JP"/>
        </w:rPr>
      </w:pPr>
      <w:r>
        <w:rPr>
          <w:lang w:eastAsia="ja-JP"/>
        </w:rPr>
        <w:t>User management</w:t>
      </w:r>
    </w:p>
    <w:p w14:paraId="1004C802" w14:textId="77777777" w:rsidR="00F54512" w:rsidRPr="00B368E7" w:rsidRDefault="00F54512" w:rsidP="00F54512">
      <w:pPr>
        <w:pStyle w:val="ListParagraph"/>
        <w:numPr>
          <w:ilvl w:val="0"/>
          <w:numId w:val="35"/>
        </w:numPr>
        <w:rPr>
          <w:lang w:eastAsia="ja-JP"/>
        </w:rPr>
      </w:pPr>
      <w:r>
        <w:rPr>
          <w:lang w:eastAsia="ja-JP"/>
        </w:rPr>
        <w:t>Task management</w:t>
      </w:r>
    </w:p>
    <w:p w14:paraId="2279B996" w14:textId="77777777" w:rsidR="00F54512" w:rsidRDefault="00F54512" w:rsidP="00F54512">
      <w:pPr>
        <w:rPr>
          <w:lang w:eastAsia="ja-JP"/>
        </w:rPr>
      </w:pPr>
    </w:p>
    <w:p w14:paraId="32D1868F" w14:textId="77777777" w:rsidR="00F54512" w:rsidRDefault="00F54512" w:rsidP="00F54512">
      <w:pPr>
        <w:pStyle w:val="Heading3"/>
      </w:pPr>
      <w:bookmarkStart w:id="23" w:name="_Toc68018626"/>
      <w:bookmarkStart w:id="24" w:name="_Toc68100484"/>
      <w:r>
        <w:t>User management</w:t>
      </w:r>
      <w:bookmarkEnd w:id="23"/>
      <w:bookmarkEnd w:id="24"/>
    </w:p>
    <w:p w14:paraId="2B23F856" w14:textId="77777777" w:rsidR="00F54512" w:rsidRDefault="00F54512" w:rsidP="00F54512">
      <w:pPr>
        <w:pStyle w:val="ListParagraph"/>
        <w:numPr>
          <w:ilvl w:val="0"/>
          <w:numId w:val="36"/>
        </w:numPr>
        <w:suppressAutoHyphens/>
        <w:spacing w:after="160" w:line="259" w:lineRule="auto"/>
        <w:contextualSpacing/>
        <w:jc w:val="left"/>
        <w:rPr>
          <w:lang w:val="en-US"/>
        </w:rPr>
      </w:pPr>
      <w:r>
        <w:rPr>
          <w:lang w:val="en-US"/>
        </w:rPr>
        <w:t xml:space="preserve">Search farmer by text </w:t>
      </w:r>
      <w:r>
        <w:rPr>
          <w:noProof/>
          <w:lang w:val="cs-CZ" w:eastAsia="cs-CZ"/>
        </w:rPr>
        <w:drawing>
          <wp:inline distT="0" distB="0" distL="0" distR="0" wp14:anchorId="0B8BD729" wp14:editId="0EC9EB35">
            <wp:extent cx="1276350" cy="242461"/>
            <wp:effectExtent l="19050" t="0" r="0" b="0"/>
            <wp:docPr id="3"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1283939" cy="243903"/>
                    </a:xfrm>
                    <a:prstGeom prst="rect">
                      <a:avLst/>
                    </a:prstGeom>
                    <a:noFill/>
                    <a:ln w="9525">
                      <a:noFill/>
                      <a:miter lim="800000"/>
                      <a:headEnd/>
                      <a:tailEnd/>
                    </a:ln>
                  </pic:spPr>
                </pic:pic>
              </a:graphicData>
            </a:graphic>
          </wp:inline>
        </w:drawing>
      </w:r>
      <w:r>
        <w:rPr>
          <w:noProof/>
          <w:lang w:val="cs-CZ" w:eastAsia="cs-CZ"/>
        </w:rPr>
        <w:t xml:space="preserve"> </w:t>
      </w:r>
    </w:p>
    <w:p w14:paraId="1DFAD3A9" w14:textId="77777777" w:rsidR="00F54512" w:rsidRDefault="00F54512" w:rsidP="00F54512">
      <w:pPr>
        <w:pStyle w:val="ListParagraph"/>
        <w:numPr>
          <w:ilvl w:val="0"/>
          <w:numId w:val="36"/>
        </w:numPr>
        <w:suppressAutoHyphens/>
        <w:spacing w:after="160" w:line="259" w:lineRule="auto"/>
        <w:contextualSpacing/>
        <w:jc w:val="left"/>
        <w:rPr>
          <w:lang w:val="en-US"/>
        </w:rPr>
      </w:pPr>
      <w:r>
        <w:rPr>
          <w:lang w:val="en-US"/>
        </w:rPr>
        <w:t>Sort farmers in list by selected column</w:t>
      </w:r>
    </w:p>
    <w:p w14:paraId="3A96BAC2" w14:textId="77777777" w:rsidR="00F54512" w:rsidRDefault="00F54512" w:rsidP="00F54512">
      <w:pPr>
        <w:pStyle w:val="ListParagraph"/>
        <w:numPr>
          <w:ilvl w:val="0"/>
          <w:numId w:val="36"/>
        </w:numPr>
        <w:suppressAutoHyphens/>
        <w:spacing w:after="160" w:line="259" w:lineRule="auto"/>
        <w:contextualSpacing/>
        <w:jc w:val="left"/>
        <w:rPr>
          <w:lang w:val="en-US"/>
        </w:rPr>
      </w:pPr>
      <w:r>
        <w:rPr>
          <w:lang w:val="en-US"/>
        </w:rPr>
        <w:t>Open farmers detail</w:t>
      </w:r>
    </w:p>
    <w:p w14:paraId="43877F71" w14:textId="77777777" w:rsidR="00F54512" w:rsidRDefault="00F54512" w:rsidP="00F54512">
      <w:pPr>
        <w:pStyle w:val="ListParagraph"/>
        <w:numPr>
          <w:ilvl w:val="0"/>
          <w:numId w:val="36"/>
        </w:numPr>
        <w:suppressAutoHyphens/>
        <w:spacing w:after="160" w:line="259" w:lineRule="auto"/>
        <w:contextualSpacing/>
        <w:jc w:val="left"/>
        <w:rPr>
          <w:lang w:val="en-US"/>
        </w:rPr>
      </w:pPr>
      <w:r>
        <w:rPr>
          <w:lang w:val="en-US"/>
        </w:rPr>
        <w:t>Add new farmer</w:t>
      </w:r>
    </w:p>
    <w:p w14:paraId="4030D928" w14:textId="77777777" w:rsidR="00F54512" w:rsidRDefault="00F54512" w:rsidP="00F54512">
      <w:pPr>
        <w:pStyle w:val="ListParagraph"/>
        <w:numPr>
          <w:ilvl w:val="0"/>
          <w:numId w:val="36"/>
        </w:numPr>
        <w:suppressAutoHyphens/>
        <w:spacing w:after="160" w:line="259" w:lineRule="auto"/>
        <w:contextualSpacing/>
        <w:jc w:val="left"/>
        <w:rPr>
          <w:lang w:val="en-US"/>
        </w:rPr>
      </w:pPr>
      <w:r>
        <w:rPr>
          <w:lang w:val="en-US"/>
        </w:rPr>
        <w:t>Edit selected farmer</w:t>
      </w:r>
    </w:p>
    <w:p w14:paraId="2D07BBD5" w14:textId="6BE99FBC" w:rsidR="00F54512" w:rsidRDefault="00F54512" w:rsidP="00F54512">
      <w:pPr>
        <w:pStyle w:val="ListParagraph"/>
        <w:numPr>
          <w:ilvl w:val="1"/>
          <w:numId w:val="36"/>
        </w:numPr>
        <w:suppressAutoHyphens/>
        <w:spacing w:after="160" w:line="259" w:lineRule="auto"/>
        <w:contextualSpacing/>
        <w:jc w:val="left"/>
        <w:rPr>
          <w:lang w:val="en-US"/>
        </w:rPr>
      </w:pPr>
      <w:r>
        <w:rPr>
          <w:lang w:val="en-US"/>
        </w:rPr>
        <w:t xml:space="preserve">If </w:t>
      </w:r>
      <w:r w:rsidR="00042EFE">
        <w:rPr>
          <w:lang w:val="en-US"/>
        </w:rPr>
        <w:t xml:space="preserve">the </w:t>
      </w:r>
      <w:r>
        <w:rPr>
          <w:lang w:val="en-US"/>
        </w:rPr>
        <w:t xml:space="preserve">password remains empty, </w:t>
      </w:r>
      <w:r w:rsidR="00042EFE">
        <w:rPr>
          <w:lang w:val="en-US"/>
        </w:rPr>
        <w:t>it will remain unchanged</w:t>
      </w:r>
    </w:p>
    <w:p w14:paraId="1CBDAE3A" w14:textId="77777777" w:rsidR="00F54512" w:rsidRDefault="00F54512" w:rsidP="00F54512">
      <w:pPr>
        <w:rPr>
          <w:lang w:val="en-US" w:eastAsia="ja-JP"/>
        </w:rPr>
      </w:pPr>
    </w:p>
    <w:p w14:paraId="33D1A45D" w14:textId="77777777" w:rsidR="00F54512" w:rsidRDefault="00F54512" w:rsidP="00F54512">
      <w:pPr>
        <w:pStyle w:val="Heading3"/>
        <w:rPr>
          <w:lang w:val="en-US"/>
        </w:rPr>
      </w:pPr>
      <w:bookmarkStart w:id="25" w:name="_Toc68018627"/>
      <w:bookmarkStart w:id="26" w:name="_Toc68100485"/>
      <w:r>
        <w:rPr>
          <w:lang w:val="en-US"/>
        </w:rPr>
        <w:t>Task management</w:t>
      </w:r>
      <w:bookmarkEnd w:id="25"/>
      <w:bookmarkEnd w:id="26"/>
    </w:p>
    <w:p w14:paraId="0C9B4D98" w14:textId="77777777" w:rsidR="00F54512" w:rsidRDefault="00F54512" w:rsidP="00F54512">
      <w:pPr>
        <w:pStyle w:val="ListParagraph"/>
        <w:numPr>
          <w:ilvl w:val="0"/>
          <w:numId w:val="37"/>
        </w:numPr>
        <w:suppressAutoHyphens/>
        <w:spacing w:after="160" w:line="259" w:lineRule="auto"/>
        <w:contextualSpacing/>
        <w:jc w:val="left"/>
        <w:rPr>
          <w:lang w:val="en-US"/>
        </w:rPr>
      </w:pPr>
      <w:r>
        <w:rPr>
          <w:lang w:val="en-US"/>
        </w:rPr>
        <w:t>Add a new task</w:t>
      </w:r>
    </w:p>
    <w:p w14:paraId="3CFC7079" w14:textId="77777777" w:rsidR="00F54512" w:rsidRDefault="00F54512" w:rsidP="00F54512">
      <w:pPr>
        <w:pStyle w:val="ListParagraph"/>
        <w:numPr>
          <w:ilvl w:val="0"/>
          <w:numId w:val="37"/>
        </w:numPr>
        <w:suppressAutoHyphens/>
        <w:spacing w:after="160" w:line="259" w:lineRule="auto"/>
        <w:contextualSpacing/>
        <w:jc w:val="left"/>
        <w:rPr>
          <w:lang w:val="en-US"/>
        </w:rPr>
      </w:pPr>
      <w:r>
        <w:rPr>
          <w:lang w:val="en-US"/>
        </w:rPr>
        <w:t>Batch tasks accepting</w:t>
      </w:r>
    </w:p>
    <w:p w14:paraId="3B73AAE6" w14:textId="77777777" w:rsidR="00F54512" w:rsidRDefault="00F54512" w:rsidP="00F54512">
      <w:pPr>
        <w:pStyle w:val="ListParagraph"/>
        <w:numPr>
          <w:ilvl w:val="1"/>
          <w:numId w:val="37"/>
        </w:numPr>
        <w:suppressAutoHyphens/>
        <w:spacing w:after="160" w:line="259" w:lineRule="auto"/>
        <w:contextualSpacing/>
        <w:jc w:val="left"/>
        <w:rPr>
          <w:lang w:val="en-US"/>
        </w:rPr>
      </w:pPr>
      <w:r>
        <w:rPr>
          <w:lang w:val="en-US"/>
        </w:rPr>
        <w:t xml:space="preserve">By selecting tasks (checkbox at the end of row) and pressing </w:t>
      </w:r>
      <w:r>
        <w:rPr>
          <w:i/>
          <w:lang w:val="en-US"/>
        </w:rPr>
        <w:t>Bulk accept</w:t>
      </w:r>
    </w:p>
    <w:p w14:paraId="5F700455" w14:textId="77777777" w:rsidR="00F54512" w:rsidRDefault="00F54512" w:rsidP="00F54512">
      <w:pPr>
        <w:pStyle w:val="ListParagraph"/>
        <w:numPr>
          <w:ilvl w:val="1"/>
          <w:numId w:val="37"/>
        </w:numPr>
        <w:suppressAutoHyphens/>
        <w:spacing w:after="160" w:line="259" w:lineRule="auto"/>
        <w:contextualSpacing/>
        <w:jc w:val="left"/>
        <w:rPr>
          <w:lang w:val="en-US"/>
        </w:rPr>
      </w:pPr>
      <w:r>
        <w:rPr>
          <w:lang w:val="en-US"/>
        </w:rPr>
        <w:t xml:space="preserve">Tasks with status “data provided” can be only accepted. </w:t>
      </w:r>
    </w:p>
    <w:p w14:paraId="6763155B" w14:textId="372D4DA7" w:rsidR="00F54512" w:rsidRDefault="00F54512" w:rsidP="00F54512">
      <w:pPr>
        <w:pStyle w:val="ListParagraph"/>
        <w:numPr>
          <w:ilvl w:val="1"/>
          <w:numId w:val="37"/>
        </w:numPr>
        <w:suppressAutoHyphens/>
        <w:spacing w:after="160" w:line="259" w:lineRule="auto"/>
        <w:contextualSpacing/>
        <w:jc w:val="left"/>
        <w:rPr>
          <w:lang w:val="en-US"/>
        </w:rPr>
      </w:pPr>
      <w:r>
        <w:rPr>
          <w:lang w:val="en-US"/>
        </w:rPr>
        <w:t>By accepting</w:t>
      </w:r>
      <w:r w:rsidR="00042EFE">
        <w:rPr>
          <w:lang w:val="en-US"/>
        </w:rPr>
        <w:t xml:space="preserve"> a</w:t>
      </w:r>
      <w:r>
        <w:rPr>
          <w:lang w:val="en-US"/>
        </w:rPr>
        <w:t xml:space="preserve"> task, </w:t>
      </w:r>
      <w:r w:rsidR="00042EFE">
        <w:rPr>
          <w:lang w:val="en-US"/>
        </w:rPr>
        <w:t xml:space="preserve">the </w:t>
      </w:r>
      <w:r>
        <w:rPr>
          <w:lang w:val="en-US"/>
        </w:rPr>
        <w:t>status change</w:t>
      </w:r>
      <w:r w:rsidR="00042EFE">
        <w:rPr>
          <w:lang w:val="en-US"/>
        </w:rPr>
        <w:t>s</w:t>
      </w:r>
      <w:r>
        <w:rPr>
          <w:lang w:val="en-US"/>
        </w:rPr>
        <w:t xml:space="preserve"> from “data provided” to “data checked” and acceptation will change to “Accepted”</w:t>
      </w:r>
    </w:p>
    <w:p w14:paraId="5F373426" w14:textId="77777777" w:rsidR="00F54512" w:rsidRPr="00723EF8" w:rsidRDefault="00F54512" w:rsidP="00F54512">
      <w:pPr>
        <w:pStyle w:val="ListParagraph"/>
        <w:numPr>
          <w:ilvl w:val="0"/>
          <w:numId w:val="37"/>
        </w:numPr>
        <w:suppressAutoHyphens/>
        <w:spacing w:after="160" w:line="259" w:lineRule="auto"/>
        <w:contextualSpacing/>
        <w:jc w:val="left"/>
        <w:rPr>
          <w:lang w:val="en-US"/>
        </w:rPr>
      </w:pPr>
      <w:r w:rsidRPr="00723EF8">
        <w:rPr>
          <w:lang w:val="en-US"/>
        </w:rPr>
        <w:t>Task detail</w:t>
      </w:r>
      <w:bookmarkStart w:id="27" w:name="__RefHeading___Toc5052_3232009931"/>
      <w:bookmarkEnd w:id="27"/>
      <w:r>
        <w:rPr>
          <w:lang w:val="en-US"/>
        </w:rPr>
        <w:t xml:space="preserve">: accepting </w:t>
      </w:r>
      <w:r>
        <w:rPr>
          <w:noProof/>
          <w:lang w:val="cs-CZ" w:eastAsia="cs-CZ"/>
        </w:rPr>
        <w:drawing>
          <wp:inline distT="0" distB="0" distL="0" distR="0" wp14:anchorId="73510347" wp14:editId="05F7AF63">
            <wp:extent cx="409575" cy="381000"/>
            <wp:effectExtent l="19050" t="0" r="9525"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a:stretch>
                      <a:fillRect/>
                    </a:stretch>
                  </pic:blipFill>
                  <pic:spPr bwMode="auto">
                    <a:xfrm>
                      <a:off x="0" y="0"/>
                      <a:ext cx="409575" cy="381000"/>
                    </a:xfrm>
                    <a:prstGeom prst="rect">
                      <a:avLst/>
                    </a:prstGeom>
                    <a:noFill/>
                    <a:ln w="9525">
                      <a:noFill/>
                      <a:miter lim="800000"/>
                      <a:headEnd/>
                      <a:tailEnd/>
                    </a:ln>
                  </pic:spPr>
                </pic:pic>
              </a:graphicData>
            </a:graphic>
          </wp:inline>
        </w:drawing>
      </w:r>
      <w:r>
        <w:rPr>
          <w:lang w:val="en-US"/>
        </w:rPr>
        <w:t xml:space="preserve">, rejecting </w:t>
      </w:r>
      <w:r>
        <w:rPr>
          <w:noProof/>
          <w:lang w:val="cs-CZ" w:eastAsia="cs-CZ"/>
        </w:rPr>
        <w:drawing>
          <wp:inline distT="0" distB="0" distL="0" distR="0" wp14:anchorId="0A100E5C" wp14:editId="2503850A">
            <wp:extent cx="371475" cy="381000"/>
            <wp:effectExtent l="19050" t="0" r="9525" b="0"/>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371475" cy="381000"/>
                    </a:xfrm>
                    <a:prstGeom prst="rect">
                      <a:avLst/>
                    </a:prstGeom>
                    <a:noFill/>
                    <a:ln w="9525">
                      <a:noFill/>
                      <a:miter lim="800000"/>
                      <a:headEnd/>
                      <a:tailEnd/>
                    </a:ln>
                  </pic:spPr>
                </pic:pic>
              </a:graphicData>
            </a:graphic>
          </wp:inline>
        </w:drawing>
      </w:r>
      <w:r>
        <w:rPr>
          <w:lang w:val="en-US"/>
        </w:rPr>
        <w:t xml:space="preserve">, returning the task to the farmer </w:t>
      </w:r>
      <w:r>
        <w:rPr>
          <w:noProof/>
          <w:lang w:val="cs-CZ" w:eastAsia="cs-CZ"/>
        </w:rPr>
        <w:drawing>
          <wp:inline distT="0" distB="0" distL="0" distR="0" wp14:anchorId="13138B28" wp14:editId="6FCE2BAF">
            <wp:extent cx="419100" cy="381000"/>
            <wp:effectExtent l="1905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a:stretch>
                      <a:fillRect/>
                    </a:stretch>
                  </pic:blipFill>
                  <pic:spPr bwMode="auto">
                    <a:xfrm>
                      <a:off x="0" y="0"/>
                      <a:ext cx="419100" cy="381000"/>
                    </a:xfrm>
                    <a:prstGeom prst="rect">
                      <a:avLst/>
                    </a:prstGeom>
                    <a:noFill/>
                    <a:ln w="9525">
                      <a:noFill/>
                      <a:miter lim="800000"/>
                      <a:headEnd/>
                      <a:tailEnd/>
                    </a:ln>
                  </pic:spPr>
                </pic:pic>
              </a:graphicData>
            </a:graphic>
          </wp:inline>
        </w:drawing>
      </w:r>
      <w:r>
        <w:rPr>
          <w:lang w:val="en-US"/>
        </w:rPr>
        <w:t xml:space="preserve">, or indicating that data are provided </w:t>
      </w:r>
      <w:r>
        <w:rPr>
          <w:noProof/>
          <w:lang w:val="cs-CZ" w:eastAsia="cs-CZ"/>
        </w:rPr>
        <w:drawing>
          <wp:inline distT="0" distB="0" distL="0" distR="0" wp14:anchorId="536ED494" wp14:editId="5DDE2348">
            <wp:extent cx="390525" cy="381000"/>
            <wp:effectExtent l="19050" t="0" r="9525"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srcRect/>
                    <a:stretch>
                      <a:fillRect/>
                    </a:stretch>
                  </pic:blipFill>
                  <pic:spPr bwMode="auto">
                    <a:xfrm>
                      <a:off x="0" y="0"/>
                      <a:ext cx="390525" cy="381000"/>
                    </a:xfrm>
                    <a:prstGeom prst="rect">
                      <a:avLst/>
                    </a:prstGeom>
                    <a:noFill/>
                    <a:ln w="9525">
                      <a:noFill/>
                      <a:miter lim="800000"/>
                      <a:headEnd/>
                      <a:tailEnd/>
                    </a:ln>
                  </pic:spPr>
                </pic:pic>
              </a:graphicData>
            </a:graphic>
          </wp:inline>
        </w:drawing>
      </w:r>
      <w:r>
        <w:rPr>
          <w:lang w:val="en-US"/>
        </w:rPr>
        <w:t xml:space="preserve">, deleting the task </w:t>
      </w:r>
      <w:r>
        <w:rPr>
          <w:noProof/>
          <w:lang w:val="cs-CZ" w:eastAsia="cs-CZ"/>
        </w:rPr>
        <w:drawing>
          <wp:inline distT="0" distB="0" distL="0" distR="0" wp14:anchorId="2DFC621D" wp14:editId="464CCE06">
            <wp:extent cx="390525" cy="381000"/>
            <wp:effectExtent l="19050" t="0" r="952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390525" cy="381000"/>
                    </a:xfrm>
                    <a:prstGeom prst="rect">
                      <a:avLst/>
                    </a:prstGeom>
                    <a:noFill/>
                    <a:ln w="9525">
                      <a:noFill/>
                      <a:miter lim="800000"/>
                      <a:headEnd/>
                      <a:tailEnd/>
                    </a:ln>
                  </pic:spPr>
                </pic:pic>
              </a:graphicData>
            </a:graphic>
          </wp:inline>
        </w:drawing>
      </w:r>
    </w:p>
    <w:p w14:paraId="63D88BD1" w14:textId="77777777" w:rsidR="00723EF8" w:rsidRPr="00723EF8" w:rsidRDefault="00723EF8" w:rsidP="00723EF8">
      <w:pPr>
        <w:rPr>
          <w:lang w:val="en-US" w:eastAsia="ja-JP"/>
        </w:rPr>
      </w:pPr>
    </w:p>
    <w:p w14:paraId="0578ADFE" w14:textId="77777777" w:rsidR="00024B85" w:rsidRPr="00024B85" w:rsidRDefault="00024B85" w:rsidP="00024B85">
      <w:pPr>
        <w:tabs>
          <w:tab w:val="left" w:pos="2805"/>
        </w:tabs>
        <w:sectPr w:rsidR="00024B85" w:rsidRPr="00024B85" w:rsidSect="00C97BC6">
          <w:headerReference w:type="even" r:id="rId26"/>
          <w:headerReference w:type="default" r:id="rId27"/>
          <w:footerReference w:type="default" r:id="rId28"/>
          <w:headerReference w:type="first" r:id="rId29"/>
          <w:pgSz w:w="11906" w:h="16838"/>
          <w:pgMar w:top="1191" w:right="1077" w:bottom="1191" w:left="1077" w:header="601" w:footer="567" w:gutter="0"/>
          <w:cols w:space="720"/>
          <w:docGrid w:linePitch="326"/>
        </w:sectPr>
      </w:pPr>
      <w:r>
        <w:tab/>
      </w:r>
    </w:p>
    <w:p w14:paraId="01B78D51" w14:textId="77777777" w:rsidR="00E61E23" w:rsidRPr="00A03AC9" w:rsidRDefault="00E61E23" w:rsidP="00730C02">
      <w:pPr>
        <w:rPr>
          <w:lang w:eastAsia="ja-JP"/>
        </w:rPr>
      </w:pPr>
    </w:p>
    <w:sectPr w:rsidR="00E61E23" w:rsidRPr="00A03AC9" w:rsidSect="00C33653">
      <w:headerReference w:type="default" r:id="rId30"/>
      <w:footerReference w:type="default" r:id="rId31"/>
      <w:pgSz w:w="11906" w:h="16838" w:code="9"/>
      <w:pgMar w:top="1134" w:right="1077" w:bottom="1191" w:left="1077" w:header="601" w:footer="88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F6643" w14:textId="77777777" w:rsidR="00B007A2" w:rsidRDefault="00B007A2">
      <w:r>
        <w:separator/>
      </w:r>
    </w:p>
  </w:endnote>
  <w:endnote w:type="continuationSeparator" w:id="0">
    <w:p w14:paraId="376C92EF" w14:textId="77777777" w:rsidR="00B007A2" w:rsidRDefault="00B00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Gras">
    <w:altName w:val="Arial"/>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 w:name="Bookman">
    <w:altName w:val="Calibri"/>
    <w:charset w:val="00"/>
    <w:family w:val="auto"/>
    <w:pitch w:val="variable"/>
    <w:sig w:usb0="00000287" w:usb1="00000000" w:usb2="00000000" w:usb3="00000000" w:csb0="0000009F" w:csb1="00000000"/>
  </w:font>
  <w:font w:name="Liberation Serif">
    <w:altName w:val="Times New Roman"/>
    <w:charset w:val="EE"/>
    <w:family w:val="roman"/>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Arial Narrow">
    <w:panose1 w:val="020B0606020202030204"/>
    <w:charset w:val="00"/>
    <w:family w:val="swiss"/>
    <w:pitch w:val="variable"/>
    <w:sig w:usb0="00000287" w:usb1="00000800" w:usb2="00000000" w:usb3="00000000" w:csb0="0000009F" w:csb1="00000000"/>
  </w:font>
  <w:font w:name="ヒラギノ角ゴ Pro W3">
    <w:charset w:val="00"/>
    <w:family w:val="roman"/>
    <w:pitch w:val="default"/>
  </w:font>
  <w:font w:name="Book Antiqua">
    <w:panose1 w:val="02040602050305030304"/>
    <w:charset w:val="00"/>
    <w:family w:val="roman"/>
    <w:pitch w:val="variable"/>
    <w:sig w:usb0="00000287" w:usb1="00000000" w:usb2="00000000" w:usb3="00000000" w:csb0="0000009F" w:csb1="00000000"/>
  </w:font>
  <w:font w:name="Times">
    <w:altName w:val="﷽﷽﷽﷽﷽﷽﷽﷽w Roman"/>
    <w:panose1 w:val="02020603050405020304"/>
    <w:charset w:val="EE"/>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ucidaGrande">
    <w:charset w:val="00"/>
    <w:family w:val="auto"/>
    <w:pitch w:val="variable"/>
    <w:sig w:usb0="E1000AEF" w:usb1="5000A1FF" w:usb2="0000000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2CDF8D" w14:textId="77777777" w:rsidR="00064D56" w:rsidRPr="00EB5436" w:rsidRDefault="00693128" w:rsidP="004641A3">
    <w:pPr>
      <w:pStyle w:val="Footer"/>
      <w:rPr>
        <w:color w:val="377199" w:themeColor="accent1"/>
      </w:rPr>
    </w:pPr>
    <w:r>
      <w:rPr>
        <w:smallCaps/>
        <w:color w:val="009147"/>
      </w:rPr>
      <w:t>EGNSS4CAP Quick Start Guide</w:t>
    </w:r>
    <w:r w:rsidR="00064D56" w:rsidRPr="00EB5436">
      <w:rPr>
        <w:smallCaps/>
        <w:color w:val="377199" w:themeColor="accent1"/>
      </w:rPr>
      <w:ptab w:relativeTo="margin" w:alignment="right" w:leader="none"/>
    </w:r>
    <w:r w:rsidR="002913B0" w:rsidRPr="00405472">
      <w:rPr>
        <w:sz w:val="22"/>
      </w:rPr>
      <w:fldChar w:fldCharType="begin"/>
    </w:r>
    <w:r w:rsidR="00064D56" w:rsidRPr="00405472">
      <w:rPr>
        <w:sz w:val="22"/>
      </w:rPr>
      <w:instrText xml:space="preserve"> PAGE   \* MERGEFORMAT </w:instrText>
    </w:r>
    <w:r w:rsidR="002913B0" w:rsidRPr="00405472">
      <w:rPr>
        <w:sz w:val="22"/>
      </w:rPr>
      <w:fldChar w:fldCharType="separate"/>
    </w:r>
    <w:r w:rsidR="00FC1C40">
      <w:rPr>
        <w:noProof/>
        <w:sz w:val="22"/>
      </w:rPr>
      <w:t>2</w:t>
    </w:r>
    <w:r w:rsidR="002913B0" w:rsidRPr="00405472">
      <w:rPr>
        <w:sz w:val="2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59BE7" w14:textId="77777777" w:rsidR="00064D56" w:rsidRPr="00730C02" w:rsidRDefault="00064D56" w:rsidP="00C33653">
    <w:pPr>
      <w:ind w:left="284"/>
      <w:rPr>
        <w:rFonts w:ascii="Verdana" w:hAnsi="Verdana" w:cs="LucidaGrande"/>
        <w:color w:val="FFFFFF" w:themeColor="background1"/>
        <w:sz w:val="16"/>
        <w:szCs w:val="16"/>
      </w:rPr>
    </w:pPr>
    <w:r w:rsidRPr="00A86F77">
      <w:rPr>
        <w:rFonts w:ascii="Verdana" w:hAnsi="Verdana" w:cs="LucidaGrande"/>
        <w:color w:val="FFFFFF" w:themeColor="background1"/>
        <w:sz w:val="16"/>
        <w:szCs w:val="16"/>
      </w:rPr>
      <w:t>Copyright © 20</w:t>
    </w:r>
    <w:r w:rsidR="000054B4">
      <w:rPr>
        <w:rFonts w:ascii="Verdana" w:hAnsi="Verdana" w:cs="LucidaGrande"/>
        <w:color w:val="FFFFFF" w:themeColor="background1"/>
        <w:sz w:val="16"/>
        <w:szCs w:val="16"/>
      </w:rPr>
      <w:t>20</w:t>
    </w:r>
    <w:r w:rsidRPr="00A86F77">
      <w:rPr>
        <w:rFonts w:ascii="Verdana" w:hAnsi="Verdana" w:cs="LucidaGrande"/>
        <w:color w:val="FFFFFF" w:themeColor="background1"/>
        <w:sz w:val="16"/>
        <w:szCs w:val="16"/>
      </w:rPr>
      <w:t xml:space="preserve"> – </w:t>
    </w:r>
    <w:r w:rsidR="000054B4">
      <w:rPr>
        <w:rFonts w:ascii="Verdana" w:hAnsi="Verdana" w:cs="LucidaGrande"/>
        <w:color w:val="FFFFFF" w:themeColor="background1"/>
        <w:sz w:val="16"/>
        <w:szCs w:val="16"/>
      </w:rPr>
      <w:t xml:space="preserve">European GNSS Agency. Report prepared by </w:t>
    </w:r>
    <w:r w:rsidRPr="00A86F77">
      <w:rPr>
        <w:rFonts w:ascii="Verdana" w:hAnsi="Verdana" w:cs="LucidaGrande"/>
        <w:color w:val="FFFFFF" w:themeColor="background1"/>
        <w:sz w:val="16"/>
        <w:szCs w:val="16"/>
      </w:rPr>
      <w:t>SpaceTec Partners.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18F37E" w14:textId="77777777" w:rsidR="00B007A2" w:rsidRDefault="00B007A2" w:rsidP="00FD30FF">
      <w:pPr>
        <w:spacing w:after="60" w:line="240" w:lineRule="auto"/>
      </w:pPr>
      <w:r>
        <w:separator/>
      </w:r>
    </w:p>
  </w:footnote>
  <w:footnote w:type="continuationSeparator" w:id="0">
    <w:p w14:paraId="339E226A" w14:textId="77777777" w:rsidR="00B007A2" w:rsidRDefault="00B00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B8961" w14:textId="77777777" w:rsidR="00064D56" w:rsidRDefault="00064D56">
    <w:pPr>
      <w:pStyle w:val="Header"/>
    </w:pPr>
    <w:r>
      <w:rPr>
        <w:noProof/>
        <w:lang w:val="cs-CZ" w:eastAsia="cs-CZ"/>
      </w:rPr>
      <w:drawing>
        <wp:anchor distT="0" distB="0" distL="0" distR="0" simplePos="0" relativeHeight="251657216" behindDoc="0" locked="0" layoutInCell="1" allowOverlap="1" wp14:anchorId="260A337D" wp14:editId="7065FF2D">
          <wp:simplePos x="0" y="0"/>
          <wp:positionH relativeFrom="page">
            <wp:align>left</wp:align>
          </wp:positionH>
          <wp:positionV relativeFrom="paragraph">
            <wp:posOffset>-371475</wp:posOffset>
          </wp:positionV>
          <wp:extent cx="7547514" cy="10668000"/>
          <wp:effectExtent l="0" t="0" r="0" b="0"/>
          <wp:wrapNone/>
          <wp:docPr id="6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Obraz 16"/>
                  <pic:cNvPicPr>
                    <a:picLocks noChangeAspect="1" noChangeArrowheads="1"/>
                  </pic:cNvPicPr>
                </pic:nvPicPr>
                <pic:blipFill>
                  <a:blip r:embed="rId1"/>
                  <a:stretch>
                    <a:fillRect/>
                  </a:stretch>
                </pic:blipFill>
                <pic:spPr bwMode="auto">
                  <a:xfrm>
                    <a:off x="0" y="0"/>
                    <a:ext cx="7547514" cy="1066800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D8BA5C" w14:textId="77777777" w:rsidR="00064D56" w:rsidRDefault="00064D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C31C2" w14:textId="77777777" w:rsidR="00064D56" w:rsidRPr="00166FCF" w:rsidRDefault="00064D56" w:rsidP="003E5645">
    <w:pPr>
      <w:pStyle w:val="Header"/>
      <w:jc w:val="right"/>
    </w:pPr>
    <w:r>
      <w:rPr>
        <w:noProof/>
        <w:lang w:val="cs-CZ" w:eastAsia="cs-CZ"/>
      </w:rPr>
      <w:drawing>
        <wp:inline distT="0" distB="0" distL="0" distR="0" wp14:anchorId="13FB471A" wp14:editId="29E37DB3">
          <wp:extent cx="1292860" cy="251492"/>
          <wp:effectExtent l="0" t="0" r="2540" b="0"/>
          <wp:docPr id="18" name="Picture 1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space.tec.png"/>
                  <pic:cNvPicPr/>
                </pic:nvPicPr>
                <pic:blipFill>
                  <a:blip r:embed="rId1"/>
                  <a:stretch>
                    <a:fillRect/>
                  </a:stretch>
                </pic:blipFill>
                <pic:spPr>
                  <a:xfrm>
                    <a:off x="0" y="0"/>
                    <a:ext cx="1381076" cy="268652"/>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F34E5" w14:textId="77777777" w:rsidR="00064D56" w:rsidRDefault="00064D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91FD35" w14:textId="77777777" w:rsidR="00064D56" w:rsidRPr="00166FCF" w:rsidRDefault="00B007A2" w:rsidP="00166FCF">
    <w:pPr>
      <w:pStyle w:val="Header"/>
    </w:pPr>
    <w:r>
      <w:rPr>
        <w:noProof/>
        <w:lang w:val="cs-CZ" w:eastAsia="cs-CZ"/>
      </w:rPr>
      <w:pict w14:anchorId="1759F9EC">
        <v:rect id="Rectangle 8" o:spid="_x0000_s2049" style="position:absolute;left:0;text-align:left;margin-left:0;margin-top:0;width:595.3pt;height:841.9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" fillcolor="#009147" strokecolor="#44546a" strokeweight="1pt">
          <v:textbox>
            <w:txbxContent>
              <w:p w14:paraId="71D5878E" w14:textId="77777777" w:rsidR="00064D56" w:rsidRDefault="00064D56" w:rsidP="00730C02"/>
            </w:txbxContent>
          </v:textbox>
          <w10:wrap anchorx="page" anchory="page"/>
          <w10:anchorlock/>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8029DA"/>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1FA45650"/>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1EC654C"/>
    <w:multiLevelType w:val="hybridMultilevel"/>
    <w:tmpl w:val="0BDAFB4E"/>
    <w:lvl w:ilvl="0" w:tplc="20000005">
      <w:start w:val="1"/>
      <w:numFmt w:val="bullet"/>
      <w:lvlText w:val=""/>
      <w:lvlJc w:val="left"/>
      <w:pPr>
        <w:ind w:left="720" w:hanging="360"/>
      </w:pPr>
      <w:rPr>
        <w:rFonts w:ascii="Wingdings" w:hAnsi="Wingding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55652B5"/>
    <w:multiLevelType w:val="multilevel"/>
    <w:tmpl w:val="B10A6748"/>
    <w:lvl w:ilvl="0">
      <w:start w:val="1"/>
      <w:numFmt w:val="decimal"/>
      <w:pStyle w:val="ListNumber3"/>
      <w:lvlText w:val="(%1)"/>
      <w:lvlJc w:val="left"/>
      <w:pPr>
        <w:tabs>
          <w:tab w:val="num" w:pos="2625"/>
        </w:tabs>
        <w:ind w:left="2625" w:hanging="709"/>
      </w:pPr>
    </w:lvl>
    <w:lvl w:ilvl="1">
      <w:start w:val="1"/>
      <w:numFmt w:val="lowerLetter"/>
      <w:pStyle w:val="ListNumber3Level2"/>
      <w:lvlText w:val="(%2)"/>
      <w:lvlJc w:val="left"/>
      <w:pPr>
        <w:tabs>
          <w:tab w:val="num" w:pos="3333"/>
        </w:tabs>
        <w:ind w:left="3333" w:hanging="708"/>
      </w:pPr>
    </w:lvl>
    <w:lvl w:ilvl="2">
      <w:start w:val="1"/>
      <w:numFmt w:val="bullet"/>
      <w:pStyle w:val="ListNumber3Level3"/>
      <w:lvlText w:val="–"/>
      <w:lvlJc w:val="left"/>
      <w:pPr>
        <w:tabs>
          <w:tab w:val="num" w:pos="4042"/>
        </w:tabs>
        <w:ind w:left="4042" w:hanging="709"/>
      </w:pPr>
      <w:rPr>
        <w:rFonts w:ascii="Times New Roman" w:hAnsi="Times New Roman"/>
      </w:rPr>
    </w:lvl>
    <w:lvl w:ilvl="3">
      <w:start w:val="1"/>
      <w:numFmt w:val="bullet"/>
      <w:pStyle w:val="ListNumber3Level4"/>
      <w:lvlText w:val=""/>
      <w:lvlJc w:val="left"/>
      <w:pPr>
        <w:tabs>
          <w:tab w:val="num" w:pos="4751"/>
        </w:tabs>
        <w:ind w:left="4751"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07405DE1"/>
    <w:multiLevelType w:val="multilevel"/>
    <w:tmpl w:val="9BAEDDA2"/>
    <w:lvl w:ilvl="0">
      <w:start w:val="1"/>
      <w:numFmt w:val="decimal"/>
      <w:pStyle w:val="RefDoc"/>
      <w:suff w:val="nothing"/>
      <w:lvlText w:val="[RD%1]"/>
      <w:lvlJc w:val="left"/>
      <w:pPr>
        <w:ind w:left="0" w:firstLine="0"/>
      </w:pPr>
      <w:rPr>
        <w:rFonts w:ascii="Arial" w:hAnsi="Arial" w:hint="default"/>
        <w:sz w:val="20"/>
      </w:rPr>
    </w:lvl>
    <w:lvl w:ilvl="1">
      <w:start w:val="1"/>
      <w:numFmt w:val="decimal"/>
      <w:lvlText w:val="%1.%2"/>
      <w:lvlJc w:val="left"/>
      <w:pPr>
        <w:tabs>
          <w:tab w:val="num" w:pos="907"/>
        </w:tabs>
        <w:ind w:left="907" w:hanging="907"/>
      </w:pPr>
      <w:rPr>
        <w:rFonts w:ascii="Arial" w:hAnsi="Arial" w:hint="default"/>
      </w:rPr>
    </w:lvl>
    <w:lvl w:ilvl="2">
      <w:start w:val="1"/>
      <w:numFmt w:val="decimal"/>
      <w:lvlText w:val="%1.%2.%3"/>
      <w:lvlJc w:val="left"/>
      <w:pPr>
        <w:tabs>
          <w:tab w:val="num" w:pos="720"/>
        </w:tabs>
        <w:ind w:left="0" w:firstLine="0"/>
      </w:pPr>
      <w:rPr>
        <w:rFonts w:hint="default"/>
      </w:rPr>
    </w:lvl>
    <w:lvl w:ilvl="3">
      <w:start w:val="1"/>
      <w:numFmt w:val="decimal"/>
      <w:suff w:val="space"/>
      <w:lvlText w:val="%1.%2.%3.%4"/>
      <w:lvlJc w:val="left"/>
      <w:pPr>
        <w:ind w:left="567" w:hanging="567"/>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5" w15:restartNumberingAfterBreak="0">
    <w:nsid w:val="115112DE"/>
    <w:multiLevelType w:val="multilevel"/>
    <w:tmpl w:val="1EB67D98"/>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6" w15:restartNumberingAfterBreak="0">
    <w:nsid w:val="1262685D"/>
    <w:multiLevelType w:val="singleLevel"/>
    <w:tmpl w:val="D96C95A2"/>
    <w:lvl w:ilvl="0">
      <w:start w:val="1"/>
      <w:numFmt w:val="bullet"/>
      <w:pStyle w:val="ListBullet4"/>
      <w:lvlText w:val=""/>
      <w:lvlJc w:val="left"/>
      <w:pPr>
        <w:tabs>
          <w:tab w:val="num" w:pos="3163"/>
        </w:tabs>
        <w:ind w:left="3163" w:hanging="283"/>
      </w:pPr>
      <w:rPr>
        <w:rFonts w:ascii="Symbol" w:hAnsi="Symbol"/>
      </w:rPr>
    </w:lvl>
  </w:abstractNum>
  <w:abstractNum w:abstractNumId="7" w15:restartNumberingAfterBreak="0">
    <w:nsid w:val="143D0A16"/>
    <w:multiLevelType w:val="singleLevel"/>
    <w:tmpl w:val="01FA5668"/>
    <w:lvl w:ilvl="0">
      <w:start w:val="1"/>
      <w:numFmt w:val="bullet"/>
      <w:pStyle w:val="ListBullet3"/>
      <w:lvlText w:val=""/>
      <w:lvlJc w:val="left"/>
      <w:pPr>
        <w:tabs>
          <w:tab w:val="num" w:pos="2199"/>
        </w:tabs>
        <w:ind w:left="2199" w:hanging="283"/>
      </w:pPr>
      <w:rPr>
        <w:rFonts w:ascii="Symbol" w:hAnsi="Symbol"/>
      </w:rPr>
    </w:lvl>
  </w:abstractNum>
  <w:abstractNum w:abstractNumId="8" w15:restartNumberingAfterBreak="0">
    <w:nsid w:val="16AF5D70"/>
    <w:multiLevelType w:val="hybridMultilevel"/>
    <w:tmpl w:val="FE6AAB86"/>
    <w:lvl w:ilvl="0" w:tplc="59CA2CCC">
      <w:start w:val="1"/>
      <w:numFmt w:val="bullet"/>
      <w:pStyle w:val="Bullet2"/>
      <w:lvlText w:val=""/>
      <w:lvlJc w:val="left"/>
      <w:pPr>
        <w:tabs>
          <w:tab w:val="num" w:pos="1247"/>
        </w:tabs>
        <w:ind w:left="1247" w:hanging="396"/>
      </w:pPr>
      <w:rPr>
        <w:rFonts w:ascii="Symbol" w:hAnsi="Symbol" w:hint="default"/>
        <w:sz w:val="16"/>
        <w:szCs w:val="16"/>
      </w:rPr>
    </w:lvl>
    <w:lvl w:ilvl="1" w:tplc="EB46857A">
      <w:start w:val="1"/>
      <w:numFmt w:val="bullet"/>
      <w:lvlText w:val="o"/>
      <w:lvlJc w:val="left"/>
      <w:pPr>
        <w:tabs>
          <w:tab w:val="num" w:pos="1440"/>
        </w:tabs>
        <w:ind w:left="1440" w:hanging="360"/>
      </w:pPr>
      <w:rPr>
        <w:rFonts w:ascii="Courier New" w:hAnsi="Courier New" w:cs="Courier New" w:hint="default"/>
      </w:rPr>
    </w:lvl>
    <w:lvl w:ilvl="2" w:tplc="33302248">
      <w:start w:val="1"/>
      <w:numFmt w:val="bullet"/>
      <w:lvlText w:val=""/>
      <w:lvlJc w:val="left"/>
      <w:pPr>
        <w:tabs>
          <w:tab w:val="num" w:pos="2160"/>
        </w:tabs>
        <w:ind w:left="2160" w:hanging="360"/>
      </w:pPr>
      <w:rPr>
        <w:rFonts w:ascii="Wingdings" w:hAnsi="Wingdings" w:hint="default"/>
      </w:rPr>
    </w:lvl>
    <w:lvl w:ilvl="3" w:tplc="7FBE28A0" w:tentative="1">
      <w:start w:val="1"/>
      <w:numFmt w:val="bullet"/>
      <w:lvlText w:val=""/>
      <w:lvlJc w:val="left"/>
      <w:pPr>
        <w:tabs>
          <w:tab w:val="num" w:pos="2880"/>
        </w:tabs>
        <w:ind w:left="2880" w:hanging="360"/>
      </w:pPr>
      <w:rPr>
        <w:rFonts w:ascii="Symbol" w:hAnsi="Symbol" w:hint="default"/>
      </w:rPr>
    </w:lvl>
    <w:lvl w:ilvl="4" w:tplc="0BF40994" w:tentative="1">
      <w:start w:val="1"/>
      <w:numFmt w:val="bullet"/>
      <w:lvlText w:val="o"/>
      <w:lvlJc w:val="left"/>
      <w:pPr>
        <w:tabs>
          <w:tab w:val="num" w:pos="3600"/>
        </w:tabs>
        <w:ind w:left="3600" w:hanging="360"/>
      </w:pPr>
      <w:rPr>
        <w:rFonts w:ascii="Courier New" w:hAnsi="Courier New" w:cs="Courier New" w:hint="default"/>
      </w:rPr>
    </w:lvl>
    <w:lvl w:ilvl="5" w:tplc="B0285EAA" w:tentative="1">
      <w:start w:val="1"/>
      <w:numFmt w:val="bullet"/>
      <w:lvlText w:val=""/>
      <w:lvlJc w:val="left"/>
      <w:pPr>
        <w:tabs>
          <w:tab w:val="num" w:pos="4320"/>
        </w:tabs>
        <w:ind w:left="4320" w:hanging="360"/>
      </w:pPr>
      <w:rPr>
        <w:rFonts w:ascii="Wingdings" w:hAnsi="Wingdings" w:hint="default"/>
      </w:rPr>
    </w:lvl>
    <w:lvl w:ilvl="6" w:tplc="32346204" w:tentative="1">
      <w:start w:val="1"/>
      <w:numFmt w:val="bullet"/>
      <w:lvlText w:val=""/>
      <w:lvlJc w:val="left"/>
      <w:pPr>
        <w:tabs>
          <w:tab w:val="num" w:pos="5040"/>
        </w:tabs>
        <w:ind w:left="5040" w:hanging="360"/>
      </w:pPr>
      <w:rPr>
        <w:rFonts w:ascii="Symbol" w:hAnsi="Symbol" w:hint="default"/>
      </w:rPr>
    </w:lvl>
    <w:lvl w:ilvl="7" w:tplc="BEBCBF98" w:tentative="1">
      <w:start w:val="1"/>
      <w:numFmt w:val="bullet"/>
      <w:lvlText w:val="o"/>
      <w:lvlJc w:val="left"/>
      <w:pPr>
        <w:tabs>
          <w:tab w:val="num" w:pos="5760"/>
        </w:tabs>
        <w:ind w:left="5760" w:hanging="360"/>
      </w:pPr>
      <w:rPr>
        <w:rFonts w:ascii="Courier New" w:hAnsi="Courier New" w:cs="Courier New" w:hint="default"/>
      </w:rPr>
    </w:lvl>
    <w:lvl w:ilvl="8" w:tplc="A366E7A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A04E96"/>
    <w:multiLevelType w:val="multilevel"/>
    <w:tmpl w:val="BB16E3D2"/>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Wingdings" w:hAnsi="Wingdings"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10A41F3"/>
    <w:multiLevelType w:val="hybridMultilevel"/>
    <w:tmpl w:val="A18635D4"/>
    <w:lvl w:ilvl="0" w:tplc="3E909730">
      <w:start w:val="1"/>
      <w:numFmt w:val="bullet"/>
      <w:pStyle w:val="TableBullet3"/>
      <w:lvlText w:val=""/>
      <w:lvlJc w:val="left"/>
      <w:pPr>
        <w:tabs>
          <w:tab w:val="num" w:pos="1418"/>
        </w:tabs>
        <w:ind w:left="1778" w:hanging="360"/>
      </w:pPr>
      <w:rPr>
        <w:rFonts w:ascii="Symbol" w:hAnsi="Symbol" w:hint="default"/>
        <w:sz w:val="14"/>
        <w:szCs w:val="14"/>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2927F9"/>
    <w:multiLevelType w:val="hybridMultilevel"/>
    <w:tmpl w:val="1722D730"/>
    <w:lvl w:ilvl="0" w:tplc="28C0C7A2">
      <w:start w:val="1"/>
      <w:numFmt w:val="bullet"/>
      <w:pStyle w:val="Bullet3"/>
      <w:lvlText w:val=""/>
      <w:lvlJc w:val="left"/>
      <w:pPr>
        <w:tabs>
          <w:tab w:val="num" w:pos="1814"/>
        </w:tabs>
        <w:ind w:left="1814" w:hanging="396"/>
      </w:pPr>
      <w:rPr>
        <w:rFonts w:ascii="Symbol" w:hAnsi="Symbol" w:hint="default"/>
        <w:sz w:val="14"/>
        <w:szCs w:val="14"/>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4225E59"/>
    <w:multiLevelType w:val="singleLevel"/>
    <w:tmpl w:val="47806A40"/>
    <w:lvl w:ilvl="0">
      <w:start w:val="1"/>
      <w:numFmt w:val="bullet"/>
      <w:pStyle w:val="ListDash4"/>
      <w:lvlText w:val="–"/>
      <w:lvlJc w:val="left"/>
      <w:pPr>
        <w:tabs>
          <w:tab w:val="num" w:pos="3163"/>
        </w:tabs>
        <w:ind w:left="3163" w:hanging="283"/>
      </w:pPr>
      <w:rPr>
        <w:rFonts w:ascii="Times New Roman" w:hAnsi="Times New Roman"/>
      </w:rPr>
    </w:lvl>
  </w:abstractNum>
  <w:abstractNum w:abstractNumId="13" w15:restartNumberingAfterBreak="0">
    <w:nsid w:val="26F371A5"/>
    <w:multiLevelType w:val="multilevel"/>
    <w:tmpl w:val="4B44F59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2C8D5AD3"/>
    <w:multiLevelType w:val="singleLevel"/>
    <w:tmpl w:val="82EE6B70"/>
    <w:lvl w:ilvl="0">
      <w:start w:val="1"/>
      <w:numFmt w:val="bullet"/>
      <w:pStyle w:val="ListBullet2"/>
      <w:lvlText w:val=""/>
      <w:lvlJc w:val="left"/>
      <w:pPr>
        <w:tabs>
          <w:tab w:val="num" w:pos="1360"/>
        </w:tabs>
        <w:ind w:left="1360" w:hanging="283"/>
      </w:pPr>
      <w:rPr>
        <w:rFonts w:ascii="Symbol" w:hAnsi="Symbol"/>
      </w:rPr>
    </w:lvl>
  </w:abstractNum>
  <w:abstractNum w:abstractNumId="15" w15:restartNumberingAfterBreak="0">
    <w:nsid w:val="30974C02"/>
    <w:multiLevelType w:val="multilevel"/>
    <w:tmpl w:val="96A4955C"/>
    <w:lvl w:ilvl="0">
      <w:start w:val="1"/>
      <w:numFmt w:val="decimal"/>
      <w:pStyle w:val="AplDoc"/>
      <w:suff w:val="nothing"/>
      <w:lvlText w:val="[AD%1]"/>
      <w:lvlJc w:val="left"/>
      <w:pPr>
        <w:ind w:left="720" w:firstLine="0"/>
      </w:pPr>
      <w:rPr>
        <w:rFonts w:ascii="Arial" w:hAnsi="Arial" w:hint="default"/>
        <w:sz w:val="20"/>
      </w:rPr>
    </w:lvl>
    <w:lvl w:ilvl="1">
      <w:start w:val="1"/>
      <w:numFmt w:val="decimal"/>
      <w:lvlText w:val="%1.%2"/>
      <w:lvlJc w:val="left"/>
      <w:pPr>
        <w:tabs>
          <w:tab w:val="num" w:pos="1627"/>
        </w:tabs>
        <w:ind w:left="1627" w:hanging="907"/>
      </w:pPr>
      <w:rPr>
        <w:rFonts w:ascii="Arial" w:hAnsi="Arial" w:hint="default"/>
      </w:rPr>
    </w:lvl>
    <w:lvl w:ilvl="2">
      <w:start w:val="1"/>
      <w:numFmt w:val="decimal"/>
      <w:lvlText w:val="%1.%2.%3"/>
      <w:lvlJc w:val="left"/>
      <w:pPr>
        <w:tabs>
          <w:tab w:val="num" w:pos="1440"/>
        </w:tabs>
        <w:ind w:left="720" w:firstLine="0"/>
      </w:pPr>
      <w:rPr>
        <w:rFonts w:hint="default"/>
      </w:rPr>
    </w:lvl>
    <w:lvl w:ilvl="3">
      <w:start w:val="1"/>
      <w:numFmt w:val="decimal"/>
      <w:suff w:val="space"/>
      <w:lvlText w:val="%1.%2.%3.%4"/>
      <w:lvlJc w:val="left"/>
      <w:pPr>
        <w:ind w:left="1287" w:hanging="567"/>
      </w:pPr>
      <w:rPr>
        <w:rFonts w:hint="default"/>
      </w:rPr>
    </w:lvl>
    <w:lvl w:ilvl="4">
      <w:start w:val="1"/>
      <w:numFmt w:val="decimal"/>
      <w:suff w:val="space"/>
      <w:lvlText w:val="%1.%2.%3.%4.%5"/>
      <w:lvlJc w:val="left"/>
      <w:pPr>
        <w:ind w:left="720" w:firstLine="0"/>
      </w:pPr>
      <w:rPr>
        <w:rFonts w:hint="default"/>
      </w:rPr>
    </w:lvl>
    <w:lvl w:ilvl="5">
      <w:start w:val="1"/>
      <w:numFmt w:val="decimal"/>
      <w:lvlText w:val="%1.%2.%3.%4.%5.%6"/>
      <w:lvlJc w:val="left"/>
      <w:pPr>
        <w:tabs>
          <w:tab w:val="num" w:pos="720"/>
        </w:tabs>
        <w:ind w:left="720" w:firstLine="0"/>
      </w:pPr>
      <w:rPr>
        <w:rFonts w:hint="default"/>
      </w:rPr>
    </w:lvl>
    <w:lvl w:ilvl="6">
      <w:start w:val="1"/>
      <w:numFmt w:val="decimal"/>
      <w:lvlText w:val="%1.%2.%3.%4.%5.%6.%7"/>
      <w:lvlJc w:val="left"/>
      <w:pPr>
        <w:tabs>
          <w:tab w:val="num" w:pos="720"/>
        </w:tabs>
        <w:ind w:left="720" w:firstLine="0"/>
      </w:pPr>
      <w:rPr>
        <w:rFonts w:hint="default"/>
      </w:rPr>
    </w:lvl>
    <w:lvl w:ilvl="7">
      <w:start w:val="1"/>
      <w:numFmt w:val="decimal"/>
      <w:lvlText w:val="%1.%2.%3.%4.%5.%6.%7.%8"/>
      <w:lvlJc w:val="left"/>
      <w:pPr>
        <w:tabs>
          <w:tab w:val="num" w:pos="720"/>
        </w:tabs>
        <w:ind w:left="720" w:firstLine="0"/>
      </w:pPr>
      <w:rPr>
        <w:rFonts w:hint="default"/>
      </w:rPr>
    </w:lvl>
    <w:lvl w:ilvl="8">
      <w:start w:val="1"/>
      <w:numFmt w:val="decimal"/>
      <w:lvlText w:val="%1.%2.%3.%4.%5.%6.%7.%8.%9"/>
      <w:lvlJc w:val="left"/>
      <w:pPr>
        <w:tabs>
          <w:tab w:val="num" w:pos="720"/>
        </w:tabs>
        <w:ind w:left="720" w:firstLine="0"/>
      </w:pPr>
      <w:rPr>
        <w:rFonts w:hint="default"/>
      </w:rPr>
    </w:lvl>
  </w:abstractNum>
  <w:abstractNum w:abstractNumId="16" w15:restartNumberingAfterBreak="0">
    <w:nsid w:val="3151308F"/>
    <w:multiLevelType w:val="multilevel"/>
    <w:tmpl w:val="3F5AB280"/>
    <w:lvl w:ilvl="0">
      <w:start w:val="1"/>
      <w:numFmt w:val="decimal"/>
      <w:lvlText w:val="%1."/>
      <w:lvlJc w:val="left"/>
      <w:pPr>
        <w:tabs>
          <w:tab w:val="num" w:pos="0"/>
        </w:tabs>
        <w:ind w:left="720" w:hanging="360"/>
      </w:pPr>
    </w:lvl>
    <w:lvl w:ilvl="1">
      <w:start w:val="1"/>
      <w:numFmt w:val="bullet"/>
      <w:lvlText w:val=""/>
      <w:lvlJc w:val="left"/>
      <w:pPr>
        <w:tabs>
          <w:tab w:val="num" w:pos="0"/>
        </w:tabs>
        <w:ind w:left="1440" w:hanging="360"/>
      </w:pPr>
      <w:rPr>
        <w:rFonts w:ascii="Symbol" w:hAnsi="Symbol" w:cs="Symbol" w:hint="default"/>
      </w:r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7" w15:restartNumberingAfterBreak="0">
    <w:nsid w:val="38A308B6"/>
    <w:multiLevelType w:val="hybridMultilevel"/>
    <w:tmpl w:val="228CCDE0"/>
    <w:lvl w:ilvl="0" w:tplc="C5A62B24">
      <w:start w:val="1"/>
      <w:numFmt w:val="bullet"/>
      <w:pStyle w:val="TableBullet2"/>
      <w:lvlText w:val=""/>
      <w:lvlJc w:val="left"/>
      <w:pPr>
        <w:tabs>
          <w:tab w:val="num" w:pos="1134"/>
        </w:tabs>
        <w:ind w:left="1134" w:hanging="283"/>
      </w:pPr>
      <w:rPr>
        <w:rFonts w:ascii="Symbol" w:hAnsi="Symbol" w:hint="default"/>
        <w:sz w:val="16"/>
        <w:szCs w:val="16"/>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730C4"/>
    <w:multiLevelType w:val="singleLevel"/>
    <w:tmpl w:val="456C96DE"/>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428415E7"/>
    <w:multiLevelType w:val="multilevel"/>
    <w:tmpl w:val="92100ADA"/>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5226C3D"/>
    <w:multiLevelType w:val="hybridMultilevel"/>
    <w:tmpl w:val="5BD6AD9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45481EA4"/>
    <w:multiLevelType w:val="multilevel"/>
    <w:tmpl w:val="28525E6E"/>
    <w:lvl w:ilvl="0">
      <w:start w:val="1"/>
      <w:numFmt w:val="decimal"/>
      <w:pStyle w:val="ListNumber2"/>
      <w:lvlText w:val="(%1)"/>
      <w:lvlJc w:val="left"/>
      <w:pPr>
        <w:tabs>
          <w:tab w:val="num" w:pos="1786"/>
        </w:tabs>
        <w:ind w:left="1786" w:hanging="709"/>
      </w:pPr>
    </w:lvl>
    <w:lvl w:ilvl="1">
      <w:start w:val="1"/>
      <w:numFmt w:val="lowerLetter"/>
      <w:pStyle w:val="ListNumber2Level2"/>
      <w:lvlText w:val="(%2)"/>
      <w:lvlJc w:val="left"/>
      <w:pPr>
        <w:tabs>
          <w:tab w:val="num" w:pos="2494"/>
        </w:tabs>
        <w:ind w:left="2494" w:hanging="708"/>
      </w:pPr>
    </w:lvl>
    <w:lvl w:ilvl="2">
      <w:start w:val="1"/>
      <w:numFmt w:val="bullet"/>
      <w:pStyle w:val="ListNumber2Level3"/>
      <w:lvlText w:val="–"/>
      <w:lvlJc w:val="left"/>
      <w:pPr>
        <w:tabs>
          <w:tab w:val="num" w:pos="3203"/>
        </w:tabs>
        <w:ind w:left="3203" w:hanging="709"/>
      </w:pPr>
      <w:rPr>
        <w:rFonts w:ascii="Times New Roman" w:hAnsi="Times New Roman"/>
      </w:rPr>
    </w:lvl>
    <w:lvl w:ilvl="3">
      <w:start w:val="1"/>
      <w:numFmt w:val="bullet"/>
      <w:pStyle w:val="ListNumber2Level4"/>
      <w:lvlText w:val=""/>
      <w:lvlJc w:val="left"/>
      <w:pPr>
        <w:tabs>
          <w:tab w:val="num" w:pos="3912"/>
        </w:tabs>
        <w:ind w:left="3912"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65D172F"/>
    <w:multiLevelType w:val="multilevel"/>
    <w:tmpl w:val="ECAAD808"/>
    <w:lvl w:ilvl="0">
      <w:start w:val="1"/>
      <w:numFmt w:val="decimal"/>
      <w:lvlText w:val="%1)"/>
      <w:lvlJc w:val="left"/>
      <w:pPr>
        <w:tabs>
          <w:tab w:val="num" w:pos="479"/>
        </w:tabs>
        <w:ind w:left="842" w:hanging="360"/>
      </w:pPr>
      <w:rPr>
        <w:rFonts w:hint="default"/>
      </w:r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860AAB"/>
    <w:multiLevelType w:val="multilevel"/>
    <w:tmpl w:val="E8744BD2"/>
    <w:lvl w:ilvl="0">
      <w:start w:val="1"/>
      <w:numFmt w:val="decimal"/>
      <w:pStyle w:val="ListNumber4"/>
      <w:lvlText w:val="(%1)"/>
      <w:lvlJc w:val="left"/>
      <w:pPr>
        <w:tabs>
          <w:tab w:val="num" w:pos="3589"/>
        </w:tabs>
        <w:ind w:left="3589" w:hanging="709"/>
      </w:pPr>
    </w:lvl>
    <w:lvl w:ilvl="1">
      <w:start w:val="1"/>
      <w:numFmt w:val="lowerLetter"/>
      <w:pStyle w:val="ListNumber4Level2"/>
      <w:lvlText w:val="(%2)"/>
      <w:lvlJc w:val="left"/>
      <w:pPr>
        <w:tabs>
          <w:tab w:val="num" w:pos="4297"/>
        </w:tabs>
        <w:ind w:left="4297" w:hanging="708"/>
      </w:pPr>
    </w:lvl>
    <w:lvl w:ilvl="2">
      <w:start w:val="1"/>
      <w:numFmt w:val="bullet"/>
      <w:pStyle w:val="ListNumber4Level3"/>
      <w:lvlText w:val="–"/>
      <w:lvlJc w:val="left"/>
      <w:pPr>
        <w:tabs>
          <w:tab w:val="num" w:pos="5006"/>
        </w:tabs>
        <w:ind w:left="5006" w:hanging="709"/>
      </w:pPr>
      <w:rPr>
        <w:rFonts w:ascii="Times New Roman" w:hAnsi="Times New Roman"/>
      </w:rPr>
    </w:lvl>
    <w:lvl w:ilvl="3">
      <w:start w:val="1"/>
      <w:numFmt w:val="bullet"/>
      <w:pStyle w:val="ListNumber4Level4"/>
      <w:lvlText w:val=""/>
      <w:lvlJc w:val="left"/>
      <w:pPr>
        <w:tabs>
          <w:tab w:val="num" w:pos="5715"/>
        </w:tabs>
        <w:ind w:left="571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A432656"/>
    <w:multiLevelType w:val="multilevel"/>
    <w:tmpl w:val="250814A4"/>
    <w:lvl w:ilvl="0">
      <w:start w:val="1"/>
      <w:numFmt w:val="decimal"/>
      <w:pStyle w:val="Heading1"/>
      <w:lvlText w:val="%1."/>
      <w:lvlJc w:val="left"/>
      <w:pPr>
        <w:tabs>
          <w:tab w:val="num" w:pos="480"/>
        </w:tabs>
        <w:ind w:left="480" w:hanging="480"/>
      </w:pPr>
      <w:rPr>
        <w:rFonts w:hint="default"/>
      </w:rPr>
    </w:lvl>
    <w:lvl w:ilvl="1">
      <w:start w:val="1"/>
      <w:numFmt w:val="decimal"/>
      <w:pStyle w:val="Heading2"/>
      <w:lvlText w:val="%1.%2"/>
      <w:lvlJc w:val="left"/>
      <w:pPr>
        <w:tabs>
          <w:tab w:val="num" w:pos="680"/>
        </w:tabs>
        <w:ind w:left="680" w:hanging="680"/>
      </w:pPr>
      <w:rPr>
        <w:rFonts w:cs="Times New Roman" w:hint="default"/>
        <w:b/>
        <w:bCs w:val="0"/>
        <w:i w:val="0"/>
        <w:iCs w:val="0"/>
        <w:caps w:val="0"/>
        <w:smallCaps w:val="0"/>
        <w:strike w:val="0"/>
        <w:dstrike w:val="0"/>
        <w:noProof w:val="0"/>
        <w:vanish w:val="0"/>
        <w:color w:val="3F3F3F" w:themeColor="text1"/>
        <w:spacing w:val="0"/>
        <w:kern w:val="0"/>
        <w:position w:val="0"/>
        <w:u w:val="none"/>
        <w:effect w:val="none"/>
        <w:vertAlign w:val="baseline"/>
        <w:em w:val="none"/>
        <w:specVanish w:val="0"/>
      </w:rPr>
    </w:lvl>
    <w:lvl w:ilvl="2">
      <w:start w:val="1"/>
      <w:numFmt w:val="decimal"/>
      <w:pStyle w:val="Heading3"/>
      <w:lvlText w:val="%1.%2.%3"/>
      <w:lvlJc w:val="left"/>
      <w:pPr>
        <w:tabs>
          <w:tab w:val="num" w:pos="794"/>
        </w:tabs>
        <w:ind w:left="794" w:hanging="794"/>
      </w:pPr>
      <w:rPr>
        <w:rFonts w:hint="default"/>
      </w:rPr>
    </w:lvl>
    <w:lvl w:ilvl="3">
      <w:start w:val="1"/>
      <w:numFmt w:val="decimal"/>
      <w:pStyle w:val="Heading4"/>
      <w:lvlText w:val="%1.%2.%3.%4"/>
      <w:lvlJc w:val="left"/>
      <w:pPr>
        <w:tabs>
          <w:tab w:val="num" w:pos="907"/>
        </w:tabs>
        <w:ind w:left="907" w:hanging="90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5" w15:restartNumberingAfterBreak="0">
    <w:nsid w:val="4B9D0D9E"/>
    <w:multiLevelType w:val="hybridMultilevel"/>
    <w:tmpl w:val="347867A6"/>
    <w:lvl w:ilvl="0" w:tplc="250CC6C6">
      <w:start w:val="1"/>
      <w:numFmt w:val="bullet"/>
      <w:pStyle w:val="Bullet1"/>
      <w:lvlText w:val=""/>
      <w:lvlJc w:val="left"/>
      <w:pPr>
        <w:tabs>
          <w:tab w:val="num" w:pos="680"/>
        </w:tabs>
        <w:ind w:left="680" w:hanging="396"/>
      </w:pPr>
      <w:rPr>
        <w:rFonts w:ascii="Symbol" w:hAnsi="Symbol" w:hint="default"/>
        <w:sz w:val="18"/>
        <w:szCs w:val="18"/>
      </w:rPr>
    </w:lvl>
    <w:lvl w:ilvl="1" w:tplc="D42AF1D8">
      <w:start w:val="1"/>
      <w:numFmt w:val="bullet"/>
      <w:lvlText w:val="­"/>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0FA4C15"/>
    <w:multiLevelType w:val="multilevel"/>
    <w:tmpl w:val="F556998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15:restartNumberingAfterBreak="0">
    <w:nsid w:val="52571FEA"/>
    <w:multiLevelType w:val="multilevel"/>
    <w:tmpl w:val="57443670"/>
    <w:styleLink w:val="AnnexListStyle"/>
    <w:lvl w:ilvl="0">
      <w:start w:val="1"/>
      <w:numFmt w:val="decimal"/>
      <w:lvlText w:val="%1"/>
      <w:lvlJc w:val="left"/>
      <w:pPr>
        <w:tabs>
          <w:tab w:val="num" w:pos="862"/>
        </w:tabs>
        <w:ind w:left="862" w:hanging="862"/>
      </w:pPr>
      <w:rPr>
        <w:rFonts w:hint="default"/>
      </w:rPr>
    </w:lvl>
    <w:lvl w:ilvl="1">
      <w:start w:val="1"/>
      <w:numFmt w:val="decimal"/>
      <w:lvlText w:val="%1.%2"/>
      <w:lvlJc w:val="left"/>
      <w:pPr>
        <w:tabs>
          <w:tab w:val="num" w:pos="720"/>
        </w:tabs>
        <w:ind w:left="431" w:hanging="431"/>
      </w:pPr>
      <w:rPr>
        <w:rFonts w:hint="default"/>
      </w:rPr>
    </w:lvl>
    <w:lvl w:ilvl="2">
      <w:start w:val="1"/>
      <w:numFmt w:val="decimal"/>
      <w:lvlText w:val="%1.%2.%3"/>
      <w:lvlJc w:val="left"/>
      <w:pPr>
        <w:tabs>
          <w:tab w:val="num" w:pos="1080"/>
        </w:tabs>
        <w:ind w:left="431" w:hanging="431"/>
      </w:pPr>
      <w:rPr>
        <w:rFonts w:hint="default"/>
      </w:rPr>
    </w:lvl>
    <w:lvl w:ilvl="3">
      <w:start w:val="1"/>
      <w:numFmt w:val="decimal"/>
      <w:lvlText w:val="%1.%2.%3.%4"/>
      <w:lvlJc w:val="left"/>
      <w:pPr>
        <w:tabs>
          <w:tab w:val="num" w:pos="1440"/>
        </w:tabs>
        <w:ind w:left="431" w:hanging="431"/>
      </w:pPr>
      <w:rPr>
        <w:rFonts w:hint="default"/>
      </w:rPr>
    </w:lvl>
    <w:lvl w:ilvl="4">
      <w:start w:val="1"/>
      <w:numFmt w:val="decimal"/>
      <w:lvlText w:val="%1.%2.%3.%4.%5"/>
      <w:lvlJc w:val="left"/>
      <w:pPr>
        <w:tabs>
          <w:tab w:val="num" w:pos="-2820"/>
        </w:tabs>
        <w:ind w:left="-2820" w:hanging="1008"/>
      </w:pPr>
      <w:rPr>
        <w:rFonts w:hint="default"/>
      </w:rPr>
    </w:lvl>
    <w:lvl w:ilvl="5">
      <w:start w:val="1"/>
      <w:numFmt w:val="decimal"/>
      <w:lvlText w:val="%1.%2.%3.%4.%5.%6"/>
      <w:lvlJc w:val="left"/>
      <w:pPr>
        <w:tabs>
          <w:tab w:val="num" w:pos="-2676"/>
        </w:tabs>
        <w:ind w:left="-2676" w:hanging="1152"/>
      </w:pPr>
      <w:rPr>
        <w:rFonts w:hint="default"/>
      </w:rPr>
    </w:lvl>
    <w:lvl w:ilvl="6">
      <w:start w:val="1"/>
      <w:numFmt w:val="decimal"/>
      <w:lvlText w:val="Annex %7"/>
      <w:lvlJc w:val="left"/>
      <w:pPr>
        <w:tabs>
          <w:tab w:val="num" w:pos="1440"/>
        </w:tabs>
        <w:ind w:left="0" w:firstLine="0"/>
      </w:pPr>
      <w:rPr>
        <w:rFonts w:ascii="Arial Gras" w:hAnsi="Arial Gras" w:hint="default"/>
        <w:b/>
        <w:i w:val="0"/>
        <w:caps/>
        <w:color w:val="000080"/>
        <w:sz w:val="30"/>
        <w:szCs w:val="30"/>
      </w:rPr>
    </w:lvl>
    <w:lvl w:ilvl="7">
      <w:start w:val="1"/>
      <w:numFmt w:val="decimal"/>
      <w:lvlText w:val="A%7.%8"/>
      <w:lvlJc w:val="left"/>
      <w:pPr>
        <w:tabs>
          <w:tab w:val="num" w:pos="1080"/>
        </w:tabs>
        <w:ind w:left="431" w:hanging="431"/>
      </w:pPr>
      <w:rPr>
        <w:rFonts w:ascii="Arial" w:hAnsi="Arial" w:hint="default"/>
      </w:rPr>
    </w:lvl>
    <w:lvl w:ilvl="8">
      <w:start w:val="1"/>
      <w:numFmt w:val="decimal"/>
      <w:lvlText w:val="A%7.%8.%9"/>
      <w:lvlJc w:val="left"/>
      <w:pPr>
        <w:tabs>
          <w:tab w:val="num" w:pos="-2244"/>
        </w:tabs>
        <w:ind w:left="-2244" w:hanging="1584"/>
      </w:pPr>
      <w:rPr>
        <w:rFonts w:hint="default"/>
      </w:rPr>
    </w:lvl>
  </w:abstractNum>
  <w:abstractNum w:abstractNumId="28" w15:restartNumberingAfterBreak="0">
    <w:nsid w:val="54BD0BEC"/>
    <w:multiLevelType w:val="singleLevel"/>
    <w:tmpl w:val="72D6F376"/>
    <w:lvl w:ilvl="0">
      <w:start w:val="1"/>
      <w:numFmt w:val="bullet"/>
      <w:pStyle w:val="ListBullet"/>
      <w:lvlText w:val=""/>
      <w:lvlJc w:val="left"/>
      <w:pPr>
        <w:tabs>
          <w:tab w:val="num" w:pos="283"/>
        </w:tabs>
        <w:ind w:left="283" w:hanging="283"/>
      </w:pPr>
      <w:rPr>
        <w:rFonts w:ascii="Symbol" w:hAnsi="Symbol"/>
      </w:rPr>
    </w:lvl>
  </w:abstractNum>
  <w:abstractNum w:abstractNumId="29" w15:restartNumberingAfterBreak="0">
    <w:nsid w:val="5EAC3393"/>
    <w:multiLevelType w:val="singleLevel"/>
    <w:tmpl w:val="022EEC82"/>
    <w:lvl w:ilvl="0">
      <w:start w:val="1"/>
      <w:numFmt w:val="bullet"/>
      <w:pStyle w:val="TableList"/>
      <w:lvlText w:val=""/>
      <w:lvlJc w:val="left"/>
      <w:pPr>
        <w:tabs>
          <w:tab w:val="num" w:pos="360"/>
        </w:tabs>
        <w:ind w:left="360" w:hanging="360"/>
      </w:pPr>
      <w:rPr>
        <w:rFonts w:ascii="Symbol" w:hAnsi="Symbol" w:hint="default"/>
      </w:rPr>
    </w:lvl>
  </w:abstractNum>
  <w:abstractNum w:abstractNumId="30" w15:restartNumberingAfterBreak="0">
    <w:nsid w:val="662B5C67"/>
    <w:multiLevelType w:val="singleLevel"/>
    <w:tmpl w:val="40D2097A"/>
    <w:lvl w:ilvl="0">
      <w:start w:val="1"/>
      <w:numFmt w:val="bullet"/>
      <w:pStyle w:val="ListDash"/>
      <w:lvlText w:val="–"/>
      <w:lvlJc w:val="left"/>
      <w:pPr>
        <w:tabs>
          <w:tab w:val="num" w:pos="283"/>
        </w:tabs>
        <w:ind w:left="283" w:hanging="283"/>
      </w:pPr>
      <w:rPr>
        <w:rFonts w:ascii="Times New Roman" w:hAnsi="Times New Roman"/>
      </w:rPr>
    </w:lvl>
  </w:abstractNum>
  <w:abstractNum w:abstractNumId="31" w15:restartNumberingAfterBreak="0">
    <w:nsid w:val="668A10F7"/>
    <w:multiLevelType w:val="singleLevel"/>
    <w:tmpl w:val="BD783356"/>
    <w:lvl w:ilvl="0">
      <w:start w:val="1"/>
      <w:numFmt w:val="bullet"/>
      <w:pStyle w:val="ListDash2"/>
      <w:lvlText w:val="–"/>
      <w:lvlJc w:val="left"/>
      <w:pPr>
        <w:tabs>
          <w:tab w:val="num" w:pos="1360"/>
        </w:tabs>
        <w:ind w:left="1360" w:hanging="283"/>
      </w:pPr>
      <w:rPr>
        <w:rFonts w:ascii="Times New Roman" w:hAnsi="Times New Roman"/>
      </w:rPr>
    </w:lvl>
  </w:abstractNum>
  <w:abstractNum w:abstractNumId="32" w15:restartNumberingAfterBreak="0">
    <w:nsid w:val="67671EEF"/>
    <w:multiLevelType w:val="singleLevel"/>
    <w:tmpl w:val="249CEA72"/>
    <w:styleLink w:val="AnnexListStyle2"/>
    <w:lvl w:ilvl="0">
      <w:start w:val="1"/>
      <w:numFmt w:val="bullet"/>
      <w:pStyle w:val="ListDash1"/>
      <w:lvlText w:val="–"/>
      <w:lvlJc w:val="left"/>
      <w:pPr>
        <w:tabs>
          <w:tab w:val="num" w:pos="765"/>
        </w:tabs>
        <w:ind w:left="765" w:hanging="283"/>
      </w:pPr>
      <w:rPr>
        <w:rFonts w:ascii="Times New Roman" w:hAnsi="Times New Roman"/>
      </w:rPr>
    </w:lvl>
  </w:abstractNum>
  <w:abstractNum w:abstractNumId="33" w15:restartNumberingAfterBreak="0">
    <w:nsid w:val="6A49480F"/>
    <w:multiLevelType w:val="hybridMultilevel"/>
    <w:tmpl w:val="5446993E"/>
    <w:lvl w:ilvl="0" w:tplc="9E7A51AA">
      <w:start w:val="1"/>
      <w:numFmt w:val="bullet"/>
      <w:pStyle w:val="TableBullet1"/>
      <w:lvlText w:val=""/>
      <w:lvlJc w:val="left"/>
      <w:pPr>
        <w:tabs>
          <w:tab w:val="num" w:pos="2438"/>
        </w:tabs>
        <w:ind w:left="2438" w:hanging="396"/>
      </w:pPr>
      <w:rPr>
        <w:rFonts w:ascii="Symbol" w:hAnsi="Symbol" w:hint="default"/>
        <w:sz w:val="16"/>
        <w:szCs w:val="16"/>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E5C21E3"/>
    <w:multiLevelType w:val="singleLevel"/>
    <w:tmpl w:val="91AE4CCA"/>
    <w:lvl w:ilvl="0">
      <w:start w:val="1"/>
      <w:numFmt w:val="bullet"/>
      <w:pStyle w:val="ListDash3"/>
      <w:lvlText w:val="–"/>
      <w:lvlJc w:val="left"/>
      <w:pPr>
        <w:tabs>
          <w:tab w:val="num" w:pos="2199"/>
        </w:tabs>
        <w:ind w:left="2199" w:hanging="283"/>
      </w:pPr>
      <w:rPr>
        <w:rFonts w:ascii="Times New Roman" w:hAnsi="Times New Roman"/>
      </w:rPr>
    </w:lvl>
  </w:abstractNum>
  <w:abstractNum w:abstractNumId="35" w15:restartNumberingAfterBreak="0">
    <w:nsid w:val="7774671A"/>
    <w:multiLevelType w:val="hybridMultilevel"/>
    <w:tmpl w:val="FE4A2A3E"/>
    <w:lvl w:ilvl="0" w:tplc="04100001">
      <w:start w:val="1"/>
      <w:numFmt w:val="decimal"/>
      <w:pStyle w:val="AppendixHeading"/>
      <w:lvlText w:val="A-1.%1"/>
      <w:lvlJc w:val="left"/>
      <w:pPr>
        <w:tabs>
          <w:tab w:val="num" w:pos="1080"/>
        </w:tabs>
        <w:ind w:left="720" w:hanging="360"/>
      </w:pPr>
      <w:rPr>
        <w:rFonts w:hint="default"/>
      </w:rPr>
    </w:lvl>
    <w:lvl w:ilvl="1" w:tplc="04100003" w:tentative="1">
      <w:start w:val="1"/>
      <w:numFmt w:val="lowerLetter"/>
      <w:lvlText w:val="%2."/>
      <w:lvlJc w:val="left"/>
      <w:pPr>
        <w:tabs>
          <w:tab w:val="num" w:pos="1440"/>
        </w:tabs>
        <w:ind w:left="1440" w:hanging="360"/>
      </w:pPr>
    </w:lvl>
    <w:lvl w:ilvl="2" w:tplc="04100005">
      <w:start w:val="1"/>
      <w:numFmt w:val="lowerRoman"/>
      <w:lvlText w:val="%3."/>
      <w:lvlJc w:val="right"/>
      <w:pPr>
        <w:tabs>
          <w:tab w:val="num" w:pos="2160"/>
        </w:tabs>
        <w:ind w:left="2160" w:hanging="180"/>
      </w:pPr>
    </w:lvl>
    <w:lvl w:ilvl="3" w:tplc="04100001" w:tentative="1">
      <w:start w:val="1"/>
      <w:numFmt w:val="decimal"/>
      <w:lvlText w:val="%4."/>
      <w:lvlJc w:val="left"/>
      <w:pPr>
        <w:tabs>
          <w:tab w:val="num" w:pos="2880"/>
        </w:tabs>
        <w:ind w:left="2880" w:hanging="360"/>
      </w:pPr>
    </w:lvl>
    <w:lvl w:ilvl="4" w:tplc="04100003" w:tentative="1">
      <w:start w:val="1"/>
      <w:numFmt w:val="lowerLetter"/>
      <w:lvlText w:val="%5."/>
      <w:lvlJc w:val="left"/>
      <w:pPr>
        <w:tabs>
          <w:tab w:val="num" w:pos="3600"/>
        </w:tabs>
        <w:ind w:left="3600" w:hanging="360"/>
      </w:pPr>
    </w:lvl>
    <w:lvl w:ilvl="5" w:tplc="04100005" w:tentative="1">
      <w:start w:val="1"/>
      <w:numFmt w:val="lowerRoman"/>
      <w:lvlText w:val="%6."/>
      <w:lvlJc w:val="right"/>
      <w:pPr>
        <w:tabs>
          <w:tab w:val="num" w:pos="4320"/>
        </w:tabs>
        <w:ind w:left="4320" w:hanging="180"/>
      </w:pPr>
    </w:lvl>
    <w:lvl w:ilvl="6" w:tplc="04100001" w:tentative="1">
      <w:start w:val="1"/>
      <w:numFmt w:val="decimal"/>
      <w:lvlText w:val="%7."/>
      <w:lvlJc w:val="left"/>
      <w:pPr>
        <w:tabs>
          <w:tab w:val="num" w:pos="5040"/>
        </w:tabs>
        <w:ind w:left="5040" w:hanging="360"/>
      </w:pPr>
    </w:lvl>
    <w:lvl w:ilvl="7" w:tplc="04100003" w:tentative="1">
      <w:start w:val="1"/>
      <w:numFmt w:val="lowerLetter"/>
      <w:lvlText w:val="%8."/>
      <w:lvlJc w:val="left"/>
      <w:pPr>
        <w:tabs>
          <w:tab w:val="num" w:pos="5760"/>
        </w:tabs>
        <w:ind w:left="5760" w:hanging="360"/>
      </w:pPr>
    </w:lvl>
    <w:lvl w:ilvl="8" w:tplc="04100005" w:tentative="1">
      <w:start w:val="1"/>
      <w:numFmt w:val="lowerRoman"/>
      <w:lvlText w:val="%9."/>
      <w:lvlJc w:val="right"/>
      <w:pPr>
        <w:tabs>
          <w:tab w:val="num" w:pos="6480"/>
        </w:tabs>
        <w:ind w:left="6480" w:hanging="180"/>
      </w:pPr>
    </w:lvl>
  </w:abstractNum>
  <w:abstractNum w:abstractNumId="36" w15:restartNumberingAfterBreak="0">
    <w:nsid w:val="7B7F1566"/>
    <w:multiLevelType w:val="multilevel"/>
    <w:tmpl w:val="4AB43D5C"/>
    <w:lvl w:ilvl="0">
      <w:start w:val="1"/>
      <w:numFmt w:val="decimal"/>
      <w:lvlText w:val="%1"/>
      <w:lvlJc w:val="left"/>
      <w:pPr>
        <w:tabs>
          <w:tab w:val="num" w:pos="862"/>
        </w:tabs>
        <w:ind w:left="862" w:hanging="862"/>
      </w:pPr>
      <w:rPr>
        <w:rFonts w:hint="default"/>
      </w:rPr>
    </w:lvl>
    <w:lvl w:ilvl="1">
      <w:start w:val="1"/>
      <w:numFmt w:val="decimal"/>
      <w:pStyle w:val="AnnexHeading2"/>
      <w:lvlText w:val="%2"/>
      <w:lvlJc w:val="left"/>
      <w:pPr>
        <w:tabs>
          <w:tab w:val="num" w:pos="720"/>
        </w:tabs>
        <w:ind w:left="431" w:hanging="431"/>
      </w:pPr>
      <w:rPr>
        <w:rFonts w:hint="default"/>
      </w:rPr>
    </w:lvl>
    <w:lvl w:ilvl="2">
      <w:start w:val="1"/>
      <w:numFmt w:val="decimal"/>
      <w:lvlText w:val="%1.%2.%3"/>
      <w:lvlJc w:val="left"/>
      <w:pPr>
        <w:tabs>
          <w:tab w:val="num" w:pos="1080"/>
        </w:tabs>
        <w:ind w:left="431" w:hanging="431"/>
      </w:pPr>
      <w:rPr>
        <w:rFonts w:hint="default"/>
      </w:rPr>
    </w:lvl>
    <w:lvl w:ilvl="3">
      <w:start w:val="1"/>
      <w:numFmt w:val="decimal"/>
      <w:lvlText w:val="%1.%2.%3.%4"/>
      <w:lvlJc w:val="left"/>
      <w:pPr>
        <w:tabs>
          <w:tab w:val="num" w:pos="1440"/>
        </w:tabs>
        <w:ind w:left="431" w:hanging="431"/>
      </w:pPr>
      <w:rPr>
        <w:rFonts w:hint="default"/>
      </w:rPr>
    </w:lvl>
    <w:lvl w:ilvl="4">
      <w:start w:val="1"/>
      <w:numFmt w:val="decimal"/>
      <w:lvlText w:val="%1.%2.%3.%4.%5"/>
      <w:lvlJc w:val="left"/>
      <w:pPr>
        <w:tabs>
          <w:tab w:val="num" w:pos="-2820"/>
        </w:tabs>
        <w:ind w:left="-2820" w:hanging="1008"/>
      </w:pPr>
      <w:rPr>
        <w:rFonts w:hint="default"/>
      </w:rPr>
    </w:lvl>
    <w:lvl w:ilvl="5">
      <w:start w:val="1"/>
      <w:numFmt w:val="decimal"/>
      <w:lvlText w:val="%1.%2.%3.%4.%5.%6"/>
      <w:lvlJc w:val="left"/>
      <w:pPr>
        <w:tabs>
          <w:tab w:val="num" w:pos="-2676"/>
        </w:tabs>
        <w:ind w:left="-2676" w:hanging="1152"/>
      </w:pPr>
      <w:rPr>
        <w:rFonts w:hint="default"/>
      </w:rPr>
    </w:lvl>
    <w:lvl w:ilvl="6">
      <w:start w:val="1"/>
      <w:numFmt w:val="decimal"/>
      <w:lvlText w:val="Annex %7"/>
      <w:lvlJc w:val="left"/>
      <w:pPr>
        <w:tabs>
          <w:tab w:val="num" w:pos="1440"/>
        </w:tabs>
        <w:ind w:left="0" w:firstLine="0"/>
      </w:pPr>
      <w:rPr>
        <w:rFonts w:ascii="Arial Gras" w:hAnsi="Arial Gras" w:hint="default"/>
        <w:b/>
        <w:i w:val="0"/>
        <w:caps/>
        <w:color w:val="000080"/>
        <w:sz w:val="30"/>
        <w:szCs w:val="30"/>
      </w:rPr>
    </w:lvl>
    <w:lvl w:ilvl="7">
      <w:start w:val="1"/>
      <w:numFmt w:val="decimal"/>
      <w:lvlText w:val="A%7.%8"/>
      <w:lvlJc w:val="left"/>
      <w:pPr>
        <w:tabs>
          <w:tab w:val="num" w:pos="1080"/>
        </w:tabs>
        <w:ind w:left="431" w:hanging="431"/>
      </w:pPr>
      <w:rPr>
        <w:rFonts w:ascii="Arial" w:hAnsi="Arial" w:hint="default"/>
      </w:rPr>
    </w:lvl>
    <w:lvl w:ilvl="8">
      <w:start w:val="1"/>
      <w:numFmt w:val="decimal"/>
      <w:lvlText w:val="A%7.%8.%9"/>
      <w:lvlJc w:val="left"/>
      <w:pPr>
        <w:tabs>
          <w:tab w:val="num" w:pos="-2244"/>
        </w:tabs>
        <w:ind w:left="-2244" w:hanging="1584"/>
      </w:pPr>
      <w:rPr>
        <w:rFonts w:hint="default"/>
      </w:rPr>
    </w:lvl>
  </w:abstractNum>
  <w:num w:numId="1">
    <w:abstractNumId w:val="1"/>
  </w:num>
  <w:num w:numId="2">
    <w:abstractNumId w:val="0"/>
  </w:num>
  <w:num w:numId="3">
    <w:abstractNumId w:val="24"/>
  </w:num>
  <w:num w:numId="4">
    <w:abstractNumId w:val="28"/>
  </w:num>
  <w:num w:numId="5">
    <w:abstractNumId w:val="18"/>
  </w:num>
  <w:num w:numId="6">
    <w:abstractNumId w:val="14"/>
  </w:num>
  <w:num w:numId="7">
    <w:abstractNumId w:val="7"/>
  </w:num>
  <w:num w:numId="8">
    <w:abstractNumId w:val="6"/>
  </w:num>
  <w:num w:numId="9">
    <w:abstractNumId w:val="30"/>
  </w:num>
  <w:num w:numId="10">
    <w:abstractNumId w:val="32"/>
  </w:num>
  <w:num w:numId="11">
    <w:abstractNumId w:val="31"/>
  </w:num>
  <w:num w:numId="12">
    <w:abstractNumId w:val="34"/>
  </w:num>
  <w:num w:numId="13">
    <w:abstractNumId w:val="12"/>
  </w:num>
  <w:num w:numId="14">
    <w:abstractNumId w:val="19"/>
  </w:num>
  <w:num w:numId="15">
    <w:abstractNumId w:val="22"/>
  </w:num>
  <w:num w:numId="16">
    <w:abstractNumId w:val="21"/>
  </w:num>
  <w:num w:numId="17">
    <w:abstractNumId w:val="3"/>
  </w:num>
  <w:num w:numId="18">
    <w:abstractNumId w:val="23"/>
  </w:num>
  <w:num w:numId="19">
    <w:abstractNumId w:val="25"/>
  </w:num>
  <w:num w:numId="20">
    <w:abstractNumId w:val="17"/>
  </w:num>
  <w:num w:numId="21">
    <w:abstractNumId w:val="8"/>
  </w:num>
  <w:num w:numId="22">
    <w:abstractNumId w:val="11"/>
  </w:num>
  <w:num w:numId="23">
    <w:abstractNumId w:val="15"/>
  </w:num>
  <w:num w:numId="24">
    <w:abstractNumId w:val="4"/>
  </w:num>
  <w:num w:numId="25">
    <w:abstractNumId w:val="33"/>
  </w:num>
  <w:num w:numId="26">
    <w:abstractNumId w:val="10"/>
  </w:num>
  <w:num w:numId="27">
    <w:abstractNumId w:val="27"/>
  </w:num>
  <w:num w:numId="28">
    <w:abstractNumId w:val="36"/>
  </w:num>
  <w:num w:numId="29">
    <w:abstractNumId w:val="29"/>
  </w:num>
  <w:num w:numId="30">
    <w:abstractNumId w:val="35"/>
  </w:num>
  <w:num w:numId="31">
    <w:abstractNumId w:val="2"/>
  </w:num>
  <w:num w:numId="32">
    <w:abstractNumId w:val="13"/>
  </w:num>
  <w:num w:numId="33">
    <w:abstractNumId w:val="26"/>
  </w:num>
  <w:num w:numId="34">
    <w:abstractNumId w:val="5"/>
  </w:num>
  <w:num w:numId="35">
    <w:abstractNumId w:val="20"/>
  </w:num>
  <w:num w:numId="36">
    <w:abstractNumId w:val="9"/>
  </w:num>
  <w:num w:numId="37">
    <w:abstractNumId w:val="16"/>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10"/>
  <w:displayHorizontalDrawingGridEvery w:val="0"/>
  <w:displayVerticalDrawingGridEvery w:val="0"/>
  <w:noPunctuationKerning/>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bC0MLM0M7UwNjQ0M7ZQ0lEKTi0uzszPAykwrAUAifZiHiwAAAA="/>
    <w:docVar w:name="LW_DocType" w:val="NOT"/>
  </w:docVars>
  <w:rsids>
    <w:rsidRoot w:val="000E68ED"/>
    <w:rsid w:val="0000044E"/>
    <w:rsid w:val="0000080B"/>
    <w:rsid w:val="0000091D"/>
    <w:rsid w:val="00000E9B"/>
    <w:rsid w:val="0000183C"/>
    <w:rsid w:val="00001957"/>
    <w:rsid w:val="00002AE9"/>
    <w:rsid w:val="00003469"/>
    <w:rsid w:val="000036AB"/>
    <w:rsid w:val="00003947"/>
    <w:rsid w:val="00004530"/>
    <w:rsid w:val="00004B0E"/>
    <w:rsid w:val="00004B8E"/>
    <w:rsid w:val="00004DC9"/>
    <w:rsid w:val="000052E9"/>
    <w:rsid w:val="000054B4"/>
    <w:rsid w:val="000066C1"/>
    <w:rsid w:val="00006860"/>
    <w:rsid w:val="000069BC"/>
    <w:rsid w:val="000069CE"/>
    <w:rsid w:val="000073F6"/>
    <w:rsid w:val="000078A8"/>
    <w:rsid w:val="00007A58"/>
    <w:rsid w:val="00007DF4"/>
    <w:rsid w:val="00010320"/>
    <w:rsid w:val="000104A9"/>
    <w:rsid w:val="00010B94"/>
    <w:rsid w:val="00010BA4"/>
    <w:rsid w:val="00010E2D"/>
    <w:rsid w:val="00010E80"/>
    <w:rsid w:val="00012011"/>
    <w:rsid w:val="00012267"/>
    <w:rsid w:val="000128DE"/>
    <w:rsid w:val="000130E0"/>
    <w:rsid w:val="0001321E"/>
    <w:rsid w:val="0001443C"/>
    <w:rsid w:val="00014A34"/>
    <w:rsid w:val="00014A8D"/>
    <w:rsid w:val="00014D1F"/>
    <w:rsid w:val="0001511D"/>
    <w:rsid w:val="00015130"/>
    <w:rsid w:val="000153C9"/>
    <w:rsid w:val="00015CB3"/>
    <w:rsid w:val="00015E65"/>
    <w:rsid w:val="000171B5"/>
    <w:rsid w:val="000172B4"/>
    <w:rsid w:val="000179DB"/>
    <w:rsid w:val="00017A1F"/>
    <w:rsid w:val="00017AED"/>
    <w:rsid w:val="00017FDA"/>
    <w:rsid w:val="000217F0"/>
    <w:rsid w:val="00021B71"/>
    <w:rsid w:val="000241E6"/>
    <w:rsid w:val="00024575"/>
    <w:rsid w:val="00024B85"/>
    <w:rsid w:val="0002508C"/>
    <w:rsid w:val="00025A76"/>
    <w:rsid w:val="00025F85"/>
    <w:rsid w:val="0002697C"/>
    <w:rsid w:val="0002750F"/>
    <w:rsid w:val="00027EB0"/>
    <w:rsid w:val="000304D3"/>
    <w:rsid w:val="000315F2"/>
    <w:rsid w:val="00031625"/>
    <w:rsid w:val="0003187A"/>
    <w:rsid w:val="000326B5"/>
    <w:rsid w:val="00032E29"/>
    <w:rsid w:val="00032F83"/>
    <w:rsid w:val="00032F91"/>
    <w:rsid w:val="00032FCC"/>
    <w:rsid w:val="00033B02"/>
    <w:rsid w:val="00034631"/>
    <w:rsid w:val="0003496C"/>
    <w:rsid w:val="000368AD"/>
    <w:rsid w:val="00037A78"/>
    <w:rsid w:val="000409EA"/>
    <w:rsid w:val="0004161A"/>
    <w:rsid w:val="00041A67"/>
    <w:rsid w:val="00041E06"/>
    <w:rsid w:val="00041F85"/>
    <w:rsid w:val="00042121"/>
    <w:rsid w:val="000426F9"/>
    <w:rsid w:val="00042EFE"/>
    <w:rsid w:val="00043479"/>
    <w:rsid w:val="00043A04"/>
    <w:rsid w:val="000447D3"/>
    <w:rsid w:val="00044AF6"/>
    <w:rsid w:val="000470AD"/>
    <w:rsid w:val="00047440"/>
    <w:rsid w:val="000477EA"/>
    <w:rsid w:val="00051518"/>
    <w:rsid w:val="000519C4"/>
    <w:rsid w:val="00051AA0"/>
    <w:rsid w:val="00053259"/>
    <w:rsid w:val="000534E8"/>
    <w:rsid w:val="00053C1B"/>
    <w:rsid w:val="0005429E"/>
    <w:rsid w:val="00054D46"/>
    <w:rsid w:val="00054FDC"/>
    <w:rsid w:val="000557EB"/>
    <w:rsid w:val="00056ECD"/>
    <w:rsid w:val="000573BE"/>
    <w:rsid w:val="000578AD"/>
    <w:rsid w:val="00060826"/>
    <w:rsid w:val="00062C6A"/>
    <w:rsid w:val="000631C5"/>
    <w:rsid w:val="000647AD"/>
    <w:rsid w:val="00064D56"/>
    <w:rsid w:val="000659E7"/>
    <w:rsid w:val="00066E59"/>
    <w:rsid w:val="00067393"/>
    <w:rsid w:val="00067BF6"/>
    <w:rsid w:val="0007034A"/>
    <w:rsid w:val="00070FFC"/>
    <w:rsid w:val="000711A2"/>
    <w:rsid w:val="00071F0B"/>
    <w:rsid w:val="000729F9"/>
    <w:rsid w:val="00073185"/>
    <w:rsid w:val="00073A23"/>
    <w:rsid w:val="00073DFD"/>
    <w:rsid w:val="0007402E"/>
    <w:rsid w:val="000758ED"/>
    <w:rsid w:val="00075A26"/>
    <w:rsid w:val="00077DC3"/>
    <w:rsid w:val="00080273"/>
    <w:rsid w:val="00080524"/>
    <w:rsid w:val="00081327"/>
    <w:rsid w:val="00081805"/>
    <w:rsid w:val="00082005"/>
    <w:rsid w:val="000830E8"/>
    <w:rsid w:val="000838FF"/>
    <w:rsid w:val="00083F6C"/>
    <w:rsid w:val="0008458F"/>
    <w:rsid w:val="0008495E"/>
    <w:rsid w:val="00085D57"/>
    <w:rsid w:val="00085E55"/>
    <w:rsid w:val="00086906"/>
    <w:rsid w:val="00086A2F"/>
    <w:rsid w:val="00086DB8"/>
    <w:rsid w:val="000875F5"/>
    <w:rsid w:val="0008763B"/>
    <w:rsid w:val="00090B0F"/>
    <w:rsid w:val="00090CE0"/>
    <w:rsid w:val="000910EA"/>
    <w:rsid w:val="000919E2"/>
    <w:rsid w:val="00091E7E"/>
    <w:rsid w:val="000922E4"/>
    <w:rsid w:val="000934FD"/>
    <w:rsid w:val="00093917"/>
    <w:rsid w:val="00094A83"/>
    <w:rsid w:val="00094C52"/>
    <w:rsid w:val="00094DBA"/>
    <w:rsid w:val="00094E69"/>
    <w:rsid w:val="0009526A"/>
    <w:rsid w:val="00095742"/>
    <w:rsid w:val="00096122"/>
    <w:rsid w:val="000964DA"/>
    <w:rsid w:val="00096788"/>
    <w:rsid w:val="00096822"/>
    <w:rsid w:val="000973E9"/>
    <w:rsid w:val="0009756C"/>
    <w:rsid w:val="00097578"/>
    <w:rsid w:val="0009761D"/>
    <w:rsid w:val="00097994"/>
    <w:rsid w:val="000979AA"/>
    <w:rsid w:val="00097E45"/>
    <w:rsid w:val="00097F68"/>
    <w:rsid w:val="000A0552"/>
    <w:rsid w:val="000A0F93"/>
    <w:rsid w:val="000A129F"/>
    <w:rsid w:val="000A1C70"/>
    <w:rsid w:val="000A289D"/>
    <w:rsid w:val="000A2ECB"/>
    <w:rsid w:val="000A3649"/>
    <w:rsid w:val="000A3BBF"/>
    <w:rsid w:val="000A3EF8"/>
    <w:rsid w:val="000A4518"/>
    <w:rsid w:val="000A4629"/>
    <w:rsid w:val="000A4C8D"/>
    <w:rsid w:val="000A5602"/>
    <w:rsid w:val="000A5BFB"/>
    <w:rsid w:val="000A69A1"/>
    <w:rsid w:val="000A6F9B"/>
    <w:rsid w:val="000B13D7"/>
    <w:rsid w:val="000B29F4"/>
    <w:rsid w:val="000B2B32"/>
    <w:rsid w:val="000B380C"/>
    <w:rsid w:val="000B4A08"/>
    <w:rsid w:val="000B4B91"/>
    <w:rsid w:val="000B5E6A"/>
    <w:rsid w:val="000B6357"/>
    <w:rsid w:val="000B65E9"/>
    <w:rsid w:val="000B6B14"/>
    <w:rsid w:val="000B6E81"/>
    <w:rsid w:val="000B7B54"/>
    <w:rsid w:val="000C0268"/>
    <w:rsid w:val="000C037A"/>
    <w:rsid w:val="000C05C7"/>
    <w:rsid w:val="000C097C"/>
    <w:rsid w:val="000C0FCB"/>
    <w:rsid w:val="000C1B74"/>
    <w:rsid w:val="000C211E"/>
    <w:rsid w:val="000C2600"/>
    <w:rsid w:val="000C2C45"/>
    <w:rsid w:val="000C547B"/>
    <w:rsid w:val="000C5AF9"/>
    <w:rsid w:val="000C5C40"/>
    <w:rsid w:val="000C5CD9"/>
    <w:rsid w:val="000C68A0"/>
    <w:rsid w:val="000C6C22"/>
    <w:rsid w:val="000C770F"/>
    <w:rsid w:val="000C7BE0"/>
    <w:rsid w:val="000C7C80"/>
    <w:rsid w:val="000D14C9"/>
    <w:rsid w:val="000D1586"/>
    <w:rsid w:val="000D16F4"/>
    <w:rsid w:val="000D17FD"/>
    <w:rsid w:val="000D1DBF"/>
    <w:rsid w:val="000D204B"/>
    <w:rsid w:val="000D2731"/>
    <w:rsid w:val="000D29AA"/>
    <w:rsid w:val="000D2B18"/>
    <w:rsid w:val="000D37AC"/>
    <w:rsid w:val="000D49FE"/>
    <w:rsid w:val="000D4D10"/>
    <w:rsid w:val="000D4D29"/>
    <w:rsid w:val="000D4E66"/>
    <w:rsid w:val="000D66F6"/>
    <w:rsid w:val="000D670B"/>
    <w:rsid w:val="000D6CF0"/>
    <w:rsid w:val="000D7E45"/>
    <w:rsid w:val="000E0403"/>
    <w:rsid w:val="000E1280"/>
    <w:rsid w:val="000E1319"/>
    <w:rsid w:val="000E141D"/>
    <w:rsid w:val="000E2F86"/>
    <w:rsid w:val="000E43E3"/>
    <w:rsid w:val="000E46A2"/>
    <w:rsid w:val="000E4BBE"/>
    <w:rsid w:val="000E6580"/>
    <w:rsid w:val="000E68ED"/>
    <w:rsid w:val="000E6C33"/>
    <w:rsid w:val="000E71ED"/>
    <w:rsid w:val="000F0F31"/>
    <w:rsid w:val="000F26CB"/>
    <w:rsid w:val="000F26D8"/>
    <w:rsid w:val="000F377E"/>
    <w:rsid w:val="000F3BB5"/>
    <w:rsid w:val="000F456D"/>
    <w:rsid w:val="000F4A0D"/>
    <w:rsid w:val="000F4AD4"/>
    <w:rsid w:val="000F556A"/>
    <w:rsid w:val="000F5C02"/>
    <w:rsid w:val="000F6866"/>
    <w:rsid w:val="001003E3"/>
    <w:rsid w:val="00102788"/>
    <w:rsid w:val="0010279B"/>
    <w:rsid w:val="00102A19"/>
    <w:rsid w:val="001035E2"/>
    <w:rsid w:val="001036B4"/>
    <w:rsid w:val="00103F20"/>
    <w:rsid w:val="00104480"/>
    <w:rsid w:val="00105646"/>
    <w:rsid w:val="00107560"/>
    <w:rsid w:val="00107616"/>
    <w:rsid w:val="00107A00"/>
    <w:rsid w:val="00107BC0"/>
    <w:rsid w:val="0011036E"/>
    <w:rsid w:val="00111C0B"/>
    <w:rsid w:val="00111D17"/>
    <w:rsid w:val="00111F21"/>
    <w:rsid w:val="001124D4"/>
    <w:rsid w:val="00112566"/>
    <w:rsid w:val="0011306E"/>
    <w:rsid w:val="001134F0"/>
    <w:rsid w:val="0011393E"/>
    <w:rsid w:val="00113BC1"/>
    <w:rsid w:val="00113F36"/>
    <w:rsid w:val="00114F96"/>
    <w:rsid w:val="00117C6E"/>
    <w:rsid w:val="00120705"/>
    <w:rsid w:val="00120AB6"/>
    <w:rsid w:val="00120B90"/>
    <w:rsid w:val="00120D7F"/>
    <w:rsid w:val="00120E57"/>
    <w:rsid w:val="00121620"/>
    <w:rsid w:val="00122AF2"/>
    <w:rsid w:val="00123869"/>
    <w:rsid w:val="00124EAC"/>
    <w:rsid w:val="0012595C"/>
    <w:rsid w:val="00126316"/>
    <w:rsid w:val="001265AC"/>
    <w:rsid w:val="00126C7B"/>
    <w:rsid w:val="00130E7E"/>
    <w:rsid w:val="001314D0"/>
    <w:rsid w:val="00131724"/>
    <w:rsid w:val="00131892"/>
    <w:rsid w:val="00131AAF"/>
    <w:rsid w:val="00131CA1"/>
    <w:rsid w:val="00132583"/>
    <w:rsid w:val="00133009"/>
    <w:rsid w:val="00133112"/>
    <w:rsid w:val="001334DE"/>
    <w:rsid w:val="00134A94"/>
    <w:rsid w:val="00134B75"/>
    <w:rsid w:val="00135DEA"/>
    <w:rsid w:val="00136B63"/>
    <w:rsid w:val="001375B5"/>
    <w:rsid w:val="0014032A"/>
    <w:rsid w:val="00140EE0"/>
    <w:rsid w:val="0014132A"/>
    <w:rsid w:val="00141AB4"/>
    <w:rsid w:val="00143166"/>
    <w:rsid w:val="00143252"/>
    <w:rsid w:val="00143598"/>
    <w:rsid w:val="001443FB"/>
    <w:rsid w:val="00145214"/>
    <w:rsid w:val="00145355"/>
    <w:rsid w:val="0015067B"/>
    <w:rsid w:val="00150AAA"/>
    <w:rsid w:val="00150B4F"/>
    <w:rsid w:val="0015125F"/>
    <w:rsid w:val="00151BCD"/>
    <w:rsid w:val="0015220B"/>
    <w:rsid w:val="00152AC4"/>
    <w:rsid w:val="00152FD6"/>
    <w:rsid w:val="00153BA6"/>
    <w:rsid w:val="00153F80"/>
    <w:rsid w:val="0015474D"/>
    <w:rsid w:val="001552B9"/>
    <w:rsid w:val="00155C31"/>
    <w:rsid w:val="001565F0"/>
    <w:rsid w:val="00156B94"/>
    <w:rsid w:val="00156C62"/>
    <w:rsid w:val="00156CF0"/>
    <w:rsid w:val="00156CFC"/>
    <w:rsid w:val="00156F25"/>
    <w:rsid w:val="00157501"/>
    <w:rsid w:val="00157A90"/>
    <w:rsid w:val="00160213"/>
    <w:rsid w:val="001602AE"/>
    <w:rsid w:val="00160452"/>
    <w:rsid w:val="001609B1"/>
    <w:rsid w:val="00161720"/>
    <w:rsid w:val="0016199A"/>
    <w:rsid w:val="00161A5E"/>
    <w:rsid w:val="00163032"/>
    <w:rsid w:val="00164687"/>
    <w:rsid w:val="001646AE"/>
    <w:rsid w:val="00165991"/>
    <w:rsid w:val="001663D4"/>
    <w:rsid w:val="00166FCF"/>
    <w:rsid w:val="00167712"/>
    <w:rsid w:val="00167EB4"/>
    <w:rsid w:val="00171C38"/>
    <w:rsid w:val="0017276C"/>
    <w:rsid w:val="0017356A"/>
    <w:rsid w:val="001744FC"/>
    <w:rsid w:val="00174868"/>
    <w:rsid w:val="00174D5A"/>
    <w:rsid w:val="00175E58"/>
    <w:rsid w:val="001762E7"/>
    <w:rsid w:val="001766CD"/>
    <w:rsid w:val="00176D58"/>
    <w:rsid w:val="00176F43"/>
    <w:rsid w:val="0018045B"/>
    <w:rsid w:val="00180E9E"/>
    <w:rsid w:val="00180EA5"/>
    <w:rsid w:val="0018172B"/>
    <w:rsid w:val="001822F7"/>
    <w:rsid w:val="001830FF"/>
    <w:rsid w:val="001834D8"/>
    <w:rsid w:val="00183539"/>
    <w:rsid w:val="00183923"/>
    <w:rsid w:val="00183BFC"/>
    <w:rsid w:val="00184944"/>
    <w:rsid w:val="00184B96"/>
    <w:rsid w:val="00185552"/>
    <w:rsid w:val="001858D0"/>
    <w:rsid w:val="0018593C"/>
    <w:rsid w:val="00185F64"/>
    <w:rsid w:val="00186254"/>
    <w:rsid w:val="00186481"/>
    <w:rsid w:val="0018689C"/>
    <w:rsid w:val="0019000C"/>
    <w:rsid w:val="00190D8D"/>
    <w:rsid w:val="001911F2"/>
    <w:rsid w:val="001915CD"/>
    <w:rsid w:val="00191BF9"/>
    <w:rsid w:val="00191CDC"/>
    <w:rsid w:val="00191E3C"/>
    <w:rsid w:val="00191E87"/>
    <w:rsid w:val="00192040"/>
    <w:rsid w:val="00192426"/>
    <w:rsid w:val="00193267"/>
    <w:rsid w:val="0019379A"/>
    <w:rsid w:val="0019430A"/>
    <w:rsid w:val="00194540"/>
    <w:rsid w:val="00195340"/>
    <w:rsid w:val="00197452"/>
    <w:rsid w:val="00197991"/>
    <w:rsid w:val="001A0311"/>
    <w:rsid w:val="001A0ADA"/>
    <w:rsid w:val="001A171A"/>
    <w:rsid w:val="001A226C"/>
    <w:rsid w:val="001A3715"/>
    <w:rsid w:val="001A3D13"/>
    <w:rsid w:val="001A44BE"/>
    <w:rsid w:val="001A6371"/>
    <w:rsid w:val="001A6391"/>
    <w:rsid w:val="001A68B3"/>
    <w:rsid w:val="001A71FB"/>
    <w:rsid w:val="001A7729"/>
    <w:rsid w:val="001B0149"/>
    <w:rsid w:val="001B0180"/>
    <w:rsid w:val="001B17A3"/>
    <w:rsid w:val="001B2288"/>
    <w:rsid w:val="001B2E82"/>
    <w:rsid w:val="001B38D0"/>
    <w:rsid w:val="001B4133"/>
    <w:rsid w:val="001B5C4E"/>
    <w:rsid w:val="001B6B99"/>
    <w:rsid w:val="001B6D5B"/>
    <w:rsid w:val="001B7819"/>
    <w:rsid w:val="001C089D"/>
    <w:rsid w:val="001C12A0"/>
    <w:rsid w:val="001C15E8"/>
    <w:rsid w:val="001C1C68"/>
    <w:rsid w:val="001C41FE"/>
    <w:rsid w:val="001C4347"/>
    <w:rsid w:val="001C4CC7"/>
    <w:rsid w:val="001C5010"/>
    <w:rsid w:val="001C5AF4"/>
    <w:rsid w:val="001C6BEF"/>
    <w:rsid w:val="001C6E10"/>
    <w:rsid w:val="001D01BD"/>
    <w:rsid w:val="001D05D8"/>
    <w:rsid w:val="001D092A"/>
    <w:rsid w:val="001D0A9A"/>
    <w:rsid w:val="001D0C85"/>
    <w:rsid w:val="001D0DFE"/>
    <w:rsid w:val="001D1013"/>
    <w:rsid w:val="001D1357"/>
    <w:rsid w:val="001D1A7C"/>
    <w:rsid w:val="001D1D25"/>
    <w:rsid w:val="001D27A5"/>
    <w:rsid w:val="001D36F3"/>
    <w:rsid w:val="001D3D79"/>
    <w:rsid w:val="001D3D9C"/>
    <w:rsid w:val="001D3FA5"/>
    <w:rsid w:val="001D45C6"/>
    <w:rsid w:val="001D6597"/>
    <w:rsid w:val="001D68E9"/>
    <w:rsid w:val="001D70F4"/>
    <w:rsid w:val="001D7599"/>
    <w:rsid w:val="001D7613"/>
    <w:rsid w:val="001E06CF"/>
    <w:rsid w:val="001E0881"/>
    <w:rsid w:val="001E0964"/>
    <w:rsid w:val="001E0976"/>
    <w:rsid w:val="001E1340"/>
    <w:rsid w:val="001E1A94"/>
    <w:rsid w:val="001E207B"/>
    <w:rsid w:val="001E20BD"/>
    <w:rsid w:val="001E2838"/>
    <w:rsid w:val="001E28AD"/>
    <w:rsid w:val="001E3524"/>
    <w:rsid w:val="001E41A8"/>
    <w:rsid w:val="001E4263"/>
    <w:rsid w:val="001E43BD"/>
    <w:rsid w:val="001E48AE"/>
    <w:rsid w:val="001E56FB"/>
    <w:rsid w:val="001E59B6"/>
    <w:rsid w:val="001E67AF"/>
    <w:rsid w:val="001F0133"/>
    <w:rsid w:val="001F0EE1"/>
    <w:rsid w:val="001F1074"/>
    <w:rsid w:val="001F148C"/>
    <w:rsid w:val="001F15EC"/>
    <w:rsid w:val="001F1ED5"/>
    <w:rsid w:val="001F3862"/>
    <w:rsid w:val="001F3E73"/>
    <w:rsid w:val="001F3EAB"/>
    <w:rsid w:val="001F4392"/>
    <w:rsid w:val="001F4543"/>
    <w:rsid w:val="001F4557"/>
    <w:rsid w:val="001F4896"/>
    <w:rsid w:val="001F5694"/>
    <w:rsid w:val="001F5773"/>
    <w:rsid w:val="001F6BEA"/>
    <w:rsid w:val="001F7E39"/>
    <w:rsid w:val="002005A6"/>
    <w:rsid w:val="00200B2B"/>
    <w:rsid w:val="002019FD"/>
    <w:rsid w:val="00201C4D"/>
    <w:rsid w:val="00201E69"/>
    <w:rsid w:val="00201F0C"/>
    <w:rsid w:val="00203052"/>
    <w:rsid w:val="00203B87"/>
    <w:rsid w:val="0020753C"/>
    <w:rsid w:val="00207D89"/>
    <w:rsid w:val="00207F60"/>
    <w:rsid w:val="0021086D"/>
    <w:rsid w:val="002117E5"/>
    <w:rsid w:val="00211A5C"/>
    <w:rsid w:val="00211B48"/>
    <w:rsid w:val="002129E2"/>
    <w:rsid w:val="00212E18"/>
    <w:rsid w:val="002133E3"/>
    <w:rsid w:val="002136A7"/>
    <w:rsid w:val="0021393D"/>
    <w:rsid w:val="00215851"/>
    <w:rsid w:val="002159AF"/>
    <w:rsid w:val="00215F65"/>
    <w:rsid w:val="002162E7"/>
    <w:rsid w:val="00216408"/>
    <w:rsid w:val="002167F6"/>
    <w:rsid w:val="0021683F"/>
    <w:rsid w:val="002179C1"/>
    <w:rsid w:val="00220325"/>
    <w:rsid w:val="00220756"/>
    <w:rsid w:val="00222DE6"/>
    <w:rsid w:val="002230B9"/>
    <w:rsid w:val="002234A3"/>
    <w:rsid w:val="00223591"/>
    <w:rsid w:val="002239A8"/>
    <w:rsid w:val="002241A5"/>
    <w:rsid w:val="002243F0"/>
    <w:rsid w:val="0022440A"/>
    <w:rsid w:val="00224FA0"/>
    <w:rsid w:val="00225028"/>
    <w:rsid w:val="00225DD9"/>
    <w:rsid w:val="0022679D"/>
    <w:rsid w:val="00230610"/>
    <w:rsid w:val="00230926"/>
    <w:rsid w:val="00230A97"/>
    <w:rsid w:val="00230BF3"/>
    <w:rsid w:val="00230D7A"/>
    <w:rsid w:val="00231901"/>
    <w:rsid w:val="00231D5F"/>
    <w:rsid w:val="0023231D"/>
    <w:rsid w:val="00232B28"/>
    <w:rsid w:val="002330E1"/>
    <w:rsid w:val="00234605"/>
    <w:rsid w:val="00234977"/>
    <w:rsid w:val="00234991"/>
    <w:rsid w:val="0023525E"/>
    <w:rsid w:val="00235E58"/>
    <w:rsid w:val="00235F53"/>
    <w:rsid w:val="00237571"/>
    <w:rsid w:val="00237657"/>
    <w:rsid w:val="002379AF"/>
    <w:rsid w:val="00237D7B"/>
    <w:rsid w:val="002407FA"/>
    <w:rsid w:val="0024132A"/>
    <w:rsid w:val="00241DFF"/>
    <w:rsid w:val="002420AA"/>
    <w:rsid w:val="002421D7"/>
    <w:rsid w:val="00242DD4"/>
    <w:rsid w:val="00243384"/>
    <w:rsid w:val="002442B4"/>
    <w:rsid w:val="0024613C"/>
    <w:rsid w:val="00247363"/>
    <w:rsid w:val="00247675"/>
    <w:rsid w:val="00247920"/>
    <w:rsid w:val="00250EC9"/>
    <w:rsid w:val="00250FE8"/>
    <w:rsid w:val="0025178C"/>
    <w:rsid w:val="00252478"/>
    <w:rsid w:val="002527AC"/>
    <w:rsid w:val="00252CEA"/>
    <w:rsid w:val="00254DE8"/>
    <w:rsid w:val="00255458"/>
    <w:rsid w:val="002554F6"/>
    <w:rsid w:val="00255C31"/>
    <w:rsid w:val="00255E27"/>
    <w:rsid w:val="002561F5"/>
    <w:rsid w:val="00256FEC"/>
    <w:rsid w:val="002573E1"/>
    <w:rsid w:val="00257D0F"/>
    <w:rsid w:val="00260A18"/>
    <w:rsid w:val="00261466"/>
    <w:rsid w:val="002625D5"/>
    <w:rsid w:val="002643C8"/>
    <w:rsid w:val="00264987"/>
    <w:rsid w:val="00264D29"/>
    <w:rsid w:val="00264D9C"/>
    <w:rsid w:val="0026506D"/>
    <w:rsid w:val="002650D4"/>
    <w:rsid w:val="002652EA"/>
    <w:rsid w:val="00265B9C"/>
    <w:rsid w:val="00266BF2"/>
    <w:rsid w:val="00266CE0"/>
    <w:rsid w:val="002671C5"/>
    <w:rsid w:val="002674FA"/>
    <w:rsid w:val="002702E1"/>
    <w:rsid w:val="00270C9B"/>
    <w:rsid w:val="00270CA3"/>
    <w:rsid w:val="00270D47"/>
    <w:rsid w:val="00271B08"/>
    <w:rsid w:val="00272CB9"/>
    <w:rsid w:val="00272E79"/>
    <w:rsid w:val="00273A1B"/>
    <w:rsid w:val="00273AE8"/>
    <w:rsid w:val="00273BBA"/>
    <w:rsid w:val="00273BD0"/>
    <w:rsid w:val="00275382"/>
    <w:rsid w:val="0027541D"/>
    <w:rsid w:val="00275C73"/>
    <w:rsid w:val="00275F5A"/>
    <w:rsid w:val="00276697"/>
    <w:rsid w:val="00277134"/>
    <w:rsid w:val="00277AB7"/>
    <w:rsid w:val="00277CB2"/>
    <w:rsid w:val="00280466"/>
    <w:rsid w:val="002816AB"/>
    <w:rsid w:val="002818DB"/>
    <w:rsid w:val="00283547"/>
    <w:rsid w:val="002843D0"/>
    <w:rsid w:val="00284813"/>
    <w:rsid w:val="002863F6"/>
    <w:rsid w:val="002871CB"/>
    <w:rsid w:val="0028783E"/>
    <w:rsid w:val="00290D96"/>
    <w:rsid w:val="002913B0"/>
    <w:rsid w:val="00292250"/>
    <w:rsid w:val="00292268"/>
    <w:rsid w:val="002923AD"/>
    <w:rsid w:val="002929C5"/>
    <w:rsid w:val="00292DA8"/>
    <w:rsid w:val="0029359C"/>
    <w:rsid w:val="00293E1C"/>
    <w:rsid w:val="00293E62"/>
    <w:rsid w:val="00294754"/>
    <w:rsid w:val="00294818"/>
    <w:rsid w:val="00294B1E"/>
    <w:rsid w:val="00294E25"/>
    <w:rsid w:val="002951A7"/>
    <w:rsid w:val="0029557A"/>
    <w:rsid w:val="00295B33"/>
    <w:rsid w:val="002961A3"/>
    <w:rsid w:val="002968D7"/>
    <w:rsid w:val="002A0E7B"/>
    <w:rsid w:val="002A0ED0"/>
    <w:rsid w:val="002A0FEF"/>
    <w:rsid w:val="002A171F"/>
    <w:rsid w:val="002A1937"/>
    <w:rsid w:val="002A24D0"/>
    <w:rsid w:val="002A2E2A"/>
    <w:rsid w:val="002A3343"/>
    <w:rsid w:val="002A3704"/>
    <w:rsid w:val="002A3B41"/>
    <w:rsid w:val="002A3E75"/>
    <w:rsid w:val="002A57A0"/>
    <w:rsid w:val="002B002B"/>
    <w:rsid w:val="002B0391"/>
    <w:rsid w:val="002B078E"/>
    <w:rsid w:val="002B07B2"/>
    <w:rsid w:val="002B0DF2"/>
    <w:rsid w:val="002B1996"/>
    <w:rsid w:val="002B1AC2"/>
    <w:rsid w:val="002B2588"/>
    <w:rsid w:val="002B2D06"/>
    <w:rsid w:val="002B2D69"/>
    <w:rsid w:val="002B3DE6"/>
    <w:rsid w:val="002B40D6"/>
    <w:rsid w:val="002B4DE0"/>
    <w:rsid w:val="002B4F40"/>
    <w:rsid w:val="002B6A92"/>
    <w:rsid w:val="002B6CAD"/>
    <w:rsid w:val="002B706E"/>
    <w:rsid w:val="002B7428"/>
    <w:rsid w:val="002B7522"/>
    <w:rsid w:val="002B7525"/>
    <w:rsid w:val="002B7634"/>
    <w:rsid w:val="002B7AFF"/>
    <w:rsid w:val="002B7BB5"/>
    <w:rsid w:val="002C0004"/>
    <w:rsid w:val="002C07FC"/>
    <w:rsid w:val="002C097D"/>
    <w:rsid w:val="002C0D5D"/>
    <w:rsid w:val="002C15FD"/>
    <w:rsid w:val="002C249C"/>
    <w:rsid w:val="002C2B4D"/>
    <w:rsid w:val="002C3A91"/>
    <w:rsid w:val="002C50AB"/>
    <w:rsid w:val="002C5A91"/>
    <w:rsid w:val="002C5D5B"/>
    <w:rsid w:val="002C5E1B"/>
    <w:rsid w:val="002C5ED0"/>
    <w:rsid w:val="002C6DB5"/>
    <w:rsid w:val="002C6DFA"/>
    <w:rsid w:val="002C777F"/>
    <w:rsid w:val="002D0CDA"/>
    <w:rsid w:val="002D18FA"/>
    <w:rsid w:val="002D1A15"/>
    <w:rsid w:val="002D22FC"/>
    <w:rsid w:val="002D2BD5"/>
    <w:rsid w:val="002D38E9"/>
    <w:rsid w:val="002D3CE7"/>
    <w:rsid w:val="002D4072"/>
    <w:rsid w:val="002D42B6"/>
    <w:rsid w:val="002D4389"/>
    <w:rsid w:val="002D464A"/>
    <w:rsid w:val="002D69DD"/>
    <w:rsid w:val="002D7344"/>
    <w:rsid w:val="002D7BD3"/>
    <w:rsid w:val="002E0450"/>
    <w:rsid w:val="002E14D6"/>
    <w:rsid w:val="002E1845"/>
    <w:rsid w:val="002E201B"/>
    <w:rsid w:val="002E210B"/>
    <w:rsid w:val="002E3746"/>
    <w:rsid w:val="002E3E84"/>
    <w:rsid w:val="002E5F82"/>
    <w:rsid w:val="002E6136"/>
    <w:rsid w:val="002E62FF"/>
    <w:rsid w:val="002E723F"/>
    <w:rsid w:val="002E74DF"/>
    <w:rsid w:val="002E7709"/>
    <w:rsid w:val="002F19BD"/>
    <w:rsid w:val="002F1D56"/>
    <w:rsid w:val="002F2B72"/>
    <w:rsid w:val="002F3B6F"/>
    <w:rsid w:val="002F3E00"/>
    <w:rsid w:val="002F46AE"/>
    <w:rsid w:val="002F5358"/>
    <w:rsid w:val="002F544D"/>
    <w:rsid w:val="002F5A72"/>
    <w:rsid w:val="002F70E5"/>
    <w:rsid w:val="002F7A0B"/>
    <w:rsid w:val="00301253"/>
    <w:rsid w:val="00303A1D"/>
    <w:rsid w:val="00304830"/>
    <w:rsid w:val="00304D2F"/>
    <w:rsid w:val="00304E00"/>
    <w:rsid w:val="00305370"/>
    <w:rsid w:val="003058F7"/>
    <w:rsid w:val="00305C13"/>
    <w:rsid w:val="00305EDB"/>
    <w:rsid w:val="00305F8F"/>
    <w:rsid w:val="00306304"/>
    <w:rsid w:val="003079E9"/>
    <w:rsid w:val="00310EEA"/>
    <w:rsid w:val="00310FDA"/>
    <w:rsid w:val="00311248"/>
    <w:rsid w:val="003116FE"/>
    <w:rsid w:val="0031276F"/>
    <w:rsid w:val="00312F51"/>
    <w:rsid w:val="00313CCF"/>
    <w:rsid w:val="0031484A"/>
    <w:rsid w:val="00314BF7"/>
    <w:rsid w:val="00314F1F"/>
    <w:rsid w:val="00315FE5"/>
    <w:rsid w:val="00316434"/>
    <w:rsid w:val="0031655E"/>
    <w:rsid w:val="003169D5"/>
    <w:rsid w:val="00317C33"/>
    <w:rsid w:val="00320723"/>
    <w:rsid w:val="00321EE5"/>
    <w:rsid w:val="003225F9"/>
    <w:rsid w:val="003227A4"/>
    <w:rsid w:val="003228C2"/>
    <w:rsid w:val="00323226"/>
    <w:rsid w:val="003251EB"/>
    <w:rsid w:val="00325A68"/>
    <w:rsid w:val="00325DA6"/>
    <w:rsid w:val="00326EE7"/>
    <w:rsid w:val="003275B0"/>
    <w:rsid w:val="003277D2"/>
    <w:rsid w:val="00330AB2"/>
    <w:rsid w:val="00330AD2"/>
    <w:rsid w:val="00330D29"/>
    <w:rsid w:val="00330D41"/>
    <w:rsid w:val="0033178F"/>
    <w:rsid w:val="00331A6B"/>
    <w:rsid w:val="00331FCB"/>
    <w:rsid w:val="00332221"/>
    <w:rsid w:val="00333A25"/>
    <w:rsid w:val="00333B31"/>
    <w:rsid w:val="0033434B"/>
    <w:rsid w:val="0033508E"/>
    <w:rsid w:val="003371AC"/>
    <w:rsid w:val="003371B0"/>
    <w:rsid w:val="00340501"/>
    <w:rsid w:val="0034071B"/>
    <w:rsid w:val="0034116F"/>
    <w:rsid w:val="003419F9"/>
    <w:rsid w:val="00341B08"/>
    <w:rsid w:val="00342056"/>
    <w:rsid w:val="003429B1"/>
    <w:rsid w:val="0034354D"/>
    <w:rsid w:val="00343972"/>
    <w:rsid w:val="00343B86"/>
    <w:rsid w:val="00344861"/>
    <w:rsid w:val="00345231"/>
    <w:rsid w:val="003501C7"/>
    <w:rsid w:val="00350503"/>
    <w:rsid w:val="00350944"/>
    <w:rsid w:val="00351008"/>
    <w:rsid w:val="00353384"/>
    <w:rsid w:val="003537FB"/>
    <w:rsid w:val="00353890"/>
    <w:rsid w:val="00353D1C"/>
    <w:rsid w:val="003547BC"/>
    <w:rsid w:val="00355029"/>
    <w:rsid w:val="0035551F"/>
    <w:rsid w:val="0035571F"/>
    <w:rsid w:val="00355EF7"/>
    <w:rsid w:val="003560DC"/>
    <w:rsid w:val="003561C6"/>
    <w:rsid w:val="00356211"/>
    <w:rsid w:val="00356B08"/>
    <w:rsid w:val="0035752A"/>
    <w:rsid w:val="00357D0D"/>
    <w:rsid w:val="0036014A"/>
    <w:rsid w:val="00360929"/>
    <w:rsid w:val="00360FD7"/>
    <w:rsid w:val="003610F3"/>
    <w:rsid w:val="003617FB"/>
    <w:rsid w:val="00361BB2"/>
    <w:rsid w:val="00361FEA"/>
    <w:rsid w:val="003628BA"/>
    <w:rsid w:val="003628F7"/>
    <w:rsid w:val="00362986"/>
    <w:rsid w:val="00362BE7"/>
    <w:rsid w:val="003640F1"/>
    <w:rsid w:val="00367397"/>
    <w:rsid w:val="00371600"/>
    <w:rsid w:val="00372642"/>
    <w:rsid w:val="00373B4E"/>
    <w:rsid w:val="00373D13"/>
    <w:rsid w:val="00373E20"/>
    <w:rsid w:val="003753F0"/>
    <w:rsid w:val="0037544E"/>
    <w:rsid w:val="0037557B"/>
    <w:rsid w:val="00375A77"/>
    <w:rsid w:val="00375C28"/>
    <w:rsid w:val="00375C9F"/>
    <w:rsid w:val="00376AC9"/>
    <w:rsid w:val="00377747"/>
    <w:rsid w:val="0038256F"/>
    <w:rsid w:val="00382840"/>
    <w:rsid w:val="00383B26"/>
    <w:rsid w:val="00384A8C"/>
    <w:rsid w:val="003850DD"/>
    <w:rsid w:val="00385200"/>
    <w:rsid w:val="0038537F"/>
    <w:rsid w:val="003854E9"/>
    <w:rsid w:val="003859FE"/>
    <w:rsid w:val="00385C0B"/>
    <w:rsid w:val="00385F31"/>
    <w:rsid w:val="003867F5"/>
    <w:rsid w:val="00391740"/>
    <w:rsid w:val="00391CF0"/>
    <w:rsid w:val="003929B0"/>
    <w:rsid w:val="0039406C"/>
    <w:rsid w:val="00395895"/>
    <w:rsid w:val="003958E8"/>
    <w:rsid w:val="0039617D"/>
    <w:rsid w:val="0039627D"/>
    <w:rsid w:val="003963CC"/>
    <w:rsid w:val="00396949"/>
    <w:rsid w:val="0039771E"/>
    <w:rsid w:val="003979EB"/>
    <w:rsid w:val="003A06FA"/>
    <w:rsid w:val="003A0EC5"/>
    <w:rsid w:val="003A19BA"/>
    <w:rsid w:val="003A1AD1"/>
    <w:rsid w:val="003A210B"/>
    <w:rsid w:val="003A21D1"/>
    <w:rsid w:val="003A343F"/>
    <w:rsid w:val="003A3CD1"/>
    <w:rsid w:val="003A4B4D"/>
    <w:rsid w:val="003A4F3D"/>
    <w:rsid w:val="003A5F61"/>
    <w:rsid w:val="003A6401"/>
    <w:rsid w:val="003A6F02"/>
    <w:rsid w:val="003A70EA"/>
    <w:rsid w:val="003A7452"/>
    <w:rsid w:val="003B02AC"/>
    <w:rsid w:val="003B05C2"/>
    <w:rsid w:val="003B08A7"/>
    <w:rsid w:val="003B1452"/>
    <w:rsid w:val="003B254F"/>
    <w:rsid w:val="003B274B"/>
    <w:rsid w:val="003B33FA"/>
    <w:rsid w:val="003B41AB"/>
    <w:rsid w:val="003B420E"/>
    <w:rsid w:val="003B46EE"/>
    <w:rsid w:val="003B4D85"/>
    <w:rsid w:val="003B594E"/>
    <w:rsid w:val="003B5C2C"/>
    <w:rsid w:val="003B5D74"/>
    <w:rsid w:val="003B61E2"/>
    <w:rsid w:val="003B680D"/>
    <w:rsid w:val="003B6864"/>
    <w:rsid w:val="003B7049"/>
    <w:rsid w:val="003B7160"/>
    <w:rsid w:val="003B7228"/>
    <w:rsid w:val="003B7613"/>
    <w:rsid w:val="003C08C7"/>
    <w:rsid w:val="003C0EF8"/>
    <w:rsid w:val="003C1380"/>
    <w:rsid w:val="003C13D2"/>
    <w:rsid w:val="003C158D"/>
    <w:rsid w:val="003C1612"/>
    <w:rsid w:val="003C16C7"/>
    <w:rsid w:val="003C1B75"/>
    <w:rsid w:val="003C2086"/>
    <w:rsid w:val="003C265B"/>
    <w:rsid w:val="003C3DD7"/>
    <w:rsid w:val="003C4589"/>
    <w:rsid w:val="003C49EA"/>
    <w:rsid w:val="003C4A1E"/>
    <w:rsid w:val="003C5376"/>
    <w:rsid w:val="003C630F"/>
    <w:rsid w:val="003C673B"/>
    <w:rsid w:val="003C7F16"/>
    <w:rsid w:val="003D037A"/>
    <w:rsid w:val="003D051D"/>
    <w:rsid w:val="003D0957"/>
    <w:rsid w:val="003D2A3C"/>
    <w:rsid w:val="003D3ED2"/>
    <w:rsid w:val="003D48D3"/>
    <w:rsid w:val="003D4D38"/>
    <w:rsid w:val="003D59CC"/>
    <w:rsid w:val="003D6B9A"/>
    <w:rsid w:val="003D73BE"/>
    <w:rsid w:val="003E0757"/>
    <w:rsid w:val="003E16F5"/>
    <w:rsid w:val="003E1B85"/>
    <w:rsid w:val="003E2205"/>
    <w:rsid w:val="003E4013"/>
    <w:rsid w:val="003E503D"/>
    <w:rsid w:val="003E5645"/>
    <w:rsid w:val="003E5B08"/>
    <w:rsid w:val="003E607B"/>
    <w:rsid w:val="003E65B2"/>
    <w:rsid w:val="003E6F3B"/>
    <w:rsid w:val="003E72EE"/>
    <w:rsid w:val="003E73F3"/>
    <w:rsid w:val="003F2202"/>
    <w:rsid w:val="003F2769"/>
    <w:rsid w:val="003F35D8"/>
    <w:rsid w:val="003F4669"/>
    <w:rsid w:val="003F52FF"/>
    <w:rsid w:val="003F5B2D"/>
    <w:rsid w:val="003F5C76"/>
    <w:rsid w:val="003F64A1"/>
    <w:rsid w:val="003F6666"/>
    <w:rsid w:val="003F6E50"/>
    <w:rsid w:val="003F750A"/>
    <w:rsid w:val="003F75C6"/>
    <w:rsid w:val="003F797D"/>
    <w:rsid w:val="003F7F34"/>
    <w:rsid w:val="00400D1B"/>
    <w:rsid w:val="00401316"/>
    <w:rsid w:val="00401723"/>
    <w:rsid w:val="00401C21"/>
    <w:rsid w:val="00402EE6"/>
    <w:rsid w:val="00402F04"/>
    <w:rsid w:val="00402FAE"/>
    <w:rsid w:val="00403ADB"/>
    <w:rsid w:val="00403C0C"/>
    <w:rsid w:val="00405472"/>
    <w:rsid w:val="00405C08"/>
    <w:rsid w:val="004062E7"/>
    <w:rsid w:val="00406680"/>
    <w:rsid w:val="0040735C"/>
    <w:rsid w:val="00407A9F"/>
    <w:rsid w:val="00407D7B"/>
    <w:rsid w:val="0041008E"/>
    <w:rsid w:val="00410B4C"/>
    <w:rsid w:val="00411BF1"/>
    <w:rsid w:val="0041251A"/>
    <w:rsid w:val="00412AF0"/>
    <w:rsid w:val="00413108"/>
    <w:rsid w:val="00413EAD"/>
    <w:rsid w:val="0041426B"/>
    <w:rsid w:val="004142C8"/>
    <w:rsid w:val="00414643"/>
    <w:rsid w:val="00414B86"/>
    <w:rsid w:val="00415341"/>
    <w:rsid w:val="004157BC"/>
    <w:rsid w:val="00416790"/>
    <w:rsid w:val="00416AB2"/>
    <w:rsid w:val="00417690"/>
    <w:rsid w:val="00417D04"/>
    <w:rsid w:val="00417F55"/>
    <w:rsid w:val="004207D4"/>
    <w:rsid w:val="00420C74"/>
    <w:rsid w:val="004211C0"/>
    <w:rsid w:val="004219A4"/>
    <w:rsid w:val="00421BBB"/>
    <w:rsid w:val="00421F5F"/>
    <w:rsid w:val="00422047"/>
    <w:rsid w:val="0042318E"/>
    <w:rsid w:val="00423341"/>
    <w:rsid w:val="00423F61"/>
    <w:rsid w:val="00424290"/>
    <w:rsid w:val="004261D1"/>
    <w:rsid w:val="00426CA2"/>
    <w:rsid w:val="0042701F"/>
    <w:rsid w:val="0042709E"/>
    <w:rsid w:val="004308F3"/>
    <w:rsid w:val="00430E2D"/>
    <w:rsid w:val="004317BA"/>
    <w:rsid w:val="00432C94"/>
    <w:rsid w:val="00432F63"/>
    <w:rsid w:val="00433601"/>
    <w:rsid w:val="004336BF"/>
    <w:rsid w:val="00433DE6"/>
    <w:rsid w:val="0043665F"/>
    <w:rsid w:val="004369FF"/>
    <w:rsid w:val="00436CB9"/>
    <w:rsid w:val="004370AA"/>
    <w:rsid w:val="00440C6D"/>
    <w:rsid w:val="004415CE"/>
    <w:rsid w:val="00441ABD"/>
    <w:rsid w:val="00441CAB"/>
    <w:rsid w:val="00441E8E"/>
    <w:rsid w:val="00442AC3"/>
    <w:rsid w:val="00443E03"/>
    <w:rsid w:val="00443E67"/>
    <w:rsid w:val="004440E1"/>
    <w:rsid w:val="00444D6B"/>
    <w:rsid w:val="0044515B"/>
    <w:rsid w:val="0044567E"/>
    <w:rsid w:val="00445D82"/>
    <w:rsid w:val="00446855"/>
    <w:rsid w:val="00446C66"/>
    <w:rsid w:val="00446E0A"/>
    <w:rsid w:val="00446EF9"/>
    <w:rsid w:val="00447DBF"/>
    <w:rsid w:val="00447F33"/>
    <w:rsid w:val="00450B4E"/>
    <w:rsid w:val="00454662"/>
    <w:rsid w:val="004549D2"/>
    <w:rsid w:val="00454CB8"/>
    <w:rsid w:val="00455D58"/>
    <w:rsid w:val="00455E8B"/>
    <w:rsid w:val="00455EAD"/>
    <w:rsid w:val="004560F7"/>
    <w:rsid w:val="004564B5"/>
    <w:rsid w:val="0045787F"/>
    <w:rsid w:val="004604E2"/>
    <w:rsid w:val="00460820"/>
    <w:rsid w:val="004609F3"/>
    <w:rsid w:val="00460B02"/>
    <w:rsid w:val="00462608"/>
    <w:rsid w:val="00462A5E"/>
    <w:rsid w:val="0046309B"/>
    <w:rsid w:val="004633BC"/>
    <w:rsid w:val="00463A2A"/>
    <w:rsid w:val="00463EC6"/>
    <w:rsid w:val="004641A3"/>
    <w:rsid w:val="00467178"/>
    <w:rsid w:val="00467DFC"/>
    <w:rsid w:val="00470067"/>
    <w:rsid w:val="0047048D"/>
    <w:rsid w:val="004704EE"/>
    <w:rsid w:val="004718B6"/>
    <w:rsid w:val="00471F8D"/>
    <w:rsid w:val="0047315B"/>
    <w:rsid w:val="004733DC"/>
    <w:rsid w:val="0047442D"/>
    <w:rsid w:val="004745D8"/>
    <w:rsid w:val="00474917"/>
    <w:rsid w:val="00474DBA"/>
    <w:rsid w:val="00474E2E"/>
    <w:rsid w:val="004752DC"/>
    <w:rsid w:val="00475994"/>
    <w:rsid w:val="00476A5F"/>
    <w:rsid w:val="00476D0B"/>
    <w:rsid w:val="00476F1E"/>
    <w:rsid w:val="00477282"/>
    <w:rsid w:val="004775EF"/>
    <w:rsid w:val="004775F8"/>
    <w:rsid w:val="00477816"/>
    <w:rsid w:val="00477D3F"/>
    <w:rsid w:val="004803C6"/>
    <w:rsid w:val="00482865"/>
    <w:rsid w:val="00482A0A"/>
    <w:rsid w:val="00483795"/>
    <w:rsid w:val="00483AC9"/>
    <w:rsid w:val="004845F7"/>
    <w:rsid w:val="00484B22"/>
    <w:rsid w:val="00485201"/>
    <w:rsid w:val="00486322"/>
    <w:rsid w:val="00486353"/>
    <w:rsid w:val="004867A8"/>
    <w:rsid w:val="004869BC"/>
    <w:rsid w:val="00490E27"/>
    <w:rsid w:val="00491444"/>
    <w:rsid w:val="004918BA"/>
    <w:rsid w:val="00491BA8"/>
    <w:rsid w:val="004926E5"/>
    <w:rsid w:val="00492E91"/>
    <w:rsid w:val="0049341A"/>
    <w:rsid w:val="00493B54"/>
    <w:rsid w:val="00493FBC"/>
    <w:rsid w:val="00494105"/>
    <w:rsid w:val="00494906"/>
    <w:rsid w:val="004958B8"/>
    <w:rsid w:val="00496396"/>
    <w:rsid w:val="00496655"/>
    <w:rsid w:val="00496FD0"/>
    <w:rsid w:val="00497595"/>
    <w:rsid w:val="00497C8A"/>
    <w:rsid w:val="004A0120"/>
    <w:rsid w:val="004A0568"/>
    <w:rsid w:val="004A07DC"/>
    <w:rsid w:val="004A0DE0"/>
    <w:rsid w:val="004A10D4"/>
    <w:rsid w:val="004A1C12"/>
    <w:rsid w:val="004A1C61"/>
    <w:rsid w:val="004A21B0"/>
    <w:rsid w:val="004A2475"/>
    <w:rsid w:val="004A306B"/>
    <w:rsid w:val="004A31D9"/>
    <w:rsid w:val="004A4AE0"/>
    <w:rsid w:val="004A557F"/>
    <w:rsid w:val="004A5713"/>
    <w:rsid w:val="004A65E0"/>
    <w:rsid w:val="004A6983"/>
    <w:rsid w:val="004A7D04"/>
    <w:rsid w:val="004B0738"/>
    <w:rsid w:val="004B1363"/>
    <w:rsid w:val="004B1722"/>
    <w:rsid w:val="004B1B70"/>
    <w:rsid w:val="004B2D0D"/>
    <w:rsid w:val="004B3EC1"/>
    <w:rsid w:val="004B414F"/>
    <w:rsid w:val="004B4CF8"/>
    <w:rsid w:val="004B5519"/>
    <w:rsid w:val="004B5D19"/>
    <w:rsid w:val="004B5E8E"/>
    <w:rsid w:val="004B66D4"/>
    <w:rsid w:val="004B69EF"/>
    <w:rsid w:val="004B70E6"/>
    <w:rsid w:val="004C03C4"/>
    <w:rsid w:val="004C153F"/>
    <w:rsid w:val="004C1B0B"/>
    <w:rsid w:val="004C1DCB"/>
    <w:rsid w:val="004C2ABE"/>
    <w:rsid w:val="004C367E"/>
    <w:rsid w:val="004C3AB7"/>
    <w:rsid w:val="004C3F06"/>
    <w:rsid w:val="004C47D0"/>
    <w:rsid w:val="004C7AF9"/>
    <w:rsid w:val="004C7B98"/>
    <w:rsid w:val="004C7C70"/>
    <w:rsid w:val="004D032D"/>
    <w:rsid w:val="004D0C53"/>
    <w:rsid w:val="004D0C6A"/>
    <w:rsid w:val="004D10E0"/>
    <w:rsid w:val="004D1115"/>
    <w:rsid w:val="004D1B23"/>
    <w:rsid w:val="004D1C27"/>
    <w:rsid w:val="004D21EE"/>
    <w:rsid w:val="004D2A93"/>
    <w:rsid w:val="004D31B2"/>
    <w:rsid w:val="004D422D"/>
    <w:rsid w:val="004D42EC"/>
    <w:rsid w:val="004D4B57"/>
    <w:rsid w:val="004D52C2"/>
    <w:rsid w:val="004D5CA4"/>
    <w:rsid w:val="004D63B8"/>
    <w:rsid w:val="004D6F77"/>
    <w:rsid w:val="004D77DB"/>
    <w:rsid w:val="004D797A"/>
    <w:rsid w:val="004D7A33"/>
    <w:rsid w:val="004E144D"/>
    <w:rsid w:val="004E284B"/>
    <w:rsid w:val="004E2F4E"/>
    <w:rsid w:val="004E3782"/>
    <w:rsid w:val="004E4949"/>
    <w:rsid w:val="004E4AF8"/>
    <w:rsid w:val="004E4E11"/>
    <w:rsid w:val="004E64E8"/>
    <w:rsid w:val="004E6752"/>
    <w:rsid w:val="004E6DA6"/>
    <w:rsid w:val="004E7286"/>
    <w:rsid w:val="004F0268"/>
    <w:rsid w:val="004F0793"/>
    <w:rsid w:val="004F0DD8"/>
    <w:rsid w:val="004F1A0B"/>
    <w:rsid w:val="004F2787"/>
    <w:rsid w:val="004F2D65"/>
    <w:rsid w:val="004F2EF3"/>
    <w:rsid w:val="004F3F1F"/>
    <w:rsid w:val="004F4241"/>
    <w:rsid w:val="004F510A"/>
    <w:rsid w:val="004F5905"/>
    <w:rsid w:val="004F6D2A"/>
    <w:rsid w:val="004F77DF"/>
    <w:rsid w:val="004F7E4E"/>
    <w:rsid w:val="005007BF"/>
    <w:rsid w:val="00500917"/>
    <w:rsid w:val="00500C13"/>
    <w:rsid w:val="00502090"/>
    <w:rsid w:val="00502431"/>
    <w:rsid w:val="005026E5"/>
    <w:rsid w:val="00502CC2"/>
    <w:rsid w:val="00503B39"/>
    <w:rsid w:val="005040FD"/>
    <w:rsid w:val="005044E0"/>
    <w:rsid w:val="00504651"/>
    <w:rsid w:val="00505078"/>
    <w:rsid w:val="005051FD"/>
    <w:rsid w:val="00505478"/>
    <w:rsid w:val="00507263"/>
    <w:rsid w:val="0050768A"/>
    <w:rsid w:val="00507884"/>
    <w:rsid w:val="00510571"/>
    <w:rsid w:val="00511140"/>
    <w:rsid w:val="00511731"/>
    <w:rsid w:val="00511809"/>
    <w:rsid w:val="00511B62"/>
    <w:rsid w:val="00511CB4"/>
    <w:rsid w:val="00511EAC"/>
    <w:rsid w:val="005128FE"/>
    <w:rsid w:val="00513781"/>
    <w:rsid w:val="005141A4"/>
    <w:rsid w:val="00514A32"/>
    <w:rsid w:val="005152C2"/>
    <w:rsid w:val="00515DA0"/>
    <w:rsid w:val="00516A77"/>
    <w:rsid w:val="00516BD3"/>
    <w:rsid w:val="005176CE"/>
    <w:rsid w:val="0051785A"/>
    <w:rsid w:val="00520883"/>
    <w:rsid w:val="005211DB"/>
    <w:rsid w:val="005211EC"/>
    <w:rsid w:val="00521431"/>
    <w:rsid w:val="00521A12"/>
    <w:rsid w:val="00522569"/>
    <w:rsid w:val="00522915"/>
    <w:rsid w:val="00522E05"/>
    <w:rsid w:val="0052345D"/>
    <w:rsid w:val="0052367B"/>
    <w:rsid w:val="00524402"/>
    <w:rsid w:val="005255DC"/>
    <w:rsid w:val="00525BE2"/>
    <w:rsid w:val="00526155"/>
    <w:rsid w:val="00527366"/>
    <w:rsid w:val="005275CB"/>
    <w:rsid w:val="00530C08"/>
    <w:rsid w:val="005315B3"/>
    <w:rsid w:val="00532275"/>
    <w:rsid w:val="005322D1"/>
    <w:rsid w:val="005324CC"/>
    <w:rsid w:val="0053286D"/>
    <w:rsid w:val="00532BA9"/>
    <w:rsid w:val="005330BB"/>
    <w:rsid w:val="00533C58"/>
    <w:rsid w:val="005360FF"/>
    <w:rsid w:val="00536D6C"/>
    <w:rsid w:val="00536DC3"/>
    <w:rsid w:val="005379D5"/>
    <w:rsid w:val="00537B5B"/>
    <w:rsid w:val="00540077"/>
    <w:rsid w:val="00540907"/>
    <w:rsid w:val="00541468"/>
    <w:rsid w:val="005424C1"/>
    <w:rsid w:val="005430BF"/>
    <w:rsid w:val="00544941"/>
    <w:rsid w:val="00544A05"/>
    <w:rsid w:val="005451DF"/>
    <w:rsid w:val="00545347"/>
    <w:rsid w:val="00545F52"/>
    <w:rsid w:val="00545F63"/>
    <w:rsid w:val="0054627A"/>
    <w:rsid w:val="0054681D"/>
    <w:rsid w:val="00546C3F"/>
    <w:rsid w:val="00547BF1"/>
    <w:rsid w:val="00547D00"/>
    <w:rsid w:val="00551867"/>
    <w:rsid w:val="00551878"/>
    <w:rsid w:val="0055256E"/>
    <w:rsid w:val="005527F2"/>
    <w:rsid w:val="00552D60"/>
    <w:rsid w:val="005537EC"/>
    <w:rsid w:val="00554887"/>
    <w:rsid w:val="00554F69"/>
    <w:rsid w:val="00555399"/>
    <w:rsid w:val="0055552F"/>
    <w:rsid w:val="00555F1A"/>
    <w:rsid w:val="0055621A"/>
    <w:rsid w:val="0055667C"/>
    <w:rsid w:val="00556E99"/>
    <w:rsid w:val="005602E5"/>
    <w:rsid w:val="005606E6"/>
    <w:rsid w:val="00560AE4"/>
    <w:rsid w:val="00561100"/>
    <w:rsid w:val="00561717"/>
    <w:rsid w:val="005617E6"/>
    <w:rsid w:val="00561FFF"/>
    <w:rsid w:val="00562EB3"/>
    <w:rsid w:val="0056316D"/>
    <w:rsid w:val="00563F82"/>
    <w:rsid w:val="00565781"/>
    <w:rsid w:val="005657D1"/>
    <w:rsid w:val="00565953"/>
    <w:rsid w:val="00566B99"/>
    <w:rsid w:val="00567D36"/>
    <w:rsid w:val="00567E58"/>
    <w:rsid w:val="005705ED"/>
    <w:rsid w:val="00570D70"/>
    <w:rsid w:val="00570EBF"/>
    <w:rsid w:val="00571357"/>
    <w:rsid w:val="00571A18"/>
    <w:rsid w:val="0057251B"/>
    <w:rsid w:val="00574001"/>
    <w:rsid w:val="00574025"/>
    <w:rsid w:val="00575028"/>
    <w:rsid w:val="0057655D"/>
    <w:rsid w:val="00576659"/>
    <w:rsid w:val="00577345"/>
    <w:rsid w:val="005774BD"/>
    <w:rsid w:val="00577A37"/>
    <w:rsid w:val="005805CD"/>
    <w:rsid w:val="005808E8"/>
    <w:rsid w:val="00580C52"/>
    <w:rsid w:val="005814E6"/>
    <w:rsid w:val="005817CD"/>
    <w:rsid w:val="005818D0"/>
    <w:rsid w:val="00581A97"/>
    <w:rsid w:val="00582017"/>
    <w:rsid w:val="0058202B"/>
    <w:rsid w:val="00582C59"/>
    <w:rsid w:val="0058354D"/>
    <w:rsid w:val="0058401C"/>
    <w:rsid w:val="005852FC"/>
    <w:rsid w:val="00587CF3"/>
    <w:rsid w:val="00590488"/>
    <w:rsid w:val="00591241"/>
    <w:rsid w:val="00591D8C"/>
    <w:rsid w:val="00592EE3"/>
    <w:rsid w:val="00592F8E"/>
    <w:rsid w:val="00593DB7"/>
    <w:rsid w:val="00593F28"/>
    <w:rsid w:val="0059618D"/>
    <w:rsid w:val="00596E80"/>
    <w:rsid w:val="00596EE8"/>
    <w:rsid w:val="00596EF9"/>
    <w:rsid w:val="00597203"/>
    <w:rsid w:val="005974DB"/>
    <w:rsid w:val="005A09DD"/>
    <w:rsid w:val="005A0A2A"/>
    <w:rsid w:val="005A16CE"/>
    <w:rsid w:val="005A1B0A"/>
    <w:rsid w:val="005A2624"/>
    <w:rsid w:val="005A2CFA"/>
    <w:rsid w:val="005A2F90"/>
    <w:rsid w:val="005A40EB"/>
    <w:rsid w:val="005A665F"/>
    <w:rsid w:val="005A6772"/>
    <w:rsid w:val="005A71B2"/>
    <w:rsid w:val="005A7CC5"/>
    <w:rsid w:val="005B0593"/>
    <w:rsid w:val="005B0955"/>
    <w:rsid w:val="005B0E55"/>
    <w:rsid w:val="005B1976"/>
    <w:rsid w:val="005B24A1"/>
    <w:rsid w:val="005B280D"/>
    <w:rsid w:val="005B2B45"/>
    <w:rsid w:val="005B3067"/>
    <w:rsid w:val="005B3E29"/>
    <w:rsid w:val="005B6DE4"/>
    <w:rsid w:val="005C1460"/>
    <w:rsid w:val="005C232E"/>
    <w:rsid w:val="005C3576"/>
    <w:rsid w:val="005C3A25"/>
    <w:rsid w:val="005C3C3E"/>
    <w:rsid w:val="005C3EBB"/>
    <w:rsid w:val="005C4281"/>
    <w:rsid w:val="005C47F6"/>
    <w:rsid w:val="005C4C32"/>
    <w:rsid w:val="005C58FE"/>
    <w:rsid w:val="005C6032"/>
    <w:rsid w:val="005C60B3"/>
    <w:rsid w:val="005C63C8"/>
    <w:rsid w:val="005C6CA8"/>
    <w:rsid w:val="005D010A"/>
    <w:rsid w:val="005D0E62"/>
    <w:rsid w:val="005D1A06"/>
    <w:rsid w:val="005D2845"/>
    <w:rsid w:val="005D2D1E"/>
    <w:rsid w:val="005D3E2C"/>
    <w:rsid w:val="005D3FF5"/>
    <w:rsid w:val="005D4E77"/>
    <w:rsid w:val="005D4FC7"/>
    <w:rsid w:val="005D5FE0"/>
    <w:rsid w:val="005D6689"/>
    <w:rsid w:val="005D74A6"/>
    <w:rsid w:val="005D7A34"/>
    <w:rsid w:val="005E01AE"/>
    <w:rsid w:val="005E0745"/>
    <w:rsid w:val="005E1939"/>
    <w:rsid w:val="005E23FB"/>
    <w:rsid w:val="005E3CA0"/>
    <w:rsid w:val="005E535F"/>
    <w:rsid w:val="005E725C"/>
    <w:rsid w:val="005E729D"/>
    <w:rsid w:val="005E7889"/>
    <w:rsid w:val="005E7D2C"/>
    <w:rsid w:val="005E7F3F"/>
    <w:rsid w:val="005F024A"/>
    <w:rsid w:val="005F05FB"/>
    <w:rsid w:val="005F0A85"/>
    <w:rsid w:val="005F10B5"/>
    <w:rsid w:val="005F14DC"/>
    <w:rsid w:val="005F1536"/>
    <w:rsid w:val="005F227C"/>
    <w:rsid w:val="005F2A36"/>
    <w:rsid w:val="005F30BC"/>
    <w:rsid w:val="005F3642"/>
    <w:rsid w:val="005F3B80"/>
    <w:rsid w:val="005F400D"/>
    <w:rsid w:val="005F48EB"/>
    <w:rsid w:val="005F501A"/>
    <w:rsid w:val="005F5C30"/>
    <w:rsid w:val="005F5F4F"/>
    <w:rsid w:val="005F62BA"/>
    <w:rsid w:val="005F65CC"/>
    <w:rsid w:val="005F6A22"/>
    <w:rsid w:val="005F6ACC"/>
    <w:rsid w:val="00600052"/>
    <w:rsid w:val="00600C41"/>
    <w:rsid w:val="00603E17"/>
    <w:rsid w:val="00603EDB"/>
    <w:rsid w:val="0060400F"/>
    <w:rsid w:val="00604445"/>
    <w:rsid w:val="006049D0"/>
    <w:rsid w:val="0060719D"/>
    <w:rsid w:val="006073A0"/>
    <w:rsid w:val="00610C26"/>
    <w:rsid w:val="00610D8C"/>
    <w:rsid w:val="00611940"/>
    <w:rsid w:val="00612112"/>
    <w:rsid w:val="00612A8C"/>
    <w:rsid w:val="00613C9D"/>
    <w:rsid w:val="0061410C"/>
    <w:rsid w:val="00614666"/>
    <w:rsid w:val="00614BDD"/>
    <w:rsid w:val="00615B49"/>
    <w:rsid w:val="006208B3"/>
    <w:rsid w:val="00620C3B"/>
    <w:rsid w:val="00620C4C"/>
    <w:rsid w:val="00623173"/>
    <w:rsid w:val="00623E3B"/>
    <w:rsid w:val="00623E69"/>
    <w:rsid w:val="00623E71"/>
    <w:rsid w:val="00623EF6"/>
    <w:rsid w:val="00624542"/>
    <w:rsid w:val="00624714"/>
    <w:rsid w:val="006248AE"/>
    <w:rsid w:val="006255E8"/>
    <w:rsid w:val="00625791"/>
    <w:rsid w:val="00625838"/>
    <w:rsid w:val="00625A56"/>
    <w:rsid w:val="00625DBD"/>
    <w:rsid w:val="006266F4"/>
    <w:rsid w:val="00626F82"/>
    <w:rsid w:val="0062707C"/>
    <w:rsid w:val="00631993"/>
    <w:rsid w:val="00631CA3"/>
    <w:rsid w:val="00631F71"/>
    <w:rsid w:val="00631FF5"/>
    <w:rsid w:val="00632370"/>
    <w:rsid w:val="00632E1F"/>
    <w:rsid w:val="0063319C"/>
    <w:rsid w:val="00633E4C"/>
    <w:rsid w:val="006340A8"/>
    <w:rsid w:val="00634202"/>
    <w:rsid w:val="00634885"/>
    <w:rsid w:val="006354B3"/>
    <w:rsid w:val="0063586E"/>
    <w:rsid w:val="00636762"/>
    <w:rsid w:val="0063695F"/>
    <w:rsid w:val="00636F12"/>
    <w:rsid w:val="006379BF"/>
    <w:rsid w:val="006400D7"/>
    <w:rsid w:val="00640652"/>
    <w:rsid w:val="00641554"/>
    <w:rsid w:val="00642428"/>
    <w:rsid w:val="00642DA3"/>
    <w:rsid w:val="006433FD"/>
    <w:rsid w:val="00643629"/>
    <w:rsid w:val="00643713"/>
    <w:rsid w:val="00644E42"/>
    <w:rsid w:val="0064745F"/>
    <w:rsid w:val="006474F2"/>
    <w:rsid w:val="00647652"/>
    <w:rsid w:val="006479C0"/>
    <w:rsid w:val="00647D7B"/>
    <w:rsid w:val="0065011A"/>
    <w:rsid w:val="006508D0"/>
    <w:rsid w:val="00651BAA"/>
    <w:rsid w:val="00652D03"/>
    <w:rsid w:val="00653AED"/>
    <w:rsid w:val="00653B2F"/>
    <w:rsid w:val="006543A9"/>
    <w:rsid w:val="00654B65"/>
    <w:rsid w:val="006556C6"/>
    <w:rsid w:val="00656051"/>
    <w:rsid w:val="00656E73"/>
    <w:rsid w:val="00660304"/>
    <w:rsid w:val="0066075C"/>
    <w:rsid w:val="00660B10"/>
    <w:rsid w:val="00660CB8"/>
    <w:rsid w:val="00660F56"/>
    <w:rsid w:val="006610F9"/>
    <w:rsid w:val="00661BCA"/>
    <w:rsid w:val="006620A8"/>
    <w:rsid w:val="00662D5A"/>
    <w:rsid w:val="00662F2F"/>
    <w:rsid w:val="006645B9"/>
    <w:rsid w:val="006647BE"/>
    <w:rsid w:val="00664BBF"/>
    <w:rsid w:val="006655DB"/>
    <w:rsid w:val="006664C4"/>
    <w:rsid w:val="00666DF6"/>
    <w:rsid w:val="00667B3C"/>
    <w:rsid w:val="0067022E"/>
    <w:rsid w:val="006702E2"/>
    <w:rsid w:val="00670FF3"/>
    <w:rsid w:val="0067195A"/>
    <w:rsid w:val="00672604"/>
    <w:rsid w:val="00672928"/>
    <w:rsid w:val="00672999"/>
    <w:rsid w:val="00672FB5"/>
    <w:rsid w:val="00673C29"/>
    <w:rsid w:val="00674315"/>
    <w:rsid w:val="00674E5B"/>
    <w:rsid w:val="006758CE"/>
    <w:rsid w:val="00675E58"/>
    <w:rsid w:val="00676224"/>
    <w:rsid w:val="006772B9"/>
    <w:rsid w:val="006772CC"/>
    <w:rsid w:val="00680099"/>
    <w:rsid w:val="0068131B"/>
    <w:rsid w:val="00681529"/>
    <w:rsid w:val="006816A8"/>
    <w:rsid w:val="00681872"/>
    <w:rsid w:val="00682408"/>
    <w:rsid w:val="006828D8"/>
    <w:rsid w:val="00682E8F"/>
    <w:rsid w:val="00683D5C"/>
    <w:rsid w:val="006844D0"/>
    <w:rsid w:val="0068476F"/>
    <w:rsid w:val="00684B1E"/>
    <w:rsid w:val="00684EAB"/>
    <w:rsid w:val="0068568B"/>
    <w:rsid w:val="006865AA"/>
    <w:rsid w:val="0068687A"/>
    <w:rsid w:val="00687221"/>
    <w:rsid w:val="006907AC"/>
    <w:rsid w:val="00691A00"/>
    <w:rsid w:val="006921AF"/>
    <w:rsid w:val="00692232"/>
    <w:rsid w:val="006923A9"/>
    <w:rsid w:val="006927D1"/>
    <w:rsid w:val="00692A70"/>
    <w:rsid w:val="00692E45"/>
    <w:rsid w:val="00693128"/>
    <w:rsid w:val="006934D0"/>
    <w:rsid w:val="006934D6"/>
    <w:rsid w:val="00694101"/>
    <w:rsid w:val="00694826"/>
    <w:rsid w:val="00694E0A"/>
    <w:rsid w:val="006951FE"/>
    <w:rsid w:val="006958D6"/>
    <w:rsid w:val="006967E1"/>
    <w:rsid w:val="006972C4"/>
    <w:rsid w:val="006973C9"/>
    <w:rsid w:val="006A04F2"/>
    <w:rsid w:val="006A0A0F"/>
    <w:rsid w:val="006A1986"/>
    <w:rsid w:val="006A1CE1"/>
    <w:rsid w:val="006A26E0"/>
    <w:rsid w:val="006A3372"/>
    <w:rsid w:val="006A3605"/>
    <w:rsid w:val="006A3F43"/>
    <w:rsid w:val="006A54CE"/>
    <w:rsid w:val="006A5E75"/>
    <w:rsid w:val="006A6011"/>
    <w:rsid w:val="006A687C"/>
    <w:rsid w:val="006A68B1"/>
    <w:rsid w:val="006A6B00"/>
    <w:rsid w:val="006A70FB"/>
    <w:rsid w:val="006A7C29"/>
    <w:rsid w:val="006A7E49"/>
    <w:rsid w:val="006B249F"/>
    <w:rsid w:val="006B2502"/>
    <w:rsid w:val="006B347A"/>
    <w:rsid w:val="006B35FD"/>
    <w:rsid w:val="006B370D"/>
    <w:rsid w:val="006B3F13"/>
    <w:rsid w:val="006B47A0"/>
    <w:rsid w:val="006B5285"/>
    <w:rsid w:val="006B5567"/>
    <w:rsid w:val="006B7C10"/>
    <w:rsid w:val="006B7D56"/>
    <w:rsid w:val="006C0422"/>
    <w:rsid w:val="006C2700"/>
    <w:rsid w:val="006C29AC"/>
    <w:rsid w:val="006C438B"/>
    <w:rsid w:val="006C5B1B"/>
    <w:rsid w:val="006C6019"/>
    <w:rsid w:val="006C7D90"/>
    <w:rsid w:val="006C7FF7"/>
    <w:rsid w:val="006D0E1D"/>
    <w:rsid w:val="006D1059"/>
    <w:rsid w:val="006D1151"/>
    <w:rsid w:val="006D179A"/>
    <w:rsid w:val="006D1D64"/>
    <w:rsid w:val="006D1E9B"/>
    <w:rsid w:val="006D2512"/>
    <w:rsid w:val="006D2F34"/>
    <w:rsid w:val="006D4906"/>
    <w:rsid w:val="006D4BBF"/>
    <w:rsid w:val="006D57D6"/>
    <w:rsid w:val="006D582A"/>
    <w:rsid w:val="006D5A08"/>
    <w:rsid w:val="006D65C8"/>
    <w:rsid w:val="006D767E"/>
    <w:rsid w:val="006D79D1"/>
    <w:rsid w:val="006D7ABB"/>
    <w:rsid w:val="006E01AD"/>
    <w:rsid w:val="006E02AD"/>
    <w:rsid w:val="006E072D"/>
    <w:rsid w:val="006E083B"/>
    <w:rsid w:val="006E0C69"/>
    <w:rsid w:val="006E232E"/>
    <w:rsid w:val="006E2896"/>
    <w:rsid w:val="006E2C31"/>
    <w:rsid w:val="006E3759"/>
    <w:rsid w:val="006E39F9"/>
    <w:rsid w:val="006E426C"/>
    <w:rsid w:val="006E42A3"/>
    <w:rsid w:val="006E4801"/>
    <w:rsid w:val="006E48B9"/>
    <w:rsid w:val="006E4D39"/>
    <w:rsid w:val="006E4ED0"/>
    <w:rsid w:val="006E4F27"/>
    <w:rsid w:val="006E5AA6"/>
    <w:rsid w:val="006E678E"/>
    <w:rsid w:val="006E6805"/>
    <w:rsid w:val="006E6D1D"/>
    <w:rsid w:val="006F0A7B"/>
    <w:rsid w:val="006F0DD6"/>
    <w:rsid w:val="006F13AF"/>
    <w:rsid w:val="006F2CE9"/>
    <w:rsid w:val="006F3734"/>
    <w:rsid w:val="006F41B1"/>
    <w:rsid w:val="006F4BAF"/>
    <w:rsid w:val="006F4E1F"/>
    <w:rsid w:val="006F5274"/>
    <w:rsid w:val="006F5BBE"/>
    <w:rsid w:val="006F635A"/>
    <w:rsid w:val="006F655A"/>
    <w:rsid w:val="006F66AA"/>
    <w:rsid w:val="006F6811"/>
    <w:rsid w:val="006F6C06"/>
    <w:rsid w:val="006F7A0C"/>
    <w:rsid w:val="00700036"/>
    <w:rsid w:val="007000AB"/>
    <w:rsid w:val="00700281"/>
    <w:rsid w:val="00701024"/>
    <w:rsid w:val="007011BA"/>
    <w:rsid w:val="00702F94"/>
    <w:rsid w:val="007030D5"/>
    <w:rsid w:val="00703413"/>
    <w:rsid w:val="00703510"/>
    <w:rsid w:val="00704740"/>
    <w:rsid w:val="007050DD"/>
    <w:rsid w:val="007053DA"/>
    <w:rsid w:val="0070695F"/>
    <w:rsid w:val="0070717B"/>
    <w:rsid w:val="007073CE"/>
    <w:rsid w:val="00707777"/>
    <w:rsid w:val="00707936"/>
    <w:rsid w:val="007107A3"/>
    <w:rsid w:val="00711051"/>
    <w:rsid w:val="00711B9B"/>
    <w:rsid w:val="0071211C"/>
    <w:rsid w:val="0071287D"/>
    <w:rsid w:val="007131BA"/>
    <w:rsid w:val="007139CD"/>
    <w:rsid w:val="007139E5"/>
    <w:rsid w:val="0071435B"/>
    <w:rsid w:val="00714508"/>
    <w:rsid w:val="00715210"/>
    <w:rsid w:val="00715603"/>
    <w:rsid w:val="00716D9C"/>
    <w:rsid w:val="007171CC"/>
    <w:rsid w:val="00720952"/>
    <w:rsid w:val="00720E88"/>
    <w:rsid w:val="00721080"/>
    <w:rsid w:val="00721EDC"/>
    <w:rsid w:val="00722523"/>
    <w:rsid w:val="00722EAA"/>
    <w:rsid w:val="00723D36"/>
    <w:rsid w:val="00723D7D"/>
    <w:rsid w:val="00723EF8"/>
    <w:rsid w:val="007247B8"/>
    <w:rsid w:val="00725276"/>
    <w:rsid w:val="007255A9"/>
    <w:rsid w:val="007267AB"/>
    <w:rsid w:val="007273D7"/>
    <w:rsid w:val="00727DDC"/>
    <w:rsid w:val="00727FAC"/>
    <w:rsid w:val="00730C02"/>
    <w:rsid w:val="00731263"/>
    <w:rsid w:val="0073202B"/>
    <w:rsid w:val="007332FB"/>
    <w:rsid w:val="00733C52"/>
    <w:rsid w:val="007346BF"/>
    <w:rsid w:val="00734E32"/>
    <w:rsid w:val="007358EA"/>
    <w:rsid w:val="00735937"/>
    <w:rsid w:val="00735B14"/>
    <w:rsid w:val="00740763"/>
    <w:rsid w:val="00740902"/>
    <w:rsid w:val="00740973"/>
    <w:rsid w:val="00740A23"/>
    <w:rsid w:val="00740D7C"/>
    <w:rsid w:val="00740F49"/>
    <w:rsid w:val="007425C3"/>
    <w:rsid w:val="00742B25"/>
    <w:rsid w:val="00742B44"/>
    <w:rsid w:val="007450C6"/>
    <w:rsid w:val="007455DE"/>
    <w:rsid w:val="00745E9D"/>
    <w:rsid w:val="00746801"/>
    <w:rsid w:val="00746DA3"/>
    <w:rsid w:val="00747286"/>
    <w:rsid w:val="00747782"/>
    <w:rsid w:val="00747998"/>
    <w:rsid w:val="00747EDE"/>
    <w:rsid w:val="0075098E"/>
    <w:rsid w:val="007511F5"/>
    <w:rsid w:val="007524E5"/>
    <w:rsid w:val="00752D23"/>
    <w:rsid w:val="00753F58"/>
    <w:rsid w:val="007541A4"/>
    <w:rsid w:val="00754684"/>
    <w:rsid w:val="00755657"/>
    <w:rsid w:val="007556DE"/>
    <w:rsid w:val="007559CB"/>
    <w:rsid w:val="00755CA5"/>
    <w:rsid w:val="00755FD2"/>
    <w:rsid w:val="00756458"/>
    <w:rsid w:val="007567AA"/>
    <w:rsid w:val="007568A6"/>
    <w:rsid w:val="00756CEB"/>
    <w:rsid w:val="0075701D"/>
    <w:rsid w:val="00757144"/>
    <w:rsid w:val="00757633"/>
    <w:rsid w:val="00757AA9"/>
    <w:rsid w:val="00757CE8"/>
    <w:rsid w:val="00760A7A"/>
    <w:rsid w:val="0076166E"/>
    <w:rsid w:val="007618CE"/>
    <w:rsid w:val="007627AD"/>
    <w:rsid w:val="00763720"/>
    <w:rsid w:val="00765246"/>
    <w:rsid w:val="0076626F"/>
    <w:rsid w:val="00766D53"/>
    <w:rsid w:val="00766DDD"/>
    <w:rsid w:val="00766E8D"/>
    <w:rsid w:val="00767543"/>
    <w:rsid w:val="00767EC6"/>
    <w:rsid w:val="007708B5"/>
    <w:rsid w:val="00770B41"/>
    <w:rsid w:val="00771492"/>
    <w:rsid w:val="007719EA"/>
    <w:rsid w:val="00772AC0"/>
    <w:rsid w:val="00772EFE"/>
    <w:rsid w:val="007731A9"/>
    <w:rsid w:val="00773B44"/>
    <w:rsid w:val="00773D7A"/>
    <w:rsid w:val="0077508C"/>
    <w:rsid w:val="007759D0"/>
    <w:rsid w:val="00775C53"/>
    <w:rsid w:val="00775DC8"/>
    <w:rsid w:val="00775E72"/>
    <w:rsid w:val="00775F04"/>
    <w:rsid w:val="007762F0"/>
    <w:rsid w:val="00776D2B"/>
    <w:rsid w:val="00777AB6"/>
    <w:rsid w:val="00777D28"/>
    <w:rsid w:val="00781324"/>
    <w:rsid w:val="00781C25"/>
    <w:rsid w:val="00781EF9"/>
    <w:rsid w:val="00782002"/>
    <w:rsid w:val="0078214D"/>
    <w:rsid w:val="00782571"/>
    <w:rsid w:val="007825C1"/>
    <w:rsid w:val="00783733"/>
    <w:rsid w:val="00784280"/>
    <w:rsid w:val="00784877"/>
    <w:rsid w:val="00784C1E"/>
    <w:rsid w:val="00784DB8"/>
    <w:rsid w:val="00784DBF"/>
    <w:rsid w:val="00785769"/>
    <w:rsid w:val="00786E21"/>
    <w:rsid w:val="00787C9B"/>
    <w:rsid w:val="00792963"/>
    <w:rsid w:val="007929C5"/>
    <w:rsid w:val="00792A94"/>
    <w:rsid w:val="00794867"/>
    <w:rsid w:val="00794E85"/>
    <w:rsid w:val="007954BC"/>
    <w:rsid w:val="00795536"/>
    <w:rsid w:val="0079676F"/>
    <w:rsid w:val="007974BD"/>
    <w:rsid w:val="0079751F"/>
    <w:rsid w:val="0079786D"/>
    <w:rsid w:val="007A0F39"/>
    <w:rsid w:val="007A1185"/>
    <w:rsid w:val="007A1B22"/>
    <w:rsid w:val="007A2304"/>
    <w:rsid w:val="007A261E"/>
    <w:rsid w:val="007A2C8A"/>
    <w:rsid w:val="007A2ED9"/>
    <w:rsid w:val="007A30CE"/>
    <w:rsid w:val="007A345D"/>
    <w:rsid w:val="007A38A9"/>
    <w:rsid w:val="007A3C59"/>
    <w:rsid w:val="007A5BEB"/>
    <w:rsid w:val="007A7442"/>
    <w:rsid w:val="007A7558"/>
    <w:rsid w:val="007A77BD"/>
    <w:rsid w:val="007B01DE"/>
    <w:rsid w:val="007B0D69"/>
    <w:rsid w:val="007B10B4"/>
    <w:rsid w:val="007B2526"/>
    <w:rsid w:val="007B3E3D"/>
    <w:rsid w:val="007B47ED"/>
    <w:rsid w:val="007B5717"/>
    <w:rsid w:val="007B6767"/>
    <w:rsid w:val="007B7BA1"/>
    <w:rsid w:val="007C151C"/>
    <w:rsid w:val="007C2CC3"/>
    <w:rsid w:val="007C2E1F"/>
    <w:rsid w:val="007C354C"/>
    <w:rsid w:val="007C444B"/>
    <w:rsid w:val="007C474A"/>
    <w:rsid w:val="007C5DED"/>
    <w:rsid w:val="007C5E98"/>
    <w:rsid w:val="007C6162"/>
    <w:rsid w:val="007C6378"/>
    <w:rsid w:val="007C697B"/>
    <w:rsid w:val="007C69C3"/>
    <w:rsid w:val="007C6D13"/>
    <w:rsid w:val="007C6E69"/>
    <w:rsid w:val="007C7111"/>
    <w:rsid w:val="007C731C"/>
    <w:rsid w:val="007D02BA"/>
    <w:rsid w:val="007D0DDF"/>
    <w:rsid w:val="007D0F81"/>
    <w:rsid w:val="007D1017"/>
    <w:rsid w:val="007D1798"/>
    <w:rsid w:val="007D274F"/>
    <w:rsid w:val="007D2CB9"/>
    <w:rsid w:val="007D3B20"/>
    <w:rsid w:val="007D3DAD"/>
    <w:rsid w:val="007D4195"/>
    <w:rsid w:val="007D6827"/>
    <w:rsid w:val="007D6D93"/>
    <w:rsid w:val="007D6F68"/>
    <w:rsid w:val="007E0695"/>
    <w:rsid w:val="007E0AE0"/>
    <w:rsid w:val="007E0CCD"/>
    <w:rsid w:val="007E1E8F"/>
    <w:rsid w:val="007E25D9"/>
    <w:rsid w:val="007E2EE8"/>
    <w:rsid w:val="007E4951"/>
    <w:rsid w:val="007E4AC4"/>
    <w:rsid w:val="007E6280"/>
    <w:rsid w:val="007E678E"/>
    <w:rsid w:val="007F0BC7"/>
    <w:rsid w:val="007F0EB5"/>
    <w:rsid w:val="007F2149"/>
    <w:rsid w:val="007F346C"/>
    <w:rsid w:val="007F43D8"/>
    <w:rsid w:val="007F525F"/>
    <w:rsid w:val="007F5C09"/>
    <w:rsid w:val="007F6A4A"/>
    <w:rsid w:val="00800378"/>
    <w:rsid w:val="008016E0"/>
    <w:rsid w:val="00802257"/>
    <w:rsid w:val="00803514"/>
    <w:rsid w:val="008038C6"/>
    <w:rsid w:val="008039A8"/>
    <w:rsid w:val="00803D11"/>
    <w:rsid w:val="0080428F"/>
    <w:rsid w:val="00804358"/>
    <w:rsid w:val="00804E22"/>
    <w:rsid w:val="00805811"/>
    <w:rsid w:val="00805FC1"/>
    <w:rsid w:val="00806AC9"/>
    <w:rsid w:val="008101DD"/>
    <w:rsid w:val="00811966"/>
    <w:rsid w:val="008125D4"/>
    <w:rsid w:val="008126E6"/>
    <w:rsid w:val="00813BE6"/>
    <w:rsid w:val="00813DB8"/>
    <w:rsid w:val="00813EE5"/>
    <w:rsid w:val="008141FC"/>
    <w:rsid w:val="00814D14"/>
    <w:rsid w:val="0081515F"/>
    <w:rsid w:val="00815A4B"/>
    <w:rsid w:val="0081774F"/>
    <w:rsid w:val="00817F31"/>
    <w:rsid w:val="0082071D"/>
    <w:rsid w:val="00821A83"/>
    <w:rsid w:val="00821AF4"/>
    <w:rsid w:val="00821E77"/>
    <w:rsid w:val="00822283"/>
    <w:rsid w:val="0082239D"/>
    <w:rsid w:val="00823651"/>
    <w:rsid w:val="008239DC"/>
    <w:rsid w:val="00824456"/>
    <w:rsid w:val="00825A5A"/>
    <w:rsid w:val="00825E77"/>
    <w:rsid w:val="00826DE5"/>
    <w:rsid w:val="008306DC"/>
    <w:rsid w:val="00831BA2"/>
    <w:rsid w:val="0083217D"/>
    <w:rsid w:val="0083338E"/>
    <w:rsid w:val="00833AF9"/>
    <w:rsid w:val="00833C0C"/>
    <w:rsid w:val="00833C26"/>
    <w:rsid w:val="00833E95"/>
    <w:rsid w:val="00834682"/>
    <w:rsid w:val="008350B1"/>
    <w:rsid w:val="0083528F"/>
    <w:rsid w:val="00836D60"/>
    <w:rsid w:val="00836E1D"/>
    <w:rsid w:val="00837B8C"/>
    <w:rsid w:val="00840355"/>
    <w:rsid w:val="0084039F"/>
    <w:rsid w:val="00840659"/>
    <w:rsid w:val="00840A98"/>
    <w:rsid w:val="00840AFB"/>
    <w:rsid w:val="00841A84"/>
    <w:rsid w:val="0084254E"/>
    <w:rsid w:val="0084393F"/>
    <w:rsid w:val="0084411D"/>
    <w:rsid w:val="00844CDA"/>
    <w:rsid w:val="00844CE3"/>
    <w:rsid w:val="00845459"/>
    <w:rsid w:val="008456CD"/>
    <w:rsid w:val="008469C8"/>
    <w:rsid w:val="008479FC"/>
    <w:rsid w:val="00850CE1"/>
    <w:rsid w:val="00851200"/>
    <w:rsid w:val="008518F7"/>
    <w:rsid w:val="00851A0F"/>
    <w:rsid w:val="00851B7A"/>
    <w:rsid w:val="00851CB4"/>
    <w:rsid w:val="00852481"/>
    <w:rsid w:val="00852935"/>
    <w:rsid w:val="00852A59"/>
    <w:rsid w:val="00852FF0"/>
    <w:rsid w:val="00854F46"/>
    <w:rsid w:val="008554E1"/>
    <w:rsid w:val="00856AB0"/>
    <w:rsid w:val="0085733C"/>
    <w:rsid w:val="0085758A"/>
    <w:rsid w:val="00857D49"/>
    <w:rsid w:val="008607B9"/>
    <w:rsid w:val="0086135E"/>
    <w:rsid w:val="008626FC"/>
    <w:rsid w:val="0086280E"/>
    <w:rsid w:val="00862FDE"/>
    <w:rsid w:val="008633BA"/>
    <w:rsid w:val="00863D49"/>
    <w:rsid w:val="008642CB"/>
    <w:rsid w:val="00864ABA"/>
    <w:rsid w:val="00866D0F"/>
    <w:rsid w:val="00866FA3"/>
    <w:rsid w:val="00867CD9"/>
    <w:rsid w:val="008718D8"/>
    <w:rsid w:val="00871BDC"/>
    <w:rsid w:val="00872838"/>
    <w:rsid w:val="00872B89"/>
    <w:rsid w:val="0087446C"/>
    <w:rsid w:val="00874AF3"/>
    <w:rsid w:val="00874C41"/>
    <w:rsid w:val="00874C4A"/>
    <w:rsid w:val="008752C2"/>
    <w:rsid w:val="00875410"/>
    <w:rsid w:val="0087551A"/>
    <w:rsid w:val="008756C5"/>
    <w:rsid w:val="008758EB"/>
    <w:rsid w:val="00875D91"/>
    <w:rsid w:val="00876735"/>
    <w:rsid w:val="00876CC9"/>
    <w:rsid w:val="00877633"/>
    <w:rsid w:val="008778ED"/>
    <w:rsid w:val="00877F37"/>
    <w:rsid w:val="008805EC"/>
    <w:rsid w:val="00882155"/>
    <w:rsid w:val="008825A9"/>
    <w:rsid w:val="008831C3"/>
    <w:rsid w:val="00883E92"/>
    <w:rsid w:val="00884CE0"/>
    <w:rsid w:val="00885F49"/>
    <w:rsid w:val="0088730B"/>
    <w:rsid w:val="00887D03"/>
    <w:rsid w:val="00890635"/>
    <w:rsid w:val="008907C2"/>
    <w:rsid w:val="0089112E"/>
    <w:rsid w:val="00891E39"/>
    <w:rsid w:val="0089214E"/>
    <w:rsid w:val="0089249D"/>
    <w:rsid w:val="00892C8D"/>
    <w:rsid w:val="008931F3"/>
    <w:rsid w:val="008934F4"/>
    <w:rsid w:val="008947FE"/>
    <w:rsid w:val="008949AB"/>
    <w:rsid w:val="00894E14"/>
    <w:rsid w:val="0089550A"/>
    <w:rsid w:val="0089567E"/>
    <w:rsid w:val="00895FDC"/>
    <w:rsid w:val="008963BA"/>
    <w:rsid w:val="008965F4"/>
    <w:rsid w:val="00896902"/>
    <w:rsid w:val="00896AC5"/>
    <w:rsid w:val="00897DB6"/>
    <w:rsid w:val="008A06BA"/>
    <w:rsid w:val="008A0869"/>
    <w:rsid w:val="008A1D58"/>
    <w:rsid w:val="008A2225"/>
    <w:rsid w:val="008A23D2"/>
    <w:rsid w:val="008A2729"/>
    <w:rsid w:val="008A298B"/>
    <w:rsid w:val="008A3550"/>
    <w:rsid w:val="008A3677"/>
    <w:rsid w:val="008A47EA"/>
    <w:rsid w:val="008A57D9"/>
    <w:rsid w:val="008A5F1A"/>
    <w:rsid w:val="008A6956"/>
    <w:rsid w:val="008A7943"/>
    <w:rsid w:val="008B04D9"/>
    <w:rsid w:val="008B0655"/>
    <w:rsid w:val="008B09C5"/>
    <w:rsid w:val="008B108F"/>
    <w:rsid w:val="008B2546"/>
    <w:rsid w:val="008B2E1C"/>
    <w:rsid w:val="008B38A7"/>
    <w:rsid w:val="008B43A9"/>
    <w:rsid w:val="008B4692"/>
    <w:rsid w:val="008B4A94"/>
    <w:rsid w:val="008B4AA7"/>
    <w:rsid w:val="008B4BB8"/>
    <w:rsid w:val="008B4CBE"/>
    <w:rsid w:val="008B4F2C"/>
    <w:rsid w:val="008B53D0"/>
    <w:rsid w:val="008B5C38"/>
    <w:rsid w:val="008C008D"/>
    <w:rsid w:val="008C0333"/>
    <w:rsid w:val="008C0ED0"/>
    <w:rsid w:val="008C1A6F"/>
    <w:rsid w:val="008C1BB3"/>
    <w:rsid w:val="008C1E42"/>
    <w:rsid w:val="008C2FED"/>
    <w:rsid w:val="008C305A"/>
    <w:rsid w:val="008C3F70"/>
    <w:rsid w:val="008C43AF"/>
    <w:rsid w:val="008C4A3D"/>
    <w:rsid w:val="008C4DF2"/>
    <w:rsid w:val="008C528F"/>
    <w:rsid w:val="008C6A45"/>
    <w:rsid w:val="008C6CAB"/>
    <w:rsid w:val="008C6FD8"/>
    <w:rsid w:val="008C784F"/>
    <w:rsid w:val="008C7B62"/>
    <w:rsid w:val="008C7CEA"/>
    <w:rsid w:val="008C7ECD"/>
    <w:rsid w:val="008D029E"/>
    <w:rsid w:val="008D0724"/>
    <w:rsid w:val="008D1081"/>
    <w:rsid w:val="008D2CD3"/>
    <w:rsid w:val="008D2F11"/>
    <w:rsid w:val="008D323E"/>
    <w:rsid w:val="008D3A0C"/>
    <w:rsid w:val="008D42DF"/>
    <w:rsid w:val="008D4C66"/>
    <w:rsid w:val="008D552E"/>
    <w:rsid w:val="008D5CEC"/>
    <w:rsid w:val="008D6611"/>
    <w:rsid w:val="008D6C59"/>
    <w:rsid w:val="008D740A"/>
    <w:rsid w:val="008D7731"/>
    <w:rsid w:val="008D7752"/>
    <w:rsid w:val="008E084D"/>
    <w:rsid w:val="008E09DB"/>
    <w:rsid w:val="008E0B84"/>
    <w:rsid w:val="008E0ED3"/>
    <w:rsid w:val="008E2E04"/>
    <w:rsid w:val="008E3CCC"/>
    <w:rsid w:val="008E3FF6"/>
    <w:rsid w:val="008E505D"/>
    <w:rsid w:val="008E537B"/>
    <w:rsid w:val="008E5664"/>
    <w:rsid w:val="008E56FD"/>
    <w:rsid w:val="008E692E"/>
    <w:rsid w:val="008E7790"/>
    <w:rsid w:val="008F0133"/>
    <w:rsid w:val="008F03D6"/>
    <w:rsid w:val="008F1AF2"/>
    <w:rsid w:val="008F1CC4"/>
    <w:rsid w:val="008F1F87"/>
    <w:rsid w:val="008F27AA"/>
    <w:rsid w:val="008F3D5D"/>
    <w:rsid w:val="008F4661"/>
    <w:rsid w:val="008F4702"/>
    <w:rsid w:val="008F528C"/>
    <w:rsid w:val="008F548C"/>
    <w:rsid w:val="008F5724"/>
    <w:rsid w:val="008F65DD"/>
    <w:rsid w:val="008F68A3"/>
    <w:rsid w:val="008F7ADC"/>
    <w:rsid w:val="009003A9"/>
    <w:rsid w:val="009008D5"/>
    <w:rsid w:val="00900AED"/>
    <w:rsid w:val="00900D68"/>
    <w:rsid w:val="00901701"/>
    <w:rsid w:val="00901835"/>
    <w:rsid w:val="00902533"/>
    <w:rsid w:val="009028C2"/>
    <w:rsid w:val="00902FA8"/>
    <w:rsid w:val="009035EB"/>
    <w:rsid w:val="00904126"/>
    <w:rsid w:val="00904657"/>
    <w:rsid w:val="00904C7F"/>
    <w:rsid w:val="00904EDE"/>
    <w:rsid w:val="009051B0"/>
    <w:rsid w:val="009054CC"/>
    <w:rsid w:val="00905546"/>
    <w:rsid w:val="009056B2"/>
    <w:rsid w:val="00905E77"/>
    <w:rsid w:val="009063BB"/>
    <w:rsid w:val="00906833"/>
    <w:rsid w:val="009072E0"/>
    <w:rsid w:val="00907AFF"/>
    <w:rsid w:val="00907BAF"/>
    <w:rsid w:val="00907CC4"/>
    <w:rsid w:val="00910617"/>
    <w:rsid w:val="00910925"/>
    <w:rsid w:val="00910B49"/>
    <w:rsid w:val="0091112B"/>
    <w:rsid w:val="009119EE"/>
    <w:rsid w:val="009122B8"/>
    <w:rsid w:val="009127A6"/>
    <w:rsid w:val="00912B29"/>
    <w:rsid w:val="00913433"/>
    <w:rsid w:val="00913F80"/>
    <w:rsid w:val="009163DB"/>
    <w:rsid w:val="009169E3"/>
    <w:rsid w:val="00916FCC"/>
    <w:rsid w:val="00917021"/>
    <w:rsid w:val="00917072"/>
    <w:rsid w:val="009178EA"/>
    <w:rsid w:val="009200B4"/>
    <w:rsid w:val="00921262"/>
    <w:rsid w:val="00921C0A"/>
    <w:rsid w:val="00921C71"/>
    <w:rsid w:val="00922978"/>
    <w:rsid w:val="00922DC8"/>
    <w:rsid w:val="00923189"/>
    <w:rsid w:val="009233B0"/>
    <w:rsid w:val="009237A0"/>
    <w:rsid w:val="00923818"/>
    <w:rsid w:val="00923B96"/>
    <w:rsid w:val="00923CB9"/>
    <w:rsid w:val="00924711"/>
    <w:rsid w:val="009255DF"/>
    <w:rsid w:val="00925B2E"/>
    <w:rsid w:val="00925E14"/>
    <w:rsid w:val="009261C6"/>
    <w:rsid w:val="00926533"/>
    <w:rsid w:val="00926DCB"/>
    <w:rsid w:val="009273EE"/>
    <w:rsid w:val="00927711"/>
    <w:rsid w:val="0093011E"/>
    <w:rsid w:val="009308CB"/>
    <w:rsid w:val="00931A2F"/>
    <w:rsid w:val="00932522"/>
    <w:rsid w:val="009328C2"/>
    <w:rsid w:val="00932EE3"/>
    <w:rsid w:val="00933455"/>
    <w:rsid w:val="0093391F"/>
    <w:rsid w:val="00933F96"/>
    <w:rsid w:val="00936583"/>
    <w:rsid w:val="00936682"/>
    <w:rsid w:val="00936A77"/>
    <w:rsid w:val="00937316"/>
    <w:rsid w:val="0093795F"/>
    <w:rsid w:val="009402E7"/>
    <w:rsid w:val="00941980"/>
    <w:rsid w:val="00942590"/>
    <w:rsid w:val="0094272F"/>
    <w:rsid w:val="009437B3"/>
    <w:rsid w:val="009439E0"/>
    <w:rsid w:val="00943C7B"/>
    <w:rsid w:val="0094447F"/>
    <w:rsid w:val="009456BA"/>
    <w:rsid w:val="00945D44"/>
    <w:rsid w:val="009461A1"/>
    <w:rsid w:val="00946998"/>
    <w:rsid w:val="00946B11"/>
    <w:rsid w:val="00947014"/>
    <w:rsid w:val="00947118"/>
    <w:rsid w:val="00947271"/>
    <w:rsid w:val="009501B6"/>
    <w:rsid w:val="00951B89"/>
    <w:rsid w:val="009520DA"/>
    <w:rsid w:val="0095255B"/>
    <w:rsid w:val="009528E9"/>
    <w:rsid w:val="009529EC"/>
    <w:rsid w:val="00952B82"/>
    <w:rsid w:val="00952EAF"/>
    <w:rsid w:val="009534DA"/>
    <w:rsid w:val="009535EC"/>
    <w:rsid w:val="009537DD"/>
    <w:rsid w:val="0095409D"/>
    <w:rsid w:val="00954156"/>
    <w:rsid w:val="009547BE"/>
    <w:rsid w:val="00955469"/>
    <w:rsid w:val="00955593"/>
    <w:rsid w:val="00955AC9"/>
    <w:rsid w:val="0095610E"/>
    <w:rsid w:val="00957275"/>
    <w:rsid w:val="00957325"/>
    <w:rsid w:val="00957380"/>
    <w:rsid w:val="009579F6"/>
    <w:rsid w:val="00957F31"/>
    <w:rsid w:val="00960170"/>
    <w:rsid w:val="009615D7"/>
    <w:rsid w:val="00961657"/>
    <w:rsid w:val="0096212F"/>
    <w:rsid w:val="0096240C"/>
    <w:rsid w:val="009624B6"/>
    <w:rsid w:val="009626CF"/>
    <w:rsid w:val="009628CD"/>
    <w:rsid w:val="00963333"/>
    <w:rsid w:val="0096355E"/>
    <w:rsid w:val="009636BD"/>
    <w:rsid w:val="00963973"/>
    <w:rsid w:val="00963BF7"/>
    <w:rsid w:val="009668DC"/>
    <w:rsid w:val="00967B37"/>
    <w:rsid w:val="00971623"/>
    <w:rsid w:val="00971866"/>
    <w:rsid w:val="00971D59"/>
    <w:rsid w:val="00971F9E"/>
    <w:rsid w:val="0097248E"/>
    <w:rsid w:val="009734C8"/>
    <w:rsid w:val="009735F7"/>
    <w:rsid w:val="009745B4"/>
    <w:rsid w:val="009745EA"/>
    <w:rsid w:val="0097471D"/>
    <w:rsid w:val="00974C40"/>
    <w:rsid w:val="009751A4"/>
    <w:rsid w:val="00975563"/>
    <w:rsid w:val="00975C26"/>
    <w:rsid w:val="0097769E"/>
    <w:rsid w:val="00977D49"/>
    <w:rsid w:val="00980064"/>
    <w:rsid w:val="00980150"/>
    <w:rsid w:val="009803E9"/>
    <w:rsid w:val="00980761"/>
    <w:rsid w:val="0098111A"/>
    <w:rsid w:val="00981A1C"/>
    <w:rsid w:val="00981D2E"/>
    <w:rsid w:val="00982612"/>
    <w:rsid w:val="0098293D"/>
    <w:rsid w:val="00982E55"/>
    <w:rsid w:val="00983044"/>
    <w:rsid w:val="0098347D"/>
    <w:rsid w:val="009839A4"/>
    <w:rsid w:val="00983D85"/>
    <w:rsid w:val="009844A5"/>
    <w:rsid w:val="00984724"/>
    <w:rsid w:val="00984A69"/>
    <w:rsid w:val="00985079"/>
    <w:rsid w:val="009854DA"/>
    <w:rsid w:val="009857A6"/>
    <w:rsid w:val="00985A07"/>
    <w:rsid w:val="00985D3B"/>
    <w:rsid w:val="009869A9"/>
    <w:rsid w:val="00991039"/>
    <w:rsid w:val="009927EB"/>
    <w:rsid w:val="0099359F"/>
    <w:rsid w:val="009946CE"/>
    <w:rsid w:val="009956AC"/>
    <w:rsid w:val="00995905"/>
    <w:rsid w:val="00996305"/>
    <w:rsid w:val="009A1AFC"/>
    <w:rsid w:val="009A2655"/>
    <w:rsid w:val="009A2D23"/>
    <w:rsid w:val="009A38E3"/>
    <w:rsid w:val="009A4459"/>
    <w:rsid w:val="009A468E"/>
    <w:rsid w:val="009A4B41"/>
    <w:rsid w:val="009A4B82"/>
    <w:rsid w:val="009A54D6"/>
    <w:rsid w:val="009A5EA5"/>
    <w:rsid w:val="009A6864"/>
    <w:rsid w:val="009B0666"/>
    <w:rsid w:val="009B1FB5"/>
    <w:rsid w:val="009B228B"/>
    <w:rsid w:val="009B2D01"/>
    <w:rsid w:val="009B2F9C"/>
    <w:rsid w:val="009B3183"/>
    <w:rsid w:val="009B3D7F"/>
    <w:rsid w:val="009B3F3E"/>
    <w:rsid w:val="009B42A0"/>
    <w:rsid w:val="009B463A"/>
    <w:rsid w:val="009B46A7"/>
    <w:rsid w:val="009B4835"/>
    <w:rsid w:val="009B52D7"/>
    <w:rsid w:val="009B52D8"/>
    <w:rsid w:val="009B5A87"/>
    <w:rsid w:val="009B5BB3"/>
    <w:rsid w:val="009B5F63"/>
    <w:rsid w:val="009B6EC1"/>
    <w:rsid w:val="009B70B2"/>
    <w:rsid w:val="009B7186"/>
    <w:rsid w:val="009B7539"/>
    <w:rsid w:val="009B7570"/>
    <w:rsid w:val="009B7950"/>
    <w:rsid w:val="009C0D19"/>
    <w:rsid w:val="009C15FC"/>
    <w:rsid w:val="009C2764"/>
    <w:rsid w:val="009C32D6"/>
    <w:rsid w:val="009C36B2"/>
    <w:rsid w:val="009C3989"/>
    <w:rsid w:val="009C549D"/>
    <w:rsid w:val="009C582E"/>
    <w:rsid w:val="009C583B"/>
    <w:rsid w:val="009C6988"/>
    <w:rsid w:val="009D01DA"/>
    <w:rsid w:val="009D0DFA"/>
    <w:rsid w:val="009D0DFF"/>
    <w:rsid w:val="009D105B"/>
    <w:rsid w:val="009D14C4"/>
    <w:rsid w:val="009D36EB"/>
    <w:rsid w:val="009D4229"/>
    <w:rsid w:val="009D456B"/>
    <w:rsid w:val="009D468A"/>
    <w:rsid w:val="009D4C58"/>
    <w:rsid w:val="009D5912"/>
    <w:rsid w:val="009D69DB"/>
    <w:rsid w:val="009D6AAB"/>
    <w:rsid w:val="009D73A7"/>
    <w:rsid w:val="009D7A99"/>
    <w:rsid w:val="009D7AAC"/>
    <w:rsid w:val="009E08BD"/>
    <w:rsid w:val="009E0997"/>
    <w:rsid w:val="009E0EF4"/>
    <w:rsid w:val="009E11BF"/>
    <w:rsid w:val="009E1F5D"/>
    <w:rsid w:val="009E2826"/>
    <w:rsid w:val="009E2907"/>
    <w:rsid w:val="009E33CF"/>
    <w:rsid w:val="009E4B9C"/>
    <w:rsid w:val="009E4E86"/>
    <w:rsid w:val="009E55D2"/>
    <w:rsid w:val="009E6098"/>
    <w:rsid w:val="009E693A"/>
    <w:rsid w:val="009E7137"/>
    <w:rsid w:val="009E76D1"/>
    <w:rsid w:val="009E7FA4"/>
    <w:rsid w:val="009F0E4F"/>
    <w:rsid w:val="009F1BCE"/>
    <w:rsid w:val="009F20B6"/>
    <w:rsid w:val="009F25C0"/>
    <w:rsid w:val="009F29C9"/>
    <w:rsid w:val="009F2D12"/>
    <w:rsid w:val="009F38BB"/>
    <w:rsid w:val="009F3FD4"/>
    <w:rsid w:val="009F4827"/>
    <w:rsid w:val="009F4AB8"/>
    <w:rsid w:val="009F4CC3"/>
    <w:rsid w:val="009F56C0"/>
    <w:rsid w:val="009F6224"/>
    <w:rsid w:val="009F6DC8"/>
    <w:rsid w:val="009F6DDD"/>
    <w:rsid w:val="009F6FEC"/>
    <w:rsid w:val="009F7409"/>
    <w:rsid w:val="009F7B8D"/>
    <w:rsid w:val="00A00170"/>
    <w:rsid w:val="00A00D57"/>
    <w:rsid w:val="00A01950"/>
    <w:rsid w:val="00A01F2B"/>
    <w:rsid w:val="00A0220D"/>
    <w:rsid w:val="00A028AB"/>
    <w:rsid w:val="00A02F5A"/>
    <w:rsid w:val="00A0306D"/>
    <w:rsid w:val="00A03310"/>
    <w:rsid w:val="00A03AC9"/>
    <w:rsid w:val="00A03EAB"/>
    <w:rsid w:val="00A043A1"/>
    <w:rsid w:val="00A06C76"/>
    <w:rsid w:val="00A07605"/>
    <w:rsid w:val="00A0788B"/>
    <w:rsid w:val="00A07AC8"/>
    <w:rsid w:val="00A10C06"/>
    <w:rsid w:val="00A12276"/>
    <w:rsid w:val="00A145BE"/>
    <w:rsid w:val="00A147EF"/>
    <w:rsid w:val="00A160E5"/>
    <w:rsid w:val="00A162DD"/>
    <w:rsid w:val="00A16AFB"/>
    <w:rsid w:val="00A17272"/>
    <w:rsid w:val="00A178B8"/>
    <w:rsid w:val="00A17900"/>
    <w:rsid w:val="00A2187A"/>
    <w:rsid w:val="00A22AAF"/>
    <w:rsid w:val="00A23024"/>
    <w:rsid w:val="00A23314"/>
    <w:rsid w:val="00A23C4C"/>
    <w:rsid w:val="00A240E7"/>
    <w:rsid w:val="00A24B0B"/>
    <w:rsid w:val="00A258F1"/>
    <w:rsid w:val="00A2654A"/>
    <w:rsid w:val="00A267CC"/>
    <w:rsid w:val="00A2703F"/>
    <w:rsid w:val="00A32B88"/>
    <w:rsid w:val="00A33571"/>
    <w:rsid w:val="00A34498"/>
    <w:rsid w:val="00A34719"/>
    <w:rsid w:val="00A34BFB"/>
    <w:rsid w:val="00A3559A"/>
    <w:rsid w:val="00A3631C"/>
    <w:rsid w:val="00A3656C"/>
    <w:rsid w:val="00A37428"/>
    <w:rsid w:val="00A37B64"/>
    <w:rsid w:val="00A37C5C"/>
    <w:rsid w:val="00A401D0"/>
    <w:rsid w:val="00A415BE"/>
    <w:rsid w:val="00A415D0"/>
    <w:rsid w:val="00A41ECD"/>
    <w:rsid w:val="00A421BD"/>
    <w:rsid w:val="00A42376"/>
    <w:rsid w:val="00A42E54"/>
    <w:rsid w:val="00A43921"/>
    <w:rsid w:val="00A44E6C"/>
    <w:rsid w:val="00A452D0"/>
    <w:rsid w:val="00A4726F"/>
    <w:rsid w:val="00A475F6"/>
    <w:rsid w:val="00A47824"/>
    <w:rsid w:val="00A479AA"/>
    <w:rsid w:val="00A47ABA"/>
    <w:rsid w:val="00A47FC1"/>
    <w:rsid w:val="00A50373"/>
    <w:rsid w:val="00A504A2"/>
    <w:rsid w:val="00A50FB6"/>
    <w:rsid w:val="00A51C8B"/>
    <w:rsid w:val="00A52472"/>
    <w:rsid w:val="00A528C3"/>
    <w:rsid w:val="00A52959"/>
    <w:rsid w:val="00A52DAF"/>
    <w:rsid w:val="00A52DFF"/>
    <w:rsid w:val="00A52EDD"/>
    <w:rsid w:val="00A53D84"/>
    <w:rsid w:val="00A54358"/>
    <w:rsid w:val="00A544ED"/>
    <w:rsid w:val="00A54BB1"/>
    <w:rsid w:val="00A55A1D"/>
    <w:rsid w:val="00A55FFC"/>
    <w:rsid w:val="00A60A1C"/>
    <w:rsid w:val="00A60EEB"/>
    <w:rsid w:val="00A61FB3"/>
    <w:rsid w:val="00A62BEA"/>
    <w:rsid w:val="00A6395B"/>
    <w:rsid w:val="00A64AF9"/>
    <w:rsid w:val="00A651D2"/>
    <w:rsid w:val="00A66211"/>
    <w:rsid w:val="00A701BA"/>
    <w:rsid w:val="00A7046C"/>
    <w:rsid w:val="00A706D9"/>
    <w:rsid w:val="00A70A43"/>
    <w:rsid w:val="00A70B9E"/>
    <w:rsid w:val="00A71152"/>
    <w:rsid w:val="00A71B28"/>
    <w:rsid w:val="00A71C90"/>
    <w:rsid w:val="00A724DD"/>
    <w:rsid w:val="00A72F3C"/>
    <w:rsid w:val="00A737B2"/>
    <w:rsid w:val="00A737E2"/>
    <w:rsid w:val="00A73B1D"/>
    <w:rsid w:val="00A74202"/>
    <w:rsid w:val="00A74347"/>
    <w:rsid w:val="00A75ACD"/>
    <w:rsid w:val="00A75C62"/>
    <w:rsid w:val="00A76A0F"/>
    <w:rsid w:val="00A76F16"/>
    <w:rsid w:val="00A77D5F"/>
    <w:rsid w:val="00A80E2A"/>
    <w:rsid w:val="00A8121B"/>
    <w:rsid w:val="00A81288"/>
    <w:rsid w:val="00A813BB"/>
    <w:rsid w:val="00A81D66"/>
    <w:rsid w:val="00A82075"/>
    <w:rsid w:val="00A820BF"/>
    <w:rsid w:val="00A8340B"/>
    <w:rsid w:val="00A8454C"/>
    <w:rsid w:val="00A85225"/>
    <w:rsid w:val="00A86F77"/>
    <w:rsid w:val="00A900A8"/>
    <w:rsid w:val="00A9107F"/>
    <w:rsid w:val="00A91B65"/>
    <w:rsid w:val="00A91C1A"/>
    <w:rsid w:val="00A91D80"/>
    <w:rsid w:val="00A9280A"/>
    <w:rsid w:val="00A92AC9"/>
    <w:rsid w:val="00A94EEE"/>
    <w:rsid w:val="00A9591A"/>
    <w:rsid w:val="00A9758C"/>
    <w:rsid w:val="00A976E5"/>
    <w:rsid w:val="00A97980"/>
    <w:rsid w:val="00AA054F"/>
    <w:rsid w:val="00AA0B35"/>
    <w:rsid w:val="00AA143A"/>
    <w:rsid w:val="00AA262E"/>
    <w:rsid w:val="00AA2EC6"/>
    <w:rsid w:val="00AA30D3"/>
    <w:rsid w:val="00AA3EEE"/>
    <w:rsid w:val="00AA418C"/>
    <w:rsid w:val="00AA51D7"/>
    <w:rsid w:val="00AA5229"/>
    <w:rsid w:val="00AA63BD"/>
    <w:rsid w:val="00AA7CFD"/>
    <w:rsid w:val="00AB0F89"/>
    <w:rsid w:val="00AB1B48"/>
    <w:rsid w:val="00AB1ECD"/>
    <w:rsid w:val="00AB1FB6"/>
    <w:rsid w:val="00AB2D1C"/>
    <w:rsid w:val="00AB2F71"/>
    <w:rsid w:val="00AB311C"/>
    <w:rsid w:val="00AB3E25"/>
    <w:rsid w:val="00AB41F3"/>
    <w:rsid w:val="00AB6AF1"/>
    <w:rsid w:val="00AB7FCA"/>
    <w:rsid w:val="00AC2DA2"/>
    <w:rsid w:val="00AC3167"/>
    <w:rsid w:val="00AC32ED"/>
    <w:rsid w:val="00AC343F"/>
    <w:rsid w:val="00AC53DE"/>
    <w:rsid w:val="00AC61A2"/>
    <w:rsid w:val="00AC62F9"/>
    <w:rsid w:val="00AC684B"/>
    <w:rsid w:val="00AC772F"/>
    <w:rsid w:val="00AD001E"/>
    <w:rsid w:val="00AD074C"/>
    <w:rsid w:val="00AD0C1A"/>
    <w:rsid w:val="00AD233E"/>
    <w:rsid w:val="00AD23DE"/>
    <w:rsid w:val="00AD2959"/>
    <w:rsid w:val="00AD3D2E"/>
    <w:rsid w:val="00AD432F"/>
    <w:rsid w:val="00AD474A"/>
    <w:rsid w:val="00AD5BB9"/>
    <w:rsid w:val="00AD5C32"/>
    <w:rsid w:val="00AD6D18"/>
    <w:rsid w:val="00AD729B"/>
    <w:rsid w:val="00AD7340"/>
    <w:rsid w:val="00AD77AD"/>
    <w:rsid w:val="00AE01B8"/>
    <w:rsid w:val="00AE0727"/>
    <w:rsid w:val="00AE125A"/>
    <w:rsid w:val="00AE1E46"/>
    <w:rsid w:val="00AE26CB"/>
    <w:rsid w:val="00AE2922"/>
    <w:rsid w:val="00AE3885"/>
    <w:rsid w:val="00AE3DD6"/>
    <w:rsid w:val="00AE3F7A"/>
    <w:rsid w:val="00AE4419"/>
    <w:rsid w:val="00AE4585"/>
    <w:rsid w:val="00AE49D5"/>
    <w:rsid w:val="00AE560E"/>
    <w:rsid w:val="00AE59AA"/>
    <w:rsid w:val="00AE74BD"/>
    <w:rsid w:val="00AE763D"/>
    <w:rsid w:val="00AE7D76"/>
    <w:rsid w:val="00AF011E"/>
    <w:rsid w:val="00AF0CE6"/>
    <w:rsid w:val="00AF15E8"/>
    <w:rsid w:val="00AF1896"/>
    <w:rsid w:val="00AF1F49"/>
    <w:rsid w:val="00AF2E1D"/>
    <w:rsid w:val="00AF3B55"/>
    <w:rsid w:val="00AF3E76"/>
    <w:rsid w:val="00AF4A22"/>
    <w:rsid w:val="00AF4B18"/>
    <w:rsid w:val="00AF55BB"/>
    <w:rsid w:val="00AF5618"/>
    <w:rsid w:val="00AF6836"/>
    <w:rsid w:val="00AF6952"/>
    <w:rsid w:val="00AF6B6C"/>
    <w:rsid w:val="00AF6E1D"/>
    <w:rsid w:val="00AF7383"/>
    <w:rsid w:val="00B003C5"/>
    <w:rsid w:val="00B007A2"/>
    <w:rsid w:val="00B023F5"/>
    <w:rsid w:val="00B025C9"/>
    <w:rsid w:val="00B0285C"/>
    <w:rsid w:val="00B0294F"/>
    <w:rsid w:val="00B02D32"/>
    <w:rsid w:val="00B03496"/>
    <w:rsid w:val="00B0366D"/>
    <w:rsid w:val="00B04D05"/>
    <w:rsid w:val="00B04DF4"/>
    <w:rsid w:val="00B052D5"/>
    <w:rsid w:val="00B05599"/>
    <w:rsid w:val="00B06ACC"/>
    <w:rsid w:val="00B072C5"/>
    <w:rsid w:val="00B10F30"/>
    <w:rsid w:val="00B11505"/>
    <w:rsid w:val="00B11CFE"/>
    <w:rsid w:val="00B12DDF"/>
    <w:rsid w:val="00B13436"/>
    <w:rsid w:val="00B1359A"/>
    <w:rsid w:val="00B139E2"/>
    <w:rsid w:val="00B13DA3"/>
    <w:rsid w:val="00B14761"/>
    <w:rsid w:val="00B1489C"/>
    <w:rsid w:val="00B14D05"/>
    <w:rsid w:val="00B14D1B"/>
    <w:rsid w:val="00B15450"/>
    <w:rsid w:val="00B15986"/>
    <w:rsid w:val="00B16377"/>
    <w:rsid w:val="00B16C97"/>
    <w:rsid w:val="00B16DBD"/>
    <w:rsid w:val="00B1750F"/>
    <w:rsid w:val="00B175E4"/>
    <w:rsid w:val="00B20B09"/>
    <w:rsid w:val="00B20B69"/>
    <w:rsid w:val="00B2164A"/>
    <w:rsid w:val="00B21F59"/>
    <w:rsid w:val="00B229A9"/>
    <w:rsid w:val="00B23AF3"/>
    <w:rsid w:val="00B23D36"/>
    <w:rsid w:val="00B23EC8"/>
    <w:rsid w:val="00B241E0"/>
    <w:rsid w:val="00B24C59"/>
    <w:rsid w:val="00B24DAA"/>
    <w:rsid w:val="00B251FE"/>
    <w:rsid w:val="00B25CEA"/>
    <w:rsid w:val="00B2695E"/>
    <w:rsid w:val="00B26C3A"/>
    <w:rsid w:val="00B271DF"/>
    <w:rsid w:val="00B27824"/>
    <w:rsid w:val="00B309B7"/>
    <w:rsid w:val="00B31052"/>
    <w:rsid w:val="00B31452"/>
    <w:rsid w:val="00B31BD5"/>
    <w:rsid w:val="00B32B0C"/>
    <w:rsid w:val="00B330DD"/>
    <w:rsid w:val="00B34243"/>
    <w:rsid w:val="00B3461D"/>
    <w:rsid w:val="00B3473C"/>
    <w:rsid w:val="00B34835"/>
    <w:rsid w:val="00B35C64"/>
    <w:rsid w:val="00B363F3"/>
    <w:rsid w:val="00B368E7"/>
    <w:rsid w:val="00B36E28"/>
    <w:rsid w:val="00B37E66"/>
    <w:rsid w:val="00B40EE5"/>
    <w:rsid w:val="00B41225"/>
    <w:rsid w:val="00B425ED"/>
    <w:rsid w:val="00B42F87"/>
    <w:rsid w:val="00B4324A"/>
    <w:rsid w:val="00B43BAC"/>
    <w:rsid w:val="00B44425"/>
    <w:rsid w:val="00B447BA"/>
    <w:rsid w:val="00B44A11"/>
    <w:rsid w:val="00B4605E"/>
    <w:rsid w:val="00B469B8"/>
    <w:rsid w:val="00B46E50"/>
    <w:rsid w:val="00B4743C"/>
    <w:rsid w:val="00B47DCB"/>
    <w:rsid w:val="00B47E78"/>
    <w:rsid w:val="00B50540"/>
    <w:rsid w:val="00B517AF"/>
    <w:rsid w:val="00B52B85"/>
    <w:rsid w:val="00B53E44"/>
    <w:rsid w:val="00B54289"/>
    <w:rsid w:val="00B54D80"/>
    <w:rsid w:val="00B55264"/>
    <w:rsid w:val="00B5591D"/>
    <w:rsid w:val="00B55971"/>
    <w:rsid w:val="00B55A38"/>
    <w:rsid w:val="00B563AE"/>
    <w:rsid w:val="00B57A9E"/>
    <w:rsid w:val="00B606D9"/>
    <w:rsid w:val="00B6076C"/>
    <w:rsid w:val="00B60F99"/>
    <w:rsid w:val="00B61D4C"/>
    <w:rsid w:val="00B62625"/>
    <w:rsid w:val="00B634D4"/>
    <w:rsid w:val="00B63A23"/>
    <w:rsid w:val="00B63A54"/>
    <w:rsid w:val="00B642A1"/>
    <w:rsid w:val="00B6558E"/>
    <w:rsid w:val="00B65AA0"/>
    <w:rsid w:val="00B66709"/>
    <w:rsid w:val="00B70CBE"/>
    <w:rsid w:val="00B71239"/>
    <w:rsid w:val="00B7145A"/>
    <w:rsid w:val="00B71732"/>
    <w:rsid w:val="00B73043"/>
    <w:rsid w:val="00B73616"/>
    <w:rsid w:val="00B739FE"/>
    <w:rsid w:val="00B74EF0"/>
    <w:rsid w:val="00B75054"/>
    <w:rsid w:val="00B76EEF"/>
    <w:rsid w:val="00B804D4"/>
    <w:rsid w:val="00B81E2A"/>
    <w:rsid w:val="00B825C7"/>
    <w:rsid w:val="00B827B4"/>
    <w:rsid w:val="00B82A94"/>
    <w:rsid w:val="00B82E98"/>
    <w:rsid w:val="00B83859"/>
    <w:rsid w:val="00B8389D"/>
    <w:rsid w:val="00B83ABE"/>
    <w:rsid w:val="00B8453B"/>
    <w:rsid w:val="00B8484A"/>
    <w:rsid w:val="00B850CA"/>
    <w:rsid w:val="00B856DB"/>
    <w:rsid w:val="00B860F6"/>
    <w:rsid w:val="00B86672"/>
    <w:rsid w:val="00B869AE"/>
    <w:rsid w:val="00B913BE"/>
    <w:rsid w:val="00B915A1"/>
    <w:rsid w:val="00B92A3D"/>
    <w:rsid w:val="00B92D78"/>
    <w:rsid w:val="00B93A3D"/>
    <w:rsid w:val="00B9434A"/>
    <w:rsid w:val="00B9443C"/>
    <w:rsid w:val="00B9480B"/>
    <w:rsid w:val="00B9509B"/>
    <w:rsid w:val="00B95699"/>
    <w:rsid w:val="00B95B60"/>
    <w:rsid w:val="00B96994"/>
    <w:rsid w:val="00B97858"/>
    <w:rsid w:val="00B978D9"/>
    <w:rsid w:val="00B97B3B"/>
    <w:rsid w:val="00BA0529"/>
    <w:rsid w:val="00BA0611"/>
    <w:rsid w:val="00BA12DA"/>
    <w:rsid w:val="00BA17F3"/>
    <w:rsid w:val="00BA215E"/>
    <w:rsid w:val="00BA2525"/>
    <w:rsid w:val="00BA30ED"/>
    <w:rsid w:val="00BA3356"/>
    <w:rsid w:val="00BA43E9"/>
    <w:rsid w:val="00BA5929"/>
    <w:rsid w:val="00BA632F"/>
    <w:rsid w:val="00BA673B"/>
    <w:rsid w:val="00BA77DC"/>
    <w:rsid w:val="00BB00FB"/>
    <w:rsid w:val="00BB0C60"/>
    <w:rsid w:val="00BB22AE"/>
    <w:rsid w:val="00BB2A46"/>
    <w:rsid w:val="00BB2D9C"/>
    <w:rsid w:val="00BB305A"/>
    <w:rsid w:val="00BB3AC0"/>
    <w:rsid w:val="00BB44FE"/>
    <w:rsid w:val="00BB533C"/>
    <w:rsid w:val="00BB7784"/>
    <w:rsid w:val="00BB785E"/>
    <w:rsid w:val="00BB7D1C"/>
    <w:rsid w:val="00BB7F53"/>
    <w:rsid w:val="00BC2446"/>
    <w:rsid w:val="00BC26BE"/>
    <w:rsid w:val="00BC2B02"/>
    <w:rsid w:val="00BC2C69"/>
    <w:rsid w:val="00BC2E37"/>
    <w:rsid w:val="00BC3BBE"/>
    <w:rsid w:val="00BC580C"/>
    <w:rsid w:val="00BC67A1"/>
    <w:rsid w:val="00BC7229"/>
    <w:rsid w:val="00BC7D64"/>
    <w:rsid w:val="00BD0905"/>
    <w:rsid w:val="00BD0DCF"/>
    <w:rsid w:val="00BD1E25"/>
    <w:rsid w:val="00BD29DC"/>
    <w:rsid w:val="00BD2DD8"/>
    <w:rsid w:val="00BD394D"/>
    <w:rsid w:val="00BD42D8"/>
    <w:rsid w:val="00BD4B31"/>
    <w:rsid w:val="00BD5954"/>
    <w:rsid w:val="00BD5C36"/>
    <w:rsid w:val="00BD627D"/>
    <w:rsid w:val="00BD629C"/>
    <w:rsid w:val="00BD66A7"/>
    <w:rsid w:val="00BD6793"/>
    <w:rsid w:val="00BD7AC7"/>
    <w:rsid w:val="00BD7E07"/>
    <w:rsid w:val="00BD7F0C"/>
    <w:rsid w:val="00BE00FF"/>
    <w:rsid w:val="00BE0CC3"/>
    <w:rsid w:val="00BE1075"/>
    <w:rsid w:val="00BE1F58"/>
    <w:rsid w:val="00BE256B"/>
    <w:rsid w:val="00BE2A3D"/>
    <w:rsid w:val="00BE2BFA"/>
    <w:rsid w:val="00BE5054"/>
    <w:rsid w:val="00BE6378"/>
    <w:rsid w:val="00BE699A"/>
    <w:rsid w:val="00BE6AA9"/>
    <w:rsid w:val="00BF197B"/>
    <w:rsid w:val="00BF1EF2"/>
    <w:rsid w:val="00BF3144"/>
    <w:rsid w:val="00BF3424"/>
    <w:rsid w:val="00BF3C13"/>
    <w:rsid w:val="00BF4DBF"/>
    <w:rsid w:val="00BF4E4D"/>
    <w:rsid w:val="00BF57B8"/>
    <w:rsid w:val="00BF5BD9"/>
    <w:rsid w:val="00C0004B"/>
    <w:rsid w:val="00C002EF"/>
    <w:rsid w:val="00C0053D"/>
    <w:rsid w:val="00C00F7B"/>
    <w:rsid w:val="00C01D6C"/>
    <w:rsid w:val="00C024AD"/>
    <w:rsid w:val="00C02A58"/>
    <w:rsid w:val="00C0369D"/>
    <w:rsid w:val="00C037F8"/>
    <w:rsid w:val="00C04389"/>
    <w:rsid w:val="00C04618"/>
    <w:rsid w:val="00C04D61"/>
    <w:rsid w:val="00C04DD6"/>
    <w:rsid w:val="00C05861"/>
    <w:rsid w:val="00C06907"/>
    <w:rsid w:val="00C06E49"/>
    <w:rsid w:val="00C07176"/>
    <w:rsid w:val="00C07C94"/>
    <w:rsid w:val="00C10DD9"/>
    <w:rsid w:val="00C11248"/>
    <w:rsid w:val="00C11437"/>
    <w:rsid w:val="00C11682"/>
    <w:rsid w:val="00C11D0A"/>
    <w:rsid w:val="00C11E86"/>
    <w:rsid w:val="00C135BC"/>
    <w:rsid w:val="00C136B3"/>
    <w:rsid w:val="00C13BDE"/>
    <w:rsid w:val="00C13EE5"/>
    <w:rsid w:val="00C14165"/>
    <w:rsid w:val="00C1462F"/>
    <w:rsid w:val="00C15621"/>
    <w:rsid w:val="00C15E06"/>
    <w:rsid w:val="00C165D9"/>
    <w:rsid w:val="00C1663D"/>
    <w:rsid w:val="00C16A52"/>
    <w:rsid w:val="00C217A2"/>
    <w:rsid w:val="00C21BFE"/>
    <w:rsid w:val="00C21D1C"/>
    <w:rsid w:val="00C225AA"/>
    <w:rsid w:val="00C22E44"/>
    <w:rsid w:val="00C2316B"/>
    <w:rsid w:val="00C233E6"/>
    <w:rsid w:val="00C23CC9"/>
    <w:rsid w:val="00C24422"/>
    <w:rsid w:val="00C2442E"/>
    <w:rsid w:val="00C246BC"/>
    <w:rsid w:val="00C24DDA"/>
    <w:rsid w:val="00C251F0"/>
    <w:rsid w:val="00C252D0"/>
    <w:rsid w:val="00C26326"/>
    <w:rsid w:val="00C27B1F"/>
    <w:rsid w:val="00C30FF1"/>
    <w:rsid w:val="00C31AFA"/>
    <w:rsid w:val="00C328E0"/>
    <w:rsid w:val="00C330AE"/>
    <w:rsid w:val="00C332E8"/>
    <w:rsid w:val="00C33641"/>
    <w:rsid w:val="00C33653"/>
    <w:rsid w:val="00C34D38"/>
    <w:rsid w:val="00C35690"/>
    <w:rsid w:val="00C36468"/>
    <w:rsid w:val="00C36837"/>
    <w:rsid w:val="00C36A8C"/>
    <w:rsid w:val="00C36CB8"/>
    <w:rsid w:val="00C36D0B"/>
    <w:rsid w:val="00C36FB0"/>
    <w:rsid w:val="00C37CA3"/>
    <w:rsid w:val="00C40FEC"/>
    <w:rsid w:val="00C41173"/>
    <w:rsid w:val="00C411FE"/>
    <w:rsid w:val="00C41257"/>
    <w:rsid w:val="00C416AB"/>
    <w:rsid w:val="00C416D2"/>
    <w:rsid w:val="00C421A0"/>
    <w:rsid w:val="00C42555"/>
    <w:rsid w:val="00C4378A"/>
    <w:rsid w:val="00C43C81"/>
    <w:rsid w:val="00C449A5"/>
    <w:rsid w:val="00C449B5"/>
    <w:rsid w:val="00C47569"/>
    <w:rsid w:val="00C47AED"/>
    <w:rsid w:val="00C50183"/>
    <w:rsid w:val="00C5040B"/>
    <w:rsid w:val="00C50831"/>
    <w:rsid w:val="00C50F2E"/>
    <w:rsid w:val="00C51370"/>
    <w:rsid w:val="00C51D6A"/>
    <w:rsid w:val="00C52013"/>
    <w:rsid w:val="00C52844"/>
    <w:rsid w:val="00C528C0"/>
    <w:rsid w:val="00C531AE"/>
    <w:rsid w:val="00C53606"/>
    <w:rsid w:val="00C5485C"/>
    <w:rsid w:val="00C54AE9"/>
    <w:rsid w:val="00C54F1A"/>
    <w:rsid w:val="00C55100"/>
    <w:rsid w:val="00C556DC"/>
    <w:rsid w:val="00C5594D"/>
    <w:rsid w:val="00C55B48"/>
    <w:rsid w:val="00C56150"/>
    <w:rsid w:val="00C566AB"/>
    <w:rsid w:val="00C56890"/>
    <w:rsid w:val="00C57E21"/>
    <w:rsid w:val="00C60B78"/>
    <w:rsid w:val="00C60FD9"/>
    <w:rsid w:val="00C6111B"/>
    <w:rsid w:val="00C6164D"/>
    <w:rsid w:val="00C61EA1"/>
    <w:rsid w:val="00C61EAC"/>
    <w:rsid w:val="00C62161"/>
    <w:rsid w:val="00C62A04"/>
    <w:rsid w:val="00C62EB2"/>
    <w:rsid w:val="00C63129"/>
    <w:rsid w:val="00C6364F"/>
    <w:rsid w:val="00C63CCB"/>
    <w:rsid w:val="00C64575"/>
    <w:rsid w:val="00C64992"/>
    <w:rsid w:val="00C64ECD"/>
    <w:rsid w:val="00C64ECF"/>
    <w:rsid w:val="00C6545A"/>
    <w:rsid w:val="00C6622D"/>
    <w:rsid w:val="00C67D74"/>
    <w:rsid w:val="00C707E1"/>
    <w:rsid w:val="00C71463"/>
    <w:rsid w:val="00C7161F"/>
    <w:rsid w:val="00C716C8"/>
    <w:rsid w:val="00C74524"/>
    <w:rsid w:val="00C74B97"/>
    <w:rsid w:val="00C75EA4"/>
    <w:rsid w:val="00C762F1"/>
    <w:rsid w:val="00C76A56"/>
    <w:rsid w:val="00C76FFF"/>
    <w:rsid w:val="00C77305"/>
    <w:rsid w:val="00C800B7"/>
    <w:rsid w:val="00C800E3"/>
    <w:rsid w:val="00C805AE"/>
    <w:rsid w:val="00C80B11"/>
    <w:rsid w:val="00C811DA"/>
    <w:rsid w:val="00C8215B"/>
    <w:rsid w:val="00C82F44"/>
    <w:rsid w:val="00C83798"/>
    <w:rsid w:val="00C83942"/>
    <w:rsid w:val="00C83C28"/>
    <w:rsid w:val="00C854F1"/>
    <w:rsid w:val="00C8685B"/>
    <w:rsid w:val="00C9032C"/>
    <w:rsid w:val="00C909AF"/>
    <w:rsid w:val="00C9169D"/>
    <w:rsid w:val="00C91C0D"/>
    <w:rsid w:val="00C91C76"/>
    <w:rsid w:val="00C92163"/>
    <w:rsid w:val="00C92AAE"/>
    <w:rsid w:val="00C92B04"/>
    <w:rsid w:val="00C9317A"/>
    <w:rsid w:val="00C93362"/>
    <w:rsid w:val="00C93765"/>
    <w:rsid w:val="00C93C48"/>
    <w:rsid w:val="00C94459"/>
    <w:rsid w:val="00C94828"/>
    <w:rsid w:val="00C94D59"/>
    <w:rsid w:val="00C964C8"/>
    <w:rsid w:val="00C9679D"/>
    <w:rsid w:val="00C96C79"/>
    <w:rsid w:val="00C96FCD"/>
    <w:rsid w:val="00C97140"/>
    <w:rsid w:val="00C973B1"/>
    <w:rsid w:val="00C9767F"/>
    <w:rsid w:val="00C978A5"/>
    <w:rsid w:val="00C97BC6"/>
    <w:rsid w:val="00CA0705"/>
    <w:rsid w:val="00CA21EF"/>
    <w:rsid w:val="00CA2E79"/>
    <w:rsid w:val="00CA39ED"/>
    <w:rsid w:val="00CA424C"/>
    <w:rsid w:val="00CA522B"/>
    <w:rsid w:val="00CA728A"/>
    <w:rsid w:val="00CB0D24"/>
    <w:rsid w:val="00CB161D"/>
    <w:rsid w:val="00CB2216"/>
    <w:rsid w:val="00CB24EC"/>
    <w:rsid w:val="00CB31A6"/>
    <w:rsid w:val="00CB363F"/>
    <w:rsid w:val="00CB3AFD"/>
    <w:rsid w:val="00CB3EA6"/>
    <w:rsid w:val="00CB3F4E"/>
    <w:rsid w:val="00CB6268"/>
    <w:rsid w:val="00CB6BCF"/>
    <w:rsid w:val="00CC05A7"/>
    <w:rsid w:val="00CC0876"/>
    <w:rsid w:val="00CC0AD6"/>
    <w:rsid w:val="00CC0E25"/>
    <w:rsid w:val="00CC23AB"/>
    <w:rsid w:val="00CC2AF7"/>
    <w:rsid w:val="00CC2B3C"/>
    <w:rsid w:val="00CC30A4"/>
    <w:rsid w:val="00CC41FD"/>
    <w:rsid w:val="00CC4CDD"/>
    <w:rsid w:val="00CC5EF7"/>
    <w:rsid w:val="00CC5F52"/>
    <w:rsid w:val="00CC64FB"/>
    <w:rsid w:val="00CC6A1D"/>
    <w:rsid w:val="00CC74B7"/>
    <w:rsid w:val="00CC776C"/>
    <w:rsid w:val="00CD05C6"/>
    <w:rsid w:val="00CD1483"/>
    <w:rsid w:val="00CD1B7C"/>
    <w:rsid w:val="00CD1B92"/>
    <w:rsid w:val="00CD2678"/>
    <w:rsid w:val="00CD289A"/>
    <w:rsid w:val="00CD30CF"/>
    <w:rsid w:val="00CD34B6"/>
    <w:rsid w:val="00CD3F09"/>
    <w:rsid w:val="00CD4ECB"/>
    <w:rsid w:val="00CD5788"/>
    <w:rsid w:val="00CD65A3"/>
    <w:rsid w:val="00CE0595"/>
    <w:rsid w:val="00CE106D"/>
    <w:rsid w:val="00CE1242"/>
    <w:rsid w:val="00CE2AAF"/>
    <w:rsid w:val="00CE3645"/>
    <w:rsid w:val="00CE4B71"/>
    <w:rsid w:val="00CE4C40"/>
    <w:rsid w:val="00CE562E"/>
    <w:rsid w:val="00CE594E"/>
    <w:rsid w:val="00CE674D"/>
    <w:rsid w:val="00CE7171"/>
    <w:rsid w:val="00CE7687"/>
    <w:rsid w:val="00CE79B4"/>
    <w:rsid w:val="00CE7C17"/>
    <w:rsid w:val="00CF11B6"/>
    <w:rsid w:val="00CF13C1"/>
    <w:rsid w:val="00CF1F1F"/>
    <w:rsid w:val="00CF2690"/>
    <w:rsid w:val="00CF3F57"/>
    <w:rsid w:val="00CF4302"/>
    <w:rsid w:val="00CF4576"/>
    <w:rsid w:val="00CF45F7"/>
    <w:rsid w:val="00CF5037"/>
    <w:rsid w:val="00CF530B"/>
    <w:rsid w:val="00CF581E"/>
    <w:rsid w:val="00CF5958"/>
    <w:rsid w:val="00CF6124"/>
    <w:rsid w:val="00CF6394"/>
    <w:rsid w:val="00CF6993"/>
    <w:rsid w:val="00CF790A"/>
    <w:rsid w:val="00CF7B13"/>
    <w:rsid w:val="00D000F3"/>
    <w:rsid w:val="00D00759"/>
    <w:rsid w:val="00D00848"/>
    <w:rsid w:val="00D00E53"/>
    <w:rsid w:val="00D01FDC"/>
    <w:rsid w:val="00D02308"/>
    <w:rsid w:val="00D025F3"/>
    <w:rsid w:val="00D0327F"/>
    <w:rsid w:val="00D03486"/>
    <w:rsid w:val="00D03B2C"/>
    <w:rsid w:val="00D03C85"/>
    <w:rsid w:val="00D048D4"/>
    <w:rsid w:val="00D04F4D"/>
    <w:rsid w:val="00D05DB7"/>
    <w:rsid w:val="00D06467"/>
    <w:rsid w:val="00D07BFD"/>
    <w:rsid w:val="00D07C48"/>
    <w:rsid w:val="00D10275"/>
    <w:rsid w:val="00D104EF"/>
    <w:rsid w:val="00D11380"/>
    <w:rsid w:val="00D116A4"/>
    <w:rsid w:val="00D11E0C"/>
    <w:rsid w:val="00D12011"/>
    <w:rsid w:val="00D123B9"/>
    <w:rsid w:val="00D132F6"/>
    <w:rsid w:val="00D13EA1"/>
    <w:rsid w:val="00D1472E"/>
    <w:rsid w:val="00D15776"/>
    <w:rsid w:val="00D15A08"/>
    <w:rsid w:val="00D15EB1"/>
    <w:rsid w:val="00D1621D"/>
    <w:rsid w:val="00D165D1"/>
    <w:rsid w:val="00D16A38"/>
    <w:rsid w:val="00D17B09"/>
    <w:rsid w:val="00D206CE"/>
    <w:rsid w:val="00D20EA1"/>
    <w:rsid w:val="00D22057"/>
    <w:rsid w:val="00D239BA"/>
    <w:rsid w:val="00D2540D"/>
    <w:rsid w:val="00D25441"/>
    <w:rsid w:val="00D25B51"/>
    <w:rsid w:val="00D261FF"/>
    <w:rsid w:val="00D269B0"/>
    <w:rsid w:val="00D26FB9"/>
    <w:rsid w:val="00D2757D"/>
    <w:rsid w:val="00D27B49"/>
    <w:rsid w:val="00D27BA5"/>
    <w:rsid w:val="00D27DD6"/>
    <w:rsid w:val="00D3016D"/>
    <w:rsid w:val="00D30331"/>
    <w:rsid w:val="00D3040B"/>
    <w:rsid w:val="00D30CD8"/>
    <w:rsid w:val="00D31489"/>
    <w:rsid w:val="00D322DC"/>
    <w:rsid w:val="00D328E7"/>
    <w:rsid w:val="00D33557"/>
    <w:rsid w:val="00D349A4"/>
    <w:rsid w:val="00D34FAF"/>
    <w:rsid w:val="00D35148"/>
    <w:rsid w:val="00D3655D"/>
    <w:rsid w:val="00D36CF0"/>
    <w:rsid w:val="00D3735A"/>
    <w:rsid w:val="00D3791B"/>
    <w:rsid w:val="00D37CC8"/>
    <w:rsid w:val="00D40683"/>
    <w:rsid w:val="00D40D41"/>
    <w:rsid w:val="00D41584"/>
    <w:rsid w:val="00D41DA1"/>
    <w:rsid w:val="00D42203"/>
    <w:rsid w:val="00D423C5"/>
    <w:rsid w:val="00D4245F"/>
    <w:rsid w:val="00D43106"/>
    <w:rsid w:val="00D43D9E"/>
    <w:rsid w:val="00D43FEB"/>
    <w:rsid w:val="00D449F1"/>
    <w:rsid w:val="00D451DD"/>
    <w:rsid w:val="00D4584C"/>
    <w:rsid w:val="00D50F45"/>
    <w:rsid w:val="00D5176E"/>
    <w:rsid w:val="00D51B31"/>
    <w:rsid w:val="00D5217C"/>
    <w:rsid w:val="00D55897"/>
    <w:rsid w:val="00D5591B"/>
    <w:rsid w:val="00D563EF"/>
    <w:rsid w:val="00D56443"/>
    <w:rsid w:val="00D57365"/>
    <w:rsid w:val="00D57A82"/>
    <w:rsid w:val="00D57F84"/>
    <w:rsid w:val="00D607C5"/>
    <w:rsid w:val="00D608B1"/>
    <w:rsid w:val="00D609EE"/>
    <w:rsid w:val="00D60A33"/>
    <w:rsid w:val="00D60ED3"/>
    <w:rsid w:val="00D63C57"/>
    <w:rsid w:val="00D65AB7"/>
    <w:rsid w:val="00D65CF7"/>
    <w:rsid w:val="00D66926"/>
    <w:rsid w:val="00D6718F"/>
    <w:rsid w:val="00D708BB"/>
    <w:rsid w:val="00D7249E"/>
    <w:rsid w:val="00D72A3A"/>
    <w:rsid w:val="00D72AC5"/>
    <w:rsid w:val="00D73F9F"/>
    <w:rsid w:val="00D7422A"/>
    <w:rsid w:val="00D75838"/>
    <w:rsid w:val="00D75BBA"/>
    <w:rsid w:val="00D762B4"/>
    <w:rsid w:val="00D767E2"/>
    <w:rsid w:val="00D76983"/>
    <w:rsid w:val="00D76BB9"/>
    <w:rsid w:val="00D76E5B"/>
    <w:rsid w:val="00D76F3C"/>
    <w:rsid w:val="00D76F82"/>
    <w:rsid w:val="00D77E5A"/>
    <w:rsid w:val="00D80DB7"/>
    <w:rsid w:val="00D815B4"/>
    <w:rsid w:val="00D81F57"/>
    <w:rsid w:val="00D82855"/>
    <w:rsid w:val="00D82E57"/>
    <w:rsid w:val="00D830E9"/>
    <w:rsid w:val="00D833E2"/>
    <w:rsid w:val="00D8385D"/>
    <w:rsid w:val="00D84885"/>
    <w:rsid w:val="00D84AA3"/>
    <w:rsid w:val="00D85A02"/>
    <w:rsid w:val="00D85BF7"/>
    <w:rsid w:val="00D85C15"/>
    <w:rsid w:val="00D85DAC"/>
    <w:rsid w:val="00D870DC"/>
    <w:rsid w:val="00D871FF"/>
    <w:rsid w:val="00D87474"/>
    <w:rsid w:val="00D878FC"/>
    <w:rsid w:val="00D9102A"/>
    <w:rsid w:val="00D914AB"/>
    <w:rsid w:val="00D9219D"/>
    <w:rsid w:val="00D92A9A"/>
    <w:rsid w:val="00D930AD"/>
    <w:rsid w:val="00D935CE"/>
    <w:rsid w:val="00D93868"/>
    <w:rsid w:val="00D93BAC"/>
    <w:rsid w:val="00D93C3C"/>
    <w:rsid w:val="00D94283"/>
    <w:rsid w:val="00D960B3"/>
    <w:rsid w:val="00DA03DC"/>
    <w:rsid w:val="00DA0D57"/>
    <w:rsid w:val="00DA1486"/>
    <w:rsid w:val="00DA1CC6"/>
    <w:rsid w:val="00DA1E43"/>
    <w:rsid w:val="00DA1F68"/>
    <w:rsid w:val="00DA1FCB"/>
    <w:rsid w:val="00DA2057"/>
    <w:rsid w:val="00DA20C9"/>
    <w:rsid w:val="00DA2972"/>
    <w:rsid w:val="00DA3252"/>
    <w:rsid w:val="00DA3EA3"/>
    <w:rsid w:val="00DA4C70"/>
    <w:rsid w:val="00DA4D8C"/>
    <w:rsid w:val="00DA50B2"/>
    <w:rsid w:val="00DA607B"/>
    <w:rsid w:val="00DA6905"/>
    <w:rsid w:val="00DA7305"/>
    <w:rsid w:val="00DB0577"/>
    <w:rsid w:val="00DB0B43"/>
    <w:rsid w:val="00DB0C77"/>
    <w:rsid w:val="00DB1026"/>
    <w:rsid w:val="00DB16A0"/>
    <w:rsid w:val="00DB287A"/>
    <w:rsid w:val="00DB29F1"/>
    <w:rsid w:val="00DB3371"/>
    <w:rsid w:val="00DB4114"/>
    <w:rsid w:val="00DB4503"/>
    <w:rsid w:val="00DB5367"/>
    <w:rsid w:val="00DB539E"/>
    <w:rsid w:val="00DB5E89"/>
    <w:rsid w:val="00DB60E1"/>
    <w:rsid w:val="00DB625B"/>
    <w:rsid w:val="00DB6E62"/>
    <w:rsid w:val="00DB712D"/>
    <w:rsid w:val="00DB78EC"/>
    <w:rsid w:val="00DC0D0B"/>
    <w:rsid w:val="00DC1B01"/>
    <w:rsid w:val="00DC1D18"/>
    <w:rsid w:val="00DC293E"/>
    <w:rsid w:val="00DC2960"/>
    <w:rsid w:val="00DC2A95"/>
    <w:rsid w:val="00DC2BFD"/>
    <w:rsid w:val="00DC3539"/>
    <w:rsid w:val="00DC4AE8"/>
    <w:rsid w:val="00DC4C97"/>
    <w:rsid w:val="00DC5C11"/>
    <w:rsid w:val="00DC5C5E"/>
    <w:rsid w:val="00DC5F1A"/>
    <w:rsid w:val="00DD06C4"/>
    <w:rsid w:val="00DD0987"/>
    <w:rsid w:val="00DD09DA"/>
    <w:rsid w:val="00DD09F8"/>
    <w:rsid w:val="00DD1519"/>
    <w:rsid w:val="00DD1BCA"/>
    <w:rsid w:val="00DD1C2E"/>
    <w:rsid w:val="00DD1F05"/>
    <w:rsid w:val="00DD295B"/>
    <w:rsid w:val="00DD3AAD"/>
    <w:rsid w:val="00DD4267"/>
    <w:rsid w:val="00DD5A37"/>
    <w:rsid w:val="00DD68C1"/>
    <w:rsid w:val="00DD70DE"/>
    <w:rsid w:val="00DD7434"/>
    <w:rsid w:val="00DD7FDC"/>
    <w:rsid w:val="00DE0690"/>
    <w:rsid w:val="00DE07F8"/>
    <w:rsid w:val="00DE0A98"/>
    <w:rsid w:val="00DE0AA3"/>
    <w:rsid w:val="00DE14A0"/>
    <w:rsid w:val="00DE1F1E"/>
    <w:rsid w:val="00DE26FB"/>
    <w:rsid w:val="00DE2C15"/>
    <w:rsid w:val="00DE309E"/>
    <w:rsid w:val="00DE393F"/>
    <w:rsid w:val="00DE3D76"/>
    <w:rsid w:val="00DE48F1"/>
    <w:rsid w:val="00DE4AB9"/>
    <w:rsid w:val="00DE4B49"/>
    <w:rsid w:val="00DE4ED3"/>
    <w:rsid w:val="00DE4EFE"/>
    <w:rsid w:val="00DE56C4"/>
    <w:rsid w:val="00DE6543"/>
    <w:rsid w:val="00DE74A7"/>
    <w:rsid w:val="00DF09A8"/>
    <w:rsid w:val="00DF12A1"/>
    <w:rsid w:val="00DF1806"/>
    <w:rsid w:val="00DF337E"/>
    <w:rsid w:val="00DF4BB0"/>
    <w:rsid w:val="00DF5AD2"/>
    <w:rsid w:val="00DF5D94"/>
    <w:rsid w:val="00DF61F0"/>
    <w:rsid w:val="00DF6367"/>
    <w:rsid w:val="00DF68D4"/>
    <w:rsid w:val="00DF6F9B"/>
    <w:rsid w:val="00E00B70"/>
    <w:rsid w:val="00E00FC5"/>
    <w:rsid w:val="00E02A5A"/>
    <w:rsid w:val="00E035E9"/>
    <w:rsid w:val="00E03B5C"/>
    <w:rsid w:val="00E04318"/>
    <w:rsid w:val="00E0435A"/>
    <w:rsid w:val="00E0449D"/>
    <w:rsid w:val="00E057C8"/>
    <w:rsid w:val="00E058D7"/>
    <w:rsid w:val="00E06DBB"/>
    <w:rsid w:val="00E074AD"/>
    <w:rsid w:val="00E074B5"/>
    <w:rsid w:val="00E07FC5"/>
    <w:rsid w:val="00E107BC"/>
    <w:rsid w:val="00E113A0"/>
    <w:rsid w:val="00E12013"/>
    <w:rsid w:val="00E12278"/>
    <w:rsid w:val="00E12FD8"/>
    <w:rsid w:val="00E139FC"/>
    <w:rsid w:val="00E14279"/>
    <w:rsid w:val="00E14446"/>
    <w:rsid w:val="00E14BEE"/>
    <w:rsid w:val="00E153F2"/>
    <w:rsid w:val="00E15FC5"/>
    <w:rsid w:val="00E168CB"/>
    <w:rsid w:val="00E16BD2"/>
    <w:rsid w:val="00E17540"/>
    <w:rsid w:val="00E178B6"/>
    <w:rsid w:val="00E20132"/>
    <w:rsid w:val="00E20522"/>
    <w:rsid w:val="00E20944"/>
    <w:rsid w:val="00E20B5A"/>
    <w:rsid w:val="00E2155A"/>
    <w:rsid w:val="00E2177F"/>
    <w:rsid w:val="00E22502"/>
    <w:rsid w:val="00E22AC0"/>
    <w:rsid w:val="00E22B06"/>
    <w:rsid w:val="00E23970"/>
    <w:rsid w:val="00E241B4"/>
    <w:rsid w:val="00E2458B"/>
    <w:rsid w:val="00E2498B"/>
    <w:rsid w:val="00E250F1"/>
    <w:rsid w:val="00E25934"/>
    <w:rsid w:val="00E26BAF"/>
    <w:rsid w:val="00E271D9"/>
    <w:rsid w:val="00E27445"/>
    <w:rsid w:val="00E27833"/>
    <w:rsid w:val="00E31F7A"/>
    <w:rsid w:val="00E327C1"/>
    <w:rsid w:val="00E32B85"/>
    <w:rsid w:val="00E33265"/>
    <w:rsid w:val="00E3419F"/>
    <w:rsid w:val="00E3465A"/>
    <w:rsid w:val="00E34837"/>
    <w:rsid w:val="00E34E08"/>
    <w:rsid w:val="00E36E71"/>
    <w:rsid w:val="00E4061C"/>
    <w:rsid w:val="00E41579"/>
    <w:rsid w:val="00E416F7"/>
    <w:rsid w:val="00E43C4D"/>
    <w:rsid w:val="00E44132"/>
    <w:rsid w:val="00E445E2"/>
    <w:rsid w:val="00E44E03"/>
    <w:rsid w:val="00E453ED"/>
    <w:rsid w:val="00E45875"/>
    <w:rsid w:val="00E45D9A"/>
    <w:rsid w:val="00E4603B"/>
    <w:rsid w:val="00E46469"/>
    <w:rsid w:val="00E4673B"/>
    <w:rsid w:val="00E467D5"/>
    <w:rsid w:val="00E47289"/>
    <w:rsid w:val="00E473F0"/>
    <w:rsid w:val="00E47575"/>
    <w:rsid w:val="00E5010D"/>
    <w:rsid w:val="00E504C3"/>
    <w:rsid w:val="00E505E2"/>
    <w:rsid w:val="00E50C5B"/>
    <w:rsid w:val="00E50DBA"/>
    <w:rsid w:val="00E51107"/>
    <w:rsid w:val="00E51CFA"/>
    <w:rsid w:val="00E51D2A"/>
    <w:rsid w:val="00E52AC9"/>
    <w:rsid w:val="00E52AFF"/>
    <w:rsid w:val="00E52FF6"/>
    <w:rsid w:val="00E542E0"/>
    <w:rsid w:val="00E5430B"/>
    <w:rsid w:val="00E5441A"/>
    <w:rsid w:val="00E54AB9"/>
    <w:rsid w:val="00E54B0B"/>
    <w:rsid w:val="00E54BE5"/>
    <w:rsid w:val="00E5532B"/>
    <w:rsid w:val="00E55481"/>
    <w:rsid w:val="00E55541"/>
    <w:rsid w:val="00E55DE9"/>
    <w:rsid w:val="00E5750D"/>
    <w:rsid w:val="00E5779C"/>
    <w:rsid w:val="00E601A0"/>
    <w:rsid w:val="00E60468"/>
    <w:rsid w:val="00E60B06"/>
    <w:rsid w:val="00E6146B"/>
    <w:rsid w:val="00E614C1"/>
    <w:rsid w:val="00E61E23"/>
    <w:rsid w:val="00E61ECD"/>
    <w:rsid w:val="00E62279"/>
    <w:rsid w:val="00E62513"/>
    <w:rsid w:val="00E62522"/>
    <w:rsid w:val="00E625C6"/>
    <w:rsid w:val="00E62912"/>
    <w:rsid w:val="00E62A8A"/>
    <w:rsid w:val="00E6302B"/>
    <w:rsid w:val="00E6353C"/>
    <w:rsid w:val="00E63C36"/>
    <w:rsid w:val="00E643E8"/>
    <w:rsid w:val="00E649BD"/>
    <w:rsid w:val="00E65496"/>
    <w:rsid w:val="00E65DA6"/>
    <w:rsid w:val="00E66222"/>
    <w:rsid w:val="00E66450"/>
    <w:rsid w:val="00E66DF6"/>
    <w:rsid w:val="00E671B6"/>
    <w:rsid w:val="00E6733A"/>
    <w:rsid w:val="00E70657"/>
    <w:rsid w:val="00E70695"/>
    <w:rsid w:val="00E71244"/>
    <w:rsid w:val="00E71B68"/>
    <w:rsid w:val="00E73125"/>
    <w:rsid w:val="00E734D8"/>
    <w:rsid w:val="00E74A8F"/>
    <w:rsid w:val="00E75986"/>
    <w:rsid w:val="00E75B61"/>
    <w:rsid w:val="00E760E7"/>
    <w:rsid w:val="00E762E4"/>
    <w:rsid w:val="00E767C5"/>
    <w:rsid w:val="00E76C41"/>
    <w:rsid w:val="00E77C24"/>
    <w:rsid w:val="00E77E2B"/>
    <w:rsid w:val="00E801BA"/>
    <w:rsid w:val="00E81E04"/>
    <w:rsid w:val="00E81F35"/>
    <w:rsid w:val="00E8213B"/>
    <w:rsid w:val="00E82227"/>
    <w:rsid w:val="00E830AA"/>
    <w:rsid w:val="00E830F0"/>
    <w:rsid w:val="00E83215"/>
    <w:rsid w:val="00E837B6"/>
    <w:rsid w:val="00E84D2E"/>
    <w:rsid w:val="00E84DB5"/>
    <w:rsid w:val="00E85816"/>
    <w:rsid w:val="00E867C2"/>
    <w:rsid w:val="00E86C60"/>
    <w:rsid w:val="00E871E9"/>
    <w:rsid w:val="00E903FF"/>
    <w:rsid w:val="00E91BC5"/>
    <w:rsid w:val="00E92193"/>
    <w:rsid w:val="00E92E75"/>
    <w:rsid w:val="00E93083"/>
    <w:rsid w:val="00E937FF"/>
    <w:rsid w:val="00E93B4B"/>
    <w:rsid w:val="00E94651"/>
    <w:rsid w:val="00E95E1C"/>
    <w:rsid w:val="00E96264"/>
    <w:rsid w:val="00E96687"/>
    <w:rsid w:val="00E967D1"/>
    <w:rsid w:val="00E96A2B"/>
    <w:rsid w:val="00E96EFC"/>
    <w:rsid w:val="00E9742E"/>
    <w:rsid w:val="00E974B0"/>
    <w:rsid w:val="00E975A4"/>
    <w:rsid w:val="00EA03A8"/>
    <w:rsid w:val="00EA0627"/>
    <w:rsid w:val="00EA0C50"/>
    <w:rsid w:val="00EA1AEC"/>
    <w:rsid w:val="00EA1B24"/>
    <w:rsid w:val="00EA2033"/>
    <w:rsid w:val="00EA303C"/>
    <w:rsid w:val="00EA38B5"/>
    <w:rsid w:val="00EA3B63"/>
    <w:rsid w:val="00EA4678"/>
    <w:rsid w:val="00EA478B"/>
    <w:rsid w:val="00EA55B5"/>
    <w:rsid w:val="00EA61B0"/>
    <w:rsid w:val="00EA675C"/>
    <w:rsid w:val="00EB02BA"/>
    <w:rsid w:val="00EB08A4"/>
    <w:rsid w:val="00EB21C9"/>
    <w:rsid w:val="00EB28DD"/>
    <w:rsid w:val="00EB2C2E"/>
    <w:rsid w:val="00EB2E3E"/>
    <w:rsid w:val="00EB2FD5"/>
    <w:rsid w:val="00EB3D10"/>
    <w:rsid w:val="00EB3F45"/>
    <w:rsid w:val="00EB50E3"/>
    <w:rsid w:val="00EB5436"/>
    <w:rsid w:val="00EB5551"/>
    <w:rsid w:val="00EB6F7F"/>
    <w:rsid w:val="00EB7D59"/>
    <w:rsid w:val="00EC0717"/>
    <w:rsid w:val="00EC0900"/>
    <w:rsid w:val="00EC0971"/>
    <w:rsid w:val="00EC1336"/>
    <w:rsid w:val="00EC19B3"/>
    <w:rsid w:val="00EC251F"/>
    <w:rsid w:val="00EC2590"/>
    <w:rsid w:val="00EC2655"/>
    <w:rsid w:val="00EC2A95"/>
    <w:rsid w:val="00EC4AAD"/>
    <w:rsid w:val="00EC55FE"/>
    <w:rsid w:val="00EC5676"/>
    <w:rsid w:val="00EC6073"/>
    <w:rsid w:val="00EC61E7"/>
    <w:rsid w:val="00EC6A58"/>
    <w:rsid w:val="00ED01FB"/>
    <w:rsid w:val="00ED02EE"/>
    <w:rsid w:val="00ED1496"/>
    <w:rsid w:val="00ED3B17"/>
    <w:rsid w:val="00ED3B2C"/>
    <w:rsid w:val="00ED4B01"/>
    <w:rsid w:val="00ED4F66"/>
    <w:rsid w:val="00ED67FA"/>
    <w:rsid w:val="00ED706E"/>
    <w:rsid w:val="00ED71C1"/>
    <w:rsid w:val="00ED743C"/>
    <w:rsid w:val="00ED7ACE"/>
    <w:rsid w:val="00ED7D4E"/>
    <w:rsid w:val="00EE0671"/>
    <w:rsid w:val="00EE075B"/>
    <w:rsid w:val="00EE0A9A"/>
    <w:rsid w:val="00EE2FAF"/>
    <w:rsid w:val="00EE338D"/>
    <w:rsid w:val="00EE429D"/>
    <w:rsid w:val="00EE43B6"/>
    <w:rsid w:val="00EE44BC"/>
    <w:rsid w:val="00EE5281"/>
    <w:rsid w:val="00EE5E11"/>
    <w:rsid w:val="00EF0038"/>
    <w:rsid w:val="00EF02F9"/>
    <w:rsid w:val="00EF064F"/>
    <w:rsid w:val="00EF27B9"/>
    <w:rsid w:val="00EF2F41"/>
    <w:rsid w:val="00EF3843"/>
    <w:rsid w:val="00EF43A3"/>
    <w:rsid w:val="00EF47EF"/>
    <w:rsid w:val="00EF544D"/>
    <w:rsid w:val="00EF5FF2"/>
    <w:rsid w:val="00EF6559"/>
    <w:rsid w:val="00EF675C"/>
    <w:rsid w:val="00EF676A"/>
    <w:rsid w:val="00EF7F30"/>
    <w:rsid w:val="00F011A3"/>
    <w:rsid w:val="00F03C94"/>
    <w:rsid w:val="00F0416A"/>
    <w:rsid w:val="00F042F5"/>
    <w:rsid w:val="00F0560A"/>
    <w:rsid w:val="00F05D77"/>
    <w:rsid w:val="00F06472"/>
    <w:rsid w:val="00F074C9"/>
    <w:rsid w:val="00F07511"/>
    <w:rsid w:val="00F07D2A"/>
    <w:rsid w:val="00F07E83"/>
    <w:rsid w:val="00F103C7"/>
    <w:rsid w:val="00F122F7"/>
    <w:rsid w:val="00F13BE8"/>
    <w:rsid w:val="00F147A2"/>
    <w:rsid w:val="00F15825"/>
    <w:rsid w:val="00F161DB"/>
    <w:rsid w:val="00F16519"/>
    <w:rsid w:val="00F1757E"/>
    <w:rsid w:val="00F2168F"/>
    <w:rsid w:val="00F21FEC"/>
    <w:rsid w:val="00F228CA"/>
    <w:rsid w:val="00F2349C"/>
    <w:rsid w:val="00F236FF"/>
    <w:rsid w:val="00F24252"/>
    <w:rsid w:val="00F242B4"/>
    <w:rsid w:val="00F26696"/>
    <w:rsid w:val="00F268A6"/>
    <w:rsid w:val="00F26ADE"/>
    <w:rsid w:val="00F27FDC"/>
    <w:rsid w:val="00F31790"/>
    <w:rsid w:val="00F317FD"/>
    <w:rsid w:val="00F31A54"/>
    <w:rsid w:val="00F31EE4"/>
    <w:rsid w:val="00F3304F"/>
    <w:rsid w:val="00F3499D"/>
    <w:rsid w:val="00F34D9D"/>
    <w:rsid w:val="00F37AA0"/>
    <w:rsid w:val="00F4258D"/>
    <w:rsid w:val="00F43340"/>
    <w:rsid w:val="00F44775"/>
    <w:rsid w:val="00F45E17"/>
    <w:rsid w:val="00F45EEA"/>
    <w:rsid w:val="00F46642"/>
    <w:rsid w:val="00F466D2"/>
    <w:rsid w:val="00F46B48"/>
    <w:rsid w:val="00F46B6E"/>
    <w:rsid w:val="00F508E2"/>
    <w:rsid w:val="00F52260"/>
    <w:rsid w:val="00F52F49"/>
    <w:rsid w:val="00F534A6"/>
    <w:rsid w:val="00F53C20"/>
    <w:rsid w:val="00F541B6"/>
    <w:rsid w:val="00F54512"/>
    <w:rsid w:val="00F551FF"/>
    <w:rsid w:val="00F554D5"/>
    <w:rsid w:val="00F569FC"/>
    <w:rsid w:val="00F57B97"/>
    <w:rsid w:val="00F57F92"/>
    <w:rsid w:val="00F60BDF"/>
    <w:rsid w:val="00F610F9"/>
    <w:rsid w:val="00F61860"/>
    <w:rsid w:val="00F62A1B"/>
    <w:rsid w:val="00F63124"/>
    <w:rsid w:val="00F63195"/>
    <w:rsid w:val="00F633F6"/>
    <w:rsid w:val="00F634C6"/>
    <w:rsid w:val="00F635B4"/>
    <w:rsid w:val="00F6390E"/>
    <w:rsid w:val="00F63E66"/>
    <w:rsid w:val="00F644E5"/>
    <w:rsid w:val="00F6550A"/>
    <w:rsid w:val="00F66912"/>
    <w:rsid w:val="00F6694D"/>
    <w:rsid w:val="00F66ED1"/>
    <w:rsid w:val="00F67DEA"/>
    <w:rsid w:val="00F705F0"/>
    <w:rsid w:val="00F71B66"/>
    <w:rsid w:val="00F71E4D"/>
    <w:rsid w:val="00F71F8C"/>
    <w:rsid w:val="00F7209A"/>
    <w:rsid w:val="00F72969"/>
    <w:rsid w:val="00F73788"/>
    <w:rsid w:val="00F73B5D"/>
    <w:rsid w:val="00F7465D"/>
    <w:rsid w:val="00F75293"/>
    <w:rsid w:val="00F75567"/>
    <w:rsid w:val="00F76963"/>
    <w:rsid w:val="00F76B31"/>
    <w:rsid w:val="00F76F79"/>
    <w:rsid w:val="00F7757F"/>
    <w:rsid w:val="00F77A05"/>
    <w:rsid w:val="00F77DB0"/>
    <w:rsid w:val="00F80066"/>
    <w:rsid w:val="00F802F0"/>
    <w:rsid w:val="00F8091D"/>
    <w:rsid w:val="00F80B14"/>
    <w:rsid w:val="00F8227A"/>
    <w:rsid w:val="00F8241F"/>
    <w:rsid w:val="00F82844"/>
    <w:rsid w:val="00F82D7E"/>
    <w:rsid w:val="00F85232"/>
    <w:rsid w:val="00F8545B"/>
    <w:rsid w:val="00F8575B"/>
    <w:rsid w:val="00F86357"/>
    <w:rsid w:val="00F86BCB"/>
    <w:rsid w:val="00F8754A"/>
    <w:rsid w:val="00F87DA5"/>
    <w:rsid w:val="00F90231"/>
    <w:rsid w:val="00F9057E"/>
    <w:rsid w:val="00F9075E"/>
    <w:rsid w:val="00F90B36"/>
    <w:rsid w:val="00F91818"/>
    <w:rsid w:val="00F91C4E"/>
    <w:rsid w:val="00F93AEF"/>
    <w:rsid w:val="00F94056"/>
    <w:rsid w:val="00F94097"/>
    <w:rsid w:val="00F94908"/>
    <w:rsid w:val="00F95281"/>
    <w:rsid w:val="00F95363"/>
    <w:rsid w:val="00F96912"/>
    <w:rsid w:val="00F97DE2"/>
    <w:rsid w:val="00FA1618"/>
    <w:rsid w:val="00FA1833"/>
    <w:rsid w:val="00FA1C88"/>
    <w:rsid w:val="00FA1CAD"/>
    <w:rsid w:val="00FA1E01"/>
    <w:rsid w:val="00FA24CB"/>
    <w:rsid w:val="00FA2D00"/>
    <w:rsid w:val="00FA2DD2"/>
    <w:rsid w:val="00FA4CE3"/>
    <w:rsid w:val="00FA532C"/>
    <w:rsid w:val="00FA5DC5"/>
    <w:rsid w:val="00FA70AE"/>
    <w:rsid w:val="00FA794D"/>
    <w:rsid w:val="00FA7B5D"/>
    <w:rsid w:val="00FA7C85"/>
    <w:rsid w:val="00FB0135"/>
    <w:rsid w:val="00FB09BD"/>
    <w:rsid w:val="00FB182F"/>
    <w:rsid w:val="00FB1966"/>
    <w:rsid w:val="00FB1BB9"/>
    <w:rsid w:val="00FB23F0"/>
    <w:rsid w:val="00FB260F"/>
    <w:rsid w:val="00FB3005"/>
    <w:rsid w:val="00FB3018"/>
    <w:rsid w:val="00FB30A5"/>
    <w:rsid w:val="00FB3764"/>
    <w:rsid w:val="00FB59FF"/>
    <w:rsid w:val="00FB64BA"/>
    <w:rsid w:val="00FB67CF"/>
    <w:rsid w:val="00FB7505"/>
    <w:rsid w:val="00FC124F"/>
    <w:rsid w:val="00FC170E"/>
    <w:rsid w:val="00FC1C10"/>
    <w:rsid w:val="00FC1C40"/>
    <w:rsid w:val="00FC1E9A"/>
    <w:rsid w:val="00FC2824"/>
    <w:rsid w:val="00FC318D"/>
    <w:rsid w:val="00FC4F2E"/>
    <w:rsid w:val="00FC593C"/>
    <w:rsid w:val="00FC6494"/>
    <w:rsid w:val="00FC67B0"/>
    <w:rsid w:val="00FC75DE"/>
    <w:rsid w:val="00FC760D"/>
    <w:rsid w:val="00FC7C4B"/>
    <w:rsid w:val="00FD023B"/>
    <w:rsid w:val="00FD0614"/>
    <w:rsid w:val="00FD0998"/>
    <w:rsid w:val="00FD1A7F"/>
    <w:rsid w:val="00FD1BBD"/>
    <w:rsid w:val="00FD1CA6"/>
    <w:rsid w:val="00FD20F5"/>
    <w:rsid w:val="00FD2165"/>
    <w:rsid w:val="00FD2836"/>
    <w:rsid w:val="00FD2ABA"/>
    <w:rsid w:val="00FD30FF"/>
    <w:rsid w:val="00FD3878"/>
    <w:rsid w:val="00FD4189"/>
    <w:rsid w:val="00FD489F"/>
    <w:rsid w:val="00FD4F69"/>
    <w:rsid w:val="00FD5926"/>
    <w:rsid w:val="00FD6213"/>
    <w:rsid w:val="00FD6525"/>
    <w:rsid w:val="00FD675B"/>
    <w:rsid w:val="00FD6856"/>
    <w:rsid w:val="00FD6A31"/>
    <w:rsid w:val="00FD6A64"/>
    <w:rsid w:val="00FD6E42"/>
    <w:rsid w:val="00FD6EF0"/>
    <w:rsid w:val="00FD78B0"/>
    <w:rsid w:val="00FE1528"/>
    <w:rsid w:val="00FE2A96"/>
    <w:rsid w:val="00FE2FE6"/>
    <w:rsid w:val="00FE388C"/>
    <w:rsid w:val="00FE4E1A"/>
    <w:rsid w:val="00FE536C"/>
    <w:rsid w:val="00FE5582"/>
    <w:rsid w:val="00FE5D14"/>
    <w:rsid w:val="00FE6844"/>
    <w:rsid w:val="00FE6F43"/>
    <w:rsid w:val="00FE7548"/>
    <w:rsid w:val="00FE7B73"/>
    <w:rsid w:val="00FF00F0"/>
    <w:rsid w:val="00FF0767"/>
    <w:rsid w:val="00FF115C"/>
    <w:rsid w:val="00FF1CC9"/>
    <w:rsid w:val="00FF3123"/>
    <w:rsid w:val="00FF3CD6"/>
    <w:rsid w:val="00FF440E"/>
    <w:rsid w:val="00FF4B20"/>
    <w:rsid w:val="00FF4EF3"/>
    <w:rsid w:val="00FF68BD"/>
    <w:rsid w:val="00FF6C5E"/>
    <w:rsid w:val="1A988065"/>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61B5BF6D"/>
  <w15:docId w15:val="{D276788F-C6CC-418F-AF2E-BCF6672A5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nhideWhenUsed="1"/>
    <w:lsdException w:name="List Number 3" w:semiHidden="1" w:unhideWhenUsed="1"/>
    <w:lsdException w:name="List Number 4" w:semiHidden="1" w:unhideWhenUsed="1" w:qFormat="1"/>
    <w:lsdException w:name="List Number 5" w:semiHidden="1" w:unhideWhenUsed="1" w:qFormat="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5769"/>
    <w:pPr>
      <w:spacing w:after="120" w:line="276" w:lineRule="auto"/>
      <w:jc w:val="both"/>
    </w:pPr>
    <w:rPr>
      <w:rFonts w:ascii="Calibri" w:hAnsi="Calibri"/>
      <w:color w:val="3F3F3F" w:themeColor="text1"/>
      <w:sz w:val="22"/>
    </w:rPr>
  </w:style>
  <w:style w:type="paragraph" w:styleId="Heading1">
    <w:name w:val="heading 1"/>
    <w:basedOn w:val="Normal"/>
    <w:next w:val="Normal"/>
    <w:link w:val="Heading1Char"/>
    <w:uiPriority w:val="9"/>
    <w:qFormat/>
    <w:rsid w:val="00FD6213"/>
    <w:pPr>
      <w:keepNext/>
      <w:pageBreakBefore/>
      <w:numPr>
        <w:numId w:val="3"/>
      </w:numPr>
      <w:pBdr>
        <w:bottom w:val="single" w:sz="12" w:space="1" w:color="009147"/>
      </w:pBdr>
      <w:spacing w:after="360"/>
      <w:ind w:left="482" w:hanging="482"/>
      <w:outlineLvl w:val="0"/>
    </w:pPr>
    <w:rPr>
      <w:rFonts w:eastAsia="MS Mincho"/>
      <w:b/>
      <w:smallCaps/>
      <w:color w:val="009147"/>
      <w:sz w:val="44"/>
      <w:lang w:eastAsia="ja-JP"/>
    </w:rPr>
  </w:style>
  <w:style w:type="paragraph" w:styleId="Heading2">
    <w:name w:val="heading 2"/>
    <w:basedOn w:val="Normal"/>
    <w:next w:val="Normal"/>
    <w:link w:val="Heading2Char"/>
    <w:uiPriority w:val="9"/>
    <w:qFormat/>
    <w:rsid w:val="00EB5436"/>
    <w:pPr>
      <w:keepNext/>
      <w:numPr>
        <w:ilvl w:val="1"/>
        <w:numId w:val="3"/>
      </w:numPr>
      <w:outlineLvl w:val="1"/>
    </w:pPr>
    <w:rPr>
      <w:rFonts w:eastAsia="MS Mincho"/>
      <w:b/>
      <w:sz w:val="32"/>
      <w:lang w:eastAsia="ja-JP"/>
    </w:rPr>
  </w:style>
  <w:style w:type="paragraph" w:styleId="Heading3">
    <w:name w:val="heading 3"/>
    <w:basedOn w:val="Normal"/>
    <w:next w:val="Normal"/>
    <w:link w:val="Heading3Char"/>
    <w:uiPriority w:val="9"/>
    <w:qFormat/>
    <w:rsid w:val="00555399"/>
    <w:pPr>
      <w:keepNext/>
      <w:numPr>
        <w:ilvl w:val="2"/>
        <w:numId w:val="3"/>
      </w:numPr>
      <w:outlineLvl w:val="2"/>
    </w:pPr>
    <w:rPr>
      <w:sz w:val="28"/>
      <w:szCs w:val="28"/>
      <w:lang w:eastAsia="ja-JP"/>
    </w:rPr>
  </w:style>
  <w:style w:type="paragraph" w:styleId="Heading4">
    <w:name w:val="heading 4"/>
    <w:basedOn w:val="Normal"/>
    <w:next w:val="Text4"/>
    <w:link w:val="Heading4Char"/>
    <w:uiPriority w:val="9"/>
    <w:qFormat/>
    <w:rsid w:val="00947014"/>
    <w:pPr>
      <w:keepNext/>
      <w:numPr>
        <w:ilvl w:val="3"/>
        <w:numId w:val="3"/>
      </w:numPr>
      <w:outlineLvl w:val="3"/>
    </w:pPr>
  </w:style>
  <w:style w:type="paragraph" w:styleId="Heading5">
    <w:name w:val="heading 5"/>
    <w:basedOn w:val="Normal"/>
    <w:next w:val="Normal"/>
    <w:link w:val="Heading5Char"/>
    <w:rsid w:val="00730C02"/>
    <w:pPr>
      <w:spacing w:before="240" w:after="60"/>
      <w:ind w:left="3332" w:hanging="708"/>
      <w:outlineLvl w:val="4"/>
    </w:pPr>
    <w:rPr>
      <w:rFonts w:asciiTheme="minorHAnsi" w:hAnsiTheme="minorHAnsi"/>
    </w:rPr>
  </w:style>
  <w:style w:type="paragraph" w:styleId="Heading6">
    <w:name w:val="heading 6"/>
    <w:basedOn w:val="Normal"/>
    <w:next w:val="Normal"/>
    <w:link w:val="Heading6Char"/>
    <w:rsid w:val="00730C02"/>
    <w:pPr>
      <w:spacing w:before="240" w:after="60"/>
      <w:ind w:left="4040" w:hanging="708"/>
      <w:outlineLvl w:val="5"/>
    </w:pPr>
    <w:rPr>
      <w:rFonts w:asciiTheme="minorHAnsi" w:hAnsiTheme="minorHAnsi"/>
      <w:i/>
    </w:rPr>
  </w:style>
  <w:style w:type="paragraph" w:styleId="Heading7">
    <w:name w:val="heading 7"/>
    <w:basedOn w:val="Normal"/>
    <w:next w:val="Normal"/>
    <w:link w:val="Heading7Char"/>
    <w:rsid w:val="00947014"/>
    <w:pPr>
      <w:spacing w:before="240" w:after="60"/>
      <w:ind w:left="4748" w:hanging="708"/>
      <w:outlineLvl w:val="6"/>
    </w:pPr>
    <w:rPr>
      <w:rFonts w:ascii="Arial" w:hAnsi="Arial"/>
      <w:sz w:val="20"/>
    </w:rPr>
  </w:style>
  <w:style w:type="paragraph" w:styleId="Heading8">
    <w:name w:val="heading 8"/>
    <w:basedOn w:val="Normal"/>
    <w:next w:val="Normal"/>
    <w:link w:val="Heading8Char"/>
    <w:rsid w:val="00947014"/>
    <w:pPr>
      <w:spacing w:before="240" w:after="60"/>
      <w:ind w:left="5456" w:hanging="708"/>
      <w:outlineLvl w:val="7"/>
    </w:pPr>
    <w:rPr>
      <w:rFonts w:ascii="Arial" w:hAnsi="Arial"/>
      <w:i/>
      <w:sz w:val="20"/>
    </w:rPr>
  </w:style>
  <w:style w:type="paragraph" w:styleId="Heading9">
    <w:name w:val="heading 9"/>
    <w:basedOn w:val="Normal"/>
    <w:next w:val="Normal"/>
    <w:link w:val="Heading9Char"/>
    <w:rsid w:val="00947014"/>
    <w:pPr>
      <w:spacing w:before="240" w:after="60"/>
      <w:ind w:left="6164" w:hanging="708"/>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link w:val="Text1Char"/>
    <w:uiPriority w:val="99"/>
    <w:rsid w:val="00947014"/>
    <w:pPr>
      <w:ind w:left="482"/>
    </w:pPr>
  </w:style>
  <w:style w:type="paragraph" w:customStyle="1" w:styleId="Text2">
    <w:name w:val="Text 2"/>
    <w:basedOn w:val="Normal"/>
    <w:uiPriority w:val="99"/>
    <w:rsid w:val="00947014"/>
    <w:pPr>
      <w:tabs>
        <w:tab w:val="left" w:pos="2160"/>
      </w:tabs>
      <w:ind w:left="1077"/>
    </w:pPr>
  </w:style>
  <w:style w:type="paragraph" w:customStyle="1" w:styleId="Text3">
    <w:name w:val="Text 3"/>
    <w:basedOn w:val="Normal"/>
    <w:rsid w:val="00947014"/>
    <w:pPr>
      <w:tabs>
        <w:tab w:val="left" w:pos="2302"/>
      </w:tabs>
      <w:ind w:left="1916"/>
    </w:pPr>
  </w:style>
  <w:style w:type="paragraph" w:customStyle="1" w:styleId="Text4">
    <w:name w:val="Text 4"/>
    <w:basedOn w:val="Normal"/>
    <w:rsid w:val="00947014"/>
    <w:pPr>
      <w:ind w:left="2880"/>
    </w:pPr>
  </w:style>
  <w:style w:type="paragraph" w:customStyle="1" w:styleId="Address">
    <w:name w:val="Address"/>
    <w:basedOn w:val="Normal"/>
    <w:rsid w:val="00947014"/>
    <w:pPr>
      <w:spacing w:after="0"/>
      <w:jc w:val="left"/>
    </w:pPr>
  </w:style>
  <w:style w:type="paragraph" w:customStyle="1" w:styleId="AddressTL">
    <w:name w:val="AddressTL"/>
    <w:basedOn w:val="Normal"/>
    <w:next w:val="Normal"/>
    <w:rsid w:val="00947014"/>
    <w:pPr>
      <w:spacing w:after="720"/>
      <w:jc w:val="left"/>
    </w:pPr>
  </w:style>
  <w:style w:type="paragraph" w:customStyle="1" w:styleId="AddressTR">
    <w:name w:val="AddressTR"/>
    <w:basedOn w:val="Normal"/>
    <w:next w:val="Normal"/>
    <w:rsid w:val="00947014"/>
    <w:pPr>
      <w:spacing w:after="720"/>
      <w:ind w:left="5103"/>
      <w:jc w:val="left"/>
    </w:pPr>
  </w:style>
  <w:style w:type="paragraph" w:styleId="BlockText">
    <w:name w:val="Block Text"/>
    <w:basedOn w:val="Normal"/>
    <w:rsid w:val="00947014"/>
    <w:pPr>
      <w:ind w:left="1440" w:right="1440"/>
    </w:pPr>
  </w:style>
  <w:style w:type="paragraph" w:styleId="BodyText">
    <w:name w:val="Body Text"/>
    <w:basedOn w:val="Normal"/>
    <w:link w:val="BodyTextChar"/>
    <w:rsid w:val="00947014"/>
  </w:style>
  <w:style w:type="paragraph" w:styleId="BodyText2">
    <w:name w:val="Body Text 2"/>
    <w:basedOn w:val="Normal"/>
    <w:link w:val="BodyText2Char"/>
    <w:rsid w:val="00947014"/>
    <w:pPr>
      <w:spacing w:line="480" w:lineRule="auto"/>
    </w:pPr>
  </w:style>
  <w:style w:type="paragraph" w:styleId="BodyText3">
    <w:name w:val="Body Text 3"/>
    <w:basedOn w:val="Normal"/>
    <w:link w:val="BodyText3Char"/>
    <w:rsid w:val="00947014"/>
    <w:rPr>
      <w:sz w:val="16"/>
    </w:rPr>
  </w:style>
  <w:style w:type="paragraph" w:styleId="BodyTextFirstIndent">
    <w:name w:val="Body Text First Indent"/>
    <w:basedOn w:val="BodyText"/>
    <w:link w:val="BodyTextFirstIndentChar"/>
    <w:rsid w:val="00947014"/>
    <w:pPr>
      <w:ind w:firstLine="210"/>
    </w:pPr>
  </w:style>
  <w:style w:type="paragraph" w:styleId="BodyTextIndent">
    <w:name w:val="Body Text Indent"/>
    <w:basedOn w:val="Normal"/>
    <w:link w:val="BodyTextIndentChar"/>
    <w:rsid w:val="00947014"/>
    <w:pPr>
      <w:ind w:left="283"/>
    </w:pPr>
  </w:style>
  <w:style w:type="paragraph" w:styleId="BodyTextFirstIndent2">
    <w:name w:val="Body Text First Indent 2"/>
    <w:basedOn w:val="BodyTextIndent"/>
    <w:link w:val="BodyTextFirstIndent2Char"/>
    <w:rsid w:val="00947014"/>
    <w:pPr>
      <w:ind w:firstLine="210"/>
    </w:pPr>
  </w:style>
  <w:style w:type="paragraph" w:styleId="BodyTextIndent2">
    <w:name w:val="Body Text Indent 2"/>
    <w:basedOn w:val="Normal"/>
    <w:link w:val="BodyTextIndent2Char"/>
    <w:rsid w:val="00947014"/>
    <w:pPr>
      <w:spacing w:line="480" w:lineRule="auto"/>
      <w:ind w:left="283"/>
    </w:pPr>
  </w:style>
  <w:style w:type="paragraph" w:styleId="BodyTextIndent3">
    <w:name w:val="Body Text Indent 3"/>
    <w:basedOn w:val="Normal"/>
    <w:link w:val="BodyTextIndent3Char"/>
    <w:rsid w:val="00947014"/>
    <w:pPr>
      <w:ind w:left="283"/>
    </w:pPr>
    <w:rPr>
      <w:sz w:val="16"/>
    </w:rPr>
  </w:style>
  <w:style w:type="paragraph" w:styleId="Caption">
    <w:name w:val="caption"/>
    <w:aliases w:val="topic,c,C,Figure No,Ca,Legend,caption,Figure-caption,ca,Label,ASSET_caption,CAPTION,Figure Caption,Figure-caption1,CAPTION1,Figure Caption1,Figure-caption2,CAPTION2,Figure Caption2,Figure-caption3,CAPTION3,Figure Caption3,Figure-caption4,Table1"/>
    <w:basedOn w:val="Normal"/>
    <w:next w:val="Normal"/>
    <w:link w:val="CaptionChar"/>
    <w:uiPriority w:val="35"/>
    <w:qFormat/>
    <w:rsid w:val="008A0869"/>
    <w:pPr>
      <w:spacing w:before="120"/>
    </w:pPr>
    <w:rPr>
      <w:b/>
      <w:sz w:val="20"/>
    </w:rPr>
  </w:style>
  <w:style w:type="paragraph" w:styleId="Closing">
    <w:name w:val="Closing"/>
    <w:basedOn w:val="Normal"/>
    <w:next w:val="Signature"/>
    <w:link w:val="ClosingChar"/>
    <w:rsid w:val="00947014"/>
    <w:pPr>
      <w:tabs>
        <w:tab w:val="left" w:pos="5103"/>
      </w:tabs>
      <w:spacing w:before="240"/>
      <w:ind w:left="5103"/>
      <w:jc w:val="left"/>
    </w:pPr>
  </w:style>
  <w:style w:type="paragraph" w:styleId="Signature">
    <w:name w:val="Signature"/>
    <w:basedOn w:val="Normal"/>
    <w:next w:val="Contact"/>
    <w:link w:val="SignatureChar"/>
    <w:rsid w:val="00947014"/>
    <w:pPr>
      <w:tabs>
        <w:tab w:val="left" w:pos="5103"/>
      </w:tabs>
      <w:spacing w:before="1200" w:after="0"/>
      <w:ind w:left="5103"/>
      <w:jc w:val="center"/>
    </w:pPr>
  </w:style>
  <w:style w:type="paragraph" w:customStyle="1" w:styleId="Enclosures">
    <w:name w:val="Enclosures"/>
    <w:basedOn w:val="Normal"/>
    <w:next w:val="Participants"/>
    <w:rsid w:val="00947014"/>
    <w:pPr>
      <w:keepNext/>
      <w:keepLines/>
      <w:tabs>
        <w:tab w:val="left" w:pos="5642"/>
      </w:tabs>
      <w:spacing w:before="480" w:after="0"/>
      <w:ind w:left="1792" w:hanging="1792"/>
      <w:jc w:val="left"/>
    </w:pPr>
  </w:style>
  <w:style w:type="paragraph" w:customStyle="1" w:styleId="Participants">
    <w:name w:val="Participants"/>
    <w:basedOn w:val="Normal"/>
    <w:next w:val="Copies"/>
    <w:rsid w:val="00947014"/>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rsid w:val="00947014"/>
    <w:pPr>
      <w:tabs>
        <w:tab w:val="left" w:pos="2512"/>
        <w:tab w:val="left" w:pos="2762"/>
        <w:tab w:val="left" w:pos="5642"/>
        <w:tab w:val="left" w:pos="6362"/>
        <w:tab w:val="left" w:pos="6720"/>
      </w:tabs>
      <w:spacing w:before="480" w:after="0"/>
      <w:ind w:left="1792" w:hanging="1792"/>
      <w:jc w:val="left"/>
    </w:pPr>
  </w:style>
  <w:style w:type="paragraph" w:styleId="CommentText">
    <w:name w:val="annotation text"/>
    <w:basedOn w:val="Normal"/>
    <w:link w:val="CommentTextChar"/>
    <w:uiPriority w:val="99"/>
    <w:rsid w:val="00947014"/>
    <w:rPr>
      <w:sz w:val="20"/>
    </w:rPr>
  </w:style>
  <w:style w:type="paragraph" w:styleId="Date">
    <w:name w:val="Date"/>
    <w:basedOn w:val="Normal"/>
    <w:next w:val="References"/>
    <w:link w:val="DateChar"/>
    <w:rsid w:val="00947014"/>
    <w:pPr>
      <w:spacing w:after="0"/>
      <w:ind w:left="5103" w:right="-567"/>
      <w:jc w:val="left"/>
    </w:pPr>
  </w:style>
  <w:style w:type="paragraph" w:customStyle="1" w:styleId="References">
    <w:name w:val="References"/>
    <w:basedOn w:val="Normal"/>
    <w:next w:val="AddressTR"/>
    <w:rsid w:val="00947014"/>
    <w:pPr>
      <w:ind w:left="5103"/>
      <w:jc w:val="left"/>
    </w:pPr>
    <w:rPr>
      <w:sz w:val="20"/>
    </w:rPr>
  </w:style>
  <w:style w:type="paragraph" w:styleId="DocumentMap">
    <w:name w:val="Document Map"/>
    <w:basedOn w:val="Normal"/>
    <w:link w:val="DocumentMapChar"/>
    <w:semiHidden/>
    <w:rsid w:val="00947014"/>
    <w:pPr>
      <w:shd w:val="clear" w:color="auto" w:fill="000080"/>
    </w:pPr>
    <w:rPr>
      <w:rFonts w:ascii="Tahoma" w:hAnsi="Tahoma"/>
    </w:rPr>
  </w:style>
  <w:style w:type="paragraph" w:customStyle="1" w:styleId="DoubSign">
    <w:name w:val="DoubSign"/>
    <w:basedOn w:val="Normal"/>
    <w:next w:val="Contact"/>
    <w:rsid w:val="00947014"/>
    <w:pPr>
      <w:tabs>
        <w:tab w:val="left" w:pos="5103"/>
      </w:tabs>
      <w:spacing w:before="1200" w:after="0"/>
      <w:jc w:val="left"/>
    </w:pPr>
  </w:style>
  <w:style w:type="paragraph" w:styleId="EndnoteText">
    <w:name w:val="endnote text"/>
    <w:basedOn w:val="Normal"/>
    <w:link w:val="EndnoteTextChar"/>
    <w:semiHidden/>
    <w:rsid w:val="00947014"/>
    <w:rPr>
      <w:sz w:val="20"/>
    </w:rPr>
  </w:style>
  <w:style w:type="paragraph" w:styleId="EnvelopeAddress">
    <w:name w:val="envelope address"/>
    <w:basedOn w:val="Normal"/>
    <w:rsid w:val="00947014"/>
    <w:pPr>
      <w:framePr w:w="7920" w:h="1980" w:hRule="exact" w:hSpace="180" w:wrap="auto" w:hAnchor="page" w:xAlign="center" w:yAlign="bottom"/>
      <w:spacing w:after="0"/>
    </w:pPr>
  </w:style>
  <w:style w:type="paragraph" w:styleId="EnvelopeReturn">
    <w:name w:val="envelope return"/>
    <w:basedOn w:val="Normal"/>
    <w:rsid w:val="00947014"/>
    <w:pPr>
      <w:spacing w:after="0"/>
    </w:pPr>
    <w:rPr>
      <w:sz w:val="20"/>
    </w:rPr>
  </w:style>
  <w:style w:type="paragraph" w:styleId="Footer">
    <w:name w:val="footer"/>
    <w:aliases w:val="Page #"/>
    <w:basedOn w:val="Normal"/>
    <w:link w:val="FooterChar"/>
    <w:uiPriority w:val="99"/>
    <w:rsid w:val="000D49FE"/>
    <w:pPr>
      <w:spacing w:before="120" w:after="0"/>
      <w:ind w:right="-567"/>
      <w:jc w:val="left"/>
    </w:pPr>
    <w:rPr>
      <w:sz w:val="20"/>
    </w:rPr>
  </w:style>
  <w:style w:type="paragraph" w:styleId="FootnoteText">
    <w:name w:val="footnote text"/>
    <w:basedOn w:val="Normal"/>
    <w:link w:val="FootnoteTextChar"/>
    <w:rsid w:val="00DF6367"/>
    <w:pPr>
      <w:spacing w:after="20" w:line="240" w:lineRule="auto"/>
      <w:ind w:left="142" w:hanging="142"/>
      <w:jc w:val="left"/>
    </w:pPr>
    <w:rPr>
      <w:sz w:val="18"/>
    </w:rPr>
  </w:style>
  <w:style w:type="paragraph" w:styleId="Header">
    <w:name w:val="header"/>
    <w:basedOn w:val="Normal"/>
    <w:link w:val="HeaderChar"/>
    <w:uiPriority w:val="99"/>
    <w:rsid w:val="00947014"/>
    <w:pPr>
      <w:tabs>
        <w:tab w:val="center" w:pos="4153"/>
        <w:tab w:val="right" w:pos="8306"/>
      </w:tabs>
    </w:pPr>
  </w:style>
  <w:style w:type="paragraph" w:styleId="Index1">
    <w:name w:val="index 1"/>
    <w:basedOn w:val="Normal"/>
    <w:next w:val="Normal"/>
    <w:autoRedefine/>
    <w:semiHidden/>
    <w:rsid w:val="00947014"/>
    <w:pPr>
      <w:ind w:left="240" w:hanging="240"/>
    </w:pPr>
  </w:style>
  <w:style w:type="paragraph" w:styleId="Index2">
    <w:name w:val="index 2"/>
    <w:basedOn w:val="Normal"/>
    <w:next w:val="Normal"/>
    <w:autoRedefine/>
    <w:semiHidden/>
    <w:rsid w:val="00947014"/>
    <w:pPr>
      <w:ind w:left="480" w:hanging="240"/>
    </w:pPr>
  </w:style>
  <w:style w:type="paragraph" w:styleId="Index3">
    <w:name w:val="index 3"/>
    <w:basedOn w:val="Normal"/>
    <w:next w:val="Normal"/>
    <w:autoRedefine/>
    <w:semiHidden/>
    <w:rsid w:val="00947014"/>
    <w:pPr>
      <w:ind w:left="720" w:hanging="240"/>
    </w:pPr>
  </w:style>
  <w:style w:type="paragraph" w:styleId="Index4">
    <w:name w:val="index 4"/>
    <w:basedOn w:val="Normal"/>
    <w:next w:val="Normal"/>
    <w:autoRedefine/>
    <w:semiHidden/>
    <w:rsid w:val="00947014"/>
    <w:pPr>
      <w:ind w:left="960" w:hanging="240"/>
    </w:pPr>
  </w:style>
  <w:style w:type="paragraph" w:styleId="Index5">
    <w:name w:val="index 5"/>
    <w:basedOn w:val="Normal"/>
    <w:next w:val="Normal"/>
    <w:autoRedefine/>
    <w:semiHidden/>
    <w:rsid w:val="00947014"/>
    <w:pPr>
      <w:ind w:left="1200" w:hanging="240"/>
    </w:pPr>
  </w:style>
  <w:style w:type="paragraph" w:styleId="Index6">
    <w:name w:val="index 6"/>
    <w:basedOn w:val="Normal"/>
    <w:next w:val="Normal"/>
    <w:autoRedefine/>
    <w:semiHidden/>
    <w:rsid w:val="00947014"/>
    <w:pPr>
      <w:ind w:left="1440" w:hanging="240"/>
    </w:pPr>
  </w:style>
  <w:style w:type="paragraph" w:styleId="Index7">
    <w:name w:val="index 7"/>
    <w:basedOn w:val="Normal"/>
    <w:next w:val="Normal"/>
    <w:autoRedefine/>
    <w:semiHidden/>
    <w:rsid w:val="00947014"/>
    <w:pPr>
      <w:ind w:left="1680" w:hanging="240"/>
    </w:pPr>
  </w:style>
  <w:style w:type="paragraph" w:styleId="Index8">
    <w:name w:val="index 8"/>
    <w:basedOn w:val="Normal"/>
    <w:next w:val="Normal"/>
    <w:autoRedefine/>
    <w:semiHidden/>
    <w:rsid w:val="00947014"/>
    <w:pPr>
      <w:ind w:left="1920" w:hanging="240"/>
    </w:pPr>
  </w:style>
  <w:style w:type="paragraph" w:styleId="Index9">
    <w:name w:val="index 9"/>
    <w:basedOn w:val="Normal"/>
    <w:next w:val="Normal"/>
    <w:autoRedefine/>
    <w:semiHidden/>
    <w:rsid w:val="00947014"/>
    <w:pPr>
      <w:ind w:left="2160" w:hanging="240"/>
    </w:pPr>
  </w:style>
  <w:style w:type="paragraph" w:styleId="IndexHeading">
    <w:name w:val="index heading"/>
    <w:basedOn w:val="Normal"/>
    <w:next w:val="Index1"/>
    <w:semiHidden/>
    <w:rsid w:val="00947014"/>
    <w:rPr>
      <w:rFonts w:ascii="Arial" w:hAnsi="Arial"/>
      <w:b/>
    </w:rPr>
  </w:style>
  <w:style w:type="paragraph" w:styleId="List">
    <w:name w:val="List"/>
    <w:basedOn w:val="Normal"/>
    <w:rsid w:val="00947014"/>
    <w:pPr>
      <w:ind w:left="283" w:hanging="283"/>
    </w:pPr>
  </w:style>
  <w:style w:type="paragraph" w:styleId="List2">
    <w:name w:val="List 2"/>
    <w:basedOn w:val="Normal"/>
    <w:rsid w:val="00947014"/>
    <w:pPr>
      <w:ind w:left="566" w:hanging="283"/>
    </w:pPr>
  </w:style>
  <w:style w:type="paragraph" w:styleId="List3">
    <w:name w:val="List 3"/>
    <w:basedOn w:val="Normal"/>
    <w:rsid w:val="00947014"/>
    <w:pPr>
      <w:ind w:left="849" w:hanging="283"/>
    </w:pPr>
  </w:style>
  <w:style w:type="paragraph" w:styleId="List4">
    <w:name w:val="List 4"/>
    <w:basedOn w:val="Normal"/>
    <w:rsid w:val="00947014"/>
    <w:pPr>
      <w:ind w:left="1132" w:hanging="283"/>
    </w:pPr>
  </w:style>
  <w:style w:type="paragraph" w:styleId="List5">
    <w:name w:val="List 5"/>
    <w:basedOn w:val="Normal"/>
    <w:rsid w:val="00947014"/>
    <w:pPr>
      <w:ind w:left="1415" w:hanging="283"/>
    </w:pPr>
  </w:style>
  <w:style w:type="paragraph" w:styleId="ListBullet">
    <w:name w:val="List Bullet"/>
    <w:basedOn w:val="Normal"/>
    <w:rsid w:val="00947014"/>
    <w:pPr>
      <w:numPr>
        <w:numId w:val="4"/>
      </w:numPr>
    </w:pPr>
  </w:style>
  <w:style w:type="paragraph" w:styleId="ListBullet2">
    <w:name w:val="List Bullet 2"/>
    <w:basedOn w:val="Text2"/>
    <w:rsid w:val="00947014"/>
    <w:pPr>
      <w:numPr>
        <w:numId w:val="6"/>
      </w:numPr>
      <w:tabs>
        <w:tab w:val="clear" w:pos="2160"/>
      </w:tabs>
    </w:pPr>
  </w:style>
  <w:style w:type="paragraph" w:styleId="ListBullet3">
    <w:name w:val="List Bullet 3"/>
    <w:basedOn w:val="Text3"/>
    <w:rsid w:val="00947014"/>
    <w:pPr>
      <w:numPr>
        <w:numId w:val="7"/>
      </w:numPr>
      <w:tabs>
        <w:tab w:val="clear" w:pos="2302"/>
      </w:tabs>
    </w:pPr>
  </w:style>
  <w:style w:type="paragraph" w:styleId="ListBullet4">
    <w:name w:val="List Bullet 4"/>
    <w:basedOn w:val="Text4"/>
    <w:rsid w:val="00947014"/>
    <w:pPr>
      <w:numPr>
        <w:numId w:val="8"/>
      </w:numPr>
    </w:pPr>
  </w:style>
  <w:style w:type="paragraph" w:styleId="ListBullet5">
    <w:name w:val="List Bullet 5"/>
    <w:basedOn w:val="Normal"/>
    <w:autoRedefine/>
    <w:uiPriority w:val="99"/>
    <w:rsid w:val="00947014"/>
    <w:pPr>
      <w:numPr>
        <w:numId w:val="1"/>
      </w:numPr>
    </w:pPr>
  </w:style>
  <w:style w:type="paragraph" w:styleId="ListContinue">
    <w:name w:val="List Continue"/>
    <w:basedOn w:val="Normal"/>
    <w:rsid w:val="00947014"/>
    <w:pPr>
      <w:ind w:left="283"/>
    </w:pPr>
  </w:style>
  <w:style w:type="paragraph" w:styleId="ListContinue2">
    <w:name w:val="List Continue 2"/>
    <w:basedOn w:val="Normal"/>
    <w:rsid w:val="00947014"/>
    <w:pPr>
      <w:ind w:left="566"/>
    </w:pPr>
  </w:style>
  <w:style w:type="paragraph" w:styleId="ListContinue3">
    <w:name w:val="List Continue 3"/>
    <w:basedOn w:val="Normal"/>
    <w:rsid w:val="00947014"/>
    <w:pPr>
      <w:ind w:left="849"/>
    </w:pPr>
  </w:style>
  <w:style w:type="paragraph" w:styleId="ListContinue4">
    <w:name w:val="List Continue 4"/>
    <w:basedOn w:val="Normal"/>
    <w:rsid w:val="00947014"/>
    <w:pPr>
      <w:ind w:left="1132"/>
    </w:pPr>
  </w:style>
  <w:style w:type="paragraph" w:styleId="ListContinue5">
    <w:name w:val="List Continue 5"/>
    <w:basedOn w:val="Normal"/>
    <w:rsid w:val="00947014"/>
    <w:pPr>
      <w:ind w:left="1415"/>
    </w:pPr>
  </w:style>
  <w:style w:type="paragraph" w:styleId="ListNumber">
    <w:name w:val="List Number"/>
    <w:basedOn w:val="Normal"/>
    <w:rsid w:val="00947014"/>
    <w:pPr>
      <w:numPr>
        <w:numId w:val="14"/>
      </w:numPr>
    </w:pPr>
  </w:style>
  <w:style w:type="paragraph" w:styleId="ListNumber2">
    <w:name w:val="List Number 2"/>
    <w:basedOn w:val="Text2"/>
    <w:rsid w:val="00947014"/>
    <w:pPr>
      <w:numPr>
        <w:numId w:val="16"/>
      </w:numPr>
      <w:tabs>
        <w:tab w:val="clear" w:pos="2160"/>
      </w:tabs>
    </w:pPr>
  </w:style>
  <w:style w:type="paragraph" w:styleId="ListNumber3">
    <w:name w:val="List Number 3"/>
    <w:basedOn w:val="Text3"/>
    <w:rsid w:val="00947014"/>
    <w:pPr>
      <w:numPr>
        <w:numId w:val="17"/>
      </w:numPr>
      <w:tabs>
        <w:tab w:val="clear" w:pos="2302"/>
      </w:tabs>
    </w:pPr>
  </w:style>
  <w:style w:type="paragraph" w:styleId="ListNumber4">
    <w:name w:val="List Number 4"/>
    <w:basedOn w:val="Text4"/>
    <w:qFormat/>
    <w:rsid w:val="00947014"/>
    <w:pPr>
      <w:numPr>
        <w:numId w:val="18"/>
      </w:numPr>
    </w:pPr>
  </w:style>
  <w:style w:type="paragraph" w:styleId="ListNumber5">
    <w:name w:val="List Number 5"/>
    <w:basedOn w:val="Normal"/>
    <w:qFormat/>
    <w:rsid w:val="00947014"/>
    <w:pPr>
      <w:numPr>
        <w:numId w:val="2"/>
      </w:numPr>
    </w:pPr>
  </w:style>
  <w:style w:type="paragraph" w:styleId="MacroText">
    <w:name w:val="macro"/>
    <w:link w:val="MacroTextChar"/>
    <w:semiHidden/>
    <w:rsid w:val="00947014"/>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link w:val="MessageHeaderChar"/>
    <w:rsid w:val="00947014"/>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947014"/>
    <w:pPr>
      <w:ind w:left="720"/>
    </w:pPr>
  </w:style>
  <w:style w:type="paragraph" w:styleId="NoteHeading">
    <w:name w:val="Note Heading"/>
    <w:basedOn w:val="Normal"/>
    <w:next w:val="Normal"/>
    <w:link w:val="NoteHeadingChar"/>
    <w:rsid w:val="00947014"/>
  </w:style>
  <w:style w:type="paragraph" w:customStyle="1" w:styleId="NoteHead">
    <w:name w:val="NoteHead"/>
    <w:basedOn w:val="Normal"/>
    <w:next w:val="Subject"/>
    <w:rsid w:val="00947014"/>
    <w:pPr>
      <w:spacing w:before="720" w:after="720"/>
      <w:jc w:val="center"/>
    </w:pPr>
    <w:rPr>
      <w:b/>
      <w:smallCaps/>
    </w:rPr>
  </w:style>
  <w:style w:type="paragraph" w:customStyle="1" w:styleId="Subject">
    <w:name w:val="Subject"/>
    <w:basedOn w:val="Normal"/>
    <w:next w:val="Normal"/>
    <w:rsid w:val="00947014"/>
    <w:pPr>
      <w:spacing w:after="480"/>
      <w:ind w:left="1191" w:hanging="1191"/>
      <w:jc w:val="left"/>
    </w:pPr>
    <w:rPr>
      <w:b/>
    </w:rPr>
  </w:style>
  <w:style w:type="paragraph" w:customStyle="1" w:styleId="NoteList">
    <w:name w:val="NoteList"/>
    <w:basedOn w:val="Normal"/>
    <w:next w:val="Subject"/>
    <w:rsid w:val="00947014"/>
    <w:pPr>
      <w:tabs>
        <w:tab w:val="left" w:pos="5823"/>
      </w:tabs>
      <w:spacing w:before="720" w:after="720"/>
      <w:ind w:left="5104" w:hanging="3119"/>
      <w:jc w:val="left"/>
    </w:pPr>
    <w:rPr>
      <w:b/>
      <w:smallCaps/>
    </w:rPr>
  </w:style>
  <w:style w:type="paragraph" w:customStyle="1" w:styleId="NumPar1">
    <w:name w:val="NumPar 1"/>
    <w:basedOn w:val="Heading1"/>
    <w:next w:val="Text1"/>
    <w:rsid w:val="00947014"/>
    <w:pPr>
      <w:keepNext w:val="0"/>
      <w:outlineLvl w:val="9"/>
    </w:pPr>
    <w:rPr>
      <w:b w:val="0"/>
      <w:smallCaps w:val="0"/>
    </w:rPr>
  </w:style>
  <w:style w:type="paragraph" w:customStyle="1" w:styleId="NumPar2">
    <w:name w:val="NumPar 2"/>
    <w:basedOn w:val="Heading2"/>
    <w:next w:val="Text2"/>
    <w:rsid w:val="00947014"/>
    <w:pPr>
      <w:keepNext w:val="0"/>
      <w:outlineLvl w:val="9"/>
    </w:pPr>
    <w:rPr>
      <w:b w:val="0"/>
    </w:rPr>
  </w:style>
  <w:style w:type="paragraph" w:customStyle="1" w:styleId="NumPar3">
    <w:name w:val="NumPar 3"/>
    <w:basedOn w:val="Heading3"/>
    <w:next w:val="Text3"/>
    <w:rsid w:val="00947014"/>
    <w:pPr>
      <w:keepNext w:val="0"/>
      <w:outlineLvl w:val="9"/>
    </w:pPr>
    <w:rPr>
      <w:i/>
    </w:rPr>
  </w:style>
  <w:style w:type="paragraph" w:customStyle="1" w:styleId="NumPar4">
    <w:name w:val="NumPar 4"/>
    <w:basedOn w:val="Heading4"/>
    <w:next w:val="Text4"/>
    <w:rsid w:val="00947014"/>
    <w:pPr>
      <w:keepNext w:val="0"/>
      <w:outlineLvl w:val="9"/>
    </w:pPr>
  </w:style>
  <w:style w:type="paragraph" w:styleId="PlainText">
    <w:name w:val="Plain Text"/>
    <w:basedOn w:val="Normal"/>
    <w:link w:val="PlainTextChar"/>
    <w:uiPriority w:val="99"/>
    <w:rsid w:val="00947014"/>
    <w:rPr>
      <w:rFonts w:ascii="Courier New" w:hAnsi="Courier New"/>
      <w:sz w:val="20"/>
    </w:rPr>
  </w:style>
  <w:style w:type="paragraph" w:styleId="Salutation">
    <w:name w:val="Salutation"/>
    <w:basedOn w:val="Normal"/>
    <w:next w:val="Normal"/>
    <w:link w:val="SalutationChar"/>
    <w:rsid w:val="00947014"/>
  </w:style>
  <w:style w:type="paragraph" w:styleId="Subtitle">
    <w:name w:val="Subtitle"/>
    <w:basedOn w:val="Normal"/>
    <w:link w:val="SubtitleChar"/>
    <w:qFormat/>
    <w:rsid w:val="00674315"/>
    <w:pPr>
      <w:spacing w:after="0"/>
    </w:pPr>
    <w:rPr>
      <w:rFonts w:eastAsia="MS Mincho"/>
      <w:b/>
      <w:color w:val="377199" w:themeColor="accent1"/>
    </w:rPr>
  </w:style>
  <w:style w:type="paragraph" w:styleId="TableofAuthorities">
    <w:name w:val="table of authorities"/>
    <w:basedOn w:val="Normal"/>
    <w:next w:val="Normal"/>
    <w:semiHidden/>
    <w:rsid w:val="00947014"/>
    <w:pPr>
      <w:ind w:left="240" w:hanging="240"/>
    </w:pPr>
  </w:style>
  <w:style w:type="paragraph" w:styleId="TableofFigures">
    <w:name w:val="table of figures"/>
    <w:basedOn w:val="Normal"/>
    <w:next w:val="Normal"/>
    <w:uiPriority w:val="99"/>
    <w:rsid w:val="00947014"/>
    <w:pPr>
      <w:ind w:left="480" w:hanging="480"/>
    </w:pPr>
  </w:style>
  <w:style w:type="paragraph" w:styleId="Title">
    <w:name w:val="Title"/>
    <w:basedOn w:val="Normal"/>
    <w:next w:val="Normal"/>
    <w:link w:val="TitleChar"/>
    <w:qFormat/>
    <w:rsid w:val="00A55A1D"/>
    <w:pPr>
      <w:pBdr>
        <w:bottom w:val="single" w:sz="12" w:space="1" w:color="377199" w:themeColor="accent1"/>
      </w:pBdr>
      <w:spacing w:after="360"/>
      <w:jc w:val="left"/>
      <w:outlineLvl w:val="0"/>
    </w:pPr>
    <w:rPr>
      <w:rFonts w:ascii="Cambria" w:eastAsia="MS Mincho" w:hAnsi="Cambria"/>
      <w:b/>
      <w:smallCaps/>
      <w:color w:val="009147"/>
      <w:kern w:val="28"/>
      <w:sz w:val="40"/>
      <w:lang w:eastAsia="ja-JP"/>
    </w:rPr>
  </w:style>
  <w:style w:type="paragraph" w:styleId="TOAHeading">
    <w:name w:val="toa heading"/>
    <w:basedOn w:val="Normal"/>
    <w:next w:val="Normal"/>
    <w:semiHidden/>
    <w:rsid w:val="00947014"/>
    <w:pPr>
      <w:spacing w:before="120"/>
    </w:pPr>
    <w:rPr>
      <w:rFonts w:ascii="Arial" w:hAnsi="Arial"/>
      <w:b/>
    </w:rPr>
  </w:style>
  <w:style w:type="paragraph" w:styleId="TOC1">
    <w:name w:val="toc 1"/>
    <w:basedOn w:val="Normal"/>
    <w:next w:val="Normal"/>
    <w:uiPriority w:val="39"/>
    <w:rsid w:val="00EB5436"/>
    <w:pPr>
      <w:tabs>
        <w:tab w:val="right" w:leader="dot" w:pos="9752"/>
      </w:tabs>
      <w:spacing w:before="80" w:after="0"/>
      <w:ind w:left="482" w:hanging="482"/>
    </w:pPr>
    <w:rPr>
      <w:b/>
      <w:noProof/>
    </w:rPr>
  </w:style>
  <w:style w:type="paragraph" w:styleId="TOC2">
    <w:name w:val="toc 2"/>
    <w:basedOn w:val="Normal"/>
    <w:next w:val="Normal"/>
    <w:uiPriority w:val="39"/>
    <w:rsid w:val="00FD6213"/>
    <w:pPr>
      <w:tabs>
        <w:tab w:val="left" w:pos="1134"/>
        <w:tab w:val="right" w:leader="dot" w:pos="9752"/>
      </w:tabs>
      <w:spacing w:before="40" w:after="0"/>
      <w:ind w:left="1049" w:hanging="567"/>
    </w:pPr>
    <w:rPr>
      <w:noProof/>
    </w:rPr>
  </w:style>
  <w:style w:type="paragraph" w:styleId="TOC3">
    <w:name w:val="toc 3"/>
    <w:basedOn w:val="Normal"/>
    <w:next w:val="Normal"/>
    <w:uiPriority w:val="39"/>
    <w:rsid w:val="00EB5436"/>
    <w:pPr>
      <w:tabs>
        <w:tab w:val="left" w:pos="1916"/>
        <w:tab w:val="right" w:leader="dot" w:pos="9752"/>
      </w:tabs>
      <w:spacing w:before="20" w:after="0"/>
      <w:ind w:left="1916" w:hanging="839"/>
    </w:pPr>
    <w:rPr>
      <w:noProof/>
    </w:rPr>
  </w:style>
  <w:style w:type="paragraph" w:styleId="TOC4">
    <w:name w:val="toc 4"/>
    <w:basedOn w:val="Normal"/>
    <w:next w:val="Normal"/>
    <w:uiPriority w:val="39"/>
    <w:semiHidden/>
    <w:rsid w:val="00947014"/>
    <w:pPr>
      <w:tabs>
        <w:tab w:val="right" w:leader="dot" w:pos="8641"/>
      </w:tabs>
      <w:spacing w:before="60" w:after="60"/>
      <w:ind w:left="2880" w:right="720" w:hanging="964"/>
    </w:pPr>
  </w:style>
  <w:style w:type="paragraph" w:styleId="TOC5">
    <w:name w:val="toc 5"/>
    <w:basedOn w:val="Normal"/>
    <w:next w:val="Normal"/>
    <w:uiPriority w:val="39"/>
    <w:semiHidden/>
    <w:rsid w:val="00947014"/>
    <w:pPr>
      <w:tabs>
        <w:tab w:val="right" w:leader="dot" w:pos="8641"/>
      </w:tabs>
      <w:spacing w:before="240"/>
      <w:ind w:right="720"/>
    </w:pPr>
    <w:rPr>
      <w:caps/>
    </w:rPr>
  </w:style>
  <w:style w:type="paragraph" w:styleId="TOC6">
    <w:name w:val="toc 6"/>
    <w:basedOn w:val="Normal"/>
    <w:next w:val="Normal"/>
    <w:autoRedefine/>
    <w:uiPriority w:val="39"/>
    <w:semiHidden/>
    <w:rsid w:val="00947014"/>
    <w:pPr>
      <w:ind w:left="1200"/>
    </w:pPr>
  </w:style>
  <w:style w:type="paragraph" w:styleId="TOC7">
    <w:name w:val="toc 7"/>
    <w:basedOn w:val="Normal"/>
    <w:next w:val="Normal"/>
    <w:autoRedefine/>
    <w:uiPriority w:val="39"/>
    <w:semiHidden/>
    <w:rsid w:val="00947014"/>
    <w:pPr>
      <w:ind w:left="1440"/>
    </w:pPr>
  </w:style>
  <w:style w:type="paragraph" w:styleId="TOC8">
    <w:name w:val="toc 8"/>
    <w:basedOn w:val="Normal"/>
    <w:next w:val="Normal"/>
    <w:autoRedefine/>
    <w:uiPriority w:val="39"/>
    <w:semiHidden/>
    <w:rsid w:val="00947014"/>
    <w:pPr>
      <w:ind w:left="1680"/>
    </w:pPr>
  </w:style>
  <w:style w:type="paragraph" w:styleId="TOC9">
    <w:name w:val="toc 9"/>
    <w:basedOn w:val="Normal"/>
    <w:next w:val="Normal"/>
    <w:autoRedefine/>
    <w:uiPriority w:val="39"/>
    <w:semiHidden/>
    <w:rsid w:val="00947014"/>
    <w:pPr>
      <w:ind w:left="1920"/>
    </w:pPr>
  </w:style>
  <w:style w:type="paragraph" w:customStyle="1" w:styleId="YReferences">
    <w:name w:val="YReferences"/>
    <w:basedOn w:val="Normal"/>
    <w:next w:val="Normal"/>
    <w:rsid w:val="00947014"/>
    <w:pPr>
      <w:spacing w:after="480"/>
      <w:ind w:left="1191" w:hanging="1191"/>
    </w:pPr>
  </w:style>
  <w:style w:type="paragraph" w:customStyle="1" w:styleId="ListBullet1">
    <w:name w:val="List Bullet 1"/>
    <w:basedOn w:val="Text1"/>
    <w:rsid w:val="00947014"/>
    <w:pPr>
      <w:numPr>
        <w:numId w:val="5"/>
      </w:numPr>
    </w:pPr>
  </w:style>
  <w:style w:type="paragraph" w:customStyle="1" w:styleId="ListDash">
    <w:name w:val="List Dash"/>
    <w:basedOn w:val="Normal"/>
    <w:rsid w:val="00947014"/>
    <w:pPr>
      <w:numPr>
        <w:numId w:val="9"/>
      </w:numPr>
    </w:pPr>
  </w:style>
  <w:style w:type="paragraph" w:customStyle="1" w:styleId="ListDash1">
    <w:name w:val="List Dash 1"/>
    <w:basedOn w:val="Text1"/>
    <w:rsid w:val="00947014"/>
    <w:pPr>
      <w:numPr>
        <w:numId w:val="10"/>
      </w:numPr>
    </w:pPr>
  </w:style>
  <w:style w:type="paragraph" w:customStyle="1" w:styleId="ListDash2">
    <w:name w:val="List Dash 2"/>
    <w:basedOn w:val="Text2"/>
    <w:uiPriority w:val="99"/>
    <w:rsid w:val="00947014"/>
    <w:pPr>
      <w:numPr>
        <w:numId w:val="11"/>
      </w:numPr>
      <w:tabs>
        <w:tab w:val="clear" w:pos="2160"/>
      </w:tabs>
    </w:pPr>
  </w:style>
  <w:style w:type="paragraph" w:customStyle="1" w:styleId="ListDash3">
    <w:name w:val="List Dash 3"/>
    <w:basedOn w:val="Text3"/>
    <w:rsid w:val="00947014"/>
    <w:pPr>
      <w:numPr>
        <w:numId w:val="12"/>
      </w:numPr>
      <w:tabs>
        <w:tab w:val="clear" w:pos="2302"/>
      </w:tabs>
    </w:pPr>
  </w:style>
  <w:style w:type="paragraph" w:customStyle="1" w:styleId="ListDash4">
    <w:name w:val="List Dash 4"/>
    <w:basedOn w:val="Text4"/>
    <w:rsid w:val="00947014"/>
    <w:pPr>
      <w:numPr>
        <w:numId w:val="13"/>
      </w:numPr>
    </w:pPr>
  </w:style>
  <w:style w:type="paragraph" w:customStyle="1" w:styleId="ListNumberLevel2">
    <w:name w:val="List Number (Level 2)"/>
    <w:basedOn w:val="Normal"/>
    <w:rsid w:val="00947014"/>
    <w:pPr>
      <w:numPr>
        <w:ilvl w:val="1"/>
        <w:numId w:val="14"/>
      </w:numPr>
    </w:pPr>
  </w:style>
  <w:style w:type="paragraph" w:customStyle="1" w:styleId="ListNumberLevel3">
    <w:name w:val="List Number (Level 3)"/>
    <w:basedOn w:val="Normal"/>
    <w:rsid w:val="00947014"/>
    <w:pPr>
      <w:numPr>
        <w:ilvl w:val="2"/>
        <w:numId w:val="14"/>
      </w:numPr>
    </w:pPr>
  </w:style>
  <w:style w:type="paragraph" w:customStyle="1" w:styleId="ListNumberLevel4">
    <w:name w:val="List Number (Level 4)"/>
    <w:basedOn w:val="Normal"/>
    <w:rsid w:val="00947014"/>
    <w:pPr>
      <w:numPr>
        <w:ilvl w:val="3"/>
        <w:numId w:val="14"/>
      </w:numPr>
    </w:pPr>
  </w:style>
  <w:style w:type="paragraph" w:customStyle="1" w:styleId="ListNumber1">
    <w:name w:val="List Number 1"/>
    <w:basedOn w:val="Text1"/>
    <w:rsid w:val="00947014"/>
    <w:pPr>
      <w:ind w:left="0"/>
    </w:pPr>
  </w:style>
  <w:style w:type="paragraph" w:customStyle="1" w:styleId="ListNumber1Level2">
    <w:name w:val="List Number 1 (Level 2)"/>
    <w:basedOn w:val="Text1"/>
    <w:rsid w:val="00947014"/>
    <w:pPr>
      <w:numPr>
        <w:ilvl w:val="1"/>
        <w:numId w:val="15"/>
      </w:numPr>
    </w:pPr>
  </w:style>
  <w:style w:type="paragraph" w:customStyle="1" w:styleId="ListNumber1Level3">
    <w:name w:val="List Number 1 (Level 3)"/>
    <w:basedOn w:val="Text1"/>
    <w:rsid w:val="00947014"/>
    <w:pPr>
      <w:numPr>
        <w:ilvl w:val="2"/>
        <w:numId w:val="15"/>
      </w:numPr>
    </w:pPr>
  </w:style>
  <w:style w:type="paragraph" w:customStyle="1" w:styleId="ListNumber1Level4">
    <w:name w:val="List Number 1 (Level 4)"/>
    <w:basedOn w:val="Text1"/>
    <w:rsid w:val="00947014"/>
    <w:pPr>
      <w:numPr>
        <w:ilvl w:val="3"/>
        <w:numId w:val="15"/>
      </w:numPr>
    </w:pPr>
  </w:style>
  <w:style w:type="paragraph" w:customStyle="1" w:styleId="ListNumber2Level2">
    <w:name w:val="List Number 2 (Level 2)"/>
    <w:basedOn w:val="Text2"/>
    <w:rsid w:val="00947014"/>
    <w:pPr>
      <w:numPr>
        <w:ilvl w:val="1"/>
        <w:numId w:val="16"/>
      </w:numPr>
      <w:tabs>
        <w:tab w:val="clear" w:pos="2160"/>
      </w:tabs>
    </w:pPr>
  </w:style>
  <w:style w:type="paragraph" w:customStyle="1" w:styleId="ListNumber2Level3">
    <w:name w:val="List Number 2 (Level 3)"/>
    <w:basedOn w:val="Text2"/>
    <w:rsid w:val="00947014"/>
    <w:pPr>
      <w:numPr>
        <w:ilvl w:val="2"/>
        <w:numId w:val="16"/>
      </w:numPr>
      <w:tabs>
        <w:tab w:val="clear" w:pos="2160"/>
      </w:tabs>
    </w:pPr>
  </w:style>
  <w:style w:type="paragraph" w:customStyle="1" w:styleId="ListNumber2Level4">
    <w:name w:val="List Number 2 (Level 4)"/>
    <w:basedOn w:val="Text2"/>
    <w:rsid w:val="00947014"/>
    <w:pPr>
      <w:numPr>
        <w:ilvl w:val="3"/>
        <w:numId w:val="16"/>
      </w:numPr>
      <w:tabs>
        <w:tab w:val="clear" w:pos="2160"/>
      </w:tabs>
      <w:ind w:left="3901" w:hanging="703"/>
    </w:pPr>
  </w:style>
  <w:style w:type="paragraph" w:customStyle="1" w:styleId="ListNumber3Level2">
    <w:name w:val="List Number 3 (Level 2)"/>
    <w:basedOn w:val="Text3"/>
    <w:rsid w:val="00947014"/>
    <w:pPr>
      <w:numPr>
        <w:ilvl w:val="1"/>
        <w:numId w:val="17"/>
      </w:numPr>
      <w:tabs>
        <w:tab w:val="clear" w:pos="2302"/>
      </w:tabs>
    </w:pPr>
  </w:style>
  <w:style w:type="paragraph" w:customStyle="1" w:styleId="ListNumber3Level3">
    <w:name w:val="List Number 3 (Level 3)"/>
    <w:basedOn w:val="Text3"/>
    <w:rsid w:val="00947014"/>
    <w:pPr>
      <w:numPr>
        <w:ilvl w:val="2"/>
        <w:numId w:val="17"/>
      </w:numPr>
      <w:tabs>
        <w:tab w:val="clear" w:pos="2302"/>
      </w:tabs>
    </w:pPr>
  </w:style>
  <w:style w:type="paragraph" w:customStyle="1" w:styleId="ListNumber3Level4">
    <w:name w:val="List Number 3 (Level 4)"/>
    <w:basedOn w:val="Text3"/>
    <w:rsid w:val="00947014"/>
    <w:pPr>
      <w:numPr>
        <w:ilvl w:val="3"/>
        <w:numId w:val="17"/>
      </w:numPr>
      <w:tabs>
        <w:tab w:val="clear" w:pos="2302"/>
      </w:tabs>
    </w:pPr>
  </w:style>
  <w:style w:type="paragraph" w:customStyle="1" w:styleId="ListNumber4Level2">
    <w:name w:val="List Number 4 (Level 2)"/>
    <w:basedOn w:val="Text4"/>
    <w:rsid w:val="00947014"/>
    <w:pPr>
      <w:numPr>
        <w:ilvl w:val="1"/>
        <w:numId w:val="18"/>
      </w:numPr>
    </w:pPr>
  </w:style>
  <w:style w:type="paragraph" w:customStyle="1" w:styleId="ListNumber4Level3">
    <w:name w:val="List Number 4 (Level 3)"/>
    <w:basedOn w:val="Text4"/>
    <w:rsid w:val="00947014"/>
    <w:pPr>
      <w:numPr>
        <w:ilvl w:val="2"/>
        <w:numId w:val="18"/>
      </w:numPr>
    </w:pPr>
  </w:style>
  <w:style w:type="paragraph" w:customStyle="1" w:styleId="ListNumber4Level4">
    <w:name w:val="List Number 4 (Level 4)"/>
    <w:basedOn w:val="Text4"/>
    <w:rsid w:val="00947014"/>
    <w:pPr>
      <w:numPr>
        <w:ilvl w:val="3"/>
        <w:numId w:val="18"/>
      </w:numPr>
    </w:pPr>
  </w:style>
  <w:style w:type="paragraph" w:styleId="TOCHeading">
    <w:name w:val="TOC Heading"/>
    <w:basedOn w:val="Normal"/>
    <w:next w:val="Normal"/>
    <w:uiPriority w:val="39"/>
    <w:qFormat/>
    <w:rsid w:val="00947014"/>
    <w:pPr>
      <w:keepNext/>
      <w:spacing w:before="240"/>
      <w:jc w:val="center"/>
    </w:pPr>
    <w:rPr>
      <w:b/>
    </w:rPr>
  </w:style>
  <w:style w:type="paragraph" w:customStyle="1" w:styleId="Contact">
    <w:name w:val="Contact"/>
    <w:basedOn w:val="Normal"/>
    <w:next w:val="Enclosures"/>
    <w:rsid w:val="00947014"/>
    <w:pPr>
      <w:spacing w:before="480" w:after="0"/>
      <w:ind w:left="567" w:hanging="567"/>
      <w:jc w:val="left"/>
    </w:pPr>
  </w:style>
  <w:style w:type="paragraph" w:customStyle="1" w:styleId="DisclaimerNotice">
    <w:name w:val="Disclaimer Notice"/>
    <w:basedOn w:val="Normal"/>
    <w:next w:val="AddressTR"/>
    <w:rsid w:val="00947014"/>
    <w:pPr>
      <w:ind w:left="5103"/>
      <w:jc w:val="left"/>
    </w:pPr>
    <w:rPr>
      <w:b/>
      <w:smallCaps/>
      <w:sz w:val="20"/>
      <w:u w:val="single"/>
    </w:rPr>
  </w:style>
  <w:style w:type="paragraph" w:customStyle="1" w:styleId="Disclaimer">
    <w:name w:val="Disclaimer"/>
    <w:basedOn w:val="Normal"/>
    <w:rsid w:val="00947014"/>
    <w:pPr>
      <w:keepLines/>
      <w:pBdr>
        <w:top w:val="single" w:sz="4" w:space="1" w:color="auto"/>
      </w:pBdr>
      <w:spacing w:before="480" w:after="0"/>
    </w:pPr>
    <w:rPr>
      <w:i/>
    </w:rPr>
  </w:style>
  <w:style w:type="character" w:styleId="FollowedHyperlink">
    <w:name w:val="FollowedHyperlink"/>
    <w:uiPriority w:val="99"/>
    <w:rsid w:val="00947014"/>
    <w:rPr>
      <w:color w:val="800080"/>
      <w:u w:val="single"/>
    </w:rPr>
  </w:style>
  <w:style w:type="paragraph" w:customStyle="1" w:styleId="DisclaimerSJ">
    <w:name w:val="Disclaimer_SJ"/>
    <w:basedOn w:val="Normal"/>
    <w:next w:val="Normal"/>
    <w:rsid w:val="00947014"/>
    <w:pPr>
      <w:spacing w:after="0"/>
    </w:pPr>
    <w:rPr>
      <w:rFonts w:ascii="Arial" w:hAnsi="Arial"/>
      <w:b/>
      <w:sz w:val="16"/>
    </w:rPr>
  </w:style>
  <w:style w:type="paragraph" w:customStyle="1" w:styleId="ZCom">
    <w:name w:val="Z_Com"/>
    <w:basedOn w:val="Normal"/>
    <w:next w:val="ZDGName"/>
    <w:rsid w:val="00947014"/>
    <w:pPr>
      <w:widowControl w:val="0"/>
      <w:spacing w:after="0"/>
      <w:ind w:right="85"/>
    </w:pPr>
    <w:rPr>
      <w:rFonts w:ascii="Arial" w:hAnsi="Arial"/>
      <w:snapToGrid w:val="0"/>
      <w:lang w:eastAsia="en-US"/>
    </w:rPr>
  </w:style>
  <w:style w:type="paragraph" w:customStyle="1" w:styleId="ZDGName">
    <w:name w:val="Z_DGName"/>
    <w:basedOn w:val="Normal"/>
    <w:rsid w:val="00947014"/>
    <w:pPr>
      <w:widowControl w:val="0"/>
      <w:spacing w:after="0"/>
      <w:ind w:right="85"/>
      <w:jc w:val="left"/>
    </w:pPr>
    <w:rPr>
      <w:rFonts w:ascii="Arial" w:hAnsi="Arial"/>
      <w:snapToGrid w:val="0"/>
      <w:sz w:val="16"/>
      <w:lang w:eastAsia="en-US"/>
    </w:rPr>
  </w:style>
  <w:style w:type="character" w:customStyle="1" w:styleId="b">
    <w:name w:val="b"/>
    <w:basedOn w:val="DefaultParagraphFont"/>
    <w:rsid w:val="00B71239"/>
  </w:style>
  <w:style w:type="paragraph" w:customStyle="1" w:styleId="Textunderprimaryh">
    <w:name w:val="Text under primary h"/>
    <w:rsid w:val="00C61EAC"/>
    <w:pPr>
      <w:spacing w:after="240" w:line="240" w:lineRule="exact"/>
      <w:ind w:left="480"/>
      <w:jc w:val="both"/>
    </w:pPr>
    <w:rPr>
      <w:rFonts w:ascii="Bookman" w:hAnsi="Bookman"/>
      <w:sz w:val="22"/>
      <w:lang w:val="en-US"/>
    </w:rPr>
  </w:style>
  <w:style w:type="character" w:styleId="FootnoteReference">
    <w:name w:val="footnote reference"/>
    <w:aliases w:val="Footer Note,footnote ref,SUPERS,16 Point,Superscript 6 Point,Footnote Reference Number,Footnote Reference_LVL6,Footnote Reference_LVL61,Footnote Reference_LVL62,Footnote Reference_LVL63,Footnote Reference_LVL64,Footnote call"/>
    <w:qFormat/>
    <w:rsid w:val="00D20EA1"/>
    <w:rPr>
      <w:vertAlign w:val="superscript"/>
    </w:rPr>
  </w:style>
  <w:style w:type="character" w:styleId="Hyperlink">
    <w:name w:val="Hyperlink"/>
    <w:uiPriority w:val="99"/>
    <w:rsid w:val="000B6E81"/>
    <w:rPr>
      <w:color w:val="791D3B" w:themeColor="accent5"/>
      <w:u w:val="single"/>
    </w:rPr>
  </w:style>
  <w:style w:type="character" w:styleId="PageNumber">
    <w:name w:val="page number"/>
    <w:basedOn w:val="DefaultParagraphFont"/>
    <w:rsid w:val="005F227C"/>
  </w:style>
  <w:style w:type="table" w:styleId="TableGrid">
    <w:name w:val="Table Grid"/>
    <w:aliases w:val="TabelEcorys"/>
    <w:basedOn w:val="TableNormal"/>
    <w:uiPriority w:val="39"/>
    <w:rsid w:val="00C0461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Elegant">
    <w:name w:val="Table Elegant"/>
    <w:basedOn w:val="TableNormal"/>
    <w:rsid w:val="00C04618"/>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Strong">
    <w:name w:val="Strong"/>
    <w:uiPriority w:val="22"/>
    <w:rsid w:val="008B04D9"/>
    <w:rPr>
      <w:b/>
      <w:bCs/>
    </w:rPr>
  </w:style>
  <w:style w:type="character" w:styleId="CommentReference">
    <w:name w:val="annotation reference"/>
    <w:uiPriority w:val="99"/>
    <w:semiHidden/>
    <w:rsid w:val="003B594E"/>
    <w:rPr>
      <w:sz w:val="16"/>
      <w:szCs w:val="16"/>
    </w:rPr>
  </w:style>
  <w:style w:type="paragraph" w:styleId="CommentSubject">
    <w:name w:val="annotation subject"/>
    <w:basedOn w:val="CommentText"/>
    <w:next w:val="CommentText"/>
    <w:link w:val="CommentSubjectChar"/>
    <w:semiHidden/>
    <w:rsid w:val="003B594E"/>
    <w:rPr>
      <w:b/>
      <w:bCs/>
    </w:rPr>
  </w:style>
  <w:style w:type="paragraph" w:styleId="BalloonText">
    <w:name w:val="Balloon Text"/>
    <w:basedOn w:val="Normal"/>
    <w:link w:val="BalloonTextChar"/>
    <w:semiHidden/>
    <w:rsid w:val="003B594E"/>
    <w:rPr>
      <w:rFonts w:ascii="Tahoma" w:hAnsi="Tahoma" w:cs="Tahoma"/>
      <w:sz w:val="16"/>
      <w:szCs w:val="16"/>
    </w:rPr>
  </w:style>
  <w:style w:type="paragraph" w:customStyle="1" w:styleId="Sous-titreobjet">
    <w:name w:val="Sous-titre objet"/>
    <w:basedOn w:val="Normal"/>
    <w:rsid w:val="004733DC"/>
    <w:pPr>
      <w:spacing w:after="0"/>
      <w:jc w:val="center"/>
    </w:pPr>
    <w:rPr>
      <w:b/>
      <w:bCs/>
      <w:szCs w:val="24"/>
      <w:lang w:eastAsia="zh-CN"/>
    </w:rPr>
  </w:style>
  <w:style w:type="paragraph" w:customStyle="1" w:styleId="CharCharCharCharCharCharCharCharChar1CharCharCharCharCharChar">
    <w:name w:val="Char Char Char Char Char Char Char Char Char1 Char Char Char Char Char Char"/>
    <w:basedOn w:val="Normal"/>
    <w:rsid w:val="004733DC"/>
    <w:pPr>
      <w:spacing w:after="0"/>
      <w:jc w:val="left"/>
    </w:pPr>
    <w:rPr>
      <w:szCs w:val="24"/>
      <w:lang w:val="pl-PL" w:eastAsia="pl-PL"/>
    </w:rPr>
  </w:style>
  <w:style w:type="paragraph" w:customStyle="1" w:styleId="Znak">
    <w:name w:val="Znak"/>
    <w:basedOn w:val="Normal"/>
    <w:rsid w:val="007D6D93"/>
    <w:pPr>
      <w:spacing w:after="160" w:line="240" w:lineRule="exact"/>
      <w:jc w:val="left"/>
    </w:pPr>
    <w:rPr>
      <w:rFonts w:ascii="Tahoma" w:hAnsi="Tahoma"/>
      <w:sz w:val="20"/>
      <w:lang w:val="en-US" w:eastAsia="en-US"/>
    </w:rPr>
  </w:style>
  <w:style w:type="paragraph" w:customStyle="1" w:styleId="Typedudocument">
    <w:name w:val="Type du document"/>
    <w:basedOn w:val="Normal"/>
    <w:next w:val="Normal"/>
    <w:rsid w:val="002C097D"/>
    <w:pPr>
      <w:spacing w:before="360" w:after="0"/>
      <w:jc w:val="center"/>
    </w:pPr>
    <w:rPr>
      <w:b/>
      <w:bCs/>
      <w:szCs w:val="24"/>
      <w:lang w:eastAsia="zh-CN"/>
    </w:rPr>
  </w:style>
  <w:style w:type="character" w:customStyle="1" w:styleId="Text1Char">
    <w:name w:val="Text 1 Char"/>
    <w:link w:val="Text1"/>
    <w:uiPriority w:val="99"/>
    <w:rsid w:val="005D2845"/>
    <w:rPr>
      <w:sz w:val="24"/>
      <w:lang w:val="en-GB" w:eastAsia="en-GB" w:bidi="ar-SA"/>
    </w:rPr>
  </w:style>
  <w:style w:type="character" w:customStyle="1" w:styleId="PlainTextChar">
    <w:name w:val="Plain Text Char"/>
    <w:link w:val="PlainText"/>
    <w:uiPriority w:val="99"/>
    <w:rsid w:val="00936A77"/>
    <w:rPr>
      <w:rFonts w:ascii="Courier New" w:hAnsi="Courier New"/>
    </w:rPr>
  </w:style>
  <w:style w:type="paragraph" w:customStyle="1" w:styleId="text10">
    <w:name w:val="text1"/>
    <w:basedOn w:val="Normal"/>
    <w:rsid w:val="00936A77"/>
    <w:pPr>
      <w:spacing w:before="100" w:beforeAutospacing="1" w:after="100" w:afterAutospacing="1"/>
      <w:jc w:val="left"/>
    </w:pPr>
    <w:rPr>
      <w:rFonts w:eastAsia="Calibri"/>
      <w:szCs w:val="24"/>
    </w:rPr>
  </w:style>
  <w:style w:type="character" w:customStyle="1" w:styleId="FootnoteTextChar">
    <w:name w:val="Footnote Text Char"/>
    <w:link w:val="FootnoteText"/>
    <w:rsid w:val="00DF6367"/>
    <w:rPr>
      <w:rFonts w:ascii="Calibri" w:hAnsi="Calibri"/>
      <w:color w:val="404040"/>
      <w:sz w:val="18"/>
    </w:rPr>
  </w:style>
  <w:style w:type="paragraph" w:customStyle="1" w:styleId="atiret201p8">
    <w:name w:val="a_tiret_20_1_p8"/>
    <w:basedOn w:val="Normal"/>
    <w:uiPriority w:val="99"/>
    <w:rsid w:val="002E210B"/>
    <w:pPr>
      <w:spacing w:after="40"/>
      <w:ind w:right="57"/>
    </w:pPr>
    <w:rPr>
      <w:rFonts w:eastAsia="Calibri"/>
      <w:szCs w:val="24"/>
    </w:rPr>
  </w:style>
  <w:style w:type="paragraph" w:customStyle="1" w:styleId="bold">
    <w:name w:val="bold"/>
    <w:basedOn w:val="Normal"/>
    <w:rsid w:val="002E210B"/>
    <w:pPr>
      <w:spacing w:before="100" w:beforeAutospacing="1" w:after="100" w:afterAutospacing="1"/>
      <w:jc w:val="left"/>
    </w:pPr>
    <w:rPr>
      <w:szCs w:val="24"/>
    </w:rPr>
  </w:style>
  <w:style w:type="paragraph" w:styleId="ListParagraph">
    <w:name w:val="List Paragraph"/>
    <w:aliases w:val="Bullet List Paragraph,Lettre d'introduction,Numbered paragraph 1,Paragrafo elenco,1st level - Bullet List Paragraph,Heading 4 bullet,GSA List,Task Body,S-P puce2,LTP - List"/>
    <w:basedOn w:val="Normal"/>
    <w:link w:val="ListParagraphChar"/>
    <w:uiPriority w:val="34"/>
    <w:qFormat/>
    <w:rsid w:val="007C2CC3"/>
    <w:pPr>
      <w:ind w:left="1304"/>
    </w:pPr>
  </w:style>
  <w:style w:type="paragraph" w:styleId="Revision">
    <w:name w:val="Revision"/>
    <w:hidden/>
    <w:uiPriority w:val="99"/>
    <w:semiHidden/>
    <w:rsid w:val="00AA143A"/>
    <w:rPr>
      <w:sz w:val="24"/>
    </w:rPr>
  </w:style>
  <w:style w:type="character" w:customStyle="1" w:styleId="FooterChar">
    <w:name w:val="Footer Char"/>
    <w:aliases w:val="Page # Char"/>
    <w:link w:val="Footer"/>
    <w:uiPriority w:val="99"/>
    <w:qFormat/>
    <w:rsid w:val="000D49FE"/>
    <w:rPr>
      <w:rFonts w:ascii="Calibri" w:hAnsi="Calibri"/>
      <w:color w:val="404040"/>
    </w:rPr>
  </w:style>
  <w:style w:type="character" w:customStyle="1" w:styleId="HeaderChar">
    <w:name w:val="Header Char"/>
    <w:link w:val="Header"/>
    <w:uiPriority w:val="99"/>
    <w:qFormat/>
    <w:rsid w:val="000D49FE"/>
    <w:rPr>
      <w:rFonts w:ascii="Calibri" w:hAnsi="Calibri"/>
      <w:color w:val="404040"/>
      <w:sz w:val="24"/>
    </w:rPr>
  </w:style>
  <w:style w:type="character" w:styleId="Emphasis">
    <w:name w:val="Emphasis"/>
    <w:uiPriority w:val="20"/>
    <w:qFormat/>
    <w:rsid w:val="00836E1D"/>
    <w:rPr>
      <w:rFonts w:asciiTheme="minorHAnsi" w:hAnsiTheme="minorHAnsi"/>
      <w:b/>
      <w:iCs/>
      <w:color w:val="009147"/>
    </w:rPr>
  </w:style>
  <w:style w:type="paragraph" w:customStyle="1" w:styleId="TitleNotinToc">
    <w:name w:val="Title Not in Toc"/>
    <w:basedOn w:val="Title"/>
    <w:next w:val="Normal"/>
    <w:link w:val="TitleNotinTocChar"/>
    <w:qFormat/>
    <w:rsid w:val="00FD6213"/>
    <w:pPr>
      <w:pBdr>
        <w:bottom w:val="single" w:sz="12" w:space="1" w:color="009147"/>
      </w:pBdr>
    </w:pPr>
    <w:rPr>
      <w:rFonts w:ascii="Calibri" w:hAnsi="Calibri"/>
      <w:sz w:val="44"/>
    </w:rPr>
  </w:style>
  <w:style w:type="character" w:customStyle="1" w:styleId="TitleChar">
    <w:name w:val="Title Char"/>
    <w:link w:val="Title"/>
    <w:rsid w:val="00A55A1D"/>
    <w:rPr>
      <w:rFonts w:ascii="Cambria" w:eastAsia="MS Mincho" w:hAnsi="Cambria"/>
      <w:b/>
      <w:smallCaps/>
      <w:color w:val="009147"/>
      <w:kern w:val="28"/>
      <w:sz w:val="40"/>
      <w:lang w:eastAsia="ja-JP"/>
    </w:rPr>
  </w:style>
  <w:style w:type="character" w:customStyle="1" w:styleId="TitleNotinTocChar">
    <w:name w:val="Title Not in Toc Char"/>
    <w:link w:val="TitleNotinToc"/>
    <w:rsid w:val="00FD6213"/>
    <w:rPr>
      <w:rFonts w:ascii="Calibri" w:eastAsia="MS Mincho" w:hAnsi="Calibri"/>
      <w:b/>
      <w:smallCaps/>
      <w:color w:val="009147"/>
      <w:kern w:val="28"/>
      <w:sz w:val="44"/>
      <w:lang w:eastAsia="ja-JP"/>
    </w:rPr>
  </w:style>
  <w:style w:type="character" w:customStyle="1" w:styleId="CommentTextChar">
    <w:name w:val="Comment Text Char"/>
    <w:basedOn w:val="DefaultParagraphFont"/>
    <w:link w:val="CommentText"/>
    <w:uiPriority w:val="99"/>
    <w:rsid w:val="000557EB"/>
    <w:rPr>
      <w:rFonts w:ascii="Calibri" w:hAnsi="Calibri"/>
      <w:color w:val="404040"/>
    </w:rPr>
  </w:style>
  <w:style w:type="numbering" w:customStyle="1" w:styleId="NoList1">
    <w:name w:val="No List1"/>
    <w:next w:val="NoList"/>
    <w:uiPriority w:val="99"/>
    <w:semiHidden/>
    <w:unhideWhenUsed/>
    <w:rsid w:val="00672928"/>
  </w:style>
  <w:style w:type="table" w:customStyle="1" w:styleId="TableGrid1">
    <w:name w:val="Table Grid1"/>
    <w:basedOn w:val="TableNormal"/>
    <w:next w:val="TableGrid"/>
    <w:rsid w:val="00672928"/>
    <w:pPr>
      <w:spacing w:after="24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Elegant1">
    <w:name w:val="Table Elegant1"/>
    <w:basedOn w:val="TableNormal"/>
    <w:next w:val="TableElegant"/>
    <w:rsid w:val="00672928"/>
    <w:pPr>
      <w:spacing w:after="240"/>
      <w:jc w:val="both"/>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ubtitleAnnex">
    <w:name w:val="Subtitle Annex"/>
    <w:basedOn w:val="Normal"/>
    <w:next w:val="Normal"/>
    <w:rsid w:val="007556DE"/>
    <w:rPr>
      <w:b/>
      <w:color w:val="377199" w:themeColor="accent1"/>
      <w:sz w:val="28"/>
      <w:lang w:eastAsia="ja-JP"/>
    </w:rPr>
  </w:style>
  <w:style w:type="paragraph" w:customStyle="1" w:styleId="Bullet1">
    <w:name w:val="Bullet 1"/>
    <w:uiPriority w:val="99"/>
    <w:rsid w:val="00A976E5"/>
    <w:pPr>
      <w:numPr>
        <w:numId w:val="19"/>
      </w:numPr>
      <w:spacing w:before="120" w:line="300" w:lineRule="atLeast"/>
      <w:jc w:val="both"/>
    </w:pPr>
    <w:rPr>
      <w:rFonts w:ascii="Arial" w:eastAsia="Times New Roman" w:hAnsi="Arial"/>
      <w:sz w:val="22"/>
      <w:szCs w:val="24"/>
      <w:lang w:eastAsia="fr-FR"/>
    </w:rPr>
  </w:style>
  <w:style w:type="numbering" w:customStyle="1" w:styleId="NoList2">
    <w:name w:val="No List2"/>
    <w:next w:val="NoList"/>
    <w:uiPriority w:val="99"/>
    <w:semiHidden/>
    <w:unhideWhenUsed/>
    <w:rsid w:val="00FE2FE6"/>
  </w:style>
  <w:style w:type="paragraph" w:customStyle="1" w:styleId="Texte">
    <w:name w:val="Texte"/>
    <w:aliases w:val="Text Car,Text"/>
    <w:link w:val="TexteTextCarCar"/>
    <w:rsid w:val="00FE2FE6"/>
    <w:pPr>
      <w:spacing w:before="120" w:line="300" w:lineRule="atLeast"/>
      <w:jc w:val="both"/>
    </w:pPr>
    <w:rPr>
      <w:rFonts w:ascii="Calibri" w:eastAsia="Times New Roman" w:hAnsi="Calibri"/>
      <w:sz w:val="22"/>
      <w:szCs w:val="24"/>
      <w:lang w:eastAsia="fr-FR"/>
    </w:rPr>
  </w:style>
  <w:style w:type="character" w:customStyle="1" w:styleId="TexteTextCar">
    <w:name w:val="Texte.Text Car"/>
    <w:basedOn w:val="DefaultParagraphFont"/>
    <w:rsid w:val="00FE2FE6"/>
    <w:rPr>
      <w:rFonts w:ascii="Arial" w:hAnsi="Arial"/>
      <w:sz w:val="22"/>
      <w:szCs w:val="24"/>
      <w:lang w:val="en-GB" w:eastAsia="fr-FR" w:bidi="ar-SA"/>
    </w:rPr>
  </w:style>
  <w:style w:type="paragraph" w:customStyle="1" w:styleId="StyleTitleFrontPage">
    <w:name w:val="Style Title FrontPage"/>
    <w:next w:val="StyleSubtitleFrontPage"/>
    <w:rsid w:val="00FE2FE6"/>
    <w:pPr>
      <w:spacing w:after="480"/>
      <w:jc w:val="center"/>
    </w:pPr>
    <w:rPr>
      <w:rFonts w:ascii="Arial Gras" w:eastAsia="Times New Roman" w:hAnsi="Arial Gras"/>
      <w:b/>
      <w:smallCaps/>
      <w:color w:val="000080"/>
      <w:sz w:val="56"/>
      <w:szCs w:val="56"/>
      <w:lang w:eastAsia="fr-FR"/>
    </w:rPr>
  </w:style>
  <w:style w:type="paragraph" w:customStyle="1" w:styleId="StyleSubtitleFrontPage">
    <w:name w:val="Style Subtitle FrontPage"/>
    <w:rsid w:val="00FE2FE6"/>
    <w:pPr>
      <w:spacing w:after="480"/>
      <w:jc w:val="center"/>
    </w:pPr>
    <w:rPr>
      <w:rFonts w:ascii="Arial Gras" w:eastAsia="Times New Roman" w:hAnsi="Arial Gras"/>
      <w:b/>
      <w:smallCaps/>
      <w:color w:val="000080"/>
      <w:sz w:val="44"/>
      <w:szCs w:val="36"/>
      <w:lang w:eastAsia="fr-FR"/>
    </w:rPr>
  </w:style>
  <w:style w:type="paragraph" w:customStyle="1" w:styleId="Corpsdetexte1">
    <w:name w:val="Corps de texte1"/>
    <w:rsid w:val="00FE2FE6"/>
    <w:pPr>
      <w:jc w:val="both"/>
    </w:pPr>
    <w:rPr>
      <w:rFonts w:ascii="Arial" w:eastAsia="Times New Roman" w:hAnsi="Arial"/>
      <w:sz w:val="22"/>
      <w:szCs w:val="24"/>
      <w:lang w:eastAsia="fr-FR"/>
    </w:rPr>
  </w:style>
  <w:style w:type="character" w:customStyle="1" w:styleId="BodyTextCar">
    <w:name w:val="Body Text Car"/>
    <w:basedOn w:val="DefaultParagraphFont"/>
    <w:rsid w:val="00FE2FE6"/>
    <w:rPr>
      <w:rFonts w:ascii="Arial" w:hAnsi="Arial"/>
      <w:sz w:val="22"/>
      <w:szCs w:val="24"/>
      <w:lang w:val="en-GB" w:eastAsia="fr-FR" w:bidi="ar-SA"/>
    </w:rPr>
  </w:style>
  <w:style w:type="paragraph" w:customStyle="1" w:styleId="Texte2">
    <w:name w:val="Texte2"/>
    <w:aliases w:val="Text2"/>
    <w:rsid w:val="00FE2FE6"/>
    <w:pPr>
      <w:spacing w:line="360" w:lineRule="atLeast"/>
      <w:ind w:left="680"/>
      <w:jc w:val="both"/>
    </w:pPr>
    <w:rPr>
      <w:rFonts w:ascii="Arial" w:eastAsia="Times New Roman" w:hAnsi="Arial"/>
      <w:sz w:val="22"/>
      <w:szCs w:val="24"/>
      <w:lang w:eastAsia="fr-FR"/>
    </w:rPr>
  </w:style>
  <w:style w:type="paragraph" w:customStyle="1" w:styleId="Bullet2">
    <w:name w:val="Bullet 2"/>
    <w:link w:val="Bullet2Car"/>
    <w:rsid w:val="00FE2FE6"/>
    <w:pPr>
      <w:numPr>
        <w:numId w:val="21"/>
      </w:numPr>
      <w:spacing w:before="120" w:line="320" w:lineRule="atLeast"/>
      <w:ind w:left="1248" w:hanging="397"/>
      <w:jc w:val="both"/>
    </w:pPr>
    <w:rPr>
      <w:rFonts w:ascii="Arial" w:eastAsia="Times New Roman" w:hAnsi="Arial"/>
      <w:sz w:val="22"/>
      <w:szCs w:val="24"/>
      <w:lang w:eastAsia="fr-FR"/>
    </w:rPr>
  </w:style>
  <w:style w:type="paragraph" w:customStyle="1" w:styleId="Texte3">
    <w:name w:val="Texte3"/>
    <w:aliases w:val="Text3"/>
    <w:rsid w:val="00FE2FE6"/>
    <w:pPr>
      <w:spacing w:line="320" w:lineRule="atLeast"/>
      <w:ind w:left="1247"/>
      <w:jc w:val="both"/>
    </w:pPr>
    <w:rPr>
      <w:rFonts w:ascii="Arial" w:eastAsia="Times New Roman" w:hAnsi="Arial"/>
      <w:sz w:val="22"/>
      <w:szCs w:val="24"/>
      <w:lang w:eastAsia="fr-FR"/>
    </w:rPr>
  </w:style>
  <w:style w:type="paragraph" w:customStyle="1" w:styleId="Bullet3">
    <w:name w:val="Bullet 3"/>
    <w:rsid w:val="00FE2FE6"/>
    <w:pPr>
      <w:numPr>
        <w:numId w:val="22"/>
      </w:numPr>
      <w:spacing w:before="80" w:line="320" w:lineRule="atLeast"/>
      <w:ind w:left="1815" w:hanging="397"/>
      <w:jc w:val="both"/>
    </w:pPr>
    <w:rPr>
      <w:rFonts w:ascii="Arial" w:eastAsia="Times New Roman" w:hAnsi="Arial"/>
      <w:sz w:val="22"/>
      <w:szCs w:val="24"/>
      <w:lang w:eastAsia="fr-FR"/>
    </w:rPr>
  </w:style>
  <w:style w:type="paragraph" w:customStyle="1" w:styleId="TableText">
    <w:name w:val="Table Text"/>
    <w:rsid w:val="00FE2FE6"/>
    <w:pPr>
      <w:spacing w:before="120" w:line="320" w:lineRule="atLeast"/>
      <w:ind w:left="57" w:right="57"/>
      <w:jc w:val="both"/>
    </w:pPr>
    <w:rPr>
      <w:rFonts w:ascii="Arial" w:eastAsia="Times New Roman" w:hAnsi="Arial"/>
      <w:w w:val="101"/>
      <w:kern w:val="20"/>
      <w:lang w:eastAsia="fr-FR"/>
    </w:rPr>
  </w:style>
  <w:style w:type="paragraph" w:customStyle="1" w:styleId="TableHeading">
    <w:name w:val="Table Heading"/>
    <w:rsid w:val="00FE2FE6"/>
    <w:pPr>
      <w:spacing w:before="120" w:after="120"/>
      <w:jc w:val="center"/>
    </w:pPr>
    <w:rPr>
      <w:rFonts w:ascii="Arial" w:eastAsia="Times New Roman" w:hAnsi="Arial"/>
      <w:b/>
      <w:color w:val="FFFFFF"/>
      <w:lang w:eastAsia="fr-FR"/>
    </w:rPr>
  </w:style>
  <w:style w:type="paragraph" w:customStyle="1" w:styleId="TableBullet2">
    <w:name w:val="Table Bullet 2"/>
    <w:rsid w:val="00FE2FE6"/>
    <w:pPr>
      <w:numPr>
        <w:numId w:val="20"/>
      </w:numPr>
      <w:tabs>
        <w:tab w:val="clear" w:pos="1134"/>
        <w:tab w:val="left" w:pos="1247"/>
      </w:tabs>
      <w:spacing w:before="80" w:line="320" w:lineRule="atLeast"/>
      <w:ind w:left="1248" w:right="57" w:hanging="397"/>
    </w:pPr>
    <w:rPr>
      <w:rFonts w:ascii="Arial" w:eastAsia="Times New Roman" w:hAnsi="Arial" w:cs="Arial"/>
      <w:szCs w:val="22"/>
      <w:lang w:eastAsia="fr-FR"/>
    </w:rPr>
  </w:style>
  <w:style w:type="paragraph" w:customStyle="1" w:styleId="TableTextFrontPage">
    <w:name w:val="TableText_FrontPage"/>
    <w:rsid w:val="00FE2FE6"/>
    <w:pPr>
      <w:spacing w:before="40" w:after="40"/>
      <w:ind w:left="113" w:right="113"/>
    </w:pPr>
    <w:rPr>
      <w:rFonts w:ascii="Arial" w:eastAsia="Times New Roman" w:hAnsi="Arial"/>
      <w:w w:val="101"/>
      <w:kern w:val="20"/>
      <w:lang w:val="fr-FR" w:eastAsia="fr-FR"/>
    </w:rPr>
  </w:style>
  <w:style w:type="paragraph" w:customStyle="1" w:styleId="StyleTableofcontents">
    <w:name w:val="Style Table of contents"/>
    <w:next w:val="Corpsdetexte1"/>
    <w:rsid w:val="00FE2FE6"/>
    <w:pPr>
      <w:spacing w:before="360" w:after="120"/>
    </w:pPr>
    <w:rPr>
      <w:rFonts w:ascii="Calibri" w:eastAsia="Times New Roman" w:hAnsi="Calibri"/>
      <w:b/>
      <w:color w:val="0E8FAF"/>
      <w:spacing w:val="20"/>
      <w:sz w:val="32"/>
      <w:szCs w:val="32"/>
      <w:lang w:eastAsia="fr-FR"/>
    </w:rPr>
  </w:style>
  <w:style w:type="paragraph" w:customStyle="1" w:styleId="TableSubtitle">
    <w:name w:val="Table Subtitle"/>
    <w:rsid w:val="00FE2FE6"/>
    <w:pPr>
      <w:spacing w:before="120" w:after="120"/>
      <w:jc w:val="center"/>
    </w:pPr>
    <w:rPr>
      <w:rFonts w:ascii="Arial" w:eastAsia="Times New Roman" w:hAnsi="Arial"/>
      <w:b/>
      <w:w w:val="101"/>
      <w:kern w:val="20"/>
      <w:lang w:eastAsia="fr-FR"/>
    </w:rPr>
  </w:style>
  <w:style w:type="paragraph" w:customStyle="1" w:styleId="AplDoc">
    <w:name w:val="AplDoc"/>
    <w:basedOn w:val="TableText"/>
    <w:rsid w:val="00FE2FE6"/>
    <w:pPr>
      <w:widowControl w:val="0"/>
      <w:numPr>
        <w:numId w:val="23"/>
      </w:numPr>
      <w:tabs>
        <w:tab w:val="num" w:pos="1209"/>
      </w:tabs>
      <w:adjustRightInd w:val="0"/>
      <w:ind w:left="0"/>
      <w:jc w:val="center"/>
      <w:textAlignment w:val="baseline"/>
    </w:pPr>
  </w:style>
  <w:style w:type="paragraph" w:customStyle="1" w:styleId="RefDoc">
    <w:name w:val="RefDoc"/>
    <w:basedOn w:val="TableText"/>
    <w:rsid w:val="00FE2FE6"/>
    <w:pPr>
      <w:numPr>
        <w:numId w:val="24"/>
      </w:numPr>
      <w:jc w:val="center"/>
    </w:pPr>
  </w:style>
  <w:style w:type="paragraph" w:customStyle="1" w:styleId="Sous-titre1">
    <w:name w:val="Sous-titre1"/>
    <w:rsid w:val="00FE2FE6"/>
    <w:pPr>
      <w:spacing w:before="80" w:after="80"/>
      <w:jc w:val="both"/>
    </w:pPr>
    <w:rPr>
      <w:rFonts w:ascii="Arial" w:eastAsia="Times New Roman" w:hAnsi="Arial"/>
      <w:b/>
      <w:sz w:val="22"/>
      <w:lang w:eastAsia="fr-FR"/>
    </w:rPr>
  </w:style>
  <w:style w:type="paragraph" w:customStyle="1" w:styleId="TableBullet1">
    <w:name w:val="Table Bullet 1"/>
    <w:rsid w:val="00FE2FE6"/>
    <w:pPr>
      <w:numPr>
        <w:numId w:val="25"/>
      </w:numPr>
      <w:tabs>
        <w:tab w:val="clear" w:pos="2438"/>
        <w:tab w:val="left" w:pos="680"/>
      </w:tabs>
      <w:spacing w:before="120" w:line="320" w:lineRule="atLeast"/>
      <w:ind w:left="681" w:right="57" w:hanging="397"/>
    </w:pPr>
    <w:rPr>
      <w:rFonts w:ascii="Arial" w:eastAsia="Times New Roman" w:hAnsi="Arial"/>
      <w:noProof/>
      <w:w w:val="101"/>
      <w:kern w:val="20"/>
      <w:lang w:eastAsia="fr-FR"/>
    </w:rPr>
  </w:style>
  <w:style w:type="character" w:customStyle="1" w:styleId="TableBullet1Car">
    <w:name w:val="Table Bullet 1 Car"/>
    <w:basedOn w:val="DefaultParagraphFont"/>
    <w:rsid w:val="00FE2FE6"/>
    <w:rPr>
      <w:rFonts w:ascii="Arial" w:hAnsi="Arial"/>
      <w:noProof/>
      <w:w w:val="101"/>
      <w:kern w:val="20"/>
      <w:lang w:val="en-GB" w:eastAsia="fr-FR" w:bidi="ar-SA"/>
    </w:rPr>
  </w:style>
  <w:style w:type="paragraph" w:customStyle="1" w:styleId="StyleDateFrontPage">
    <w:name w:val="Style Date FrontPage"/>
    <w:basedOn w:val="Normal"/>
    <w:next w:val="Corpsdetexte1"/>
    <w:rsid w:val="00FE2FE6"/>
    <w:pPr>
      <w:spacing w:before="120" w:after="0"/>
      <w:jc w:val="center"/>
    </w:pPr>
    <w:rPr>
      <w:rFonts w:eastAsia="Times New Roman"/>
      <w:b/>
      <w:color w:val="000080"/>
      <w:sz w:val="40"/>
      <w:lang w:eastAsia="fr-FR"/>
    </w:rPr>
  </w:style>
  <w:style w:type="paragraph" w:customStyle="1" w:styleId="Acronyms">
    <w:name w:val="Acronyms"/>
    <w:next w:val="Abreviations"/>
    <w:rsid w:val="00FE2FE6"/>
    <w:pPr>
      <w:pBdr>
        <w:bottom w:val="single" w:sz="4" w:space="1" w:color="auto"/>
      </w:pBdr>
      <w:shd w:val="solid" w:color="000080" w:fill="FFFFFF"/>
      <w:spacing w:before="120" w:after="60" w:line="280" w:lineRule="atLeast"/>
    </w:pPr>
    <w:rPr>
      <w:rFonts w:ascii="Arial Gras" w:eastAsia="Times New Roman" w:hAnsi="Arial Gras"/>
      <w:b/>
      <w:bCs/>
      <w:color w:val="FFFFFF"/>
      <w:sz w:val="22"/>
      <w:szCs w:val="22"/>
      <w:lang w:eastAsia="fr-FR"/>
    </w:rPr>
  </w:style>
  <w:style w:type="paragraph" w:customStyle="1" w:styleId="Abreviations">
    <w:name w:val="Abreviations"/>
    <w:rsid w:val="00FE2FE6"/>
    <w:pPr>
      <w:tabs>
        <w:tab w:val="left" w:pos="1985"/>
      </w:tabs>
      <w:spacing w:before="60" w:line="280" w:lineRule="atLeast"/>
      <w:ind w:left="1985" w:hanging="1985"/>
    </w:pPr>
    <w:rPr>
      <w:rFonts w:ascii="Arial" w:eastAsia="Times New Roman" w:hAnsi="Arial"/>
      <w:sz w:val="22"/>
      <w:szCs w:val="22"/>
      <w:lang w:eastAsia="fr-FR"/>
    </w:rPr>
  </w:style>
  <w:style w:type="paragraph" w:customStyle="1" w:styleId="TableText3">
    <w:name w:val="Table Text3"/>
    <w:rsid w:val="00FE2FE6"/>
    <w:pPr>
      <w:spacing w:line="320" w:lineRule="atLeast"/>
      <w:ind w:left="1247" w:right="57"/>
    </w:pPr>
    <w:rPr>
      <w:rFonts w:ascii="Arial" w:eastAsia="Times New Roman" w:hAnsi="Arial"/>
      <w:w w:val="101"/>
      <w:kern w:val="20"/>
      <w:lang w:eastAsia="fr-FR"/>
    </w:rPr>
  </w:style>
  <w:style w:type="paragraph" w:customStyle="1" w:styleId="TableText2">
    <w:name w:val="Table Text2"/>
    <w:rsid w:val="00FE2FE6"/>
    <w:pPr>
      <w:spacing w:line="320" w:lineRule="atLeast"/>
      <w:ind w:left="680"/>
    </w:pPr>
    <w:rPr>
      <w:rFonts w:ascii="Arial" w:eastAsia="Times New Roman" w:hAnsi="Arial"/>
      <w:w w:val="101"/>
      <w:kern w:val="20"/>
      <w:szCs w:val="24"/>
      <w:lang w:eastAsia="fr-FR"/>
    </w:rPr>
  </w:style>
  <w:style w:type="character" w:customStyle="1" w:styleId="TableText2Car">
    <w:name w:val="Table Text2 Car"/>
    <w:basedOn w:val="DefaultParagraphFont"/>
    <w:rsid w:val="00FE2FE6"/>
    <w:rPr>
      <w:rFonts w:ascii="Arial" w:hAnsi="Arial"/>
      <w:w w:val="101"/>
      <w:kern w:val="20"/>
      <w:szCs w:val="24"/>
      <w:lang w:val="en-GB" w:eastAsia="fr-FR" w:bidi="ar-SA"/>
    </w:rPr>
  </w:style>
  <w:style w:type="paragraph" w:customStyle="1" w:styleId="TableBullet3">
    <w:name w:val="Table Bullet 3"/>
    <w:rsid w:val="00FE2FE6"/>
    <w:pPr>
      <w:numPr>
        <w:numId w:val="26"/>
      </w:numPr>
      <w:tabs>
        <w:tab w:val="clear" w:pos="1418"/>
        <w:tab w:val="left" w:pos="1814"/>
      </w:tabs>
      <w:spacing w:before="80" w:line="280" w:lineRule="atLeast"/>
      <w:ind w:left="1815" w:hanging="397"/>
    </w:pPr>
    <w:rPr>
      <w:rFonts w:ascii="Arial" w:eastAsia="Times New Roman" w:hAnsi="Arial"/>
      <w:noProof/>
      <w:w w:val="101"/>
      <w:kern w:val="20"/>
      <w:lang w:eastAsia="fr-FR"/>
    </w:rPr>
  </w:style>
  <w:style w:type="paragraph" w:customStyle="1" w:styleId="TableTextCentr">
    <w:name w:val="Table Text + Centré"/>
    <w:basedOn w:val="TableText"/>
    <w:rsid w:val="00FE2FE6"/>
    <w:pPr>
      <w:jc w:val="center"/>
    </w:pPr>
  </w:style>
  <w:style w:type="character" w:customStyle="1" w:styleId="Bullet2Car">
    <w:name w:val="Bullet 2 Car"/>
    <w:basedOn w:val="DefaultParagraphFont"/>
    <w:link w:val="Bullet2"/>
    <w:rsid w:val="00FE2FE6"/>
    <w:rPr>
      <w:rFonts w:ascii="Arial" w:eastAsia="Times New Roman" w:hAnsi="Arial"/>
      <w:sz w:val="22"/>
      <w:szCs w:val="24"/>
      <w:lang w:eastAsia="fr-FR"/>
    </w:rPr>
  </w:style>
  <w:style w:type="table" w:customStyle="1" w:styleId="TabelEcorys1">
    <w:name w:val="TabelEcorys1"/>
    <w:basedOn w:val="TableNormal"/>
    <w:next w:val="TableGrid"/>
    <w:uiPriority w:val="59"/>
    <w:rsid w:val="00FE2FE6"/>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itre2">
    <w:name w:val="Style Titre 2"/>
    <w:aliases w:val="Title 2 + Avant : 18 pt"/>
    <w:basedOn w:val="Heading2"/>
    <w:rsid w:val="00FE2FE6"/>
    <w:pPr>
      <w:tabs>
        <w:tab w:val="num" w:pos="720"/>
      </w:tabs>
      <w:spacing w:before="320" w:after="0" w:line="360" w:lineRule="atLeast"/>
      <w:ind w:left="431" w:hanging="431"/>
      <w:jc w:val="left"/>
    </w:pPr>
    <w:rPr>
      <w:rFonts w:eastAsia="Times New Roman"/>
      <w:bCs/>
      <w:color w:val="auto"/>
      <w:sz w:val="28"/>
      <w:lang w:eastAsia="fr-FR"/>
    </w:rPr>
  </w:style>
  <w:style w:type="character" w:customStyle="1" w:styleId="Heading1Char">
    <w:name w:val="Heading 1 Char"/>
    <w:basedOn w:val="DefaultParagraphFont"/>
    <w:link w:val="Heading1"/>
    <w:uiPriority w:val="9"/>
    <w:rsid w:val="00FD6213"/>
    <w:rPr>
      <w:rFonts w:ascii="Calibri" w:eastAsia="MS Mincho" w:hAnsi="Calibri"/>
      <w:b/>
      <w:smallCaps/>
      <w:color w:val="009147"/>
      <w:sz w:val="44"/>
      <w:lang w:eastAsia="ja-JP"/>
    </w:rPr>
  </w:style>
  <w:style w:type="character" w:customStyle="1" w:styleId="Heading5Char">
    <w:name w:val="Heading 5 Char"/>
    <w:basedOn w:val="DefaultParagraphFont"/>
    <w:link w:val="Heading5"/>
    <w:rsid w:val="00730C02"/>
    <w:rPr>
      <w:rFonts w:asciiTheme="minorHAnsi" w:hAnsiTheme="minorHAnsi"/>
      <w:color w:val="3F3F3F" w:themeColor="text1"/>
      <w:sz w:val="22"/>
    </w:rPr>
  </w:style>
  <w:style w:type="paragraph" w:customStyle="1" w:styleId="AnnexHeading">
    <w:name w:val="AnnexHeading"/>
    <w:basedOn w:val="Heading1"/>
    <w:next w:val="Normal"/>
    <w:rsid w:val="00FE2FE6"/>
    <w:pPr>
      <w:numPr>
        <w:numId w:val="0"/>
      </w:numPr>
      <w:pBdr>
        <w:bottom w:val="single" w:sz="4" w:space="1" w:color="0E8FAF"/>
      </w:pBdr>
      <w:spacing w:after="0" w:line="520" w:lineRule="atLeast"/>
      <w:jc w:val="left"/>
    </w:pPr>
    <w:rPr>
      <w:rFonts w:ascii="Arial Gras" w:eastAsia="Times New Roman" w:hAnsi="Arial Gras"/>
      <w:color w:val="0E8FAF"/>
      <w:spacing w:val="20"/>
      <w:kern w:val="28"/>
      <w:sz w:val="32"/>
      <w:szCs w:val="32"/>
      <w:lang w:eastAsia="fr-FR"/>
    </w:rPr>
  </w:style>
  <w:style w:type="numbering" w:customStyle="1" w:styleId="AnnexListStyle">
    <w:name w:val="AnnexListStyle"/>
    <w:uiPriority w:val="99"/>
    <w:rsid w:val="00FE2FE6"/>
    <w:pPr>
      <w:numPr>
        <w:numId w:val="27"/>
      </w:numPr>
    </w:pPr>
  </w:style>
  <w:style w:type="paragraph" w:customStyle="1" w:styleId="AnnexHeading2">
    <w:name w:val="AnnexHeading2"/>
    <w:basedOn w:val="Heading2"/>
    <w:next w:val="Normal"/>
    <w:rsid w:val="00FE2FE6"/>
    <w:pPr>
      <w:numPr>
        <w:numId w:val="28"/>
      </w:numPr>
      <w:spacing w:before="320" w:after="0" w:line="360" w:lineRule="atLeast"/>
      <w:jc w:val="left"/>
    </w:pPr>
    <w:rPr>
      <w:rFonts w:eastAsia="Times New Roman"/>
      <w:color w:val="auto"/>
      <w:sz w:val="28"/>
      <w:szCs w:val="24"/>
      <w:lang w:eastAsia="fr-FR"/>
    </w:rPr>
  </w:style>
  <w:style w:type="character" w:customStyle="1" w:styleId="Heading2Char">
    <w:name w:val="Heading 2 Char"/>
    <w:basedOn w:val="DefaultParagraphFont"/>
    <w:link w:val="Heading2"/>
    <w:uiPriority w:val="9"/>
    <w:rsid w:val="00EB5436"/>
    <w:rPr>
      <w:rFonts w:ascii="Calibri" w:eastAsia="MS Mincho" w:hAnsi="Calibri"/>
      <w:b/>
      <w:color w:val="3F3F3F" w:themeColor="text1"/>
      <w:sz w:val="32"/>
      <w:lang w:eastAsia="ja-JP"/>
    </w:rPr>
  </w:style>
  <w:style w:type="character" w:customStyle="1" w:styleId="Heading3Char">
    <w:name w:val="Heading 3 Char"/>
    <w:basedOn w:val="DefaultParagraphFont"/>
    <w:link w:val="Heading3"/>
    <w:uiPriority w:val="9"/>
    <w:rsid w:val="00555399"/>
    <w:rPr>
      <w:rFonts w:ascii="Calibri" w:hAnsi="Calibri"/>
      <w:color w:val="3F3F3F" w:themeColor="text1"/>
      <w:sz w:val="28"/>
      <w:szCs w:val="28"/>
      <w:lang w:eastAsia="ja-JP"/>
    </w:rPr>
  </w:style>
  <w:style w:type="paragraph" w:customStyle="1" w:styleId="Standard">
    <w:name w:val="Standard"/>
    <w:rsid w:val="00FE2FE6"/>
    <w:pPr>
      <w:widowControl w:val="0"/>
      <w:suppressAutoHyphens/>
      <w:autoSpaceDN w:val="0"/>
      <w:textAlignment w:val="baseline"/>
    </w:pPr>
    <w:rPr>
      <w:rFonts w:ascii="Liberation Serif" w:eastAsia="DejaVu Sans" w:hAnsi="Liberation Serif" w:cs="Lohit Hindi"/>
      <w:kern w:val="3"/>
      <w:sz w:val="24"/>
      <w:szCs w:val="24"/>
      <w:lang w:val="en-US" w:eastAsia="en-US"/>
    </w:rPr>
  </w:style>
  <w:style w:type="paragraph" w:styleId="NormalWeb">
    <w:name w:val="Normal (Web)"/>
    <w:basedOn w:val="Normal"/>
    <w:uiPriority w:val="99"/>
    <w:unhideWhenUsed/>
    <w:rsid w:val="00FE2FE6"/>
    <w:pPr>
      <w:spacing w:before="100" w:beforeAutospacing="1" w:after="100" w:afterAutospacing="1"/>
    </w:pPr>
    <w:rPr>
      <w:rFonts w:ascii="Times New Roman" w:eastAsia="Calibri" w:hAnsi="Times New Roman"/>
      <w:color w:val="auto"/>
      <w:szCs w:val="24"/>
      <w:lang w:val="de-DE" w:eastAsia="de-DE"/>
    </w:rPr>
  </w:style>
  <w:style w:type="character" w:customStyle="1" w:styleId="FootnoteCharacters">
    <w:name w:val="Footnote Characters"/>
    <w:rsid w:val="00FE2FE6"/>
  </w:style>
  <w:style w:type="paragraph" w:customStyle="1" w:styleId="TableContents">
    <w:name w:val="Table Contents"/>
    <w:rsid w:val="00FE2FE6"/>
    <w:pPr>
      <w:suppressAutoHyphens/>
      <w:spacing w:after="120"/>
    </w:pPr>
    <w:rPr>
      <w:rFonts w:ascii="Arial Narrow" w:eastAsia="ヒラギノ角ゴ Pro W3" w:hAnsi="Arial Narrow"/>
      <w:color w:val="000000"/>
      <w:lang w:val="en-US" w:eastAsia="fr-BE"/>
    </w:rPr>
  </w:style>
  <w:style w:type="character" w:customStyle="1" w:styleId="TexteTextCarCar">
    <w:name w:val="Texte.Text Car Car"/>
    <w:link w:val="Texte"/>
    <w:rsid w:val="00FE2FE6"/>
    <w:rPr>
      <w:rFonts w:ascii="Calibri" w:eastAsia="Times New Roman" w:hAnsi="Calibri"/>
      <w:sz w:val="22"/>
      <w:szCs w:val="24"/>
      <w:lang w:eastAsia="fr-FR"/>
    </w:rPr>
  </w:style>
  <w:style w:type="character" w:customStyle="1" w:styleId="CaptionChar">
    <w:name w:val="Caption Char"/>
    <w:aliases w:val="topic Char,c Char,C Char,Figure No Char,Ca Char,Legend Char,caption Char,Figure-caption Char,ca Char,Label Char,ASSET_caption Char,CAPTION Char,Figure Caption Char,Figure-caption1 Char,CAPTION1 Char,Figure Caption1 Char,Figure-caption2 Char"/>
    <w:link w:val="Caption"/>
    <w:uiPriority w:val="35"/>
    <w:qFormat/>
    <w:locked/>
    <w:rsid w:val="00FE2FE6"/>
    <w:rPr>
      <w:rFonts w:ascii="Calibri" w:hAnsi="Calibri"/>
      <w:b/>
      <w:color w:val="404040"/>
    </w:rPr>
  </w:style>
  <w:style w:type="paragraph" w:customStyle="1" w:styleId="TableList">
    <w:name w:val="Table List"/>
    <w:basedOn w:val="Normal"/>
    <w:rsid w:val="00FE2FE6"/>
    <w:pPr>
      <w:keepLines/>
      <w:numPr>
        <w:numId w:val="29"/>
      </w:numPr>
      <w:tabs>
        <w:tab w:val="left" w:pos="0"/>
      </w:tabs>
      <w:spacing w:before="120" w:after="0" w:line="240" w:lineRule="auto"/>
    </w:pPr>
    <w:rPr>
      <w:rFonts w:ascii="Book Antiqua" w:eastAsia="Times New Roman" w:hAnsi="Book Antiqua"/>
      <w:snapToGrid w:val="0"/>
      <w:color w:val="auto"/>
      <w:lang w:eastAsia="fr-FR"/>
    </w:rPr>
  </w:style>
  <w:style w:type="paragraph" w:customStyle="1" w:styleId="StyleTexte">
    <w:name w:val="Style Texte"/>
    <w:aliases w:val="Text Car + Line spacing:  single"/>
    <w:basedOn w:val="Texte"/>
    <w:rsid w:val="00FE2FE6"/>
    <w:pPr>
      <w:spacing w:line="240" w:lineRule="auto"/>
    </w:pPr>
    <w:rPr>
      <w:szCs w:val="20"/>
    </w:rPr>
  </w:style>
  <w:style w:type="character" w:customStyle="1" w:styleId="ListParagraphChar">
    <w:name w:val="List Paragraph Char"/>
    <w:aliases w:val="Bullet List Paragraph Char,Lettre d'introduction Char,Numbered paragraph 1 Char,Paragrafo elenco Char,1st level - Bullet List Paragraph Char,Heading 4 bullet Char,GSA List Char,Task Body Char,S-P puce2 Char,LTP - List Char"/>
    <w:link w:val="ListParagraph"/>
    <w:uiPriority w:val="34"/>
    <w:qFormat/>
    <w:locked/>
    <w:rsid w:val="00FE2FE6"/>
    <w:rPr>
      <w:rFonts w:ascii="Calibri" w:hAnsi="Calibri"/>
      <w:color w:val="404040"/>
      <w:sz w:val="24"/>
    </w:rPr>
  </w:style>
  <w:style w:type="paragraph" w:customStyle="1" w:styleId="AppendixHeading">
    <w:name w:val="Appendix Heading"/>
    <w:basedOn w:val="Heading2"/>
    <w:next w:val="Normal"/>
    <w:rsid w:val="00FE2FE6"/>
    <w:pPr>
      <w:numPr>
        <w:ilvl w:val="0"/>
        <w:numId w:val="30"/>
      </w:numPr>
      <w:spacing w:before="240" w:after="240" w:line="240" w:lineRule="auto"/>
      <w:ind w:left="357" w:hanging="357"/>
      <w:jc w:val="left"/>
    </w:pPr>
    <w:rPr>
      <w:rFonts w:ascii="Book Antiqua" w:eastAsia="Times New Roman" w:hAnsi="Book Antiqua"/>
      <w:smallCaps/>
      <w:color w:val="4C9BDC"/>
      <w:sz w:val="22"/>
      <w:lang w:val="en-US" w:eastAsia="en-US"/>
    </w:rPr>
  </w:style>
  <w:style w:type="numbering" w:customStyle="1" w:styleId="NoList3">
    <w:name w:val="No List3"/>
    <w:next w:val="NoList"/>
    <w:uiPriority w:val="99"/>
    <w:semiHidden/>
    <w:unhideWhenUsed/>
    <w:rsid w:val="00E62513"/>
  </w:style>
  <w:style w:type="table" w:customStyle="1" w:styleId="TabelEcorys2">
    <w:name w:val="TabelEcorys2"/>
    <w:basedOn w:val="TableNormal"/>
    <w:next w:val="TableGrid"/>
    <w:uiPriority w:val="59"/>
    <w:rsid w:val="00E62513"/>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nnexListStyle1">
    <w:name w:val="AnnexListStyle1"/>
    <w:uiPriority w:val="99"/>
    <w:rsid w:val="00E62513"/>
  </w:style>
  <w:style w:type="character" w:styleId="HTMLCite">
    <w:name w:val="HTML Cite"/>
    <w:basedOn w:val="DefaultParagraphFont"/>
    <w:uiPriority w:val="99"/>
    <w:semiHidden/>
    <w:unhideWhenUsed/>
    <w:rsid w:val="00E62513"/>
    <w:rPr>
      <w:i/>
      <w:iCs/>
    </w:rPr>
  </w:style>
  <w:style w:type="numbering" w:customStyle="1" w:styleId="NoList4">
    <w:name w:val="No List4"/>
    <w:next w:val="NoList"/>
    <w:uiPriority w:val="99"/>
    <w:semiHidden/>
    <w:unhideWhenUsed/>
    <w:rsid w:val="00CF6394"/>
  </w:style>
  <w:style w:type="table" w:customStyle="1" w:styleId="TabelEcorys3">
    <w:name w:val="TabelEcorys3"/>
    <w:basedOn w:val="TableNormal"/>
    <w:next w:val="TableGrid"/>
    <w:uiPriority w:val="59"/>
    <w:rsid w:val="00CF6394"/>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nnexListStyle2">
    <w:name w:val="AnnexListStyle2"/>
    <w:uiPriority w:val="99"/>
    <w:rsid w:val="00CF6394"/>
    <w:pPr>
      <w:numPr>
        <w:numId w:val="10"/>
      </w:numPr>
    </w:pPr>
  </w:style>
  <w:style w:type="character" w:customStyle="1" w:styleId="organization-name">
    <w:name w:val="organization-name"/>
    <w:basedOn w:val="DefaultParagraphFont"/>
    <w:rsid w:val="00CF6394"/>
  </w:style>
  <w:style w:type="character" w:customStyle="1" w:styleId="adr">
    <w:name w:val="adr"/>
    <w:basedOn w:val="DefaultParagraphFont"/>
    <w:rsid w:val="00CF6394"/>
  </w:style>
  <w:style w:type="character" w:customStyle="1" w:styleId="street-address">
    <w:name w:val="street-address"/>
    <w:basedOn w:val="DefaultParagraphFont"/>
    <w:rsid w:val="00CF6394"/>
  </w:style>
  <w:style w:type="character" w:customStyle="1" w:styleId="postal-code">
    <w:name w:val="postal-code"/>
    <w:basedOn w:val="DefaultParagraphFont"/>
    <w:rsid w:val="00CF6394"/>
  </w:style>
  <w:style w:type="character" w:customStyle="1" w:styleId="apple-converted-space">
    <w:name w:val="apple-converted-space"/>
    <w:basedOn w:val="DefaultParagraphFont"/>
    <w:rsid w:val="00CF6394"/>
  </w:style>
  <w:style w:type="character" w:customStyle="1" w:styleId="locality">
    <w:name w:val="locality"/>
    <w:basedOn w:val="DefaultParagraphFont"/>
    <w:rsid w:val="00CF6394"/>
  </w:style>
  <w:style w:type="character" w:customStyle="1" w:styleId="tel">
    <w:name w:val="tel"/>
    <w:basedOn w:val="DefaultParagraphFont"/>
    <w:rsid w:val="00CF6394"/>
  </w:style>
  <w:style w:type="character" w:customStyle="1" w:styleId="value">
    <w:name w:val="value"/>
    <w:basedOn w:val="DefaultParagraphFont"/>
    <w:rsid w:val="00CF6394"/>
  </w:style>
  <w:style w:type="character" w:customStyle="1" w:styleId="telefon">
    <w:name w:val="telefon"/>
    <w:basedOn w:val="DefaultParagraphFont"/>
    <w:rsid w:val="00CF6394"/>
  </w:style>
  <w:style w:type="character" w:customStyle="1" w:styleId="fax">
    <w:name w:val="fax"/>
    <w:basedOn w:val="DefaultParagraphFont"/>
    <w:rsid w:val="00CF6394"/>
  </w:style>
  <w:style w:type="paragraph" w:customStyle="1" w:styleId="font8">
    <w:name w:val="font_8"/>
    <w:basedOn w:val="Normal"/>
    <w:rsid w:val="00CF6394"/>
    <w:pPr>
      <w:spacing w:before="100" w:beforeAutospacing="1" w:after="100" w:afterAutospacing="1" w:line="240" w:lineRule="auto"/>
      <w:jc w:val="left"/>
    </w:pPr>
    <w:rPr>
      <w:rFonts w:ascii="Times New Roman" w:eastAsia="Times New Roman" w:hAnsi="Times New Roman"/>
      <w:color w:val="auto"/>
      <w:szCs w:val="24"/>
    </w:rPr>
  </w:style>
  <w:style w:type="paragraph" w:customStyle="1" w:styleId="zwischenueberschrift">
    <w:name w:val="zwischenueberschrift"/>
    <w:basedOn w:val="Normal"/>
    <w:rsid w:val="00CF6394"/>
    <w:pPr>
      <w:spacing w:before="100" w:beforeAutospacing="1" w:after="100" w:afterAutospacing="1" w:line="240" w:lineRule="auto"/>
      <w:jc w:val="left"/>
    </w:pPr>
    <w:rPr>
      <w:rFonts w:ascii="Times New Roman" w:eastAsia="Times New Roman" w:hAnsi="Times New Roman"/>
      <w:color w:val="auto"/>
      <w:szCs w:val="24"/>
    </w:rPr>
  </w:style>
  <w:style w:type="paragraph" w:customStyle="1" w:styleId="bodytext0">
    <w:name w:val="bodytext"/>
    <w:basedOn w:val="Normal"/>
    <w:rsid w:val="00CF6394"/>
    <w:pPr>
      <w:spacing w:before="100" w:beforeAutospacing="1" w:after="100" w:afterAutospacing="1" w:line="240" w:lineRule="auto"/>
      <w:jc w:val="left"/>
    </w:pPr>
    <w:rPr>
      <w:rFonts w:ascii="Times New Roman" w:eastAsia="Times New Roman" w:hAnsi="Times New Roman"/>
      <w:color w:val="auto"/>
      <w:szCs w:val="24"/>
    </w:rPr>
  </w:style>
  <w:style w:type="character" w:customStyle="1" w:styleId="baec5a81-e4d6-4674-97f3-e9220f0136c1">
    <w:name w:val="baec5a81-e4d6-4674-97f3-e9220f0136c1"/>
    <w:basedOn w:val="DefaultParagraphFont"/>
    <w:rsid w:val="00CF6394"/>
  </w:style>
  <w:style w:type="numbering" w:customStyle="1" w:styleId="NoList5">
    <w:name w:val="No List5"/>
    <w:next w:val="NoList"/>
    <w:uiPriority w:val="99"/>
    <w:semiHidden/>
    <w:unhideWhenUsed/>
    <w:rsid w:val="004E2F4E"/>
  </w:style>
  <w:style w:type="numbering" w:customStyle="1" w:styleId="NoList6">
    <w:name w:val="No List6"/>
    <w:next w:val="NoList"/>
    <w:uiPriority w:val="99"/>
    <w:semiHidden/>
    <w:unhideWhenUsed/>
    <w:rsid w:val="008E505D"/>
  </w:style>
  <w:style w:type="paragraph" w:customStyle="1" w:styleId="glowny">
    <w:name w:val="glowny"/>
    <w:basedOn w:val="Normal"/>
    <w:rsid w:val="008E505D"/>
    <w:pPr>
      <w:spacing w:before="100" w:beforeAutospacing="1" w:after="100" w:afterAutospacing="1" w:line="240" w:lineRule="auto"/>
      <w:jc w:val="left"/>
    </w:pPr>
    <w:rPr>
      <w:rFonts w:ascii="Times" w:eastAsia="MS Mincho" w:hAnsi="Times"/>
      <w:color w:val="auto"/>
      <w:sz w:val="20"/>
      <w:lang w:val="pl-PL" w:eastAsia="en-US"/>
    </w:rPr>
  </w:style>
  <w:style w:type="character" w:customStyle="1" w:styleId="CommentSubjectChar">
    <w:name w:val="Comment Subject Char"/>
    <w:basedOn w:val="CommentTextChar"/>
    <w:link w:val="CommentSubject"/>
    <w:uiPriority w:val="99"/>
    <w:semiHidden/>
    <w:rsid w:val="008E505D"/>
    <w:rPr>
      <w:rFonts w:ascii="Calibri" w:hAnsi="Calibri"/>
      <w:b/>
      <w:bCs/>
      <w:color w:val="404040"/>
    </w:rPr>
  </w:style>
  <w:style w:type="character" w:customStyle="1" w:styleId="BalloonTextChar">
    <w:name w:val="Balloon Text Char"/>
    <w:basedOn w:val="DefaultParagraphFont"/>
    <w:link w:val="BalloonText"/>
    <w:uiPriority w:val="99"/>
    <w:semiHidden/>
    <w:rsid w:val="008E505D"/>
    <w:rPr>
      <w:rFonts w:ascii="Tahoma" w:hAnsi="Tahoma" w:cs="Tahoma"/>
      <w:color w:val="404040"/>
      <w:sz w:val="16"/>
      <w:szCs w:val="16"/>
    </w:rPr>
  </w:style>
  <w:style w:type="table" w:customStyle="1" w:styleId="TableGrid2">
    <w:name w:val="Table Grid2"/>
    <w:basedOn w:val="TableNormal"/>
    <w:next w:val="TableGrid"/>
    <w:uiPriority w:val="59"/>
    <w:rsid w:val="008E505D"/>
    <w:rPr>
      <w:rFonts w:ascii="Cambria" w:eastAsia="MS Mincho" w:hAnsi="Cambria"/>
      <w:sz w:val="24"/>
      <w:szCs w:val="24"/>
      <w:lang w:val="pl-PL"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7">
    <w:name w:val="No List7"/>
    <w:next w:val="NoList"/>
    <w:uiPriority w:val="99"/>
    <w:semiHidden/>
    <w:unhideWhenUsed/>
    <w:rsid w:val="005B0955"/>
  </w:style>
  <w:style w:type="numbering" w:customStyle="1" w:styleId="NoList8">
    <w:name w:val="No List8"/>
    <w:next w:val="NoList"/>
    <w:uiPriority w:val="99"/>
    <w:semiHidden/>
    <w:unhideWhenUsed/>
    <w:rsid w:val="00A47FC1"/>
  </w:style>
  <w:style w:type="character" w:customStyle="1" w:styleId="Heading4Char">
    <w:name w:val="Heading 4 Char"/>
    <w:basedOn w:val="DefaultParagraphFont"/>
    <w:link w:val="Heading4"/>
    <w:uiPriority w:val="9"/>
    <w:rsid w:val="00A47FC1"/>
    <w:rPr>
      <w:rFonts w:ascii="Calibri" w:hAnsi="Calibri"/>
      <w:color w:val="3F3F3F" w:themeColor="text1"/>
      <w:sz w:val="22"/>
    </w:rPr>
  </w:style>
  <w:style w:type="paragraph" w:customStyle="1" w:styleId="StyleTOC2Left085cmHanging015cm">
    <w:name w:val="Style TOC 2 + Left:  0.85 cm Hanging:  0.15 cm"/>
    <w:basedOn w:val="TOC2"/>
    <w:rsid w:val="00F13BE8"/>
    <w:pPr>
      <w:ind w:left="482" w:firstLine="0"/>
    </w:pPr>
    <w:rPr>
      <w:rFonts w:eastAsia="Times New Roman"/>
    </w:rPr>
  </w:style>
  <w:style w:type="paragraph" w:styleId="HTMLPreformatted">
    <w:name w:val="HTML Preformatted"/>
    <w:basedOn w:val="Normal"/>
    <w:link w:val="HTMLPreformattedChar"/>
    <w:uiPriority w:val="99"/>
    <w:unhideWhenUsed/>
    <w:rsid w:val="005D4F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lang w:val="fr-BE" w:eastAsia="fr-BE"/>
    </w:rPr>
  </w:style>
  <w:style w:type="character" w:customStyle="1" w:styleId="HTMLPreformattedChar">
    <w:name w:val="HTML Preformatted Char"/>
    <w:basedOn w:val="DefaultParagraphFont"/>
    <w:link w:val="HTMLPreformatted"/>
    <w:uiPriority w:val="99"/>
    <w:rsid w:val="005D4FC7"/>
    <w:rPr>
      <w:rFonts w:ascii="Courier New" w:eastAsia="Times New Roman" w:hAnsi="Courier New" w:cs="Courier New"/>
      <w:lang w:val="fr-BE" w:eastAsia="fr-BE"/>
    </w:rPr>
  </w:style>
  <w:style w:type="numbering" w:customStyle="1" w:styleId="NoList9">
    <w:name w:val="No List9"/>
    <w:next w:val="NoList"/>
    <w:uiPriority w:val="99"/>
    <w:semiHidden/>
    <w:unhideWhenUsed/>
    <w:rsid w:val="00C92B04"/>
  </w:style>
  <w:style w:type="numbering" w:customStyle="1" w:styleId="NoList10">
    <w:name w:val="No List10"/>
    <w:next w:val="NoList"/>
    <w:uiPriority w:val="99"/>
    <w:semiHidden/>
    <w:unhideWhenUsed/>
    <w:rsid w:val="00C92B04"/>
  </w:style>
  <w:style w:type="table" w:customStyle="1" w:styleId="TabelEcorys4">
    <w:name w:val="TabelEcorys4"/>
    <w:basedOn w:val="TableNormal"/>
    <w:next w:val="TableGrid"/>
    <w:uiPriority w:val="59"/>
    <w:rsid w:val="00C92B04"/>
    <w:rPr>
      <w:rFonts w:eastAsia="Times New Roma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AnnexListStyle3">
    <w:name w:val="AnnexListStyle3"/>
    <w:uiPriority w:val="99"/>
    <w:rsid w:val="00C92B04"/>
  </w:style>
  <w:style w:type="paragraph" w:customStyle="1" w:styleId="Standard1">
    <w:name w:val="Standard1"/>
    <w:rsid w:val="00C92B04"/>
    <w:pPr>
      <w:widowControl w:val="0"/>
      <w:suppressAutoHyphens/>
      <w:autoSpaceDN w:val="0"/>
      <w:textAlignment w:val="baseline"/>
    </w:pPr>
    <w:rPr>
      <w:rFonts w:ascii="Liberation Serif" w:eastAsia="DejaVu Sans" w:hAnsi="Liberation Serif" w:cs="Lohit Hindi"/>
      <w:kern w:val="3"/>
      <w:sz w:val="24"/>
      <w:szCs w:val="24"/>
      <w:lang w:val="en-US" w:eastAsia="en-US"/>
    </w:rPr>
  </w:style>
  <w:style w:type="character" w:customStyle="1" w:styleId="TexteTextCarCar1">
    <w:name w:val="Texte.Text Car Car1"/>
    <w:rsid w:val="00C92B04"/>
    <w:rPr>
      <w:rFonts w:ascii="Calibri" w:hAnsi="Calibri"/>
      <w:sz w:val="22"/>
      <w:szCs w:val="24"/>
      <w:lang w:val="en-GB"/>
    </w:rPr>
  </w:style>
  <w:style w:type="paragraph" w:customStyle="1" w:styleId="Default">
    <w:name w:val="Default"/>
    <w:rsid w:val="00F34D9D"/>
    <w:pPr>
      <w:autoSpaceDE w:val="0"/>
      <w:autoSpaceDN w:val="0"/>
      <w:adjustRightInd w:val="0"/>
    </w:pPr>
    <w:rPr>
      <w:rFonts w:eastAsiaTheme="minorHAnsi"/>
      <w:color w:val="000000"/>
      <w:sz w:val="24"/>
      <w:szCs w:val="24"/>
      <w:lang w:eastAsia="en-US"/>
    </w:rPr>
  </w:style>
  <w:style w:type="numbering" w:customStyle="1" w:styleId="NoList11">
    <w:name w:val="No List11"/>
    <w:next w:val="NoList"/>
    <w:uiPriority w:val="99"/>
    <w:semiHidden/>
    <w:unhideWhenUsed/>
    <w:rsid w:val="002E5F82"/>
  </w:style>
  <w:style w:type="numbering" w:customStyle="1" w:styleId="NoList12">
    <w:name w:val="No List12"/>
    <w:next w:val="NoList"/>
    <w:uiPriority w:val="99"/>
    <w:semiHidden/>
    <w:unhideWhenUsed/>
    <w:rsid w:val="002E5F82"/>
  </w:style>
  <w:style w:type="numbering" w:customStyle="1" w:styleId="NoList21">
    <w:name w:val="No List21"/>
    <w:next w:val="NoList"/>
    <w:uiPriority w:val="99"/>
    <w:semiHidden/>
    <w:unhideWhenUsed/>
    <w:rsid w:val="002E5F82"/>
  </w:style>
  <w:style w:type="numbering" w:customStyle="1" w:styleId="NoList31">
    <w:name w:val="No List31"/>
    <w:next w:val="NoList"/>
    <w:uiPriority w:val="99"/>
    <w:semiHidden/>
    <w:unhideWhenUsed/>
    <w:rsid w:val="002E5F82"/>
  </w:style>
  <w:style w:type="numbering" w:customStyle="1" w:styleId="AnnexListStyle11">
    <w:name w:val="AnnexListStyle11"/>
    <w:uiPriority w:val="99"/>
    <w:rsid w:val="002E5F82"/>
  </w:style>
  <w:style w:type="numbering" w:customStyle="1" w:styleId="NoList41">
    <w:name w:val="No List41"/>
    <w:next w:val="NoList"/>
    <w:uiPriority w:val="99"/>
    <w:semiHidden/>
    <w:unhideWhenUsed/>
    <w:rsid w:val="002E5F82"/>
  </w:style>
  <w:style w:type="numbering" w:customStyle="1" w:styleId="NoList51">
    <w:name w:val="No List51"/>
    <w:next w:val="NoList"/>
    <w:uiPriority w:val="99"/>
    <w:semiHidden/>
    <w:unhideWhenUsed/>
    <w:rsid w:val="002E5F82"/>
  </w:style>
  <w:style w:type="numbering" w:customStyle="1" w:styleId="NoList61">
    <w:name w:val="No List61"/>
    <w:next w:val="NoList"/>
    <w:uiPriority w:val="99"/>
    <w:semiHidden/>
    <w:unhideWhenUsed/>
    <w:rsid w:val="002E5F82"/>
  </w:style>
  <w:style w:type="numbering" w:customStyle="1" w:styleId="NoList71">
    <w:name w:val="No List71"/>
    <w:next w:val="NoList"/>
    <w:uiPriority w:val="99"/>
    <w:semiHidden/>
    <w:unhideWhenUsed/>
    <w:rsid w:val="002E5F82"/>
  </w:style>
  <w:style w:type="numbering" w:customStyle="1" w:styleId="NoList81">
    <w:name w:val="No List81"/>
    <w:next w:val="NoList"/>
    <w:uiPriority w:val="99"/>
    <w:semiHidden/>
    <w:unhideWhenUsed/>
    <w:rsid w:val="002E5F82"/>
  </w:style>
  <w:style w:type="numbering" w:customStyle="1" w:styleId="NoList91">
    <w:name w:val="No List91"/>
    <w:next w:val="NoList"/>
    <w:uiPriority w:val="99"/>
    <w:semiHidden/>
    <w:unhideWhenUsed/>
    <w:rsid w:val="002E5F82"/>
  </w:style>
  <w:style w:type="numbering" w:customStyle="1" w:styleId="NoList101">
    <w:name w:val="No List101"/>
    <w:next w:val="NoList"/>
    <w:uiPriority w:val="99"/>
    <w:semiHidden/>
    <w:unhideWhenUsed/>
    <w:rsid w:val="002E5F82"/>
  </w:style>
  <w:style w:type="numbering" w:customStyle="1" w:styleId="AnnexListStyle31">
    <w:name w:val="AnnexListStyle31"/>
    <w:uiPriority w:val="99"/>
    <w:rsid w:val="002E5F82"/>
  </w:style>
  <w:style w:type="numbering" w:customStyle="1" w:styleId="NoList13">
    <w:name w:val="No List13"/>
    <w:next w:val="NoList"/>
    <w:uiPriority w:val="99"/>
    <w:semiHidden/>
    <w:unhideWhenUsed/>
    <w:rsid w:val="003537FB"/>
  </w:style>
  <w:style w:type="numbering" w:customStyle="1" w:styleId="NoList14">
    <w:name w:val="No List14"/>
    <w:next w:val="NoList"/>
    <w:uiPriority w:val="99"/>
    <w:semiHidden/>
    <w:unhideWhenUsed/>
    <w:rsid w:val="003537FB"/>
  </w:style>
  <w:style w:type="numbering" w:customStyle="1" w:styleId="NoList22">
    <w:name w:val="No List22"/>
    <w:next w:val="NoList"/>
    <w:uiPriority w:val="99"/>
    <w:semiHidden/>
    <w:unhideWhenUsed/>
    <w:rsid w:val="003537FB"/>
  </w:style>
  <w:style w:type="numbering" w:customStyle="1" w:styleId="NoList32">
    <w:name w:val="No List32"/>
    <w:next w:val="NoList"/>
    <w:uiPriority w:val="99"/>
    <w:semiHidden/>
    <w:unhideWhenUsed/>
    <w:rsid w:val="003537FB"/>
  </w:style>
  <w:style w:type="numbering" w:customStyle="1" w:styleId="AnnexListStyle12">
    <w:name w:val="AnnexListStyle12"/>
    <w:uiPriority w:val="99"/>
    <w:rsid w:val="003537FB"/>
  </w:style>
  <w:style w:type="numbering" w:customStyle="1" w:styleId="NoList42">
    <w:name w:val="No List42"/>
    <w:next w:val="NoList"/>
    <w:uiPriority w:val="99"/>
    <w:semiHidden/>
    <w:unhideWhenUsed/>
    <w:rsid w:val="003537FB"/>
  </w:style>
  <w:style w:type="numbering" w:customStyle="1" w:styleId="NoList52">
    <w:name w:val="No List52"/>
    <w:next w:val="NoList"/>
    <w:uiPriority w:val="99"/>
    <w:semiHidden/>
    <w:unhideWhenUsed/>
    <w:rsid w:val="003537FB"/>
  </w:style>
  <w:style w:type="numbering" w:customStyle="1" w:styleId="NoList62">
    <w:name w:val="No List62"/>
    <w:next w:val="NoList"/>
    <w:uiPriority w:val="99"/>
    <w:semiHidden/>
    <w:unhideWhenUsed/>
    <w:rsid w:val="003537FB"/>
  </w:style>
  <w:style w:type="numbering" w:customStyle="1" w:styleId="NoList72">
    <w:name w:val="No List72"/>
    <w:next w:val="NoList"/>
    <w:uiPriority w:val="99"/>
    <w:semiHidden/>
    <w:unhideWhenUsed/>
    <w:rsid w:val="003537FB"/>
  </w:style>
  <w:style w:type="numbering" w:customStyle="1" w:styleId="NoList82">
    <w:name w:val="No List82"/>
    <w:next w:val="NoList"/>
    <w:uiPriority w:val="99"/>
    <w:semiHidden/>
    <w:unhideWhenUsed/>
    <w:rsid w:val="003537FB"/>
  </w:style>
  <w:style w:type="numbering" w:customStyle="1" w:styleId="NoList92">
    <w:name w:val="No List92"/>
    <w:next w:val="NoList"/>
    <w:uiPriority w:val="99"/>
    <w:semiHidden/>
    <w:unhideWhenUsed/>
    <w:rsid w:val="003537FB"/>
  </w:style>
  <w:style w:type="numbering" w:customStyle="1" w:styleId="NoList102">
    <w:name w:val="No List102"/>
    <w:next w:val="NoList"/>
    <w:uiPriority w:val="99"/>
    <w:semiHidden/>
    <w:unhideWhenUsed/>
    <w:rsid w:val="003537FB"/>
  </w:style>
  <w:style w:type="numbering" w:customStyle="1" w:styleId="AnnexListStyle32">
    <w:name w:val="AnnexListStyle32"/>
    <w:uiPriority w:val="99"/>
    <w:rsid w:val="003537FB"/>
  </w:style>
  <w:style w:type="paragraph" w:customStyle="1" w:styleId="r1">
    <w:name w:val="r1"/>
    <w:basedOn w:val="Normal"/>
    <w:rsid w:val="003E72EE"/>
    <w:pPr>
      <w:spacing w:before="100" w:beforeAutospacing="1" w:after="100" w:afterAutospacing="1" w:line="240" w:lineRule="auto"/>
      <w:jc w:val="left"/>
    </w:pPr>
    <w:rPr>
      <w:rFonts w:ascii="Times New Roman" w:eastAsia="Times New Roman" w:hAnsi="Times New Roman"/>
      <w:color w:val="auto"/>
      <w:szCs w:val="24"/>
    </w:rPr>
  </w:style>
  <w:style w:type="table" w:customStyle="1" w:styleId="TabelEcorys5">
    <w:name w:val="TabelEcorys5"/>
    <w:basedOn w:val="TableNormal"/>
    <w:next w:val="TableGrid"/>
    <w:uiPriority w:val="59"/>
    <w:rsid w:val="00C964C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corys6">
    <w:name w:val="TabelEcorys6"/>
    <w:basedOn w:val="TableNormal"/>
    <w:next w:val="TableGrid"/>
    <w:uiPriority w:val="59"/>
    <w:rsid w:val="00C964C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Ecorys7">
    <w:name w:val="TabelEcorys7"/>
    <w:basedOn w:val="TableNormal"/>
    <w:next w:val="TableGrid"/>
    <w:uiPriority w:val="59"/>
    <w:rsid w:val="00C964C8"/>
    <w:pPr>
      <w:spacing w:after="24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eTextCarCar2">
    <w:name w:val="Texte.Text Car Car2"/>
    <w:rsid w:val="00502CC2"/>
    <w:rPr>
      <w:rFonts w:ascii="Calibri" w:hAnsi="Calibri"/>
      <w:sz w:val="22"/>
      <w:szCs w:val="24"/>
      <w:lang w:val="en-GB"/>
    </w:rPr>
  </w:style>
  <w:style w:type="character" w:customStyle="1" w:styleId="testosemplice">
    <w:name w:val="testo_semplice"/>
    <w:basedOn w:val="DefaultParagraphFont"/>
    <w:rsid w:val="00502CC2"/>
  </w:style>
  <w:style w:type="character" w:customStyle="1" w:styleId="hps">
    <w:name w:val="hps"/>
    <w:basedOn w:val="DefaultParagraphFont"/>
    <w:rsid w:val="00502CC2"/>
  </w:style>
  <w:style w:type="character" w:customStyle="1" w:styleId="atn">
    <w:name w:val="atn"/>
    <w:basedOn w:val="DefaultParagraphFont"/>
    <w:rsid w:val="00502CC2"/>
  </w:style>
  <w:style w:type="character" w:customStyle="1" w:styleId="caps">
    <w:name w:val="caps"/>
    <w:basedOn w:val="DefaultParagraphFont"/>
    <w:rsid w:val="00502CC2"/>
  </w:style>
  <w:style w:type="character" w:customStyle="1" w:styleId="Heading6Char">
    <w:name w:val="Heading 6 Char"/>
    <w:basedOn w:val="DefaultParagraphFont"/>
    <w:link w:val="Heading6"/>
    <w:rsid w:val="00730C02"/>
    <w:rPr>
      <w:rFonts w:asciiTheme="minorHAnsi" w:hAnsiTheme="minorHAnsi"/>
      <w:i/>
      <w:color w:val="3F3F3F" w:themeColor="text1"/>
      <w:sz w:val="22"/>
    </w:rPr>
  </w:style>
  <w:style w:type="character" w:customStyle="1" w:styleId="Heading7Char">
    <w:name w:val="Heading 7 Char"/>
    <w:basedOn w:val="DefaultParagraphFont"/>
    <w:link w:val="Heading7"/>
    <w:rsid w:val="00502CC2"/>
    <w:rPr>
      <w:rFonts w:ascii="Arial" w:hAnsi="Arial"/>
      <w:color w:val="6F6F6F" w:themeColor="text1" w:themeTint="BF"/>
    </w:rPr>
  </w:style>
  <w:style w:type="character" w:customStyle="1" w:styleId="Heading8Char">
    <w:name w:val="Heading 8 Char"/>
    <w:basedOn w:val="DefaultParagraphFont"/>
    <w:link w:val="Heading8"/>
    <w:rsid w:val="00502CC2"/>
    <w:rPr>
      <w:rFonts w:ascii="Arial" w:hAnsi="Arial"/>
      <w:i/>
      <w:color w:val="6F6F6F" w:themeColor="text1" w:themeTint="BF"/>
    </w:rPr>
  </w:style>
  <w:style w:type="character" w:customStyle="1" w:styleId="Heading9Char">
    <w:name w:val="Heading 9 Char"/>
    <w:basedOn w:val="DefaultParagraphFont"/>
    <w:link w:val="Heading9"/>
    <w:rsid w:val="00502CC2"/>
    <w:rPr>
      <w:rFonts w:ascii="Arial" w:hAnsi="Arial"/>
      <w:i/>
      <w:color w:val="6F6F6F" w:themeColor="text1" w:themeTint="BF"/>
      <w:sz w:val="18"/>
    </w:rPr>
  </w:style>
  <w:style w:type="character" w:customStyle="1" w:styleId="BodyTextChar">
    <w:name w:val="Body Text Char"/>
    <w:basedOn w:val="DefaultParagraphFont"/>
    <w:link w:val="BodyText"/>
    <w:rsid w:val="00502CC2"/>
    <w:rPr>
      <w:rFonts w:ascii="Calibri" w:hAnsi="Calibri"/>
      <w:color w:val="6F6F6F" w:themeColor="text1" w:themeTint="BF"/>
      <w:sz w:val="24"/>
    </w:rPr>
  </w:style>
  <w:style w:type="character" w:customStyle="1" w:styleId="BodyText2Char">
    <w:name w:val="Body Text 2 Char"/>
    <w:basedOn w:val="DefaultParagraphFont"/>
    <w:link w:val="BodyText2"/>
    <w:rsid w:val="00502CC2"/>
    <w:rPr>
      <w:rFonts w:ascii="Calibri" w:hAnsi="Calibri"/>
      <w:color w:val="6F6F6F" w:themeColor="text1" w:themeTint="BF"/>
      <w:sz w:val="24"/>
    </w:rPr>
  </w:style>
  <w:style w:type="character" w:customStyle="1" w:styleId="BodyText3Char">
    <w:name w:val="Body Text 3 Char"/>
    <w:basedOn w:val="DefaultParagraphFont"/>
    <w:link w:val="BodyText3"/>
    <w:rsid w:val="00502CC2"/>
    <w:rPr>
      <w:rFonts w:ascii="Calibri" w:hAnsi="Calibri"/>
      <w:color w:val="6F6F6F" w:themeColor="text1" w:themeTint="BF"/>
      <w:sz w:val="16"/>
    </w:rPr>
  </w:style>
  <w:style w:type="character" w:customStyle="1" w:styleId="BodyTextFirstIndentChar">
    <w:name w:val="Body Text First Indent Char"/>
    <w:basedOn w:val="BodyTextChar"/>
    <w:link w:val="BodyTextFirstIndent"/>
    <w:rsid w:val="00502CC2"/>
    <w:rPr>
      <w:rFonts w:ascii="Calibri" w:hAnsi="Calibri"/>
      <w:color w:val="6F6F6F" w:themeColor="text1" w:themeTint="BF"/>
      <w:sz w:val="24"/>
    </w:rPr>
  </w:style>
  <w:style w:type="character" w:customStyle="1" w:styleId="BodyTextIndentChar">
    <w:name w:val="Body Text Indent Char"/>
    <w:basedOn w:val="DefaultParagraphFont"/>
    <w:link w:val="BodyTextIndent"/>
    <w:rsid w:val="00502CC2"/>
    <w:rPr>
      <w:rFonts w:ascii="Calibri" w:hAnsi="Calibri"/>
      <w:color w:val="6F6F6F" w:themeColor="text1" w:themeTint="BF"/>
      <w:sz w:val="24"/>
    </w:rPr>
  </w:style>
  <w:style w:type="character" w:customStyle="1" w:styleId="BodyTextFirstIndent2Char">
    <w:name w:val="Body Text First Indent 2 Char"/>
    <w:basedOn w:val="BodyTextIndentChar"/>
    <w:link w:val="BodyTextFirstIndent2"/>
    <w:rsid w:val="00502CC2"/>
    <w:rPr>
      <w:rFonts w:ascii="Calibri" w:hAnsi="Calibri"/>
      <w:color w:val="6F6F6F" w:themeColor="text1" w:themeTint="BF"/>
      <w:sz w:val="24"/>
    </w:rPr>
  </w:style>
  <w:style w:type="character" w:customStyle="1" w:styleId="BodyTextIndent2Char">
    <w:name w:val="Body Text Indent 2 Char"/>
    <w:basedOn w:val="DefaultParagraphFont"/>
    <w:link w:val="BodyTextIndent2"/>
    <w:rsid w:val="00502CC2"/>
    <w:rPr>
      <w:rFonts w:ascii="Calibri" w:hAnsi="Calibri"/>
      <w:color w:val="6F6F6F" w:themeColor="text1" w:themeTint="BF"/>
      <w:sz w:val="24"/>
    </w:rPr>
  </w:style>
  <w:style w:type="character" w:customStyle="1" w:styleId="BodyTextIndent3Char">
    <w:name w:val="Body Text Indent 3 Char"/>
    <w:basedOn w:val="DefaultParagraphFont"/>
    <w:link w:val="BodyTextIndent3"/>
    <w:rsid w:val="00502CC2"/>
    <w:rPr>
      <w:rFonts w:ascii="Calibri" w:hAnsi="Calibri"/>
      <w:color w:val="6F6F6F" w:themeColor="text1" w:themeTint="BF"/>
      <w:sz w:val="16"/>
    </w:rPr>
  </w:style>
  <w:style w:type="character" w:customStyle="1" w:styleId="ClosingChar">
    <w:name w:val="Closing Char"/>
    <w:basedOn w:val="DefaultParagraphFont"/>
    <w:link w:val="Closing"/>
    <w:rsid w:val="00502CC2"/>
    <w:rPr>
      <w:rFonts w:ascii="Calibri" w:hAnsi="Calibri"/>
      <w:color w:val="6F6F6F" w:themeColor="text1" w:themeTint="BF"/>
      <w:sz w:val="24"/>
    </w:rPr>
  </w:style>
  <w:style w:type="character" w:customStyle="1" w:styleId="SignatureChar">
    <w:name w:val="Signature Char"/>
    <w:basedOn w:val="DefaultParagraphFont"/>
    <w:link w:val="Signature"/>
    <w:rsid w:val="00502CC2"/>
    <w:rPr>
      <w:rFonts w:ascii="Calibri" w:hAnsi="Calibri"/>
      <w:color w:val="6F6F6F" w:themeColor="text1" w:themeTint="BF"/>
      <w:sz w:val="24"/>
    </w:rPr>
  </w:style>
  <w:style w:type="character" w:customStyle="1" w:styleId="DateChar">
    <w:name w:val="Date Char"/>
    <w:basedOn w:val="DefaultParagraphFont"/>
    <w:link w:val="Date"/>
    <w:rsid w:val="00502CC2"/>
    <w:rPr>
      <w:rFonts w:ascii="Calibri" w:hAnsi="Calibri"/>
      <w:color w:val="6F6F6F" w:themeColor="text1" w:themeTint="BF"/>
      <w:sz w:val="24"/>
    </w:rPr>
  </w:style>
  <w:style w:type="character" w:customStyle="1" w:styleId="DocumentMapChar">
    <w:name w:val="Document Map Char"/>
    <w:basedOn w:val="DefaultParagraphFont"/>
    <w:link w:val="DocumentMap"/>
    <w:semiHidden/>
    <w:rsid w:val="00502CC2"/>
    <w:rPr>
      <w:rFonts w:ascii="Tahoma" w:hAnsi="Tahoma"/>
      <w:color w:val="6F6F6F" w:themeColor="text1" w:themeTint="BF"/>
      <w:sz w:val="24"/>
      <w:shd w:val="clear" w:color="auto" w:fill="000080"/>
    </w:rPr>
  </w:style>
  <w:style w:type="character" w:customStyle="1" w:styleId="EndnoteTextChar">
    <w:name w:val="Endnote Text Char"/>
    <w:basedOn w:val="DefaultParagraphFont"/>
    <w:link w:val="EndnoteText"/>
    <w:semiHidden/>
    <w:rsid w:val="00502CC2"/>
    <w:rPr>
      <w:rFonts w:ascii="Calibri" w:hAnsi="Calibri"/>
      <w:color w:val="6F6F6F" w:themeColor="text1" w:themeTint="BF"/>
    </w:rPr>
  </w:style>
  <w:style w:type="character" w:customStyle="1" w:styleId="MacroTextChar">
    <w:name w:val="Macro Text Char"/>
    <w:basedOn w:val="DefaultParagraphFont"/>
    <w:link w:val="MacroText"/>
    <w:semiHidden/>
    <w:rsid w:val="00502CC2"/>
    <w:rPr>
      <w:rFonts w:ascii="Courier New" w:hAnsi="Courier New"/>
      <w:lang w:eastAsia="en-US"/>
    </w:rPr>
  </w:style>
  <w:style w:type="character" w:customStyle="1" w:styleId="MessageHeaderChar">
    <w:name w:val="Message Header Char"/>
    <w:basedOn w:val="DefaultParagraphFont"/>
    <w:link w:val="MessageHeader"/>
    <w:rsid w:val="00502CC2"/>
    <w:rPr>
      <w:rFonts w:ascii="Arial" w:hAnsi="Arial"/>
      <w:color w:val="6F6F6F" w:themeColor="text1" w:themeTint="BF"/>
      <w:sz w:val="24"/>
      <w:shd w:val="pct20" w:color="auto" w:fill="auto"/>
    </w:rPr>
  </w:style>
  <w:style w:type="character" w:customStyle="1" w:styleId="NoteHeadingChar">
    <w:name w:val="Note Heading Char"/>
    <w:basedOn w:val="DefaultParagraphFont"/>
    <w:link w:val="NoteHeading"/>
    <w:rsid w:val="00502CC2"/>
    <w:rPr>
      <w:rFonts w:ascii="Calibri" w:hAnsi="Calibri"/>
      <w:color w:val="6F6F6F" w:themeColor="text1" w:themeTint="BF"/>
      <w:sz w:val="24"/>
    </w:rPr>
  </w:style>
  <w:style w:type="character" w:customStyle="1" w:styleId="SalutationChar">
    <w:name w:val="Salutation Char"/>
    <w:basedOn w:val="DefaultParagraphFont"/>
    <w:link w:val="Salutation"/>
    <w:rsid w:val="00502CC2"/>
    <w:rPr>
      <w:rFonts w:ascii="Calibri" w:hAnsi="Calibri"/>
      <w:color w:val="6F6F6F" w:themeColor="text1" w:themeTint="BF"/>
      <w:sz w:val="24"/>
    </w:rPr>
  </w:style>
  <w:style w:type="character" w:customStyle="1" w:styleId="SubtitleChar">
    <w:name w:val="Subtitle Char"/>
    <w:basedOn w:val="DefaultParagraphFont"/>
    <w:link w:val="Subtitle"/>
    <w:rsid w:val="00674315"/>
    <w:rPr>
      <w:rFonts w:ascii="Calibri" w:eastAsia="MS Mincho" w:hAnsi="Calibri"/>
      <w:b/>
      <w:color w:val="377199" w:themeColor="accent1"/>
      <w:sz w:val="24"/>
    </w:rPr>
  </w:style>
  <w:style w:type="character" w:customStyle="1" w:styleId="TexteTextCarCar0">
    <w:name w:val="Texte;Text Car Car"/>
    <w:rsid w:val="00561100"/>
    <w:rPr>
      <w:rFonts w:eastAsia="Times New Roman" w:cs="Times New Roman"/>
      <w:szCs w:val="24"/>
      <w:lang w:eastAsia="fr-FR"/>
    </w:rPr>
  </w:style>
  <w:style w:type="table" w:customStyle="1" w:styleId="ListTable3-Accent11">
    <w:name w:val="List Table 3 - Accent 11"/>
    <w:basedOn w:val="TableNormal"/>
    <w:uiPriority w:val="48"/>
    <w:rsid w:val="00561100"/>
    <w:rPr>
      <w:rFonts w:asciiTheme="minorHAnsi" w:eastAsiaTheme="minorHAnsi" w:hAnsiTheme="minorHAnsi" w:cstheme="minorBidi"/>
      <w:sz w:val="22"/>
      <w:szCs w:val="22"/>
      <w:lang w:eastAsia="en-US"/>
    </w:rPr>
    <w:tblPr>
      <w:tblStyleRowBandSize w:val="1"/>
      <w:tblStyleColBandSize w:val="1"/>
      <w:tblBorders>
        <w:top w:val="single" w:sz="4" w:space="0" w:color="377199" w:themeColor="accent1"/>
        <w:left w:val="single" w:sz="4" w:space="0" w:color="377199" w:themeColor="accent1"/>
        <w:bottom w:val="single" w:sz="4" w:space="0" w:color="377199" w:themeColor="accent1"/>
        <w:right w:val="single" w:sz="4" w:space="0" w:color="377199" w:themeColor="accent1"/>
      </w:tblBorders>
    </w:tblPr>
    <w:tblStylePr w:type="firstRow">
      <w:rPr>
        <w:b/>
        <w:bCs/>
        <w:color w:val="FFFFFF" w:themeColor="background1"/>
      </w:rPr>
      <w:tblPr/>
      <w:tcPr>
        <w:shd w:val="clear" w:color="auto" w:fill="377199" w:themeFill="accent1"/>
      </w:tcPr>
    </w:tblStylePr>
    <w:tblStylePr w:type="lastRow">
      <w:rPr>
        <w:b/>
        <w:bCs/>
      </w:rPr>
      <w:tblPr/>
      <w:tcPr>
        <w:tcBorders>
          <w:top w:val="double" w:sz="4" w:space="0" w:color="377199"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77199" w:themeColor="accent1"/>
          <w:right w:val="single" w:sz="4" w:space="0" w:color="377199" w:themeColor="accent1"/>
        </w:tcBorders>
      </w:tcPr>
    </w:tblStylePr>
    <w:tblStylePr w:type="band1Horz">
      <w:tblPr/>
      <w:tcPr>
        <w:tcBorders>
          <w:top w:val="single" w:sz="4" w:space="0" w:color="377199" w:themeColor="accent1"/>
          <w:bottom w:val="single" w:sz="4" w:space="0" w:color="377199"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77199" w:themeColor="accent1"/>
          <w:left w:val="nil"/>
        </w:tcBorders>
      </w:tcPr>
    </w:tblStylePr>
    <w:tblStylePr w:type="swCell">
      <w:tblPr/>
      <w:tcPr>
        <w:tcBorders>
          <w:top w:val="double" w:sz="4" w:space="0" w:color="377199" w:themeColor="accent1"/>
          <w:right w:val="nil"/>
        </w:tcBorders>
      </w:tcPr>
    </w:tblStylePr>
  </w:style>
  <w:style w:type="table" w:customStyle="1" w:styleId="ListTable3-Accent51">
    <w:name w:val="List Table 3 - Accent 51"/>
    <w:basedOn w:val="TableNormal"/>
    <w:uiPriority w:val="48"/>
    <w:rsid w:val="0097248E"/>
    <w:rPr>
      <w:rFonts w:asciiTheme="minorHAnsi" w:eastAsiaTheme="minorHAnsi" w:hAnsiTheme="minorHAnsi" w:cstheme="minorBidi"/>
      <w:sz w:val="22"/>
      <w:szCs w:val="22"/>
      <w:lang w:eastAsia="en-US"/>
    </w:rPr>
    <w:tblPr>
      <w:tblStyleRowBandSize w:val="1"/>
      <w:tblStyleColBandSize w:val="1"/>
      <w:tblBorders>
        <w:top w:val="single" w:sz="4" w:space="0" w:color="791D3B" w:themeColor="accent5"/>
        <w:left w:val="single" w:sz="4" w:space="0" w:color="791D3B" w:themeColor="accent5"/>
        <w:bottom w:val="single" w:sz="4" w:space="0" w:color="791D3B" w:themeColor="accent5"/>
        <w:right w:val="single" w:sz="4" w:space="0" w:color="791D3B" w:themeColor="accent5"/>
      </w:tblBorders>
    </w:tblPr>
    <w:tblStylePr w:type="firstRow">
      <w:rPr>
        <w:b/>
        <w:bCs/>
        <w:color w:val="FFFFFF" w:themeColor="background1"/>
      </w:rPr>
      <w:tblPr/>
      <w:tcPr>
        <w:shd w:val="clear" w:color="auto" w:fill="791D3B" w:themeFill="accent5"/>
      </w:tcPr>
    </w:tblStylePr>
    <w:tblStylePr w:type="lastRow">
      <w:rPr>
        <w:b/>
        <w:bCs/>
      </w:rPr>
      <w:tblPr/>
      <w:tcPr>
        <w:tcBorders>
          <w:top w:val="double" w:sz="4" w:space="0" w:color="791D3B"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91D3B" w:themeColor="accent5"/>
          <w:right w:val="single" w:sz="4" w:space="0" w:color="791D3B" w:themeColor="accent5"/>
        </w:tcBorders>
      </w:tcPr>
    </w:tblStylePr>
    <w:tblStylePr w:type="band1Horz">
      <w:tblPr/>
      <w:tcPr>
        <w:tcBorders>
          <w:top w:val="single" w:sz="4" w:space="0" w:color="791D3B" w:themeColor="accent5"/>
          <w:bottom w:val="single" w:sz="4" w:space="0" w:color="791D3B"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91D3B" w:themeColor="accent5"/>
          <w:left w:val="nil"/>
        </w:tcBorders>
      </w:tcPr>
    </w:tblStylePr>
    <w:tblStylePr w:type="swCell">
      <w:tblPr/>
      <w:tcPr>
        <w:tcBorders>
          <w:top w:val="double" w:sz="4" w:space="0" w:color="791D3B" w:themeColor="accent5"/>
          <w:right w:val="nil"/>
        </w:tcBorders>
      </w:tcPr>
    </w:tblStylePr>
  </w:style>
  <w:style w:type="table" w:customStyle="1" w:styleId="GridTable4-Accent51">
    <w:name w:val="Grid Table 4 - Accent 51"/>
    <w:basedOn w:val="TableNormal"/>
    <w:uiPriority w:val="49"/>
    <w:rsid w:val="000C211E"/>
    <w:tblPr>
      <w:tblStyleRowBandSize w:val="1"/>
      <w:tblStyleColBandSize w:val="1"/>
      <w:tblBorders>
        <w:top w:val="single" w:sz="4" w:space="0" w:color="D5507B" w:themeColor="accent5" w:themeTint="99"/>
        <w:left w:val="single" w:sz="4" w:space="0" w:color="D5507B" w:themeColor="accent5" w:themeTint="99"/>
        <w:bottom w:val="single" w:sz="4" w:space="0" w:color="D5507B" w:themeColor="accent5" w:themeTint="99"/>
        <w:right w:val="single" w:sz="4" w:space="0" w:color="D5507B" w:themeColor="accent5" w:themeTint="99"/>
        <w:insideH w:val="single" w:sz="4" w:space="0" w:color="D5507B" w:themeColor="accent5" w:themeTint="99"/>
        <w:insideV w:val="single" w:sz="4" w:space="0" w:color="D5507B" w:themeColor="accent5" w:themeTint="99"/>
      </w:tblBorders>
    </w:tblPr>
    <w:tblStylePr w:type="firstRow">
      <w:rPr>
        <w:b/>
        <w:bCs/>
        <w:color w:val="FFFFFF" w:themeColor="background1"/>
      </w:rPr>
      <w:tblPr/>
      <w:tcPr>
        <w:tcBorders>
          <w:top w:val="single" w:sz="4" w:space="0" w:color="791D3B" w:themeColor="accent5"/>
          <w:left w:val="single" w:sz="4" w:space="0" w:color="791D3B" w:themeColor="accent5"/>
          <w:bottom w:val="single" w:sz="4" w:space="0" w:color="791D3B" w:themeColor="accent5"/>
          <w:right w:val="single" w:sz="4" w:space="0" w:color="791D3B" w:themeColor="accent5"/>
          <w:insideH w:val="nil"/>
          <w:insideV w:val="nil"/>
        </w:tcBorders>
        <w:shd w:val="clear" w:color="auto" w:fill="791D3B" w:themeFill="accent5"/>
      </w:tcPr>
    </w:tblStylePr>
    <w:tblStylePr w:type="lastRow">
      <w:rPr>
        <w:b/>
        <w:bCs/>
      </w:rPr>
      <w:tblPr/>
      <w:tcPr>
        <w:tcBorders>
          <w:top w:val="double" w:sz="4" w:space="0" w:color="791D3B" w:themeColor="accent5"/>
        </w:tcBorders>
      </w:tcPr>
    </w:tblStylePr>
    <w:tblStylePr w:type="firstCol">
      <w:rPr>
        <w:b/>
        <w:bCs/>
      </w:rPr>
    </w:tblStylePr>
    <w:tblStylePr w:type="lastCol">
      <w:rPr>
        <w:b/>
        <w:bCs/>
      </w:rPr>
    </w:tblStylePr>
    <w:tblStylePr w:type="band1Vert">
      <w:tblPr/>
      <w:tcPr>
        <w:shd w:val="clear" w:color="auto" w:fill="F1C4D3" w:themeFill="accent5" w:themeFillTint="33"/>
      </w:tcPr>
    </w:tblStylePr>
    <w:tblStylePr w:type="band1Horz">
      <w:tblPr/>
      <w:tcPr>
        <w:shd w:val="clear" w:color="auto" w:fill="F1C4D3" w:themeFill="accent5" w:themeFillTint="33"/>
      </w:tcPr>
    </w:tblStylePr>
  </w:style>
  <w:style w:type="table" w:customStyle="1" w:styleId="ListTable4-Accent51">
    <w:name w:val="List Table 4 - Accent 51"/>
    <w:basedOn w:val="TableNormal"/>
    <w:uiPriority w:val="49"/>
    <w:rsid w:val="00C800B7"/>
    <w:rPr>
      <w:rFonts w:asciiTheme="minorHAnsi" w:eastAsia="MS Mincho" w:hAnsiTheme="minorHAnsi" w:cstheme="minorBidi"/>
      <w:sz w:val="22"/>
      <w:szCs w:val="22"/>
      <w:lang w:eastAsia="en-US"/>
    </w:rPr>
    <w:tblPr>
      <w:tblStyleRowBandSize w:val="1"/>
      <w:tblStyleColBandSize w:val="1"/>
      <w:tblBorders>
        <w:top w:val="single" w:sz="4" w:space="0" w:color="D5507B" w:themeColor="accent5" w:themeTint="99"/>
        <w:left w:val="single" w:sz="4" w:space="0" w:color="D5507B" w:themeColor="accent5" w:themeTint="99"/>
        <w:bottom w:val="single" w:sz="4" w:space="0" w:color="D5507B" w:themeColor="accent5" w:themeTint="99"/>
        <w:right w:val="single" w:sz="4" w:space="0" w:color="D5507B" w:themeColor="accent5" w:themeTint="99"/>
        <w:insideH w:val="single" w:sz="4" w:space="0" w:color="D5507B" w:themeColor="accent5" w:themeTint="99"/>
      </w:tblBorders>
    </w:tblPr>
    <w:tblStylePr w:type="firstRow">
      <w:rPr>
        <w:b/>
        <w:bCs/>
        <w:color w:val="FFFFFF" w:themeColor="background1"/>
      </w:rPr>
      <w:tblPr/>
      <w:tcPr>
        <w:tcBorders>
          <w:top w:val="single" w:sz="4" w:space="0" w:color="791D3B" w:themeColor="accent5"/>
          <w:left w:val="single" w:sz="4" w:space="0" w:color="791D3B" w:themeColor="accent5"/>
          <w:bottom w:val="single" w:sz="4" w:space="0" w:color="791D3B" w:themeColor="accent5"/>
          <w:right w:val="single" w:sz="4" w:space="0" w:color="791D3B" w:themeColor="accent5"/>
          <w:insideH w:val="nil"/>
        </w:tcBorders>
        <w:shd w:val="clear" w:color="auto" w:fill="791D3B" w:themeFill="accent5"/>
      </w:tcPr>
    </w:tblStylePr>
    <w:tblStylePr w:type="lastRow">
      <w:rPr>
        <w:b/>
        <w:bCs/>
      </w:rPr>
      <w:tblPr/>
      <w:tcPr>
        <w:tcBorders>
          <w:top w:val="double" w:sz="4" w:space="0" w:color="D5507B" w:themeColor="accent5" w:themeTint="99"/>
        </w:tcBorders>
      </w:tcPr>
    </w:tblStylePr>
    <w:tblStylePr w:type="firstCol">
      <w:rPr>
        <w:b/>
        <w:bCs/>
      </w:rPr>
    </w:tblStylePr>
    <w:tblStylePr w:type="lastCol">
      <w:rPr>
        <w:b/>
        <w:bCs/>
      </w:rPr>
    </w:tblStylePr>
    <w:tblStylePr w:type="band1Vert">
      <w:tblPr/>
      <w:tcPr>
        <w:shd w:val="clear" w:color="auto" w:fill="F1C4D3" w:themeFill="accent5" w:themeFillTint="33"/>
      </w:tcPr>
    </w:tblStylePr>
    <w:tblStylePr w:type="band1Horz">
      <w:tblPr/>
      <w:tcPr>
        <w:shd w:val="clear" w:color="auto" w:fill="F1C4D3" w:themeFill="accent5" w:themeFillTint="33"/>
      </w:tcPr>
    </w:tblStylePr>
  </w:style>
  <w:style w:type="table" w:customStyle="1" w:styleId="GridTable4-Accent11">
    <w:name w:val="Grid Table 4 - Accent 11"/>
    <w:basedOn w:val="TableNormal"/>
    <w:uiPriority w:val="49"/>
    <w:rsid w:val="00C11D0A"/>
    <w:tblPr>
      <w:tblStyleRowBandSize w:val="1"/>
      <w:tblStyleColBandSize w:val="1"/>
      <w:tblBorders>
        <w:top w:val="single" w:sz="4" w:space="0" w:color="79ABCF" w:themeColor="accent1" w:themeTint="99"/>
        <w:left w:val="single" w:sz="4" w:space="0" w:color="79ABCF" w:themeColor="accent1" w:themeTint="99"/>
        <w:bottom w:val="single" w:sz="4" w:space="0" w:color="79ABCF" w:themeColor="accent1" w:themeTint="99"/>
        <w:right w:val="single" w:sz="4" w:space="0" w:color="79ABCF" w:themeColor="accent1" w:themeTint="99"/>
        <w:insideH w:val="single" w:sz="4" w:space="0" w:color="79ABCF" w:themeColor="accent1" w:themeTint="99"/>
        <w:insideV w:val="single" w:sz="4" w:space="0" w:color="79ABCF" w:themeColor="accent1" w:themeTint="99"/>
      </w:tblBorders>
    </w:tblPr>
    <w:tblStylePr w:type="firstRow">
      <w:rPr>
        <w:b/>
        <w:bCs/>
        <w:color w:val="FFFFFF" w:themeColor="background1"/>
      </w:rPr>
      <w:tblPr/>
      <w:tcPr>
        <w:tcBorders>
          <w:top w:val="single" w:sz="4" w:space="0" w:color="377199" w:themeColor="accent1"/>
          <w:left w:val="single" w:sz="4" w:space="0" w:color="377199" w:themeColor="accent1"/>
          <w:bottom w:val="single" w:sz="4" w:space="0" w:color="377199" w:themeColor="accent1"/>
          <w:right w:val="single" w:sz="4" w:space="0" w:color="377199" w:themeColor="accent1"/>
          <w:insideH w:val="nil"/>
          <w:insideV w:val="nil"/>
        </w:tcBorders>
        <w:shd w:val="clear" w:color="auto" w:fill="377199" w:themeFill="accent1"/>
      </w:tcPr>
    </w:tblStylePr>
    <w:tblStylePr w:type="lastRow">
      <w:rPr>
        <w:b/>
        <w:bCs/>
      </w:rPr>
      <w:tblPr/>
      <w:tcPr>
        <w:tcBorders>
          <w:top w:val="double" w:sz="4" w:space="0" w:color="377199" w:themeColor="accent1"/>
        </w:tcBorders>
      </w:tcPr>
    </w:tblStylePr>
    <w:tblStylePr w:type="firstCol">
      <w:rPr>
        <w:b/>
        <w:bCs/>
      </w:rPr>
    </w:tblStylePr>
    <w:tblStylePr w:type="lastCol">
      <w:rPr>
        <w:b/>
        <w:bCs/>
      </w:rPr>
    </w:tblStylePr>
    <w:tblStylePr w:type="band1Vert">
      <w:tblPr/>
      <w:tcPr>
        <w:shd w:val="clear" w:color="auto" w:fill="D2E3EF" w:themeFill="accent1" w:themeFillTint="33"/>
      </w:tcPr>
    </w:tblStylePr>
    <w:tblStylePr w:type="band1Horz">
      <w:tblPr/>
      <w:tcPr>
        <w:shd w:val="clear" w:color="auto" w:fill="D2E3EF" w:themeFill="accent1" w:themeFillTint="33"/>
      </w:tcPr>
    </w:tblStylePr>
  </w:style>
  <w:style w:type="character" w:customStyle="1" w:styleId="notranslate">
    <w:name w:val="notranslate"/>
    <w:basedOn w:val="DefaultParagraphFont"/>
    <w:rsid w:val="00806AC9"/>
  </w:style>
  <w:style w:type="character" w:customStyle="1" w:styleId="UnresolvedMention1">
    <w:name w:val="Unresolved Mention1"/>
    <w:basedOn w:val="DefaultParagraphFont"/>
    <w:rsid w:val="00075A26"/>
    <w:rPr>
      <w:color w:val="605E5C"/>
      <w:shd w:val="clear" w:color="auto" w:fill="E1DFDD"/>
    </w:rPr>
  </w:style>
  <w:style w:type="paragraph" w:customStyle="1" w:styleId="Char1">
    <w:name w:val="Char1"/>
    <w:basedOn w:val="Normal"/>
    <w:rsid w:val="0084254E"/>
    <w:pPr>
      <w:tabs>
        <w:tab w:val="left" w:pos="709"/>
      </w:tabs>
      <w:spacing w:after="0" w:line="240" w:lineRule="auto"/>
      <w:jc w:val="left"/>
    </w:pPr>
    <w:rPr>
      <w:rFonts w:ascii="Tahoma" w:eastAsia="Times New Roman" w:hAnsi="Tahoma"/>
      <w:color w:val="auto"/>
      <w:sz w:val="24"/>
      <w:szCs w:val="24"/>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54243">
      <w:bodyDiv w:val="1"/>
      <w:marLeft w:val="0"/>
      <w:marRight w:val="0"/>
      <w:marTop w:val="0"/>
      <w:marBottom w:val="0"/>
      <w:divBdr>
        <w:top w:val="none" w:sz="0" w:space="0" w:color="auto"/>
        <w:left w:val="none" w:sz="0" w:space="0" w:color="auto"/>
        <w:bottom w:val="none" w:sz="0" w:space="0" w:color="auto"/>
        <w:right w:val="none" w:sz="0" w:space="0" w:color="auto"/>
      </w:divBdr>
    </w:div>
    <w:div w:id="190656167">
      <w:bodyDiv w:val="1"/>
      <w:marLeft w:val="0"/>
      <w:marRight w:val="0"/>
      <w:marTop w:val="0"/>
      <w:marBottom w:val="0"/>
      <w:divBdr>
        <w:top w:val="none" w:sz="0" w:space="0" w:color="auto"/>
        <w:left w:val="none" w:sz="0" w:space="0" w:color="auto"/>
        <w:bottom w:val="none" w:sz="0" w:space="0" w:color="auto"/>
        <w:right w:val="none" w:sz="0" w:space="0" w:color="auto"/>
      </w:divBdr>
    </w:div>
    <w:div w:id="231309236">
      <w:bodyDiv w:val="1"/>
      <w:marLeft w:val="0"/>
      <w:marRight w:val="0"/>
      <w:marTop w:val="0"/>
      <w:marBottom w:val="0"/>
      <w:divBdr>
        <w:top w:val="none" w:sz="0" w:space="0" w:color="auto"/>
        <w:left w:val="none" w:sz="0" w:space="0" w:color="auto"/>
        <w:bottom w:val="none" w:sz="0" w:space="0" w:color="auto"/>
        <w:right w:val="none" w:sz="0" w:space="0" w:color="auto"/>
      </w:divBdr>
    </w:div>
    <w:div w:id="334957981">
      <w:bodyDiv w:val="1"/>
      <w:marLeft w:val="0"/>
      <w:marRight w:val="0"/>
      <w:marTop w:val="0"/>
      <w:marBottom w:val="0"/>
      <w:divBdr>
        <w:top w:val="none" w:sz="0" w:space="0" w:color="auto"/>
        <w:left w:val="none" w:sz="0" w:space="0" w:color="auto"/>
        <w:bottom w:val="none" w:sz="0" w:space="0" w:color="auto"/>
        <w:right w:val="none" w:sz="0" w:space="0" w:color="auto"/>
      </w:divBdr>
    </w:div>
    <w:div w:id="427040851">
      <w:bodyDiv w:val="1"/>
      <w:marLeft w:val="0"/>
      <w:marRight w:val="0"/>
      <w:marTop w:val="0"/>
      <w:marBottom w:val="0"/>
      <w:divBdr>
        <w:top w:val="none" w:sz="0" w:space="0" w:color="auto"/>
        <w:left w:val="none" w:sz="0" w:space="0" w:color="auto"/>
        <w:bottom w:val="none" w:sz="0" w:space="0" w:color="auto"/>
        <w:right w:val="none" w:sz="0" w:space="0" w:color="auto"/>
      </w:divBdr>
    </w:div>
    <w:div w:id="562562766">
      <w:bodyDiv w:val="1"/>
      <w:marLeft w:val="0"/>
      <w:marRight w:val="0"/>
      <w:marTop w:val="0"/>
      <w:marBottom w:val="0"/>
      <w:divBdr>
        <w:top w:val="none" w:sz="0" w:space="0" w:color="auto"/>
        <w:left w:val="none" w:sz="0" w:space="0" w:color="auto"/>
        <w:bottom w:val="none" w:sz="0" w:space="0" w:color="auto"/>
        <w:right w:val="none" w:sz="0" w:space="0" w:color="auto"/>
      </w:divBdr>
    </w:div>
    <w:div w:id="585841088">
      <w:bodyDiv w:val="1"/>
      <w:marLeft w:val="0"/>
      <w:marRight w:val="0"/>
      <w:marTop w:val="0"/>
      <w:marBottom w:val="0"/>
      <w:divBdr>
        <w:top w:val="none" w:sz="0" w:space="0" w:color="auto"/>
        <w:left w:val="none" w:sz="0" w:space="0" w:color="auto"/>
        <w:bottom w:val="none" w:sz="0" w:space="0" w:color="auto"/>
        <w:right w:val="none" w:sz="0" w:space="0" w:color="auto"/>
      </w:divBdr>
    </w:div>
    <w:div w:id="609358756">
      <w:bodyDiv w:val="1"/>
      <w:marLeft w:val="0"/>
      <w:marRight w:val="0"/>
      <w:marTop w:val="0"/>
      <w:marBottom w:val="0"/>
      <w:divBdr>
        <w:top w:val="none" w:sz="0" w:space="0" w:color="auto"/>
        <w:left w:val="none" w:sz="0" w:space="0" w:color="auto"/>
        <w:bottom w:val="none" w:sz="0" w:space="0" w:color="auto"/>
        <w:right w:val="none" w:sz="0" w:space="0" w:color="auto"/>
      </w:divBdr>
    </w:div>
    <w:div w:id="699550572">
      <w:bodyDiv w:val="1"/>
      <w:marLeft w:val="0"/>
      <w:marRight w:val="0"/>
      <w:marTop w:val="0"/>
      <w:marBottom w:val="0"/>
      <w:divBdr>
        <w:top w:val="none" w:sz="0" w:space="0" w:color="auto"/>
        <w:left w:val="none" w:sz="0" w:space="0" w:color="auto"/>
        <w:bottom w:val="none" w:sz="0" w:space="0" w:color="auto"/>
        <w:right w:val="none" w:sz="0" w:space="0" w:color="auto"/>
      </w:divBdr>
    </w:div>
    <w:div w:id="852492492">
      <w:bodyDiv w:val="1"/>
      <w:marLeft w:val="0"/>
      <w:marRight w:val="0"/>
      <w:marTop w:val="0"/>
      <w:marBottom w:val="0"/>
      <w:divBdr>
        <w:top w:val="none" w:sz="0" w:space="0" w:color="auto"/>
        <w:left w:val="none" w:sz="0" w:space="0" w:color="auto"/>
        <w:bottom w:val="none" w:sz="0" w:space="0" w:color="auto"/>
        <w:right w:val="none" w:sz="0" w:space="0" w:color="auto"/>
      </w:divBdr>
    </w:div>
    <w:div w:id="892932162">
      <w:bodyDiv w:val="1"/>
      <w:marLeft w:val="0"/>
      <w:marRight w:val="0"/>
      <w:marTop w:val="0"/>
      <w:marBottom w:val="0"/>
      <w:divBdr>
        <w:top w:val="none" w:sz="0" w:space="0" w:color="auto"/>
        <w:left w:val="none" w:sz="0" w:space="0" w:color="auto"/>
        <w:bottom w:val="none" w:sz="0" w:space="0" w:color="auto"/>
        <w:right w:val="none" w:sz="0" w:space="0" w:color="auto"/>
      </w:divBdr>
    </w:div>
    <w:div w:id="1100905068">
      <w:bodyDiv w:val="1"/>
      <w:marLeft w:val="0"/>
      <w:marRight w:val="0"/>
      <w:marTop w:val="0"/>
      <w:marBottom w:val="0"/>
      <w:divBdr>
        <w:top w:val="none" w:sz="0" w:space="0" w:color="auto"/>
        <w:left w:val="none" w:sz="0" w:space="0" w:color="auto"/>
        <w:bottom w:val="none" w:sz="0" w:space="0" w:color="auto"/>
        <w:right w:val="none" w:sz="0" w:space="0" w:color="auto"/>
      </w:divBdr>
    </w:div>
    <w:div w:id="1162506814">
      <w:bodyDiv w:val="1"/>
      <w:marLeft w:val="0"/>
      <w:marRight w:val="0"/>
      <w:marTop w:val="0"/>
      <w:marBottom w:val="0"/>
      <w:divBdr>
        <w:top w:val="none" w:sz="0" w:space="0" w:color="auto"/>
        <w:left w:val="none" w:sz="0" w:space="0" w:color="auto"/>
        <w:bottom w:val="none" w:sz="0" w:space="0" w:color="auto"/>
        <w:right w:val="none" w:sz="0" w:space="0" w:color="auto"/>
      </w:divBdr>
    </w:div>
    <w:div w:id="1215000838">
      <w:bodyDiv w:val="1"/>
      <w:marLeft w:val="0"/>
      <w:marRight w:val="0"/>
      <w:marTop w:val="0"/>
      <w:marBottom w:val="0"/>
      <w:divBdr>
        <w:top w:val="none" w:sz="0" w:space="0" w:color="auto"/>
        <w:left w:val="none" w:sz="0" w:space="0" w:color="auto"/>
        <w:bottom w:val="none" w:sz="0" w:space="0" w:color="auto"/>
        <w:right w:val="none" w:sz="0" w:space="0" w:color="auto"/>
      </w:divBdr>
    </w:div>
    <w:div w:id="1493179275">
      <w:bodyDiv w:val="1"/>
      <w:marLeft w:val="0"/>
      <w:marRight w:val="0"/>
      <w:marTop w:val="0"/>
      <w:marBottom w:val="0"/>
      <w:divBdr>
        <w:top w:val="none" w:sz="0" w:space="0" w:color="auto"/>
        <w:left w:val="none" w:sz="0" w:space="0" w:color="auto"/>
        <w:bottom w:val="none" w:sz="0" w:space="0" w:color="auto"/>
        <w:right w:val="none" w:sz="0" w:space="0" w:color="auto"/>
      </w:divBdr>
      <w:divsChild>
        <w:div w:id="470903092">
          <w:marLeft w:val="144"/>
          <w:marRight w:val="0"/>
          <w:marTop w:val="0"/>
          <w:marBottom w:val="0"/>
          <w:divBdr>
            <w:top w:val="none" w:sz="0" w:space="0" w:color="auto"/>
            <w:left w:val="none" w:sz="0" w:space="0" w:color="auto"/>
            <w:bottom w:val="none" w:sz="0" w:space="0" w:color="auto"/>
            <w:right w:val="none" w:sz="0" w:space="0" w:color="auto"/>
          </w:divBdr>
        </w:div>
        <w:div w:id="1829400053">
          <w:marLeft w:val="144"/>
          <w:marRight w:val="0"/>
          <w:marTop w:val="0"/>
          <w:marBottom w:val="0"/>
          <w:divBdr>
            <w:top w:val="none" w:sz="0" w:space="0" w:color="auto"/>
            <w:left w:val="none" w:sz="0" w:space="0" w:color="auto"/>
            <w:bottom w:val="none" w:sz="0" w:space="0" w:color="auto"/>
            <w:right w:val="none" w:sz="0" w:space="0" w:color="auto"/>
          </w:divBdr>
        </w:div>
        <w:div w:id="1142045441">
          <w:marLeft w:val="144"/>
          <w:marRight w:val="0"/>
          <w:marTop w:val="0"/>
          <w:marBottom w:val="0"/>
          <w:divBdr>
            <w:top w:val="none" w:sz="0" w:space="0" w:color="auto"/>
            <w:left w:val="none" w:sz="0" w:space="0" w:color="auto"/>
            <w:bottom w:val="none" w:sz="0" w:space="0" w:color="auto"/>
            <w:right w:val="none" w:sz="0" w:space="0" w:color="auto"/>
          </w:divBdr>
        </w:div>
        <w:div w:id="1910143762">
          <w:marLeft w:val="144"/>
          <w:marRight w:val="0"/>
          <w:marTop w:val="0"/>
          <w:marBottom w:val="0"/>
          <w:divBdr>
            <w:top w:val="none" w:sz="0" w:space="0" w:color="auto"/>
            <w:left w:val="none" w:sz="0" w:space="0" w:color="auto"/>
            <w:bottom w:val="none" w:sz="0" w:space="0" w:color="auto"/>
            <w:right w:val="none" w:sz="0" w:space="0" w:color="auto"/>
          </w:divBdr>
        </w:div>
        <w:div w:id="2127967003">
          <w:marLeft w:val="144"/>
          <w:marRight w:val="0"/>
          <w:marTop w:val="0"/>
          <w:marBottom w:val="0"/>
          <w:divBdr>
            <w:top w:val="none" w:sz="0" w:space="0" w:color="auto"/>
            <w:left w:val="none" w:sz="0" w:space="0" w:color="auto"/>
            <w:bottom w:val="none" w:sz="0" w:space="0" w:color="auto"/>
            <w:right w:val="none" w:sz="0" w:space="0" w:color="auto"/>
          </w:divBdr>
        </w:div>
        <w:div w:id="1124664120">
          <w:marLeft w:val="144"/>
          <w:marRight w:val="0"/>
          <w:marTop w:val="0"/>
          <w:marBottom w:val="0"/>
          <w:divBdr>
            <w:top w:val="none" w:sz="0" w:space="0" w:color="auto"/>
            <w:left w:val="none" w:sz="0" w:space="0" w:color="auto"/>
            <w:bottom w:val="none" w:sz="0" w:space="0" w:color="auto"/>
            <w:right w:val="none" w:sz="0" w:space="0" w:color="auto"/>
          </w:divBdr>
        </w:div>
        <w:div w:id="988561169">
          <w:marLeft w:val="144"/>
          <w:marRight w:val="0"/>
          <w:marTop w:val="0"/>
          <w:marBottom w:val="0"/>
          <w:divBdr>
            <w:top w:val="none" w:sz="0" w:space="0" w:color="auto"/>
            <w:left w:val="none" w:sz="0" w:space="0" w:color="auto"/>
            <w:bottom w:val="none" w:sz="0" w:space="0" w:color="auto"/>
            <w:right w:val="none" w:sz="0" w:space="0" w:color="auto"/>
          </w:divBdr>
        </w:div>
        <w:div w:id="2141535227">
          <w:marLeft w:val="144"/>
          <w:marRight w:val="0"/>
          <w:marTop w:val="0"/>
          <w:marBottom w:val="0"/>
          <w:divBdr>
            <w:top w:val="none" w:sz="0" w:space="0" w:color="auto"/>
            <w:left w:val="none" w:sz="0" w:space="0" w:color="auto"/>
            <w:bottom w:val="none" w:sz="0" w:space="0" w:color="auto"/>
            <w:right w:val="none" w:sz="0" w:space="0" w:color="auto"/>
          </w:divBdr>
        </w:div>
        <w:div w:id="2046787512">
          <w:marLeft w:val="144"/>
          <w:marRight w:val="0"/>
          <w:marTop w:val="0"/>
          <w:marBottom w:val="0"/>
          <w:divBdr>
            <w:top w:val="none" w:sz="0" w:space="0" w:color="auto"/>
            <w:left w:val="none" w:sz="0" w:space="0" w:color="auto"/>
            <w:bottom w:val="none" w:sz="0" w:space="0" w:color="auto"/>
            <w:right w:val="none" w:sz="0" w:space="0" w:color="auto"/>
          </w:divBdr>
        </w:div>
        <w:div w:id="709382169">
          <w:marLeft w:val="144"/>
          <w:marRight w:val="0"/>
          <w:marTop w:val="0"/>
          <w:marBottom w:val="0"/>
          <w:divBdr>
            <w:top w:val="none" w:sz="0" w:space="0" w:color="auto"/>
            <w:left w:val="none" w:sz="0" w:space="0" w:color="auto"/>
            <w:bottom w:val="none" w:sz="0" w:space="0" w:color="auto"/>
            <w:right w:val="none" w:sz="0" w:space="0" w:color="auto"/>
          </w:divBdr>
        </w:div>
        <w:div w:id="1691645193">
          <w:marLeft w:val="144"/>
          <w:marRight w:val="0"/>
          <w:marTop w:val="0"/>
          <w:marBottom w:val="0"/>
          <w:divBdr>
            <w:top w:val="none" w:sz="0" w:space="0" w:color="auto"/>
            <w:left w:val="none" w:sz="0" w:space="0" w:color="auto"/>
            <w:bottom w:val="none" w:sz="0" w:space="0" w:color="auto"/>
            <w:right w:val="none" w:sz="0" w:space="0" w:color="auto"/>
          </w:divBdr>
        </w:div>
        <w:div w:id="1628511850">
          <w:marLeft w:val="144"/>
          <w:marRight w:val="0"/>
          <w:marTop w:val="0"/>
          <w:marBottom w:val="0"/>
          <w:divBdr>
            <w:top w:val="none" w:sz="0" w:space="0" w:color="auto"/>
            <w:left w:val="none" w:sz="0" w:space="0" w:color="auto"/>
            <w:bottom w:val="none" w:sz="0" w:space="0" w:color="auto"/>
            <w:right w:val="none" w:sz="0" w:space="0" w:color="auto"/>
          </w:divBdr>
        </w:div>
        <w:div w:id="461849888">
          <w:marLeft w:val="144"/>
          <w:marRight w:val="0"/>
          <w:marTop w:val="0"/>
          <w:marBottom w:val="0"/>
          <w:divBdr>
            <w:top w:val="none" w:sz="0" w:space="0" w:color="auto"/>
            <w:left w:val="none" w:sz="0" w:space="0" w:color="auto"/>
            <w:bottom w:val="none" w:sz="0" w:space="0" w:color="auto"/>
            <w:right w:val="none" w:sz="0" w:space="0" w:color="auto"/>
          </w:divBdr>
        </w:div>
        <w:div w:id="97483009">
          <w:marLeft w:val="144"/>
          <w:marRight w:val="0"/>
          <w:marTop w:val="0"/>
          <w:marBottom w:val="0"/>
          <w:divBdr>
            <w:top w:val="none" w:sz="0" w:space="0" w:color="auto"/>
            <w:left w:val="none" w:sz="0" w:space="0" w:color="auto"/>
            <w:bottom w:val="none" w:sz="0" w:space="0" w:color="auto"/>
            <w:right w:val="none" w:sz="0" w:space="0" w:color="auto"/>
          </w:divBdr>
        </w:div>
        <w:div w:id="292949832">
          <w:marLeft w:val="144"/>
          <w:marRight w:val="0"/>
          <w:marTop w:val="0"/>
          <w:marBottom w:val="0"/>
          <w:divBdr>
            <w:top w:val="none" w:sz="0" w:space="0" w:color="auto"/>
            <w:left w:val="none" w:sz="0" w:space="0" w:color="auto"/>
            <w:bottom w:val="none" w:sz="0" w:space="0" w:color="auto"/>
            <w:right w:val="none" w:sz="0" w:space="0" w:color="auto"/>
          </w:divBdr>
        </w:div>
        <w:div w:id="359819174">
          <w:marLeft w:val="144"/>
          <w:marRight w:val="0"/>
          <w:marTop w:val="0"/>
          <w:marBottom w:val="0"/>
          <w:divBdr>
            <w:top w:val="none" w:sz="0" w:space="0" w:color="auto"/>
            <w:left w:val="none" w:sz="0" w:space="0" w:color="auto"/>
            <w:bottom w:val="none" w:sz="0" w:space="0" w:color="auto"/>
            <w:right w:val="none" w:sz="0" w:space="0" w:color="auto"/>
          </w:divBdr>
        </w:div>
        <w:div w:id="607279893">
          <w:marLeft w:val="144"/>
          <w:marRight w:val="0"/>
          <w:marTop w:val="0"/>
          <w:marBottom w:val="0"/>
          <w:divBdr>
            <w:top w:val="none" w:sz="0" w:space="0" w:color="auto"/>
            <w:left w:val="none" w:sz="0" w:space="0" w:color="auto"/>
            <w:bottom w:val="none" w:sz="0" w:space="0" w:color="auto"/>
            <w:right w:val="none" w:sz="0" w:space="0" w:color="auto"/>
          </w:divBdr>
        </w:div>
        <w:div w:id="1847673783">
          <w:marLeft w:val="144"/>
          <w:marRight w:val="0"/>
          <w:marTop w:val="0"/>
          <w:marBottom w:val="0"/>
          <w:divBdr>
            <w:top w:val="none" w:sz="0" w:space="0" w:color="auto"/>
            <w:left w:val="none" w:sz="0" w:space="0" w:color="auto"/>
            <w:bottom w:val="none" w:sz="0" w:space="0" w:color="auto"/>
            <w:right w:val="none" w:sz="0" w:space="0" w:color="auto"/>
          </w:divBdr>
        </w:div>
        <w:div w:id="1535078076">
          <w:marLeft w:val="144"/>
          <w:marRight w:val="0"/>
          <w:marTop w:val="0"/>
          <w:marBottom w:val="0"/>
          <w:divBdr>
            <w:top w:val="none" w:sz="0" w:space="0" w:color="auto"/>
            <w:left w:val="none" w:sz="0" w:space="0" w:color="auto"/>
            <w:bottom w:val="none" w:sz="0" w:space="0" w:color="auto"/>
            <w:right w:val="none" w:sz="0" w:space="0" w:color="auto"/>
          </w:divBdr>
        </w:div>
        <w:div w:id="2069373198">
          <w:marLeft w:val="144"/>
          <w:marRight w:val="0"/>
          <w:marTop w:val="0"/>
          <w:marBottom w:val="0"/>
          <w:divBdr>
            <w:top w:val="none" w:sz="0" w:space="0" w:color="auto"/>
            <w:left w:val="none" w:sz="0" w:space="0" w:color="auto"/>
            <w:bottom w:val="none" w:sz="0" w:space="0" w:color="auto"/>
            <w:right w:val="none" w:sz="0" w:space="0" w:color="auto"/>
          </w:divBdr>
        </w:div>
        <w:div w:id="1494252649">
          <w:marLeft w:val="144"/>
          <w:marRight w:val="0"/>
          <w:marTop w:val="0"/>
          <w:marBottom w:val="0"/>
          <w:divBdr>
            <w:top w:val="none" w:sz="0" w:space="0" w:color="auto"/>
            <w:left w:val="none" w:sz="0" w:space="0" w:color="auto"/>
            <w:bottom w:val="none" w:sz="0" w:space="0" w:color="auto"/>
            <w:right w:val="none" w:sz="0" w:space="0" w:color="auto"/>
          </w:divBdr>
        </w:div>
      </w:divsChild>
    </w:div>
    <w:div w:id="1633099507">
      <w:bodyDiv w:val="1"/>
      <w:marLeft w:val="0"/>
      <w:marRight w:val="0"/>
      <w:marTop w:val="0"/>
      <w:marBottom w:val="0"/>
      <w:divBdr>
        <w:top w:val="none" w:sz="0" w:space="0" w:color="auto"/>
        <w:left w:val="none" w:sz="0" w:space="0" w:color="auto"/>
        <w:bottom w:val="none" w:sz="0" w:space="0" w:color="auto"/>
        <w:right w:val="none" w:sz="0" w:space="0" w:color="auto"/>
      </w:divBdr>
    </w:div>
    <w:div w:id="1633632862">
      <w:bodyDiv w:val="1"/>
      <w:marLeft w:val="0"/>
      <w:marRight w:val="0"/>
      <w:marTop w:val="0"/>
      <w:marBottom w:val="0"/>
      <w:divBdr>
        <w:top w:val="none" w:sz="0" w:space="0" w:color="auto"/>
        <w:left w:val="none" w:sz="0" w:space="0" w:color="auto"/>
        <w:bottom w:val="none" w:sz="0" w:space="0" w:color="auto"/>
        <w:right w:val="none" w:sz="0" w:space="0" w:color="auto"/>
      </w:divBdr>
    </w:div>
    <w:div w:id="1774471208">
      <w:bodyDiv w:val="1"/>
      <w:marLeft w:val="0"/>
      <w:marRight w:val="0"/>
      <w:marTop w:val="0"/>
      <w:marBottom w:val="0"/>
      <w:divBdr>
        <w:top w:val="none" w:sz="0" w:space="0" w:color="auto"/>
        <w:left w:val="none" w:sz="0" w:space="0" w:color="auto"/>
        <w:bottom w:val="none" w:sz="0" w:space="0" w:color="auto"/>
        <w:right w:val="none" w:sz="0" w:space="0" w:color="auto"/>
      </w:divBdr>
      <w:divsChild>
        <w:div w:id="544220206">
          <w:marLeft w:val="374"/>
          <w:marRight w:val="0"/>
          <w:marTop w:val="384"/>
          <w:marBottom w:val="0"/>
          <w:divBdr>
            <w:top w:val="none" w:sz="0" w:space="0" w:color="auto"/>
            <w:left w:val="none" w:sz="0" w:space="0" w:color="auto"/>
            <w:bottom w:val="none" w:sz="0" w:space="0" w:color="auto"/>
            <w:right w:val="none" w:sz="0" w:space="0" w:color="auto"/>
          </w:divBdr>
        </w:div>
        <w:div w:id="605692597">
          <w:marLeft w:val="720"/>
          <w:marRight w:val="0"/>
          <w:marTop w:val="360"/>
          <w:marBottom w:val="0"/>
          <w:divBdr>
            <w:top w:val="none" w:sz="0" w:space="0" w:color="auto"/>
            <w:left w:val="none" w:sz="0" w:space="0" w:color="auto"/>
            <w:bottom w:val="none" w:sz="0" w:space="0" w:color="auto"/>
            <w:right w:val="none" w:sz="0" w:space="0" w:color="auto"/>
          </w:divBdr>
        </w:div>
        <w:div w:id="826481388">
          <w:marLeft w:val="720"/>
          <w:marRight w:val="0"/>
          <w:marTop w:val="360"/>
          <w:marBottom w:val="0"/>
          <w:divBdr>
            <w:top w:val="none" w:sz="0" w:space="0" w:color="auto"/>
            <w:left w:val="none" w:sz="0" w:space="0" w:color="auto"/>
            <w:bottom w:val="none" w:sz="0" w:space="0" w:color="auto"/>
            <w:right w:val="none" w:sz="0" w:space="0" w:color="auto"/>
          </w:divBdr>
        </w:div>
        <w:div w:id="1422213556">
          <w:marLeft w:val="374"/>
          <w:marRight w:val="0"/>
          <w:marTop w:val="384"/>
          <w:marBottom w:val="0"/>
          <w:divBdr>
            <w:top w:val="none" w:sz="0" w:space="0" w:color="auto"/>
            <w:left w:val="none" w:sz="0" w:space="0" w:color="auto"/>
            <w:bottom w:val="none" w:sz="0" w:space="0" w:color="auto"/>
            <w:right w:val="none" w:sz="0" w:space="0" w:color="auto"/>
          </w:divBdr>
        </w:div>
        <w:div w:id="1941912313">
          <w:marLeft w:val="374"/>
          <w:marRight w:val="0"/>
          <w:marTop w:val="384"/>
          <w:marBottom w:val="0"/>
          <w:divBdr>
            <w:top w:val="none" w:sz="0" w:space="0" w:color="auto"/>
            <w:left w:val="none" w:sz="0" w:space="0" w:color="auto"/>
            <w:bottom w:val="none" w:sz="0" w:space="0" w:color="auto"/>
            <w:right w:val="none" w:sz="0" w:space="0" w:color="auto"/>
          </w:divBdr>
        </w:div>
        <w:div w:id="2106225828">
          <w:marLeft w:val="720"/>
          <w:marRight w:val="0"/>
          <w:marTop w:val="360"/>
          <w:marBottom w:val="0"/>
          <w:divBdr>
            <w:top w:val="none" w:sz="0" w:space="0" w:color="auto"/>
            <w:left w:val="none" w:sz="0" w:space="0" w:color="auto"/>
            <w:bottom w:val="none" w:sz="0" w:space="0" w:color="auto"/>
            <w:right w:val="none" w:sz="0" w:space="0" w:color="auto"/>
          </w:divBdr>
        </w:div>
      </w:divsChild>
    </w:div>
    <w:div w:id="1956669064">
      <w:bodyDiv w:val="1"/>
      <w:marLeft w:val="0"/>
      <w:marRight w:val="0"/>
      <w:marTop w:val="0"/>
      <w:marBottom w:val="0"/>
      <w:divBdr>
        <w:top w:val="none" w:sz="0" w:space="0" w:color="auto"/>
        <w:left w:val="none" w:sz="0" w:space="0" w:color="auto"/>
        <w:bottom w:val="none" w:sz="0" w:space="0" w:color="auto"/>
        <w:right w:val="none" w:sz="0" w:space="0" w:color="auto"/>
      </w:divBdr>
    </w:div>
    <w:div w:id="2076855844">
      <w:bodyDiv w:val="1"/>
      <w:marLeft w:val="0"/>
      <w:marRight w:val="0"/>
      <w:marTop w:val="0"/>
      <w:marBottom w:val="0"/>
      <w:divBdr>
        <w:top w:val="none" w:sz="0" w:space="0" w:color="auto"/>
        <w:left w:val="none" w:sz="0" w:space="0" w:color="auto"/>
        <w:bottom w:val="none" w:sz="0" w:space="0" w:color="auto"/>
        <w:right w:val="none" w:sz="0" w:space="0" w:color="auto"/>
      </w:divBdr>
    </w:div>
    <w:div w:id="2127235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y.google.com/store/apps/details?id=eu.foxcom.gtphotos" TargetMode="External"/><Relationship Id="rId18" Type="http://schemas.openxmlformats.org/officeDocument/2006/relationships/hyperlink" Target="https://egnss4cap-uat.foxcom.eu/login.php"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7.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header" Target="header3.xml"/><Relationship Id="rId30" Type="http://schemas.openxmlformats.org/officeDocument/2006/relationships/header" Target="header5.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SpaceTec">
      <a:dk1>
        <a:srgbClr val="3F3F3F"/>
      </a:dk1>
      <a:lt1>
        <a:sysClr val="window" lastClr="FFFFFF"/>
      </a:lt1>
      <a:dk2>
        <a:srgbClr val="377199"/>
      </a:dk2>
      <a:lt2>
        <a:srgbClr val="E7E6E6"/>
      </a:lt2>
      <a:accent1>
        <a:srgbClr val="377199"/>
      </a:accent1>
      <a:accent2>
        <a:srgbClr val="C8513E"/>
      </a:accent2>
      <a:accent3>
        <a:srgbClr val="A5A5A5"/>
      </a:accent3>
      <a:accent4>
        <a:srgbClr val="F1A642"/>
      </a:accent4>
      <a:accent5>
        <a:srgbClr val="791D3B"/>
      </a:accent5>
      <a:accent6>
        <a:srgbClr val="5CA58A"/>
      </a:accent6>
      <a:hlink>
        <a:srgbClr val="5B9BD5"/>
      </a:hlink>
      <a:folHlink>
        <a:srgbClr val="5B9BD5"/>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9826E4A5AAEEE4096EA6DD7876705C3" ma:contentTypeVersion="0" ma:contentTypeDescription="Create a new document." ma:contentTypeScope="" ma:versionID="4abcd54c9fdc7f129ab68f077fa8095d">
  <xsd:schema xmlns:xsd="http://www.w3.org/2001/XMLSchema" xmlns:xs="http://www.w3.org/2001/XMLSchema" xmlns:p="http://schemas.microsoft.com/office/2006/metadata/properties" xmlns:ns2="7e811769-114a-4b49-a2a6-a5d9856be6bc" targetNamespace="http://schemas.microsoft.com/office/2006/metadata/properties" ma:root="true" ma:fieldsID="421446458c00e21bb264b093539e2e08" ns2:_="">
    <xsd:import namespace="7e811769-114a-4b49-a2a6-a5d9856be6b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811769-114a-4b49-a2a6-a5d9856be6b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7e811769-114a-4b49-a2a6-a5d9856be6bc">GSAPRJ-174234985-72</_dlc_DocId>
    <_dlc_DocIdUrl xmlns="7e811769-114a-4b49-a2a6-a5d9856be6bc">
      <Url>https://intranet.gsa.europa.eu/project/home/EGNSS4CAP/_layouts/15/DocIdRedir.aspx?ID=GSAPRJ-174234985-72</Url>
      <Description>GSAPRJ-174234985-72</Description>
    </_dlc_DocIdUrl>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AD64D9E1-7239-47FC-8DB2-D6F90DFC36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811769-114a-4b49-a2a6-a5d9856be6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3F3787E-00DD-4E36-A52A-D500484899A1}">
  <ds:schemaRefs>
    <ds:schemaRef ds:uri="http://schemas.microsoft.com/office/2006/metadata/properties"/>
    <ds:schemaRef ds:uri="http://schemas.microsoft.com/office/infopath/2007/PartnerControls"/>
    <ds:schemaRef ds:uri="7e811769-114a-4b49-a2a6-a5d9856be6bc"/>
  </ds:schemaRefs>
</ds:datastoreItem>
</file>

<file path=customXml/itemProps3.xml><?xml version="1.0" encoding="utf-8"?>
<ds:datastoreItem xmlns:ds="http://schemas.openxmlformats.org/officeDocument/2006/customXml" ds:itemID="{B6FAA39A-AF92-4117-B963-9C72E8149531}">
  <ds:schemaRefs>
    <ds:schemaRef ds:uri="http://schemas.openxmlformats.org/officeDocument/2006/bibliography"/>
  </ds:schemaRefs>
</ds:datastoreItem>
</file>

<file path=customXml/itemProps4.xml><?xml version="1.0" encoding="utf-8"?>
<ds:datastoreItem xmlns:ds="http://schemas.openxmlformats.org/officeDocument/2006/customXml" ds:itemID="{D73654A3-FBF7-4EA9-9156-3D1D002974BC}">
  <ds:schemaRefs>
    <ds:schemaRef ds:uri="http://schemas.microsoft.com/sharepoint/v3/contenttype/forms"/>
  </ds:schemaRefs>
</ds:datastoreItem>
</file>

<file path=customXml/itemProps5.xml><?xml version="1.0" encoding="utf-8"?>
<ds:datastoreItem xmlns:ds="http://schemas.openxmlformats.org/officeDocument/2006/customXml" ds:itemID="{947254D0-E799-4FBE-B72F-0DF5B121C3EE}">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29</Words>
  <Characters>9289</Characters>
  <Application>Microsoft Office Word</Application>
  <DocSecurity>0</DocSecurity>
  <PresentationFormat>Microsoft Word 8.0b</PresentationFormat>
  <Lines>77</Lines>
  <Paragraphs>21</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European Commission</Company>
  <LinksUpToDate>false</LinksUpToDate>
  <CharactersWithSpaces>1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Filotico</dc:creator>
  <cp:keywords/>
  <dc:description/>
  <cp:lastModifiedBy>Annekatrien Debien</cp:lastModifiedBy>
  <cp:revision>21</cp:revision>
  <cp:lastPrinted>2021-01-11T19:36:00Z</cp:lastPrinted>
  <dcterms:created xsi:type="dcterms:W3CDTF">2021-01-11T18:25:00Z</dcterms:created>
  <dcterms:modified xsi:type="dcterms:W3CDTF">2021-03-31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 XP1 [20020325]</vt:lpwstr>
  </property>
  <property fmtid="{D5CDD505-2E9C-101B-9397-08002B2CF9AE}" pid="6" name="Formatting">
    <vt:lpwstr>4.1</vt:lpwstr>
  </property>
  <property fmtid="{D5CDD505-2E9C-101B-9397-08002B2CF9AE}" pid="7" name="Last edited using">
    <vt:lpwstr>EL 4.6 Build 34000</vt:lpwstr>
  </property>
  <property fmtid="{D5CDD505-2E9C-101B-9397-08002B2CF9AE}" pid="8" name="EL_Author">
    <vt:lpwstr>Yves Domzalski</vt:lpwstr>
  </property>
  <property fmtid="{D5CDD505-2E9C-101B-9397-08002B2CF9AE}" pid="9" name="Type">
    <vt:lpwstr>Eurolook Note &amp; Letter</vt:lpwstr>
  </property>
  <property fmtid="{D5CDD505-2E9C-101B-9397-08002B2CF9AE}" pid="10" name="Language">
    <vt:lpwstr>EN</vt:lpwstr>
  </property>
  <property fmtid="{D5CDD505-2E9C-101B-9397-08002B2CF9AE}" pid="11" name="EL_Language">
    <vt:lpwstr>EN</vt:lpwstr>
  </property>
  <property fmtid="{D5CDD505-2E9C-101B-9397-08002B2CF9AE}" pid="12" name="ELDocType">
    <vt:lpwstr>not.dot</vt:lpwstr>
  </property>
  <property fmtid="{D5CDD505-2E9C-101B-9397-08002B2CF9AE}" pid="13" name="ContentTypeId">
    <vt:lpwstr>0x01010089826E4A5AAEEE4096EA6DD7876705C3</vt:lpwstr>
  </property>
  <property fmtid="{D5CDD505-2E9C-101B-9397-08002B2CF9AE}" pid="14" name="_dlc_DocIdItemGuid">
    <vt:lpwstr>268a9722-9597-4b73-9f2a-883725ebc8d2</vt:lpwstr>
  </property>
</Properties>
</file>